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8F3ED0" w14:textId="77777777" w:rsidR="002F05E0" w:rsidRDefault="002F05E0" w:rsidP="004473CF">
      <w:pPr>
        <w:pStyle w:val="Titlepagedate"/>
        <w:spacing w:before="1440" w:after="120"/>
        <w:rPr>
          <w:sz w:val="24"/>
        </w:rPr>
      </w:pPr>
      <w:bookmarkStart w:id="0" w:name="ActualDate"/>
    </w:p>
    <w:p w14:paraId="5046CA6E" w14:textId="0A244290" w:rsidR="00AA5949" w:rsidRPr="00D96077" w:rsidRDefault="004F1741" w:rsidP="004473CF">
      <w:pPr>
        <w:pStyle w:val="Titlepagedate"/>
        <w:spacing w:before="1440" w:after="120"/>
        <w:rPr>
          <w:sz w:val="24"/>
        </w:rPr>
      </w:pPr>
      <w:r w:rsidRPr="00D96077">
        <w:rPr>
          <w:sz w:val="24"/>
        </w:rPr>
        <w:t>14</w:t>
      </w:r>
      <w:r w:rsidR="006401D1" w:rsidRPr="00D96077">
        <w:rPr>
          <w:sz w:val="24"/>
        </w:rPr>
        <w:t>-04-2025</w:t>
      </w:r>
      <w:bookmarkEnd w:id="0"/>
    </w:p>
    <w:p w14:paraId="5D4D4DA0" w14:textId="5B5D913D" w:rsidR="0049703A" w:rsidRPr="00D96077" w:rsidRDefault="00071EE3" w:rsidP="00D518D0">
      <w:pPr>
        <w:pStyle w:val="Title"/>
        <w:spacing w:after="240"/>
        <w:rPr>
          <w:rFonts w:asciiTheme="majorHAnsi" w:hAnsiTheme="majorHAnsi" w:cstheme="majorHAnsi"/>
          <w:b w:val="0"/>
          <w:bCs w:val="0"/>
          <w:szCs w:val="40"/>
        </w:rPr>
      </w:pPr>
      <w:proofErr w:type="gramStart"/>
      <w:r w:rsidRPr="00D96077">
        <w:rPr>
          <w:rFonts w:asciiTheme="majorHAnsi" w:hAnsiTheme="majorHAnsi" w:cstheme="majorHAnsi"/>
          <w:b w:val="0"/>
          <w:bCs w:val="0"/>
          <w:szCs w:val="40"/>
        </w:rPr>
        <w:t>Open Source</w:t>
      </w:r>
      <w:proofErr w:type="gramEnd"/>
      <w:r w:rsidRPr="00D96077">
        <w:rPr>
          <w:rFonts w:asciiTheme="majorHAnsi" w:hAnsiTheme="majorHAnsi" w:cstheme="majorHAnsi"/>
          <w:b w:val="0"/>
          <w:bCs w:val="0"/>
          <w:szCs w:val="40"/>
        </w:rPr>
        <w:t xml:space="preserve"> Licences Used in GÉANT</w:t>
      </w:r>
    </w:p>
    <w:p w14:paraId="09212FD5" w14:textId="77777777" w:rsidR="008A1BB2" w:rsidRPr="00D96077" w:rsidRDefault="008A1BB2" w:rsidP="009E50C7">
      <w:pPr>
        <w:pStyle w:val="BodyText"/>
        <w:rPr>
          <w:color w:val="005F89" w:themeColor="text1" w:themeTint="E6"/>
        </w:rPr>
      </w:pPr>
    </w:p>
    <w:p w14:paraId="5496ABCE" w14:textId="77777777" w:rsidR="008A1BB2" w:rsidRPr="00D96077" w:rsidRDefault="008A1BB2" w:rsidP="009E50C7">
      <w:pPr>
        <w:pStyle w:val="BodyText"/>
        <w:rPr>
          <w:color w:val="005F89" w:themeColor="text1" w:themeTint="E6"/>
        </w:rPr>
      </w:pPr>
    </w:p>
    <w:p w14:paraId="5BE064B6" w14:textId="77777777" w:rsidR="002F05E0" w:rsidRPr="00D96077" w:rsidRDefault="002F05E0" w:rsidP="009E50C7">
      <w:pPr>
        <w:pStyle w:val="BodyText"/>
        <w:rPr>
          <w:color w:val="005F89" w:themeColor="text1" w:themeTint="E6"/>
        </w:rPr>
      </w:pPr>
    </w:p>
    <w:p w14:paraId="5721E703" w14:textId="77777777" w:rsidR="002F05E0" w:rsidRPr="00D96077" w:rsidRDefault="002F05E0" w:rsidP="009E50C7">
      <w:pPr>
        <w:pStyle w:val="BodyText"/>
        <w:rPr>
          <w:color w:val="005F89" w:themeColor="text1" w:themeTint="E6"/>
        </w:rPr>
      </w:pPr>
    </w:p>
    <w:p w14:paraId="33336D39" w14:textId="77777777" w:rsidR="002F05E0" w:rsidRPr="00D96077" w:rsidRDefault="002F05E0" w:rsidP="009E50C7">
      <w:pPr>
        <w:pStyle w:val="BodyText"/>
        <w:rPr>
          <w:color w:val="005F89" w:themeColor="text1" w:themeTint="E6"/>
        </w:rPr>
      </w:pPr>
    </w:p>
    <w:p w14:paraId="1BBE3F5D" w14:textId="77777777" w:rsidR="002F05E0" w:rsidRPr="00D96077" w:rsidRDefault="002F05E0" w:rsidP="009E50C7">
      <w:pPr>
        <w:pStyle w:val="BodyText"/>
        <w:rPr>
          <w:color w:val="005F89" w:themeColor="text1" w:themeTint="E6"/>
        </w:rPr>
      </w:pPr>
    </w:p>
    <w:p w14:paraId="26B8BFED" w14:textId="77777777" w:rsidR="002F05E0" w:rsidRPr="00D96077" w:rsidRDefault="002F05E0" w:rsidP="009E50C7">
      <w:pPr>
        <w:pStyle w:val="BodyText"/>
        <w:rPr>
          <w:color w:val="005F89" w:themeColor="text1" w:themeTint="E6"/>
        </w:rPr>
      </w:pPr>
    </w:p>
    <w:p w14:paraId="4A50C4CE" w14:textId="77777777" w:rsidR="00CB3E77" w:rsidRPr="00D96077" w:rsidRDefault="00CB3E77" w:rsidP="009E50C7">
      <w:pPr>
        <w:pStyle w:val="BodyText"/>
        <w:rPr>
          <w:color w:val="005F89" w:themeColor="text1" w:themeTint="E6"/>
        </w:rPr>
      </w:pPr>
    </w:p>
    <w:p w14:paraId="1260D7D0" w14:textId="77777777" w:rsidR="002F05E0" w:rsidRPr="00D96077" w:rsidRDefault="002F05E0" w:rsidP="009E50C7">
      <w:pPr>
        <w:pStyle w:val="BodyText"/>
        <w:rPr>
          <w:color w:val="005F89" w:themeColor="text1" w:themeTint="E6"/>
        </w:rPr>
      </w:pPr>
    </w:p>
    <w:p w14:paraId="7B089024" w14:textId="77777777" w:rsidR="00635AC5" w:rsidRPr="00D96077" w:rsidRDefault="00635AC5" w:rsidP="009E50C7">
      <w:pPr>
        <w:pStyle w:val="BodyText"/>
        <w:rPr>
          <w:color w:val="005F89" w:themeColor="text1" w:themeTint="E6"/>
        </w:rPr>
      </w:pPr>
    </w:p>
    <w:p w14:paraId="05075CC7" w14:textId="77777777" w:rsidR="00635AC5" w:rsidRPr="00D96077" w:rsidRDefault="00635AC5" w:rsidP="009E50C7">
      <w:pPr>
        <w:pStyle w:val="BodyText"/>
        <w:rPr>
          <w:color w:val="005F89" w:themeColor="text1" w:themeTint="E6"/>
        </w:rPr>
      </w:pPr>
    </w:p>
    <w:p w14:paraId="4C4DA3EC" w14:textId="77777777" w:rsidR="00635AC5" w:rsidRPr="00D96077" w:rsidRDefault="00635AC5" w:rsidP="009E50C7">
      <w:pPr>
        <w:pStyle w:val="BodyText"/>
        <w:rPr>
          <w:color w:val="005F89" w:themeColor="text1" w:themeTint="E6"/>
        </w:rPr>
      </w:pPr>
    </w:p>
    <w:p w14:paraId="53DBF7CB" w14:textId="77777777" w:rsidR="002F05E0" w:rsidRPr="00D96077" w:rsidRDefault="002F05E0" w:rsidP="009E50C7">
      <w:pPr>
        <w:pStyle w:val="BodyText"/>
        <w:rPr>
          <w:color w:val="005F89" w:themeColor="text1" w:themeTint="E6"/>
        </w:rPr>
      </w:pPr>
    </w:p>
    <w:p w14:paraId="05022331" w14:textId="77777777" w:rsidR="00635AC5" w:rsidRPr="00D96077" w:rsidRDefault="00635AC5" w:rsidP="009E50C7">
      <w:pPr>
        <w:pStyle w:val="BodyText"/>
        <w:rPr>
          <w:color w:val="005F89" w:themeColor="text1" w:themeTint="E6"/>
        </w:rPr>
      </w:pPr>
    </w:p>
    <w:p w14:paraId="2426B42A" w14:textId="6ACD7E65" w:rsidR="00D518D0" w:rsidRDefault="00D518D0" w:rsidP="009E50C7">
      <w:pPr>
        <w:pStyle w:val="BodyText"/>
      </w:pPr>
      <w:r w:rsidRPr="00D96077">
        <w:rPr>
          <w:color w:val="005F89" w:themeColor="text1" w:themeTint="E6"/>
        </w:rPr>
        <w:t xml:space="preserve">Authors: </w:t>
      </w:r>
      <w:r w:rsidR="009E50C7" w:rsidRPr="00D96077">
        <w:t>Branko Marović (</w:t>
      </w:r>
      <w:proofErr w:type="spellStart"/>
      <w:r w:rsidR="009E50C7" w:rsidRPr="00D96077">
        <w:t>UoB</w:t>
      </w:r>
      <w:proofErr w:type="spellEnd"/>
      <w:r w:rsidR="009E50C7" w:rsidRPr="00D96077">
        <w:t xml:space="preserve">/AMRES), </w:t>
      </w:r>
      <w:r w:rsidR="009E50C7" w:rsidRPr="00D96077">
        <w:rPr>
          <w:lang w:val="en-US"/>
        </w:rPr>
        <w:t>Kiril Kjiroski (UKIM/MARNET</w:t>
      </w:r>
      <w:r w:rsidRPr="00D96077">
        <w:t>)</w:t>
      </w:r>
    </w:p>
    <w:p w14:paraId="0EAC1926" w14:textId="77777777" w:rsidR="00D96077" w:rsidRPr="00D96077" w:rsidRDefault="00D96077" w:rsidP="009E50C7">
      <w:pPr>
        <w:pStyle w:val="BodyText"/>
      </w:pPr>
    </w:p>
    <w:p w14:paraId="566BD0B6" w14:textId="6751EFB8" w:rsidR="002F05E0" w:rsidRPr="00D96077" w:rsidRDefault="00635AC5" w:rsidP="00635AC5">
      <w:pPr>
        <w:pStyle w:val="BodyText"/>
        <w:rPr>
          <w:rFonts w:asciiTheme="minorHAnsi" w:eastAsiaTheme="minorEastAsia" w:hAnsiTheme="minorHAnsi" w:cstheme="minorHAnsi"/>
          <w:noProof/>
        </w:rPr>
      </w:pPr>
      <w:r w:rsidRPr="00D96077">
        <w:t>This work is licensed under Creative Commons Attribution-</w:t>
      </w:r>
      <w:proofErr w:type="spellStart"/>
      <w:r w:rsidRPr="00D96077">
        <w:t>ShareAlike</w:t>
      </w:r>
      <w:proofErr w:type="spellEnd"/>
      <w:r w:rsidRPr="00D96077">
        <w:t xml:space="preserve"> 4.0 International. To view a copy of this licence, visit </w:t>
      </w:r>
      <w:hyperlink r:id="rId12" w:history="1">
        <w:r w:rsidRPr="00D96077">
          <w:rPr>
            <w:rStyle w:val="Hyperlink"/>
          </w:rPr>
          <w:t>https://creativecommons.org/licenses/by-sa/4.0/</w:t>
        </w:r>
      </w:hyperlink>
      <w:r w:rsidR="00C85FF4" w:rsidRPr="00C85FF4">
        <w:rPr>
          <w:lang w:val="en-US"/>
        </w:rPr>
        <w:t xml:space="preserve"> </w:t>
      </w:r>
      <w:r w:rsidR="00D35E1E" w:rsidRPr="00D96077">
        <w:rPr>
          <w:noProof/>
          <w:lang w:val="en-US"/>
        </w:rPr>
        <w:drawing>
          <wp:inline distT="0" distB="0" distL="0" distR="0" wp14:anchorId="18C56A1F" wp14:editId="3918661C">
            <wp:extent cx="119880" cy="119880"/>
            <wp:effectExtent l="0" t="0" r="0" b="0"/>
            <wp:docPr id="1341611993"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611993" name="Graphic 1341611993"/>
                    <pic:cNvPicPr/>
                  </pic:nvPicPr>
                  <pic:blipFill>
                    <a:blip r:embed="rId13">
                      <a:extLst>
                        <a:ext uri="{96DAC541-7B7A-43D3-8B79-37D633B846F1}">
                          <asvg:svgBlip xmlns:asvg="http://schemas.microsoft.com/office/drawing/2016/SVG/main" r:embed="rId14"/>
                        </a:ext>
                      </a:extLst>
                    </a:blip>
                    <a:stretch>
                      <a:fillRect/>
                    </a:stretch>
                  </pic:blipFill>
                  <pic:spPr>
                    <a:xfrm>
                      <a:off x="0" y="0"/>
                      <a:ext cx="119880" cy="119880"/>
                    </a:xfrm>
                    <a:prstGeom prst="rect">
                      <a:avLst/>
                    </a:prstGeom>
                  </pic:spPr>
                </pic:pic>
              </a:graphicData>
            </a:graphic>
          </wp:inline>
        </w:drawing>
      </w:r>
      <w:r w:rsidRPr="00D96077">
        <w:rPr>
          <w:lang w:val="en-US"/>
        </w:rPr>
        <w:t xml:space="preserve"> </w:t>
      </w:r>
      <w:r w:rsidR="00C85FF4" w:rsidRPr="00D96077">
        <w:rPr>
          <w:noProof/>
          <w:lang w:val="en-US"/>
        </w:rPr>
        <w:drawing>
          <wp:inline distT="0" distB="0" distL="0" distR="0" wp14:anchorId="2BAF4A81" wp14:editId="5706C09F">
            <wp:extent cx="119880" cy="119880"/>
            <wp:effectExtent l="0" t="0" r="0" b="0"/>
            <wp:docPr id="1703129355"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29355" name="Graphic 1703129355"/>
                    <pic:cNvPicPr/>
                  </pic:nvPicPr>
                  <pic:blipFill>
                    <a:blip r:embed="rId15">
                      <a:extLst>
                        <a:ext uri="{96DAC541-7B7A-43D3-8B79-37D633B846F1}">
                          <asvg:svgBlip xmlns:asvg="http://schemas.microsoft.com/office/drawing/2016/SVG/main" r:embed="rId16"/>
                        </a:ext>
                      </a:extLst>
                    </a:blip>
                    <a:stretch>
                      <a:fillRect/>
                    </a:stretch>
                  </pic:blipFill>
                  <pic:spPr>
                    <a:xfrm>
                      <a:off x="0" y="0"/>
                      <a:ext cx="119880" cy="119880"/>
                    </a:xfrm>
                    <a:prstGeom prst="rect">
                      <a:avLst/>
                    </a:prstGeom>
                  </pic:spPr>
                </pic:pic>
              </a:graphicData>
            </a:graphic>
          </wp:inline>
        </w:drawing>
      </w:r>
      <w:r w:rsidRPr="00D96077">
        <w:rPr>
          <w:lang w:val="en-US"/>
        </w:rPr>
        <w:t xml:space="preserve"> </w:t>
      </w:r>
      <w:r w:rsidR="00D35E1E" w:rsidRPr="00D96077">
        <w:rPr>
          <w:noProof/>
          <w:lang w:val="en-US"/>
        </w:rPr>
        <w:drawing>
          <wp:inline distT="0" distB="0" distL="0" distR="0" wp14:anchorId="09AA9265" wp14:editId="0CA5FDD0">
            <wp:extent cx="119880" cy="119880"/>
            <wp:effectExtent l="0" t="0" r="0" b="0"/>
            <wp:docPr id="1765208242"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08242" name="Graphic 1765208242"/>
                    <pic:cNvPicPr/>
                  </pic:nvPicPr>
                  <pic:blipFill>
                    <a:blip r:embed="rId17">
                      <a:extLst>
                        <a:ext uri="{96DAC541-7B7A-43D3-8B79-37D633B846F1}">
                          <asvg:svgBlip xmlns:asvg="http://schemas.microsoft.com/office/drawing/2016/SVG/main" r:embed="rId18"/>
                        </a:ext>
                      </a:extLst>
                    </a:blip>
                    <a:stretch>
                      <a:fillRect/>
                    </a:stretch>
                  </pic:blipFill>
                  <pic:spPr>
                    <a:xfrm>
                      <a:off x="0" y="0"/>
                      <a:ext cx="119880" cy="119880"/>
                    </a:xfrm>
                    <a:prstGeom prst="rect">
                      <a:avLst/>
                    </a:prstGeom>
                  </pic:spPr>
                </pic:pic>
              </a:graphicData>
            </a:graphic>
          </wp:inline>
        </w:drawing>
      </w:r>
      <w:r w:rsidR="00D96077" w:rsidRPr="00D96077">
        <w:rPr>
          <w:rFonts w:cstheme="minorHAnsi"/>
        </w:rPr>
        <w:t xml:space="preserve"> </w:t>
      </w:r>
      <w:r w:rsidR="002F05E0" w:rsidRPr="00D96077">
        <w:rPr>
          <w:rFonts w:cstheme="minorHAnsi"/>
        </w:rPr>
        <w:br w:type="page"/>
      </w:r>
    </w:p>
    <w:p w14:paraId="47F6780F" w14:textId="77777777" w:rsidR="00635641" w:rsidRPr="00A411CF" w:rsidRDefault="00635641" w:rsidP="00635641">
      <w:pPr>
        <w:pStyle w:val="Contents-Title"/>
      </w:pPr>
      <w:r w:rsidRPr="00A411CF">
        <w:lastRenderedPageBreak/>
        <w:t>Table of Contents</w:t>
      </w:r>
    </w:p>
    <w:p w14:paraId="20577427" w14:textId="7895E607" w:rsidR="00CE74C4" w:rsidRDefault="00BA4751">
      <w:pPr>
        <w:pStyle w:val="TOC1"/>
        <w:rPr>
          <w:kern w:val="2"/>
          <w:sz w:val="24"/>
          <w:szCs w:val="24"/>
          <w:lang w:val="en-US" w:eastAsia="en-US"/>
          <w14:ligatures w14:val="standardContextual"/>
        </w:rPr>
      </w:pPr>
      <w:r w:rsidRPr="00D96077">
        <w:rPr>
          <w:rFonts w:cstheme="minorHAnsi"/>
          <w:sz w:val="22"/>
          <w:lang w:val="en-US" w:eastAsia="en-US"/>
        </w:rPr>
        <w:fldChar w:fldCharType="begin"/>
      </w:r>
      <w:r w:rsidRPr="00D96077">
        <w:rPr>
          <w:rFonts w:cstheme="minorHAnsi"/>
          <w:sz w:val="22"/>
          <w:lang w:val="en-US" w:eastAsia="en-US"/>
        </w:rPr>
        <w:instrText xml:space="preserve"> TOC \o "1-2" \h \z \u </w:instrText>
      </w:r>
      <w:r w:rsidRPr="00D96077">
        <w:rPr>
          <w:rFonts w:cstheme="minorHAnsi"/>
          <w:sz w:val="22"/>
          <w:lang w:val="en-US" w:eastAsia="en-US"/>
        </w:rPr>
        <w:fldChar w:fldCharType="separate"/>
      </w:r>
      <w:hyperlink w:anchor="_Toc195622742" w:history="1">
        <w:r w:rsidR="00CE74C4" w:rsidRPr="00D04119">
          <w:rPr>
            <w:rStyle w:val="Hyperlink"/>
          </w:rPr>
          <w:t>Executive Summary</w:t>
        </w:r>
        <w:r w:rsidR="00CE74C4">
          <w:rPr>
            <w:webHidden/>
          </w:rPr>
          <w:tab/>
        </w:r>
        <w:r w:rsidR="00CE74C4">
          <w:rPr>
            <w:webHidden/>
          </w:rPr>
          <w:fldChar w:fldCharType="begin"/>
        </w:r>
        <w:r w:rsidR="00CE74C4">
          <w:rPr>
            <w:webHidden/>
          </w:rPr>
          <w:instrText xml:space="preserve"> PAGEREF _Toc195622742 \h </w:instrText>
        </w:r>
        <w:r w:rsidR="00CE74C4">
          <w:rPr>
            <w:webHidden/>
          </w:rPr>
        </w:r>
        <w:r w:rsidR="00CE74C4">
          <w:rPr>
            <w:webHidden/>
          </w:rPr>
          <w:fldChar w:fldCharType="separate"/>
        </w:r>
        <w:r w:rsidR="001D19D9">
          <w:rPr>
            <w:webHidden/>
          </w:rPr>
          <w:t>4</w:t>
        </w:r>
        <w:r w:rsidR="00CE74C4">
          <w:rPr>
            <w:webHidden/>
          </w:rPr>
          <w:fldChar w:fldCharType="end"/>
        </w:r>
      </w:hyperlink>
    </w:p>
    <w:p w14:paraId="560FB6FC" w14:textId="1AF60F47" w:rsidR="00CE74C4" w:rsidRDefault="00CE74C4">
      <w:pPr>
        <w:pStyle w:val="TOC1"/>
        <w:rPr>
          <w:kern w:val="2"/>
          <w:sz w:val="24"/>
          <w:szCs w:val="24"/>
          <w:lang w:val="en-US" w:eastAsia="en-US"/>
          <w14:ligatures w14:val="standardContextual"/>
        </w:rPr>
      </w:pPr>
      <w:hyperlink w:anchor="_Toc195622743" w:history="1">
        <w:r w:rsidRPr="00D04119">
          <w:rPr>
            <w:rStyle w:val="Hyperlink"/>
          </w:rPr>
          <w:t>1</w:t>
        </w:r>
        <w:r>
          <w:rPr>
            <w:kern w:val="2"/>
            <w:sz w:val="24"/>
            <w:szCs w:val="24"/>
            <w:lang w:val="en-US" w:eastAsia="en-US"/>
            <w14:ligatures w14:val="standardContextual"/>
          </w:rPr>
          <w:tab/>
        </w:r>
        <w:r w:rsidRPr="00D04119">
          <w:rPr>
            <w:rStyle w:val="Hyperlink"/>
          </w:rPr>
          <w:t>Introduction</w:t>
        </w:r>
        <w:r>
          <w:rPr>
            <w:webHidden/>
          </w:rPr>
          <w:tab/>
        </w:r>
        <w:r>
          <w:rPr>
            <w:webHidden/>
          </w:rPr>
          <w:fldChar w:fldCharType="begin"/>
        </w:r>
        <w:r>
          <w:rPr>
            <w:webHidden/>
          </w:rPr>
          <w:instrText xml:space="preserve"> PAGEREF _Toc195622743 \h </w:instrText>
        </w:r>
        <w:r>
          <w:rPr>
            <w:webHidden/>
          </w:rPr>
        </w:r>
        <w:r>
          <w:rPr>
            <w:webHidden/>
          </w:rPr>
          <w:fldChar w:fldCharType="separate"/>
        </w:r>
        <w:r w:rsidR="001D19D9">
          <w:rPr>
            <w:webHidden/>
          </w:rPr>
          <w:t>4</w:t>
        </w:r>
        <w:r>
          <w:rPr>
            <w:webHidden/>
          </w:rPr>
          <w:fldChar w:fldCharType="end"/>
        </w:r>
      </w:hyperlink>
    </w:p>
    <w:p w14:paraId="33EBD1F1" w14:textId="70E59209" w:rsidR="00CE74C4" w:rsidRDefault="00CE74C4">
      <w:pPr>
        <w:pStyle w:val="TOC2"/>
        <w:rPr>
          <w:kern w:val="2"/>
          <w:sz w:val="24"/>
          <w:szCs w:val="24"/>
          <w:lang w:val="en-US" w:eastAsia="en-US"/>
          <w14:ligatures w14:val="standardContextual"/>
        </w:rPr>
      </w:pPr>
      <w:hyperlink w:anchor="_Toc195622744" w:history="1">
        <w:r w:rsidRPr="00D04119">
          <w:rPr>
            <w:rStyle w:val="Hyperlink"/>
          </w:rPr>
          <w:t>1.1</w:t>
        </w:r>
        <w:r>
          <w:rPr>
            <w:kern w:val="2"/>
            <w:sz w:val="24"/>
            <w:szCs w:val="24"/>
            <w:lang w:val="en-US" w:eastAsia="en-US"/>
            <w14:ligatures w14:val="standardContextual"/>
          </w:rPr>
          <w:tab/>
        </w:r>
        <w:r w:rsidRPr="00D04119">
          <w:rPr>
            <w:rStyle w:val="Hyperlink"/>
          </w:rPr>
          <w:t>Licence Compatibility</w:t>
        </w:r>
        <w:r>
          <w:rPr>
            <w:webHidden/>
          </w:rPr>
          <w:tab/>
        </w:r>
        <w:r>
          <w:rPr>
            <w:webHidden/>
          </w:rPr>
          <w:fldChar w:fldCharType="begin"/>
        </w:r>
        <w:r>
          <w:rPr>
            <w:webHidden/>
          </w:rPr>
          <w:instrText xml:space="preserve"> PAGEREF _Toc195622744 \h </w:instrText>
        </w:r>
        <w:r>
          <w:rPr>
            <w:webHidden/>
          </w:rPr>
        </w:r>
        <w:r>
          <w:rPr>
            <w:webHidden/>
          </w:rPr>
          <w:fldChar w:fldCharType="separate"/>
        </w:r>
        <w:r w:rsidR="001D19D9">
          <w:rPr>
            <w:webHidden/>
          </w:rPr>
          <w:t>4</w:t>
        </w:r>
        <w:r>
          <w:rPr>
            <w:webHidden/>
          </w:rPr>
          <w:fldChar w:fldCharType="end"/>
        </w:r>
      </w:hyperlink>
    </w:p>
    <w:p w14:paraId="78E1CFB5" w14:textId="1C8CCDA0" w:rsidR="00CE74C4" w:rsidRDefault="00CE74C4">
      <w:pPr>
        <w:pStyle w:val="TOC2"/>
        <w:rPr>
          <w:kern w:val="2"/>
          <w:sz w:val="24"/>
          <w:szCs w:val="24"/>
          <w:lang w:val="en-US" w:eastAsia="en-US"/>
          <w14:ligatures w14:val="standardContextual"/>
        </w:rPr>
      </w:pPr>
      <w:hyperlink w:anchor="_Toc195622745" w:history="1">
        <w:r w:rsidRPr="00D04119">
          <w:rPr>
            <w:rStyle w:val="Hyperlink"/>
          </w:rPr>
          <w:t>1.2</w:t>
        </w:r>
        <w:r>
          <w:rPr>
            <w:kern w:val="2"/>
            <w:sz w:val="24"/>
            <w:szCs w:val="24"/>
            <w:lang w:val="en-US" w:eastAsia="en-US"/>
            <w14:ligatures w14:val="standardContextual"/>
          </w:rPr>
          <w:tab/>
        </w:r>
        <w:r w:rsidRPr="00D04119">
          <w:rPr>
            <w:rStyle w:val="Hyperlink"/>
          </w:rPr>
          <w:t>Relicensing and Sublicensing</w:t>
        </w:r>
        <w:r>
          <w:rPr>
            <w:webHidden/>
          </w:rPr>
          <w:tab/>
        </w:r>
        <w:r>
          <w:rPr>
            <w:webHidden/>
          </w:rPr>
          <w:fldChar w:fldCharType="begin"/>
        </w:r>
        <w:r>
          <w:rPr>
            <w:webHidden/>
          </w:rPr>
          <w:instrText xml:space="preserve"> PAGEREF _Toc195622745 \h </w:instrText>
        </w:r>
        <w:r>
          <w:rPr>
            <w:webHidden/>
          </w:rPr>
        </w:r>
        <w:r>
          <w:rPr>
            <w:webHidden/>
          </w:rPr>
          <w:fldChar w:fldCharType="separate"/>
        </w:r>
        <w:r w:rsidR="001D19D9">
          <w:rPr>
            <w:webHidden/>
          </w:rPr>
          <w:t>6</w:t>
        </w:r>
        <w:r>
          <w:rPr>
            <w:webHidden/>
          </w:rPr>
          <w:fldChar w:fldCharType="end"/>
        </w:r>
      </w:hyperlink>
    </w:p>
    <w:p w14:paraId="09EA45B3" w14:textId="3B0A881C" w:rsidR="00CE74C4" w:rsidRDefault="00CE74C4">
      <w:pPr>
        <w:pStyle w:val="TOC2"/>
        <w:rPr>
          <w:kern w:val="2"/>
          <w:sz w:val="24"/>
          <w:szCs w:val="24"/>
          <w:lang w:val="en-US" w:eastAsia="en-US"/>
          <w14:ligatures w14:val="standardContextual"/>
        </w:rPr>
      </w:pPr>
      <w:hyperlink w:anchor="_Toc195622746" w:history="1">
        <w:r w:rsidRPr="00D04119">
          <w:rPr>
            <w:rStyle w:val="Hyperlink"/>
          </w:rPr>
          <w:t>1.3</w:t>
        </w:r>
        <w:r>
          <w:rPr>
            <w:kern w:val="2"/>
            <w:sz w:val="24"/>
            <w:szCs w:val="24"/>
            <w:lang w:val="en-US" w:eastAsia="en-US"/>
            <w14:ligatures w14:val="standardContextual"/>
          </w:rPr>
          <w:tab/>
        </w:r>
        <w:r w:rsidRPr="00D04119">
          <w:rPr>
            <w:rStyle w:val="Hyperlink"/>
          </w:rPr>
          <w:t>Copyright, Patents and Trademarks</w:t>
        </w:r>
        <w:r>
          <w:rPr>
            <w:webHidden/>
          </w:rPr>
          <w:tab/>
        </w:r>
        <w:r>
          <w:rPr>
            <w:webHidden/>
          </w:rPr>
          <w:fldChar w:fldCharType="begin"/>
        </w:r>
        <w:r>
          <w:rPr>
            <w:webHidden/>
          </w:rPr>
          <w:instrText xml:space="preserve"> PAGEREF _Toc195622746 \h </w:instrText>
        </w:r>
        <w:r>
          <w:rPr>
            <w:webHidden/>
          </w:rPr>
        </w:r>
        <w:r>
          <w:rPr>
            <w:webHidden/>
          </w:rPr>
          <w:fldChar w:fldCharType="separate"/>
        </w:r>
        <w:r w:rsidR="001D19D9">
          <w:rPr>
            <w:webHidden/>
          </w:rPr>
          <w:t>7</w:t>
        </w:r>
        <w:r>
          <w:rPr>
            <w:webHidden/>
          </w:rPr>
          <w:fldChar w:fldCharType="end"/>
        </w:r>
      </w:hyperlink>
    </w:p>
    <w:p w14:paraId="7B8089B7" w14:textId="0E692EA8" w:rsidR="00CE74C4" w:rsidRDefault="00CE74C4">
      <w:pPr>
        <w:pStyle w:val="TOC1"/>
        <w:rPr>
          <w:kern w:val="2"/>
          <w:sz w:val="24"/>
          <w:szCs w:val="24"/>
          <w:lang w:val="en-US" w:eastAsia="en-US"/>
          <w14:ligatures w14:val="standardContextual"/>
        </w:rPr>
      </w:pPr>
      <w:hyperlink w:anchor="_Toc195622747" w:history="1">
        <w:r w:rsidRPr="00D04119">
          <w:rPr>
            <w:rStyle w:val="Hyperlink"/>
          </w:rPr>
          <w:t>2</w:t>
        </w:r>
        <w:r>
          <w:rPr>
            <w:kern w:val="2"/>
            <w:sz w:val="24"/>
            <w:szCs w:val="24"/>
            <w:lang w:val="en-US" w:eastAsia="en-US"/>
            <w14:ligatures w14:val="standardContextual"/>
          </w:rPr>
          <w:tab/>
        </w:r>
        <w:r w:rsidRPr="00D04119">
          <w:rPr>
            <w:rStyle w:val="Hyperlink"/>
          </w:rPr>
          <w:t>Low Risk Licences</w:t>
        </w:r>
        <w:r>
          <w:rPr>
            <w:webHidden/>
          </w:rPr>
          <w:tab/>
        </w:r>
        <w:r>
          <w:rPr>
            <w:webHidden/>
          </w:rPr>
          <w:fldChar w:fldCharType="begin"/>
        </w:r>
        <w:r>
          <w:rPr>
            <w:webHidden/>
          </w:rPr>
          <w:instrText xml:space="preserve"> PAGEREF _Toc195622747 \h </w:instrText>
        </w:r>
        <w:r>
          <w:rPr>
            <w:webHidden/>
          </w:rPr>
        </w:r>
        <w:r>
          <w:rPr>
            <w:webHidden/>
          </w:rPr>
          <w:fldChar w:fldCharType="separate"/>
        </w:r>
        <w:r w:rsidR="001D19D9">
          <w:rPr>
            <w:webHidden/>
          </w:rPr>
          <w:t>8</w:t>
        </w:r>
        <w:r>
          <w:rPr>
            <w:webHidden/>
          </w:rPr>
          <w:fldChar w:fldCharType="end"/>
        </w:r>
      </w:hyperlink>
    </w:p>
    <w:p w14:paraId="0D301956" w14:textId="63570C3F" w:rsidR="00CE74C4" w:rsidRDefault="00CE74C4">
      <w:pPr>
        <w:pStyle w:val="TOC2"/>
        <w:rPr>
          <w:kern w:val="2"/>
          <w:sz w:val="24"/>
          <w:szCs w:val="24"/>
          <w:lang w:val="en-US" w:eastAsia="en-US"/>
          <w14:ligatures w14:val="standardContextual"/>
        </w:rPr>
      </w:pPr>
      <w:hyperlink w:anchor="_Toc195622748" w:history="1">
        <w:r w:rsidRPr="00D04119">
          <w:rPr>
            <w:rStyle w:val="Hyperlink"/>
          </w:rPr>
          <w:t>2.1</w:t>
        </w:r>
        <w:r>
          <w:rPr>
            <w:kern w:val="2"/>
            <w:sz w:val="24"/>
            <w:szCs w:val="24"/>
            <w:lang w:val="en-US" w:eastAsia="en-US"/>
            <w14:ligatures w14:val="standardContextual"/>
          </w:rPr>
          <w:tab/>
        </w:r>
        <w:r w:rsidRPr="00D04119">
          <w:rPr>
            <w:rStyle w:val="Hyperlink"/>
          </w:rPr>
          <w:t>Apache-2.0</w:t>
        </w:r>
        <w:r>
          <w:rPr>
            <w:webHidden/>
          </w:rPr>
          <w:tab/>
        </w:r>
        <w:r>
          <w:rPr>
            <w:webHidden/>
          </w:rPr>
          <w:fldChar w:fldCharType="begin"/>
        </w:r>
        <w:r>
          <w:rPr>
            <w:webHidden/>
          </w:rPr>
          <w:instrText xml:space="preserve"> PAGEREF _Toc195622748 \h </w:instrText>
        </w:r>
        <w:r>
          <w:rPr>
            <w:webHidden/>
          </w:rPr>
        </w:r>
        <w:r>
          <w:rPr>
            <w:webHidden/>
          </w:rPr>
          <w:fldChar w:fldCharType="separate"/>
        </w:r>
        <w:r w:rsidR="001D19D9">
          <w:rPr>
            <w:webHidden/>
          </w:rPr>
          <w:t>8</w:t>
        </w:r>
        <w:r>
          <w:rPr>
            <w:webHidden/>
          </w:rPr>
          <w:fldChar w:fldCharType="end"/>
        </w:r>
      </w:hyperlink>
    </w:p>
    <w:p w14:paraId="0948A26E" w14:textId="7B7FDC10" w:rsidR="00CE74C4" w:rsidRDefault="00CE74C4">
      <w:pPr>
        <w:pStyle w:val="TOC2"/>
        <w:rPr>
          <w:kern w:val="2"/>
          <w:sz w:val="24"/>
          <w:szCs w:val="24"/>
          <w:lang w:val="en-US" w:eastAsia="en-US"/>
          <w14:ligatures w14:val="standardContextual"/>
        </w:rPr>
      </w:pPr>
      <w:hyperlink w:anchor="_Toc195622749" w:history="1">
        <w:r w:rsidRPr="00D04119">
          <w:rPr>
            <w:rStyle w:val="Hyperlink"/>
          </w:rPr>
          <w:t>2.2</w:t>
        </w:r>
        <w:r>
          <w:rPr>
            <w:kern w:val="2"/>
            <w:sz w:val="24"/>
            <w:szCs w:val="24"/>
            <w:lang w:val="en-US" w:eastAsia="en-US"/>
            <w14:ligatures w14:val="standardContextual"/>
          </w:rPr>
          <w:tab/>
        </w:r>
        <w:r w:rsidRPr="00D04119">
          <w:rPr>
            <w:rStyle w:val="Hyperlink"/>
          </w:rPr>
          <w:t>Bouncy Castle License</w:t>
        </w:r>
        <w:r>
          <w:rPr>
            <w:webHidden/>
          </w:rPr>
          <w:tab/>
        </w:r>
        <w:r>
          <w:rPr>
            <w:webHidden/>
          </w:rPr>
          <w:fldChar w:fldCharType="begin"/>
        </w:r>
        <w:r>
          <w:rPr>
            <w:webHidden/>
          </w:rPr>
          <w:instrText xml:space="preserve"> PAGEREF _Toc195622749 \h </w:instrText>
        </w:r>
        <w:r>
          <w:rPr>
            <w:webHidden/>
          </w:rPr>
        </w:r>
        <w:r>
          <w:rPr>
            <w:webHidden/>
          </w:rPr>
          <w:fldChar w:fldCharType="separate"/>
        </w:r>
        <w:r w:rsidR="001D19D9">
          <w:rPr>
            <w:webHidden/>
          </w:rPr>
          <w:t>8</w:t>
        </w:r>
        <w:r>
          <w:rPr>
            <w:webHidden/>
          </w:rPr>
          <w:fldChar w:fldCharType="end"/>
        </w:r>
      </w:hyperlink>
    </w:p>
    <w:p w14:paraId="428C138D" w14:textId="38460476" w:rsidR="00CE74C4" w:rsidRDefault="00CE74C4">
      <w:pPr>
        <w:pStyle w:val="TOC2"/>
        <w:rPr>
          <w:kern w:val="2"/>
          <w:sz w:val="24"/>
          <w:szCs w:val="24"/>
          <w:lang w:val="en-US" w:eastAsia="en-US"/>
          <w14:ligatures w14:val="standardContextual"/>
        </w:rPr>
      </w:pPr>
      <w:hyperlink w:anchor="_Toc195622750" w:history="1">
        <w:r w:rsidRPr="00D04119">
          <w:rPr>
            <w:rStyle w:val="Hyperlink"/>
          </w:rPr>
          <w:t>2.3</w:t>
        </w:r>
        <w:r>
          <w:rPr>
            <w:kern w:val="2"/>
            <w:sz w:val="24"/>
            <w:szCs w:val="24"/>
            <w:lang w:val="en-US" w:eastAsia="en-US"/>
            <w14:ligatures w14:val="standardContextual"/>
          </w:rPr>
          <w:tab/>
        </w:r>
        <w:r w:rsidRPr="00D04119">
          <w:rPr>
            <w:rStyle w:val="Hyperlink"/>
          </w:rPr>
          <w:t>BSD-2-Clause</w:t>
        </w:r>
        <w:r>
          <w:rPr>
            <w:webHidden/>
          </w:rPr>
          <w:tab/>
        </w:r>
        <w:r>
          <w:rPr>
            <w:webHidden/>
          </w:rPr>
          <w:fldChar w:fldCharType="begin"/>
        </w:r>
        <w:r>
          <w:rPr>
            <w:webHidden/>
          </w:rPr>
          <w:instrText xml:space="preserve"> PAGEREF _Toc195622750 \h </w:instrText>
        </w:r>
        <w:r>
          <w:rPr>
            <w:webHidden/>
          </w:rPr>
        </w:r>
        <w:r>
          <w:rPr>
            <w:webHidden/>
          </w:rPr>
          <w:fldChar w:fldCharType="separate"/>
        </w:r>
        <w:r w:rsidR="001D19D9">
          <w:rPr>
            <w:webHidden/>
          </w:rPr>
          <w:t>8</w:t>
        </w:r>
        <w:r>
          <w:rPr>
            <w:webHidden/>
          </w:rPr>
          <w:fldChar w:fldCharType="end"/>
        </w:r>
      </w:hyperlink>
    </w:p>
    <w:p w14:paraId="12D6EDE7" w14:textId="587C4783" w:rsidR="00CE74C4" w:rsidRDefault="00CE74C4">
      <w:pPr>
        <w:pStyle w:val="TOC2"/>
        <w:rPr>
          <w:kern w:val="2"/>
          <w:sz w:val="24"/>
          <w:szCs w:val="24"/>
          <w:lang w:val="en-US" w:eastAsia="en-US"/>
          <w14:ligatures w14:val="standardContextual"/>
        </w:rPr>
      </w:pPr>
      <w:hyperlink w:anchor="_Toc195622751" w:history="1">
        <w:r w:rsidRPr="00D04119">
          <w:rPr>
            <w:rStyle w:val="Hyperlink"/>
          </w:rPr>
          <w:t>2.4</w:t>
        </w:r>
        <w:r>
          <w:rPr>
            <w:kern w:val="2"/>
            <w:sz w:val="24"/>
            <w:szCs w:val="24"/>
            <w:lang w:val="en-US" w:eastAsia="en-US"/>
            <w14:ligatures w14:val="standardContextual"/>
          </w:rPr>
          <w:tab/>
        </w:r>
        <w:r w:rsidRPr="00D04119">
          <w:rPr>
            <w:rStyle w:val="Hyperlink"/>
          </w:rPr>
          <w:t>BSD-3-Clause</w:t>
        </w:r>
        <w:r>
          <w:rPr>
            <w:webHidden/>
          </w:rPr>
          <w:tab/>
        </w:r>
        <w:r>
          <w:rPr>
            <w:webHidden/>
          </w:rPr>
          <w:fldChar w:fldCharType="begin"/>
        </w:r>
        <w:r>
          <w:rPr>
            <w:webHidden/>
          </w:rPr>
          <w:instrText xml:space="preserve"> PAGEREF _Toc195622751 \h </w:instrText>
        </w:r>
        <w:r>
          <w:rPr>
            <w:webHidden/>
          </w:rPr>
        </w:r>
        <w:r>
          <w:rPr>
            <w:webHidden/>
          </w:rPr>
          <w:fldChar w:fldCharType="separate"/>
        </w:r>
        <w:r w:rsidR="001D19D9">
          <w:rPr>
            <w:webHidden/>
          </w:rPr>
          <w:t>9</w:t>
        </w:r>
        <w:r>
          <w:rPr>
            <w:webHidden/>
          </w:rPr>
          <w:fldChar w:fldCharType="end"/>
        </w:r>
      </w:hyperlink>
    </w:p>
    <w:p w14:paraId="5A717D0D" w14:textId="7D472351" w:rsidR="00CE74C4" w:rsidRDefault="00CE74C4">
      <w:pPr>
        <w:pStyle w:val="TOC2"/>
        <w:rPr>
          <w:kern w:val="2"/>
          <w:sz w:val="24"/>
          <w:szCs w:val="24"/>
          <w:lang w:val="en-US" w:eastAsia="en-US"/>
          <w14:ligatures w14:val="standardContextual"/>
        </w:rPr>
      </w:pPr>
      <w:hyperlink w:anchor="_Toc195622752" w:history="1">
        <w:r w:rsidRPr="00D04119">
          <w:rPr>
            <w:rStyle w:val="Hyperlink"/>
          </w:rPr>
          <w:t>2.5</w:t>
        </w:r>
        <w:r>
          <w:rPr>
            <w:kern w:val="2"/>
            <w:sz w:val="24"/>
            <w:szCs w:val="24"/>
            <w:lang w:val="en-US" w:eastAsia="en-US"/>
            <w14:ligatures w14:val="standardContextual"/>
          </w:rPr>
          <w:tab/>
        </w:r>
        <w:r w:rsidRPr="00D04119">
          <w:rPr>
            <w:rStyle w:val="Hyperlink"/>
          </w:rPr>
          <w:t>BSD-4-Clause</w:t>
        </w:r>
        <w:r>
          <w:rPr>
            <w:webHidden/>
          </w:rPr>
          <w:tab/>
        </w:r>
        <w:r>
          <w:rPr>
            <w:webHidden/>
          </w:rPr>
          <w:fldChar w:fldCharType="begin"/>
        </w:r>
        <w:r>
          <w:rPr>
            <w:webHidden/>
          </w:rPr>
          <w:instrText xml:space="preserve"> PAGEREF _Toc195622752 \h </w:instrText>
        </w:r>
        <w:r>
          <w:rPr>
            <w:webHidden/>
          </w:rPr>
        </w:r>
        <w:r>
          <w:rPr>
            <w:webHidden/>
          </w:rPr>
          <w:fldChar w:fldCharType="separate"/>
        </w:r>
        <w:r w:rsidR="001D19D9">
          <w:rPr>
            <w:webHidden/>
          </w:rPr>
          <w:t>9</w:t>
        </w:r>
        <w:r>
          <w:rPr>
            <w:webHidden/>
          </w:rPr>
          <w:fldChar w:fldCharType="end"/>
        </w:r>
      </w:hyperlink>
    </w:p>
    <w:p w14:paraId="4ED73629" w14:textId="2BF971F2" w:rsidR="00CE74C4" w:rsidRDefault="00CE74C4">
      <w:pPr>
        <w:pStyle w:val="TOC2"/>
        <w:rPr>
          <w:kern w:val="2"/>
          <w:sz w:val="24"/>
          <w:szCs w:val="24"/>
          <w:lang w:val="en-US" w:eastAsia="en-US"/>
          <w14:ligatures w14:val="standardContextual"/>
        </w:rPr>
      </w:pPr>
      <w:hyperlink w:anchor="_Toc195622753" w:history="1">
        <w:r w:rsidRPr="00D04119">
          <w:rPr>
            <w:rStyle w:val="Hyperlink"/>
          </w:rPr>
          <w:t>2.6</w:t>
        </w:r>
        <w:r>
          <w:rPr>
            <w:kern w:val="2"/>
            <w:sz w:val="24"/>
            <w:szCs w:val="24"/>
            <w:lang w:val="en-US" w:eastAsia="en-US"/>
            <w14:ligatures w14:val="standardContextual"/>
          </w:rPr>
          <w:tab/>
        </w:r>
        <w:r w:rsidRPr="00D04119">
          <w:rPr>
            <w:rStyle w:val="Hyperlink"/>
          </w:rPr>
          <w:t>BSL-1.0</w:t>
        </w:r>
        <w:r>
          <w:rPr>
            <w:webHidden/>
          </w:rPr>
          <w:tab/>
        </w:r>
        <w:r>
          <w:rPr>
            <w:webHidden/>
          </w:rPr>
          <w:fldChar w:fldCharType="begin"/>
        </w:r>
        <w:r>
          <w:rPr>
            <w:webHidden/>
          </w:rPr>
          <w:instrText xml:space="preserve"> PAGEREF _Toc195622753 \h </w:instrText>
        </w:r>
        <w:r>
          <w:rPr>
            <w:webHidden/>
          </w:rPr>
        </w:r>
        <w:r>
          <w:rPr>
            <w:webHidden/>
          </w:rPr>
          <w:fldChar w:fldCharType="separate"/>
        </w:r>
        <w:r w:rsidR="001D19D9">
          <w:rPr>
            <w:webHidden/>
          </w:rPr>
          <w:t>10</w:t>
        </w:r>
        <w:r>
          <w:rPr>
            <w:webHidden/>
          </w:rPr>
          <w:fldChar w:fldCharType="end"/>
        </w:r>
      </w:hyperlink>
    </w:p>
    <w:p w14:paraId="3145A5F3" w14:textId="42097D24" w:rsidR="00CE74C4" w:rsidRDefault="00CE74C4">
      <w:pPr>
        <w:pStyle w:val="TOC2"/>
        <w:rPr>
          <w:kern w:val="2"/>
          <w:sz w:val="24"/>
          <w:szCs w:val="24"/>
          <w:lang w:val="en-US" w:eastAsia="en-US"/>
          <w14:ligatures w14:val="standardContextual"/>
        </w:rPr>
      </w:pPr>
      <w:hyperlink w:anchor="_Toc195622754" w:history="1">
        <w:r w:rsidRPr="00D04119">
          <w:rPr>
            <w:rStyle w:val="Hyperlink"/>
          </w:rPr>
          <w:t>2.7</w:t>
        </w:r>
        <w:r>
          <w:rPr>
            <w:kern w:val="2"/>
            <w:sz w:val="24"/>
            <w:szCs w:val="24"/>
            <w:lang w:val="en-US" w:eastAsia="en-US"/>
            <w14:ligatures w14:val="standardContextual"/>
          </w:rPr>
          <w:tab/>
        </w:r>
        <w:r w:rsidRPr="00D04119">
          <w:rPr>
            <w:rStyle w:val="Hyperlink"/>
          </w:rPr>
          <w:t>CC0-1.0 / WTFPL / Unlicense</w:t>
        </w:r>
        <w:r>
          <w:rPr>
            <w:webHidden/>
          </w:rPr>
          <w:tab/>
        </w:r>
        <w:r>
          <w:rPr>
            <w:webHidden/>
          </w:rPr>
          <w:fldChar w:fldCharType="begin"/>
        </w:r>
        <w:r>
          <w:rPr>
            <w:webHidden/>
          </w:rPr>
          <w:instrText xml:space="preserve"> PAGEREF _Toc195622754 \h </w:instrText>
        </w:r>
        <w:r>
          <w:rPr>
            <w:webHidden/>
          </w:rPr>
        </w:r>
        <w:r>
          <w:rPr>
            <w:webHidden/>
          </w:rPr>
          <w:fldChar w:fldCharType="separate"/>
        </w:r>
        <w:r w:rsidR="001D19D9">
          <w:rPr>
            <w:webHidden/>
          </w:rPr>
          <w:t>10</w:t>
        </w:r>
        <w:r>
          <w:rPr>
            <w:webHidden/>
          </w:rPr>
          <w:fldChar w:fldCharType="end"/>
        </w:r>
      </w:hyperlink>
    </w:p>
    <w:p w14:paraId="57FC3A0F" w14:textId="45E5BB57" w:rsidR="00CE74C4" w:rsidRDefault="00CE74C4">
      <w:pPr>
        <w:pStyle w:val="TOC2"/>
        <w:rPr>
          <w:kern w:val="2"/>
          <w:sz w:val="24"/>
          <w:szCs w:val="24"/>
          <w:lang w:val="en-US" w:eastAsia="en-US"/>
          <w14:ligatures w14:val="standardContextual"/>
        </w:rPr>
      </w:pPr>
      <w:hyperlink w:anchor="_Toc195622755" w:history="1">
        <w:r w:rsidRPr="00D04119">
          <w:rPr>
            <w:rStyle w:val="Hyperlink"/>
          </w:rPr>
          <w:t>2.8</w:t>
        </w:r>
        <w:r>
          <w:rPr>
            <w:kern w:val="2"/>
            <w:sz w:val="24"/>
            <w:szCs w:val="24"/>
            <w:lang w:val="en-US" w:eastAsia="en-US"/>
            <w14:ligatures w14:val="standardContextual"/>
          </w:rPr>
          <w:tab/>
        </w:r>
        <w:r w:rsidRPr="00D04119">
          <w:rPr>
            <w:rStyle w:val="Hyperlink"/>
          </w:rPr>
          <w:t>CC-BY-4.0</w:t>
        </w:r>
        <w:r>
          <w:rPr>
            <w:webHidden/>
          </w:rPr>
          <w:tab/>
        </w:r>
        <w:r>
          <w:rPr>
            <w:webHidden/>
          </w:rPr>
          <w:fldChar w:fldCharType="begin"/>
        </w:r>
        <w:r>
          <w:rPr>
            <w:webHidden/>
          </w:rPr>
          <w:instrText xml:space="preserve"> PAGEREF _Toc195622755 \h </w:instrText>
        </w:r>
        <w:r>
          <w:rPr>
            <w:webHidden/>
          </w:rPr>
        </w:r>
        <w:r>
          <w:rPr>
            <w:webHidden/>
          </w:rPr>
          <w:fldChar w:fldCharType="separate"/>
        </w:r>
        <w:r w:rsidR="001D19D9">
          <w:rPr>
            <w:webHidden/>
          </w:rPr>
          <w:t>10</w:t>
        </w:r>
        <w:r>
          <w:rPr>
            <w:webHidden/>
          </w:rPr>
          <w:fldChar w:fldCharType="end"/>
        </w:r>
      </w:hyperlink>
    </w:p>
    <w:p w14:paraId="024C490A" w14:textId="4F5AFD62" w:rsidR="00CE74C4" w:rsidRDefault="00CE74C4">
      <w:pPr>
        <w:pStyle w:val="TOC2"/>
        <w:rPr>
          <w:kern w:val="2"/>
          <w:sz w:val="24"/>
          <w:szCs w:val="24"/>
          <w:lang w:val="en-US" w:eastAsia="en-US"/>
          <w14:ligatures w14:val="standardContextual"/>
        </w:rPr>
      </w:pPr>
      <w:hyperlink w:anchor="_Toc195622756" w:history="1">
        <w:r w:rsidRPr="00D04119">
          <w:rPr>
            <w:rStyle w:val="Hyperlink"/>
          </w:rPr>
          <w:t>2.9</w:t>
        </w:r>
        <w:r>
          <w:rPr>
            <w:kern w:val="2"/>
            <w:sz w:val="24"/>
            <w:szCs w:val="24"/>
            <w:lang w:val="en-US" w:eastAsia="en-US"/>
            <w14:ligatures w14:val="standardContextual"/>
          </w:rPr>
          <w:tab/>
        </w:r>
        <w:r w:rsidRPr="00D04119">
          <w:rPr>
            <w:rStyle w:val="Hyperlink"/>
          </w:rPr>
          <w:t>CC-BY-SA-4.0</w:t>
        </w:r>
        <w:r>
          <w:rPr>
            <w:webHidden/>
          </w:rPr>
          <w:tab/>
        </w:r>
        <w:r>
          <w:rPr>
            <w:webHidden/>
          </w:rPr>
          <w:fldChar w:fldCharType="begin"/>
        </w:r>
        <w:r>
          <w:rPr>
            <w:webHidden/>
          </w:rPr>
          <w:instrText xml:space="preserve"> PAGEREF _Toc195622756 \h </w:instrText>
        </w:r>
        <w:r>
          <w:rPr>
            <w:webHidden/>
          </w:rPr>
        </w:r>
        <w:r>
          <w:rPr>
            <w:webHidden/>
          </w:rPr>
          <w:fldChar w:fldCharType="separate"/>
        </w:r>
        <w:r w:rsidR="001D19D9">
          <w:rPr>
            <w:webHidden/>
          </w:rPr>
          <w:t>11</w:t>
        </w:r>
        <w:r>
          <w:rPr>
            <w:webHidden/>
          </w:rPr>
          <w:fldChar w:fldCharType="end"/>
        </w:r>
      </w:hyperlink>
    </w:p>
    <w:p w14:paraId="439AB436" w14:textId="480D31F7" w:rsidR="00CE74C4" w:rsidRDefault="00CE74C4">
      <w:pPr>
        <w:pStyle w:val="TOC2"/>
        <w:rPr>
          <w:kern w:val="2"/>
          <w:sz w:val="24"/>
          <w:szCs w:val="24"/>
          <w:lang w:val="en-US" w:eastAsia="en-US"/>
          <w14:ligatures w14:val="standardContextual"/>
        </w:rPr>
      </w:pPr>
      <w:hyperlink w:anchor="_Toc195622757" w:history="1">
        <w:r w:rsidRPr="00D04119">
          <w:rPr>
            <w:rStyle w:val="Hyperlink"/>
          </w:rPr>
          <w:t>2.10</w:t>
        </w:r>
        <w:r>
          <w:rPr>
            <w:kern w:val="2"/>
            <w:sz w:val="24"/>
            <w:szCs w:val="24"/>
            <w:lang w:val="en-US" w:eastAsia="en-US"/>
            <w14:ligatures w14:val="standardContextual"/>
          </w:rPr>
          <w:tab/>
        </w:r>
        <w:r w:rsidRPr="00D04119">
          <w:rPr>
            <w:rStyle w:val="Hyperlink"/>
          </w:rPr>
          <w:t>CDDL-1.0</w:t>
        </w:r>
        <w:r>
          <w:rPr>
            <w:webHidden/>
          </w:rPr>
          <w:tab/>
        </w:r>
        <w:r>
          <w:rPr>
            <w:webHidden/>
          </w:rPr>
          <w:fldChar w:fldCharType="begin"/>
        </w:r>
        <w:r>
          <w:rPr>
            <w:webHidden/>
          </w:rPr>
          <w:instrText xml:space="preserve"> PAGEREF _Toc195622757 \h </w:instrText>
        </w:r>
        <w:r>
          <w:rPr>
            <w:webHidden/>
          </w:rPr>
        </w:r>
        <w:r>
          <w:rPr>
            <w:webHidden/>
          </w:rPr>
          <w:fldChar w:fldCharType="separate"/>
        </w:r>
        <w:r w:rsidR="001D19D9">
          <w:rPr>
            <w:webHidden/>
          </w:rPr>
          <w:t>11</w:t>
        </w:r>
        <w:r>
          <w:rPr>
            <w:webHidden/>
          </w:rPr>
          <w:fldChar w:fldCharType="end"/>
        </w:r>
      </w:hyperlink>
    </w:p>
    <w:p w14:paraId="21006293" w14:textId="41A1F432" w:rsidR="00CE74C4" w:rsidRDefault="00CE74C4">
      <w:pPr>
        <w:pStyle w:val="TOC2"/>
        <w:rPr>
          <w:kern w:val="2"/>
          <w:sz w:val="24"/>
          <w:szCs w:val="24"/>
          <w:lang w:val="en-US" w:eastAsia="en-US"/>
          <w14:ligatures w14:val="standardContextual"/>
        </w:rPr>
      </w:pPr>
      <w:hyperlink w:anchor="_Toc195622758" w:history="1">
        <w:r w:rsidRPr="00D04119">
          <w:rPr>
            <w:rStyle w:val="Hyperlink"/>
          </w:rPr>
          <w:t>2.11</w:t>
        </w:r>
        <w:r>
          <w:rPr>
            <w:kern w:val="2"/>
            <w:sz w:val="24"/>
            <w:szCs w:val="24"/>
            <w:lang w:val="en-US" w:eastAsia="en-US"/>
            <w14:ligatures w14:val="standardContextual"/>
          </w:rPr>
          <w:tab/>
        </w:r>
        <w:r w:rsidRPr="00D04119">
          <w:rPr>
            <w:rStyle w:val="Hyperlink"/>
          </w:rPr>
          <w:t>CDDL-1.1</w:t>
        </w:r>
        <w:r>
          <w:rPr>
            <w:webHidden/>
          </w:rPr>
          <w:tab/>
        </w:r>
        <w:r>
          <w:rPr>
            <w:webHidden/>
          </w:rPr>
          <w:fldChar w:fldCharType="begin"/>
        </w:r>
        <w:r>
          <w:rPr>
            <w:webHidden/>
          </w:rPr>
          <w:instrText xml:space="preserve"> PAGEREF _Toc195622758 \h </w:instrText>
        </w:r>
        <w:r>
          <w:rPr>
            <w:webHidden/>
          </w:rPr>
        </w:r>
        <w:r>
          <w:rPr>
            <w:webHidden/>
          </w:rPr>
          <w:fldChar w:fldCharType="separate"/>
        </w:r>
        <w:r w:rsidR="001D19D9">
          <w:rPr>
            <w:webHidden/>
          </w:rPr>
          <w:t>11</w:t>
        </w:r>
        <w:r>
          <w:rPr>
            <w:webHidden/>
          </w:rPr>
          <w:fldChar w:fldCharType="end"/>
        </w:r>
      </w:hyperlink>
    </w:p>
    <w:p w14:paraId="26D25B8C" w14:textId="1943E144" w:rsidR="00CE74C4" w:rsidRDefault="00CE74C4">
      <w:pPr>
        <w:pStyle w:val="TOC2"/>
        <w:rPr>
          <w:kern w:val="2"/>
          <w:sz w:val="24"/>
          <w:szCs w:val="24"/>
          <w:lang w:val="en-US" w:eastAsia="en-US"/>
          <w14:ligatures w14:val="standardContextual"/>
        </w:rPr>
      </w:pPr>
      <w:hyperlink w:anchor="_Toc195622759" w:history="1">
        <w:r w:rsidRPr="00D04119">
          <w:rPr>
            <w:rStyle w:val="Hyperlink"/>
          </w:rPr>
          <w:t>2.12</w:t>
        </w:r>
        <w:r>
          <w:rPr>
            <w:kern w:val="2"/>
            <w:sz w:val="24"/>
            <w:szCs w:val="24"/>
            <w:lang w:val="en-US" w:eastAsia="en-US"/>
            <w14:ligatures w14:val="standardContextual"/>
          </w:rPr>
          <w:tab/>
        </w:r>
        <w:r w:rsidRPr="00D04119">
          <w:rPr>
            <w:rStyle w:val="Hyperlink"/>
          </w:rPr>
          <w:t>Golang BSD + Patents</w:t>
        </w:r>
        <w:r>
          <w:rPr>
            <w:webHidden/>
          </w:rPr>
          <w:tab/>
        </w:r>
        <w:r>
          <w:rPr>
            <w:webHidden/>
          </w:rPr>
          <w:fldChar w:fldCharType="begin"/>
        </w:r>
        <w:r>
          <w:rPr>
            <w:webHidden/>
          </w:rPr>
          <w:instrText xml:space="preserve"> PAGEREF _Toc195622759 \h </w:instrText>
        </w:r>
        <w:r>
          <w:rPr>
            <w:webHidden/>
          </w:rPr>
        </w:r>
        <w:r>
          <w:rPr>
            <w:webHidden/>
          </w:rPr>
          <w:fldChar w:fldCharType="separate"/>
        </w:r>
        <w:r w:rsidR="001D19D9">
          <w:rPr>
            <w:webHidden/>
          </w:rPr>
          <w:t>12</w:t>
        </w:r>
        <w:r>
          <w:rPr>
            <w:webHidden/>
          </w:rPr>
          <w:fldChar w:fldCharType="end"/>
        </w:r>
      </w:hyperlink>
    </w:p>
    <w:p w14:paraId="6F0EE1E6" w14:textId="2C2C21CC" w:rsidR="00CE74C4" w:rsidRDefault="00CE74C4">
      <w:pPr>
        <w:pStyle w:val="TOC2"/>
        <w:rPr>
          <w:kern w:val="2"/>
          <w:sz w:val="24"/>
          <w:szCs w:val="24"/>
          <w:lang w:val="en-US" w:eastAsia="en-US"/>
          <w14:ligatures w14:val="standardContextual"/>
        </w:rPr>
      </w:pPr>
      <w:hyperlink w:anchor="_Toc195622760" w:history="1">
        <w:r w:rsidRPr="00D04119">
          <w:rPr>
            <w:rStyle w:val="Hyperlink"/>
          </w:rPr>
          <w:t>2.13</w:t>
        </w:r>
        <w:r>
          <w:rPr>
            <w:kern w:val="2"/>
            <w:sz w:val="24"/>
            <w:szCs w:val="24"/>
            <w:lang w:val="en-US" w:eastAsia="en-US"/>
            <w14:ligatures w14:val="standardContextual"/>
          </w:rPr>
          <w:tab/>
        </w:r>
        <w:r w:rsidRPr="00D04119">
          <w:rPr>
            <w:rStyle w:val="Hyperlink"/>
          </w:rPr>
          <w:t>ISC / 0BSD</w:t>
        </w:r>
        <w:r>
          <w:rPr>
            <w:webHidden/>
          </w:rPr>
          <w:tab/>
        </w:r>
        <w:r>
          <w:rPr>
            <w:webHidden/>
          </w:rPr>
          <w:fldChar w:fldCharType="begin"/>
        </w:r>
        <w:r>
          <w:rPr>
            <w:webHidden/>
          </w:rPr>
          <w:instrText xml:space="preserve"> PAGEREF _Toc195622760 \h </w:instrText>
        </w:r>
        <w:r>
          <w:rPr>
            <w:webHidden/>
          </w:rPr>
        </w:r>
        <w:r>
          <w:rPr>
            <w:webHidden/>
          </w:rPr>
          <w:fldChar w:fldCharType="separate"/>
        </w:r>
        <w:r w:rsidR="001D19D9">
          <w:rPr>
            <w:webHidden/>
          </w:rPr>
          <w:t>12</w:t>
        </w:r>
        <w:r>
          <w:rPr>
            <w:webHidden/>
          </w:rPr>
          <w:fldChar w:fldCharType="end"/>
        </w:r>
      </w:hyperlink>
    </w:p>
    <w:p w14:paraId="28FD1ECE" w14:textId="4A49ED13" w:rsidR="00CE74C4" w:rsidRDefault="00CE74C4">
      <w:pPr>
        <w:pStyle w:val="TOC2"/>
        <w:rPr>
          <w:kern w:val="2"/>
          <w:sz w:val="24"/>
          <w:szCs w:val="24"/>
          <w:lang w:val="en-US" w:eastAsia="en-US"/>
          <w14:ligatures w14:val="standardContextual"/>
        </w:rPr>
      </w:pPr>
      <w:hyperlink w:anchor="_Toc195622761" w:history="1">
        <w:r w:rsidRPr="00D04119">
          <w:rPr>
            <w:rStyle w:val="Hyperlink"/>
          </w:rPr>
          <w:t>2.14</w:t>
        </w:r>
        <w:r>
          <w:rPr>
            <w:kern w:val="2"/>
            <w:sz w:val="24"/>
            <w:szCs w:val="24"/>
            <w:lang w:val="en-US" w:eastAsia="en-US"/>
            <w14:ligatures w14:val="standardContextual"/>
          </w:rPr>
          <w:tab/>
        </w:r>
        <w:r w:rsidRPr="00D04119">
          <w:rPr>
            <w:rStyle w:val="Hyperlink"/>
          </w:rPr>
          <w:t>MIT / X11</w:t>
        </w:r>
        <w:r>
          <w:rPr>
            <w:webHidden/>
          </w:rPr>
          <w:tab/>
        </w:r>
        <w:r>
          <w:rPr>
            <w:webHidden/>
          </w:rPr>
          <w:fldChar w:fldCharType="begin"/>
        </w:r>
        <w:r>
          <w:rPr>
            <w:webHidden/>
          </w:rPr>
          <w:instrText xml:space="preserve"> PAGEREF _Toc195622761 \h </w:instrText>
        </w:r>
        <w:r>
          <w:rPr>
            <w:webHidden/>
          </w:rPr>
        </w:r>
        <w:r>
          <w:rPr>
            <w:webHidden/>
          </w:rPr>
          <w:fldChar w:fldCharType="separate"/>
        </w:r>
        <w:r w:rsidR="001D19D9">
          <w:rPr>
            <w:webHidden/>
          </w:rPr>
          <w:t>13</w:t>
        </w:r>
        <w:r>
          <w:rPr>
            <w:webHidden/>
          </w:rPr>
          <w:fldChar w:fldCharType="end"/>
        </w:r>
      </w:hyperlink>
    </w:p>
    <w:p w14:paraId="11938E32" w14:textId="00277FDF" w:rsidR="00CE74C4" w:rsidRDefault="00CE74C4">
      <w:pPr>
        <w:pStyle w:val="TOC2"/>
        <w:rPr>
          <w:kern w:val="2"/>
          <w:sz w:val="24"/>
          <w:szCs w:val="24"/>
          <w:lang w:val="en-US" w:eastAsia="en-US"/>
          <w14:ligatures w14:val="standardContextual"/>
        </w:rPr>
      </w:pPr>
      <w:hyperlink w:anchor="_Toc195622762" w:history="1">
        <w:r w:rsidRPr="00D04119">
          <w:rPr>
            <w:rStyle w:val="Hyperlink"/>
          </w:rPr>
          <w:t>2.15</w:t>
        </w:r>
        <w:r>
          <w:rPr>
            <w:kern w:val="2"/>
            <w:sz w:val="24"/>
            <w:szCs w:val="24"/>
            <w:lang w:val="en-US" w:eastAsia="en-US"/>
            <w14:ligatures w14:val="standardContextual"/>
          </w:rPr>
          <w:tab/>
        </w:r>
        <w:r w:rsidRPr="00D04119">
          <w:rPr>
            <w:rStyle w:val="Hyperlink"/>
          </w:rPr>
          <w:t>NUnit</w:t>
        </w:r>
        <w:r>
          <w:rPr>
            <w:webHidden/>
          </w:rPr>
          <w:tab/>
        </w:r>
        <w:r>
          <w:rPr>
            <w:webHidden/>
          </w:rPr>
          <w:fldChar w:fldCharType="begin"/>
        </w:r>
        <w:r>
          <w:rPr>
            <w:webHidden/>
          </w:rPr>
          <w:instrText xml:space="preserve"> PAGEREF _Toc195622762 \h </w:instrText>
        </w:r>
        <w:r>
          <w:rPr>
            <w:webHidden/>
          </w:rPr>
        </w:r>
        <w:r>
          <w:rPr>
            <w:webHidden/>
          </w:rPr>
          <w:fldChar w:fldCharType="separate"/>
        </w:r>
        <w:r w:rsidR="001D19D9">
          <w:rPr>
            <w:webHidden/>
          </w:rPr>
          <w:t>13</w:t>
        </w:r>
        <w:r>
          <w:rPr>
            <w:webHidden/>
          </w:rPr>
          <w:fldChar w:fldCharType="end"/>
        </w:r>
      </w:hyperlink>
    </w:p>
    <w:p w14:paraId="64C2C0F8" w14:textId="5B1775B9" w:rsidR="00CE74C4" w:rsidRDefault="00CE74C4">
      <w:pPr>
        <w:pStyle w:val="TOC2"/>
        <w:rPr>
          <w:kern w:val="2"/>
          <w:sz w:val="24"/>
          <w:szCs w:val="24"/>
          <w:lang w:val="en-US" w:eastAsia="en-US"/>
          <w14:ligatures w14:val="standardContextual"/>
        </w:rPr>
      </w:pPr>
      <w:hyperlink w:anchor="_Toc195622763" w:history="1">
        <w:r w:rsidRPr="00D04119">
          <w:rPr>
            <w:rStyle w:val="Hyperlink"/>
          </w:rPr>
          <w:t>2.16</w:t>
        </w:r>
        <w:r>
          <w:rPr>
            <w:kern w:val="2"/>
            <w:sz w:val="24"/>
            <w:szCs w:val="24"/>
            <w:lang w:val="en-US" w:eastAsia="en-US"/>
            <w14:ligatures w14:val="standardContextual"/>
          </w:rPr>
          <w:tab/>
        </w:r>
        <w:r w:rsidRPr="00D04119">
          <w:rPr>
            <w:rStyle w:val="Hyperlink"/>
          </w:rPr>
          <w:t>OpenSSL</w:t>
        </w:r>
        <w:r>
          <w:rPr>
            <w:webHidden/>
          </w:rPr>
          <w:tab/>
        </w:r>
        <w:r>
          <w:rPr>
            <w:webHidden/>
          </w:rPr>
          <w:fldChar w:fldCharType="begin"/>
        </w:r>
        <w:r>
          <w:rPr>
            <w:webHidden/>
          </w:rPr>
          <w:instrText xml:space="preserve"> PAGEREF _Toc195622763 \h </w:instrText>
        </w:r>
        <w:r>
          <w:rPr>
            <w:webHidden/>
          </w:rPr>
        </w:r>
        <w:r>
          <w:rPr>
            <w:webHidden/>
          </w:rPr>
          <w:fldChar w:fldCharType="separate"/>
        </w:r>
        <w:r w:rsidR="001D19D9">
          <w:rPr>
            <w:webHidden/>
          </w:rPr>
          <w:t>13</w:t>
        </w:r>
        <w:r>
          <w:rPr>
            <w:webHidden/>
          </w:rPr>
          <w:fldChar w:fldCharType="end"/>
        </w:r>
      </w:hyperlink>
    </w:p>
    <w:p w14:paraId="1E71DBC3" w14:textId="20975605" w:rsidR="00CE74C4" w:rsidRDefault="00CE74C4">
      <w:pPr>
        <w:pStyle w:val="TOC2"/>
        <w:rPr>
          <w:kern w:val="2"/>
          <w:sz w:val="24"/>
          <w:szCs w:val="24"/>
          <w:lang w:val="en-US" w:eastAsia="en-US"/>
          <w14:ligatures w14:val="standardContextual"/>
        </w:rPr>
      </w:pPr>
      <w:hyperlink w:anchor="_Toc195622764" w:history="1">
        <w:r w:rsidRPr="00D04119">
          <w:rPr>
            <w:rStyle w:val="Hyperlink"/>
          </w:rPr>
          <w:t>2.17</w:t>
        </w:r>
        <w:r>
          <w:rPr>
            <w:kern w:val="2"/>
            <w:sz w:val="24"/>
            <w:szCs w:val="24"/>
            <w:lang w:val="en-US" w:eastAsia="en-US"/>
            <w14:ligatures w14:val="standardContextual"/>
          </w:rPr>
          <w:tab/>
        </w:r>
        <w:r w:rsidRPr="00D04119">
          <w:rPr>
            <w:rStyle w:val="Hyperlink"/>
          </w:rPr>
          <w:t>Public Domain</w:t>
        </w:r>
        <w:r>
          <w:rPr>
            <w:webHidden/>
          </w:rPr>
          <w:tab/>
        </w:r>
        <w:r>
          <w:rPr>
            <w:webHidden/>
          </w:rPr>
          <w:fldChar w:fldCharType="begin"/>
        </w:r>
        <w:r>
          <w:rPr>
            <w:webHidden/>
          </w:rPr>
          <w:instrText xml:space="preserve"> PAGEREF _Toc195622764 \h </w:instrText>
        </w:r>
        <w:r>
          <w:rPr>
            <w:webHidden/>
          </w:rPr>
        </w:r>
        <w:r>
          <w:rPr>
            <w:webHidden/>
          </w:rPr>
          <w:fldChar w:fldCharType="separate"/>
        </w:r>
        <w:r w:rsidR="001D19D9">
          <w:rPr>
            <w:webHidden/>
          </w:rPr>
          <w:t>14</w:t>
        </w:r>
        <w:r>
          <w:rPr>
            <w:webHidden/>
          </w:rPr>
          <w:fldChar w:fldCharType="end"/>
        </w:r>
      </w:hyperlink>
    </w:p>
    <w:p w14:paraId="11089060" w14:textId="6E5C825E" w:rsidR="00CE74C4" w:rsidRDefault="00CE74C4">
      <w:pPr>
        <w:pStyle w:val="TOC2"/>
        <w:rPr>
          <w:kern w:val="2"/>
          <w:sz w:val="24"/>
          <w:szCs w:val="24"/>
          <w:lang w:val="en-US" w:eastAsia="en-US"/>
          <w14:ligatures w14:val="standardContextual"/>
        </w:rPr>
      </w:pPr>
      <w:hyperlink w:anchor="_Toc195622765" w:history="1">
        <w:r w:rsidRPr="00D04119">
          <w:rPr>
            <w:rStyle w:val="Hyperlink"/>
          </w:rPr>
          <w:t>2.18</w:t>
        </w:r>
        <w:r>
          <w:rPr>
            <w:kern w:val="2"/>
            <w:sz w:val="24"/>
            <w:szCs w:val="24"/>
            <w:lang w:val="en-US" w:eastAsia="en-US"/>
            <w14:ligatures w14:val="standardContextual"/>
          </w:rPr>
          <w:tab/>
        </w:r>
        <w:r w:rsidRPr="00D04119">
          <w:rPr>
            <w:rStyle w:val="Hyperlink"/>
          </w:rPr>
          <w:t>Python-2.0</w:t>
        </w:r>
        <w:r>
          <w:rPr>
            <w:webHidden/>
          </w:rPr>
          <w:tab/>
        </w:r>
        <w:r>
          <w:rPr>
            <w:webHidden/>
          </w:rPr>
          <w:fldChar w:fldCharType="begin"/>
        </w:r>
        <w:r>
          <w:rPr>
            <w:webHidden/>
          </w:rPr>
          <w:instrText xml:space="preserve"> PAGEREF _Toc195622765 \h </w:instrText>
        </w:r>
        <w:r>
          <w:rPr>
            <w:webHidden/>
          </w:rPr>
        </w:r>
        <w:r>
          <w:rPr>
            <w:webHidden/>
          </w:rPr>
          <w:fldChar w:fldCharType="separate"/>
        </w:r>
        <w:r w:rsidR="001D19D9">
          <w:rPr>
            <w:webHidden/>
          </w:rPr>
          <w:t>14</w:t>
        </w:r>
        <w:r>
          <w:rPr>
            <w:webHidden/>
          </w:rPr>
          <w:fldChar w:fldCharType="end"/>
        </w:r>
      </w:hyperlink>
    </w:p>
    <w:p w14:paraId="10975FC3" w14:textId="6522B472" w:rsidR="00CE74C4" w:rsidRDefault="00CE74C4">
      <w:pPr>
        <w:pStyle w:val="TOC2"/>
        <w:rPr>
          <w:kern w:val="2"/>
          <w:sz w:val="24"/>
          <w:szCs w:val="24"/>
          <w:lang w:val="en-US" w:eastAsia="en-US"/>
          <w14:ligatures w14:val="standardContextual"/>
        </w:rPr>
      </w:pPr>
      <w:hyperlink w:anchor="_Toc195622766" w:history="1">
        <w:r w:rsidRPr="00D04119">
          <w:rPr>
            <w:rStyle w:val="Hyperlink"/>
          </w:rPr>
          <w:t>2.19</w:t>
        </w:r>
        <w:r>
          <w:rPr>
            <w:kern w:val="2"/>
            <w:sz w:val="24"/>
            <w:szCs w:val="24"/>
            <w:lang w:val="en-US" w:eastAsia="en-US"/>
            <w14:ligatures w14:val="standardContextual"/>
          </w:rPr>
          <w:tab/>
        </w:r>
        <w:r w:rsidRPr="00D04119">
          <w:rPr>
            <w:rStyle w:val="Hyperlink"/>
          </w:rPr>
          <w:t>Zlib</w:t>
        </w:r>
        <w:r>
          <w:rPr>
            <w:webHidden/>
          </w:rPr>
          <w:tab/>
        </w:r>
        <w:r>
          <w:rPr>
            <w:webHidden/>
          </w:rPr>
          <w:fldChar w:fldCharType="begin"/>
        </w:r>
        <w:r>
          <w:rPr>
            <w:webHidden/>
          </w:rPr>
          <w:instrText xml:space="preserve"> PAGEREF _Toc195622766 \h </w:instrText>
        </w:r>
        <w:r>
          <w:rPr>
            <w:webHidden/>
          </w:rPr>
        </w:r>
        <w:r>
          <w:rPr>
            <w:webHidden/>
          </w:rPr>
          <w:fldChar w:fldCharType="separate"/>
        </w:r>
        <w:r w:rsidR="001D19D9">
          <w:rPr>
            <w:webHidden/>
          </w:rPr>
          <w:t>14</w:t>
        </w:r>
        <w:r>
          <w:rPr>
            <w:webHidden/>
          </w:rPr>
          <w:fldChar w:fldCharType="end"/>
        </w:r>
      </w:hyperlink>
    </w:p>
    <w:p w14:paraId="1A4167C0" w14:textId="3A6E2C75" w:rsidR="00CE74C4" w:rsidRDefault="00CE74C4">
      <w:pPr>
        <w:pStyle w:val="TOC1"/>
        <w:rPr>
          <w:kern w:val="2"/>
          <w:sz w:val="24"/>
          <w:szCs w:val="24"/>
          <w:lang w:val="en-US" w:eastAsia="en-US"/>
          <w14:ligatures w14:val="standardContextual"/>
        </w:rPr>
      </w:pPr>
      <w:hyperlink w:anchor="_Toc195622767" w:history="1">
        <w:r w:rsidRPr="00D04119">
          <w:rPr>
            <w:rStyle w:val="Hyperlink"/>
          </w:rPr>
          <w:t>3</w:t>
        </w:r>
        <w:r>
          <w:rPr>
            <w:kern w:val="2"/>
            <w:sz w:val="24"/>
            <w:szCs w:val="24"/>
            <w:lang w:val="en-US" w:eastAsia="en-US"/>
            <w14:ligatures w14:val="standardContextual"/>
          </w:rPr>
          <w:tab/>
        </w:r>
        <w:r w:rsidRPr="00D04119">
          <w:rPr>
            <w:rStyle w:val="Hyperlink"/>
          </w:rPr>
          <w:t>Medium Risk Licences</w:t>
        </w:r>
        <w:r>
          <w:rPr>
            <w:webHidden/>
          </w:rPr>
          <w:tab/>
        </w:r>
        <w:r>
          <w:rPr>
            <w:webHidden/>
          </w:rPr>
          <w:fldChar w:fldCharType="begin"/>
        </w:r>
        <w:r>
          <w:rPr>
            <w:webHidden/>
          </w:rPr>
          <w:instrText xml:space="preserve"> PAGEREF _Toc195622767 \h </w:instrText>
        </w:r>
        <w:r>
          <w:rPr>
            <w:webHidden/>
          </w:rPr>
        </w:r>
        <w:r>
          <w:rPr>
            <w:webHidden/>
          </w:rPr>
          <w:fldChar w:fldCharType="separate"/>
        </w:r>
        <w:r w:rsidR="001D19D9">
          <w:rPr>
            <w:webHidden/>
          </w:rPr>
          <w:t>15</w:t>
        </w:r>
        <w:r>
          <w:rPr>
            <w:webHidden/>
          </w:rPr>
          <w:fldChar w:fldCharType="end"/>
        </w:r>
      </w:hyperlink>
    </w:p>
    <w:p w14:paraId="5A35F529" w14:textId="01AF3307" w:rsidR="00CE74C4" w:rsidRDefault="00CE74C4">
      <w:pPr>
        <w:pStyle w:val="TOC2"/>
        <w:rPr>
          <w:kern w:val="2"/>
          <w:sz w:val="24"/>
          <w:szCs w:val="24"/>
          <w:lang w:val="en-US" w:eastAsia="en-US"/>
          <w14:ligatures w14:val="standardContextual"/>
        </w:rPr>
      </w:pPr>
      <w:hyperlink w:anchor="_Toc195622768" w:history="1">
        <w:r w:rsidRPr="00D04119">
          <w:rPr>
            <w:rStyle w:val="Hyperlink"/>
          </w:rPr>
          <w:t>3.1</w:t>
        </w:r>
        <w:r>
          <w:rPr>
            <w:kern w:val="2"/>
            <w:sz w:val="24"/>
            <w:szCs w:val="24"/>
            <w:lang w:val="en-US" w:eastAsia="en-US"/>
            <w14:ligatures w14:val="standardContextual"/>
          </w:rPr>
          <w:tab/>
        </w:r>
        <w:r w:rsidRPr="00D04119">
          <w:rPr>
            <w:rStyle w:val="Hyperlink"/>
          </w:rPr>
          <w:t>Artistic-1.0</w:t>
        </w:r>
        <w:r>
          <w:rPr>
            <w:webHidden/>
          </w:rPr>
          <w:tab/>
        </w:r>
        <w:r>
          <w:rPr>
            <w:webHidden/>
          </w:rPr>
          <w:fldChar w:fldCharType="begin"/>
        </w:r>
        <w:r>
          <w:rPr>
            <w:webHidden/>
          </w:rPr>
          <w:instrText xml:space="preserve"> PAGEREF _Toc195622768 \h </w:instrText>
        </w:r>
        <w:r>
          <w:rPr>
            <w:webHidden/>
          </w:rPr>
        </w:r>
        <w:r>
          <w:rPr>
            <w:webHidden/>
          </w:rPr>
          <w:fldChar w:fldCharType="separate"/>
        </w:r>
        <w:r w:rsidR="001D19D9">
          <w:rPr>
            <w:webHidden/>
          </w:rPr>
          <w:t>15</w:t>
        </w:r>
        <w:r>
          <w:rPr>
            <w:webHidden/>
          </w:rPr>
          <w:fldChar w:fldCharType="end"/>
        </w:r>
      </w:hyperlink>
    </w:p>
    <w:p w14:paraId="630AF983" w14:textId="2E8C417B" w:rsidR="00CE74C4" w:rsidRDefault="00CE74C4">
      <w:pPr>
        <w:pStyle w:val="TOC2"/>
        <w:rPr>
          <w:kern w:val="2"/>
          <w:sz w:val="24"/>
          <w:szCs w:val="24"/>
          <w:lang w:val="en-US" w:eastAsia="en-US"/>
          <w14:ligatures w14:val="standardContextual"/>
        </w:rPr>
      </w:pPr>
      <w:hyperlink w:anchor="_Toc195622769" w:history="1">
        <w:r w:rsidRPr="00D04119">
          <w:rPr>
            <w:rStyle w:val="Hyperlink"/>
          </w:rPr>
          <w:t>3.2</w:t>
        </w:r>
        <w:r>
          <w:rPr>
            <w:kern w:val="2"/>
            <w:sz w:val="24"/>
            <w:szCs w:val="24"/>
            <w:lang w:val="en-US" w:eastAsia="en-US"/>
            <w14:ligatures w14:val="standardContextual"/>
          </w:rPr>
          <w:tab/>
        </w:r>
        <w:r w:rsidRPr="00D04119">
          <w:rPr>
            <w:rStyle w:val="Hyperlink"/>
          </w:rPr>
          <w:t>Artistic-2.0</w:t>
        </w:r>
        <w:r>
          <w:rPr>
            <w:webHidden/>
          </w:rPr>
          <w:tab/>
        </w:r>
        <w:r>
          <w:rPr>
            <w:webHidden/>
          </w:rPr>
          <w:fldChar w:fldCharType="begin"/>
        </w:r>
        <w:r>
          <w:rPr>
            <w:webHidden/>
          </w:rPr>
          <w:instrText xml:space="preserve"> PAGEREF _Toc195622769 \h </w:instrText>
        </w:r>
        <w:r>
          <w:rPr>
            <w:webHidden/>
          </w:rPr>
        </w:r>
        <w:r>
          <w:rPr>
            <w:webHidden/>
          </w:rPr>
          <w:fldChar w:fldCharType="separate"/>
        </w:r>
        <w:r w:rsidR="001D19D9">
          <w:rPr>
            <w:webHidden/>
          </w:rPr>
          <w:t>15</w:t>
        </w:r>
        <w:r>
          <w:rPr>
            <w:webHidden/>
          </w:rPr>
          <w:fldChar w:fldCharType="end"/>
        </w:r>
      </w:hyperlink>
    </w:p>
    <w:p w14:paraId="37130BB4" w14:textId="2D536501" w:rsidR="00CE74C4" w:rsidRDefault="00CE74C4">
      <w:pPr>
        <w:pStyle w:val="TOC2"/>
        <w:rPr>
          <w:kern w:val="2"/>
          <w:sz w:val="24"/>
          <w:szCs w:val="24"/>
          <w:lang w:val="en-US" w:eastAsia="en-US"/>
          <w14:ligatures w14:val="standardContextual"/>
        </w:rPr>
      </w:pPr>
      <w:hyperlink w:anchor="_Toc195622770" w:history="1">
        <w:r w:rsidRPr="00D04119">
          <w:rPr>
            <w:rStyle w:val="Hyperlink"/>
          </w:rPr>
          <w:t>3.3</w:t>
        </w:r>
        <w:r>
          <w:rPr>
            <w:kern w:val="2"/>
            <w:sz w:val="24"/>
            <w:szCs w:val="24"/>
            <w:lang w:val="en-US" w:eastAsia="en-US"/>
            <w14:ligatures w14:val="standardContextual"/>
          </w:rPr>
          <w:tab/>
        </w:r>
        <w:r w:rsidRPr="00D04119">
          <w:rPr>
            <w:rStyle w:val="Hyperlink"/>
          </w:rPr>
          <w:t>EPL-1.0</w:t>
        </w:r>
        <w:r>
          <w:rPr>
            <w:webHidden/>
          </w:rPr>
          <w:tab/>
        </w:r>
        <w:r>
          <w:rPr>
            <w:webHidden/>
          </w:rPr>
          <w:fldChar w:fldCharType="begin"/>
        </w:r>
        <w:r>
          <w:rPr>
            <w:webHidden/>
          </w:rPr>
          <w:instrText xml:space="preserve"> PAGEREF _Toc195622770 \h </w:instrText>
        </w:r>
        <w:r>
          <w:rPr>
            <w:webHidden/>
          </w:rPr>
        </w:r>
        <w:r>
          <w:rPr>
            <w:webHidden/>
          </w:rPr>
          <w:fldChar w:fldCharType="separate"/>
        </w:r>
        <w:r w:rsidR="001D19D9">
          <w:rPr>
            <w:webHidden/>
          </w:rPr>
          <w:t>16</w:t>
        </w:r>
        <w:r>
          <w:rPr>
            <w:webHidden/>
          </w:rPr>
          <w:fldChar w:fldCharType="end"/>
        </w:r>
      </w:hyperlink>
    </w:p>
    <w:p w14:paraId="70B4CE8E" w14:textId="5F51CFA4" w:rsidR="00CE74C4" w:rsidRDefault="00CE74C4">
      <w:pPr>
        <w:pStyle w:val="TOC2"/>
        <w:rPr>
          <w:kern w:val="2"/>
          <w:sz w:val="24"/>
          <w:szCs w:val="24"/>
          <w:lang w:val="en-US" w:eastAsia="en-US"/>
          <w14:ligatures w14:val="standardContextual"/>
        </w:rPr>
      </w:pPr>
      <w:hyperlink w:anchor="_Toc195622771" w:history="1">
        <w:r w:rsidRPr="00D04119">
          <w:rPr>
            <w:rStyle w:val="Hyperlink"/>
          </w:rPr>
          <w:t>3.4</w:t>
        </w:r>
        <w:r>
          <w:rPr>
            <w:kern w:val="2"/>
            <w:sz w:val="24"/>
            <w:szCs w:val="24"/>
            <w:lang w:val="en-US" w:eastAsia="en-US"/>
            <w14:ligatures w14:val="standardContextual"/>
          </w:rPr>
          <w:tab/>
        </w:r>
        <w:r w:rsidRPr="00D04119">
          <w:rPr>
            <w:rStyle w:val="Hyperlink"/>
          </w:rPr>
          <w:t>EPL-2.0</w:t>
        </w:r>
        <w:r>
          <w:rPr>
            <w:webHidden/>
          </w:rPr>
          <w:tab/>
        </w:r>
        <w:r>
          <w:rPr>
            <w:webHidden/>
          </w:rPr>
          <w:fldChar w:fldCharType="begin"/>
        </w:r>
        <w:r>
          <w:rPr>
            <w:webHidden/>
          </w:rPr>
          <w:instrText xml:space="preserve"> PAGEREF _Toc195622771 \h </w:instrText>
        </w:r>
        <w:r>
          <w:rPr>
            <w:webHidden/>
          </w:rPr>
        </w:r>
        <w:r>
          <w:rPr>
            <w:webHidden/>
          </w:rPr>
          <w:fldChar w:fldCharType="separate"/>
        </w:r>
        <w:r w:rsidR="001D19D9">
          <w:rPr>
            <w:webHidden/>
          </w:rPr>
          <w:t>16</w:t>
        </w:r>
        <w:r>
          <w:rPr>
            <w:webHidden/>
          </w:rPr>
          <w:fldChar w:fldCharType="end"/>
        </w:r>
      </w:hyperlink>
    </w:p>
    <w:p w14:paraId="63651971" w14:textId="342B77F5" w:rsidR="00CE74C4" w:rsidRDefault="00CE74C4">
      <w:pPr>
        <w:pStyle w:val="TOC2"/>
        <w:rPr>
          <w:kern w:val="2"/>
          <w:sz w:val="24"/>
          <w:szCs w:val="24"/>
          <w:lang w:val="en-US" w:eastAsia="en-US"/>
          <w14:ligatures w14:val="standardContextual"/>
        </w:rPr>
      </w:pPr>
      <w:hyperlink w:anchor="_Toc195622772" w:history="1">
        <w:r w:rsidRPr="00D04119">
          <w:rPr>
            <w:rStyle w:val="Hyperlink"/>
          </w:rPr>
          <w:t>3.5</w:t>
        </w:r>
        <w:r>
          <w:rPr>
            <w:kern w:val="2"/>
            <w:sz w:val="24"/>
            <w:szCs w:val="24"/>
            <w:lang w:val="en-US" w:eastAsia="en-US"/>
            <w14:ligatures w14:val="standardContextual"/>
          </w:rPr>
          <w:tab/>
        </w:r>
        <w:r w:rsidRPr="00D04119">
          <w:rPr>
            <w:rStyle w:val="Hyperlink"/>
          </w:rPr>
          <w:t>EUPL-1.2</w:t>
        </w:r>
        <w:r>
          <w:rPr>
            <w:webHidden/>
          </w:rPr>
          <w:tab/>
        </w:r>
        <w:r>
          <w:rPr>
            <w:webHidden/>
          </w:rPr>
          <w:fldChar w:fldCharType="begin"/>
        </w:r>
        <w:r>
          <w:rPr>
            <w:webHidden/>
          </w:rPr>
          <w:instrText xml:space="preserve"> PAGEREF _Toc195622772 \h </w:instrText>
        </w:r>
        <w:r>
          <w:rPr>
            <w:webHidden/>
          </w:rPr>
        </w:r>
        <w:r>
          <w:rPr>
            <w:webHidden/>
          </w:rPr>
          <w:fldChar w:fldCharType="separate"/>
        </w:r>
        <w:r w:rsidR="001D19D9">
          <w:rPr>
            <w:webHidden/>
          </w:rPr>
          <w:t>17</w:t>
        </w:r>
        <w:r>
          <w:rPr>
            <w:webHidden/>
          </w:rPr>
          <w:fldChar w:fldCharType="end"/>
        </w:r>
      </w:hyperlink>
    </w:p>
    <w:p w14:paraId="388DE7A2" w14:textId="2C9E39BF" w:rsidR="00CE74C4" w:rsidRDefault="00CE74C4">
      <w:pPr>
        <w:pStyle w:val="TOC2"/>
        <w:rPr>
          <w:kern w:val="2"/>
          <w:sz w:val="24"/>
          <w:szCs w:val="24"/>
          <w:lang w:val="en-US" w:eastAsia="en-US"/>
          <w14:ligatures w14:val="standardContextual"/>
        </w:rPr>
      </w:pPr>
      <w:hyperlink w:anchor="_Toc195622773" w:history="1">
        <w:r w:rsidRPr="00D04119">
          <w:rPr>
            <w:rStyle w:val="Hyperlink"/>
          </w:rPr>
          <w:t>3.6</w:t>
        </w:r>
        <w:r>
          <w:rPr>
            <w:kern w:val="2"/>
            <w:sz w:val="24"/>
            <w:szCs w:val="24"/>
            <w:lang w:val="en-US" w:eastAsia="en-US"/>
            <w14:ligatures w14:val="standardContextual"/>
          </w:rPr>
          <w:tab/>
        </w:r>
        <w:r w:rsidRPr="00D04119">
          <w:rPr>
            <w:rStyle w:val="Hyperlink"/>
          </w:rPr>
          <w:t>GPL-2.0-with-classpath-exception</w:t>
        </w:r>
        <w:r>
          <w:rPr>
            <w:webHidden/>
          </w:rPr>
          <w:tab/>
        </w:r>
        <w:r>
          <w:rPr>
            <w:webHidden/>
          </w:rPr>
          <w:fldChar w:fldCharType="begin"/>
        </w:r>
        <w:r>
          <w:rPr>
            <w:webHidden/>
          </w:rPr>
          <w:instrText xml:space="preserve"> PAGEREF _Toc195622773 \h </w:instrText>
        </w:r>
        <w:r>
          <w:rPr>
            <w:webHidden/>
          </w:rPr>
        </w:r>
        <w:r>
          <w:rPr>
            <w:webHidden/>
          </w:rPr>
          <w:fldChar w:fldCharType="separate"/>
        </w:r>
        <w:r w:rsidR="001D19D9">
          <w:rPr>
            <w:webHidden/>
          </w:rPr>
          <w:t>17</w:t>
        </w:r>
        <w:r>
          <w:rPr>
            <w:webHidden/>
          </w:rPr>
          <w:fldChar w:fldCharType="end"/>
        </w:r>
      </w:hyperlink>
    </w:p>
    <w:p w14:paraId="36FBF4B0" w14:textId="7F415D31" w:rsidR="00CE74C4" w:rsidRDefault="00CE74C4">
      <w:pPr>
        <w:pStyle w:val="TOC2"/>
        <w:rPr>
          <w:kern w:val="2"/>
          <w:sz w:val="24"/>
          <w:szCs w:val="24"/>
          <w:lang w:val="en-US" w:eastAsia="en-US"/>
          <w14:ligatures w14:val="standardContextual"/>
        </w:rPr>
      </w:pPr>
      <w:hyperlink w:anchor="_Toc195622774" w:history="1">
        <w:r w:rsidRPr="00D04119">
          <w:rPr>
            <w:rStyle w:val="Hyperlink"/>
          </w:rPr>
          <w:t>3.7</w:t>
        </w:r>
        <w:r>
          <w:rPr>
            <w:kern w:val="2"/>
            <w:sz w:val="24"/>
            <w:szCs w:val="24"/>
            <w:lang w:val="en-US" w:eastAsia="en-US"/>
            <w14:ligatures w14:val="standardContextual"/>
          </w:rPr>
          <w:tab/>
        </w:r>
        <w:r w:rsidRPr="00D04119">
          <w:rPr>
            <w:rStyle w:val="Hyperlink"/>
          </w:rPr>
          <w:t>LGPL-2.0</w:t>
        </w:r>
        <w:r>
          <w:rPr>
            <w:webHidden/>
          </w:rPr>
          <w:tab/>
        </w:r>
        <w:r>
          <w:rPr>
            <w:webHidden/>
          </w:rPr>
          <w:fldChar w:fldCharType="begin"/>
        </w:r>
        <w:r>
          <w:rPr>
            <w:webHidden/>
          </w:rPr>
          <w:instrText xml:space="preserve"> PAGEREF _Toc195622774 \h </w:instrText>
        </w:r>
        <w:r>
          <w:rPr>
            <w:webHidden/>
          </w:rPr>
        </w:r>
        <w:r>
          <w:rPr>
            <w:webHidden/>
          </w:rPr>
          <w:fldChar w:fldCharType="separate"/>
        </w:r>
        <w:r w:rsidR="001D19D9">
          <w:rPr>
            <w:webHidden/>
          </w:rPr>
          <w:t>17</w:t>
        </w:r>
        <w:r>
          <w:rPr>
            <w:webHidden/>
          </w:rPr>
          <w:fldChar w:fldCharType="end"/>
        </w:r>
      </w:hyperlink>
    </w:p>
    <w:p w14:paraId="7AE6DEAC" w14:textId="050BDA15" w:rsidR="00CE74C4" w:rsidRDefault="00CE74C4">
      <w:pPr>
        <w:pStyle w:val="TOC2"/>
        <w:rPr>
          <w:kern w:val="2"/>
          <w:sz w:val="24"/>
          <w:szCs w:val="24"/>
          <w:lang w:val="en-US" w:eastAsia="en-US"/>
          <w14:ligatures w14:val="standardContextual"/>
        </w:rPr>
      </w:pPr>
      <w:hyperlink w:anchor="_Toc195622775" w:history="1">
        <w:r w:rsidRPr="00D04119">
          <w:rPr>
            <w:rStyle w:val="Hyperlink"/>
          </w:rPr>
          <w:t>3.8</w:t>
        </w:r>
        <w:r>
          <w:rPr>
            <w:kern w:val="2"/>
            <w:sz w:val="24"/>
            <w:szCs w:val="24"/>
            <w:lang w:val="en-US" w:eastAsia="en-US"/>
            <w14:ligatures w14:val="standardContextual"/>
          </w:rPr>
          <w:tab/>
        </w:r>
        <w:r w:rsidRPr="00D04119">
          <w:rPr>
            <w:rStyle w:val="Hyperlink"/>
          </w:rPr>
          <w:t>LGPL-2.1</w:t>
        </w:r>
        <w:r>
          <w:rPr>
            <w:webHidden/>
          </w:rPr>
          <w:tab/>
        </w:r>
        <w:r>
          <w:rPr>
            <w:webHidden/>
          </w:rPr>
          <w:fldChar w:fldCharType="begin"/>
        </w:r>
        <w:r>
          <w:rPr>
            <w:webHidden/>
          </w:rPr>
          <w:instrText xml:space="preserve"> PAGEREF _Toc195622775 \h </w:instrText>
        </w:r>
        <w:r>
          <w:rPr>
            <w:webHidden/>
          </w:rPr>
        </w:r>
        <w:r>
          <w:rPr>
            <w:webHidden/>
          </w:rPr>
          <w:fldChar w:fldCharType="separate"/>
        </w:r>
        <w:r w:rsidR="001D19D9">
          <w:rPr>
            <w:webHidden/>
          </w:rPr>
          <w:t>18</w:t>
        </w:r>
        <w:r>
          <w:rPr>
            <w:webHidden/>
          </w:rPr>
          <w:fldChar w:fldCharType="end"/>
        </w:r>
      </w:hyperlink>
    </w:p>
    <w:p w14:paraId="05F96B6B" w14:textId="274E70B7" w:rsidR="00CE74C4" w:rsidRDefault="00CE74C4">
      <w:pPr>
        <w:pStyle w:val="TOC2"/>
        <w:rPr>
          <w:kern w:val="2"/>
          <w:sz w:val="24"/>
          <w:szCs w:val="24"/>
          <w:lang w:val="en-US" w:eastAsia="en-US"/>
          <w14:ligatures w14:val="standardContextual"/>
        </w:rPr>
      </w:pPr>
      <w:hyperlink w:anchor="_Toc195622776" w:history="1">
        <w:r w:rsidRPr="00D04119">
          <w:rPr>
            <w:rStyle w:val="Hyperlink"/>
          </w:rPr>
          <w:t>3.9</w:t>
        </w:r>
        <w:r>
          <w:rPr>
            <w:kern w:val="2"/>
            <w:sz w:val="24"/>
            <w:szCs w:val="24"/>
            <w:lang w:val="en-US" w:eastAsia="en-US"/>
            <w14:ligatures w14:val="standardContextual"/>
          </w:rPr>
          <w:tab/>
        </w:r>
        <w:r w:rsidRPr="00D04119">
          <w:rPr>
            <w:rStyle w:val="Hyperlink"/>
          </w:rPr>
          <w:t>LGPL-3.0</w:t>
        </w:r>
        <w:r>
          <w:rPr>
            <w:webHidden/>
          </w:rPr>
          <w:tab/>
        </w:r>
        <w:r>
          <w:rPr>
            <w:webHidden/>
          </w:rPr>
          <w:fldChar w:fldCharType="begin"/>
        </w:r>
        <w:r>
          <w:rPr>
            <w:webHidden/>
          </w:rPr>
          <w:instrText xml:space="preserve"> PAGEREF _Toc195622776 \h </w:instrText>
        </w:r>
        <w:r>
          <w:rPr>
            <w:webHidden/>
          </w:rPr>
        </w:r>
        <w:r>
          <w:rPr>
            <w:webHidden/>
          </w:rPr>
          <w:fldChar w:fldCharType="separate"/>
        </w:r>
        <w:r w:rsidR="001D19D9">
          <w:rPr>
            <w:webHidden/>
          </w:rPr>
          <w:t>18</w:t>
        </w:r>
        <w:r>
          <w:rPr>
            <w:webHidden/>
          </w:rPr>
          <w:fldChar w:fldCharType="end"/>
        </w:r>
      </w:hyperlink>
    </w:p>
    <w:p w14:paraId="4C9A8FF5" w14:textId="43DE0D94" w:rsidR="00CE74C4" w:rsidRDefault="00CE74C4">
      <w:pPr>
        <w:pStyle w:val="TOC2"/>
        <w:rPr>
          <w:kern w:val="2"/>
          <w:sz w:val="24"/>
          <w:szCs w:val="24"/>
          <w:lang w:val="en-US" w:eastAsia="en-US"/>
          <w14:ligatures w14:val="standardContextual"/>
        </w:rPr>
      </w:pPr>
      <w:hyperlink w:anchor="_Toc195622777" w:history="1">
        <w:r w:rsidRPr="00D04119">
          <w:rPr>
            <w:rStyle w:val="Hyperlink"/>
          </w:rPr>
          <w:t>3.10</w:t>
        </w:r>
        <w:r>
          <w:rPr>
            <w:kern w:val="2"/>
            <w:sz w:val="24"/>
            <w:szCs w:val="24"/>
            <w:lang w:val="en-US" w:eastAsia="en-US"/>
            <w14:ligatures w14:val="standardContextual"/>
          </w:rPr>
          <w:tab/>
        </w:r>
        <w:r w:rsidRPr="00D04119">
          <w:rPr>
            <w:rStyle w:val="Hyperlink"/>
          </w:rPr>
          <w:t>MPL-1.1</w:t>
        </w:r>
        <w:r>
          <w:rPr>
            <w:webHidden/>
          </w:rPr>
          <w:tab/>
        </w:r>
        <w:r>
          <w:rPr>
            <w:webHidden/>
          </w:rPr>
          <w:fldChar w:fldCharType="begin"/>
        </w:r>
        <w:r>
          <w:rPr>
            <w:webHidden/>
          </w:rPr>
          <w:instrText xml:space="preserve"> PAGEREF _Toc195622777 \h </w:instrText>
        </w:r>
        <w:r>
          <w:rPr>
            <w:webHidden/>
          </w:rPr>
        </w:r>
        <w:r>
          <w:rPr>
            <w:webHidden/>
          </w:rPr>
          <w:fldChar w:fldCharType="separate"/>
        </w:r>
        <w:r w:rsidR="001D19D9">
          <w:rPr>
            <w:webHidden/>
          </w:rPr>
          <w:t>19</w:t>
        </w:r>
        <w:r>
          <w:rPr>
            <w:webHidden/>
          </w:rPr>
          <w:fldChar w:fldCharType="end"/>
        </w:r>
      </w:hyperlink>
    </w:p>
    <w:p w14:paraId="60918AA9" w14:textId="1773D97D" w:rsidR="00CE74C4" w:rsidRDefault="00CE74C4">
      <w:pPr>
        <w:pStyle w:val="TOC2"/>
        <w:rPr>
          <w:kern w:val="2"/>
          <w:sz w:val="24"/>
          <w:szCs w:val="24"/>
          <w:lang w:val="en-US" w:eastAsia="en-US"/>
          <w14:ligatures w14:val="standardContextual"/>
        </w:rPr>
      </w:pPr>
      <w:hyperlink w:anchor="_Toc195622778" w:history="1">
        <w:r w:rsidRPr="00D04119">
          <w:rPr>
            <w:rStyle w:val="Hyperlink"/>
          </w:rPr>
          <w:t>3.11</w:t>
        </w:r>
        <w:r>
          <w:rPr>
            <w:kern w:val="2"/>
            <w:sz w:val="24"/>
            <w:szCs w:val="24"/>
            <w:lang w:val="en-US" w:eastAsia="en-US"/>
            <w14:ligatures w14:val="standardContextual"/>
          </w:rPr>
          <w:tab/>
        </w:r>
        <w:r w:rsidRPr="00D04119">
          <w:rPr>
            <w:rStyle w:val="Hyperlink"/>
          </w:rPr>
          <w:t>MPL-2.0</w:t>
        </w:r>
        <w:r>
          <w:rPr>
            <w:webHidden/>
          </w:rPr>
          <w:tab/>
        </w:r>
        <w:r>
          <w:rPr>
            <w:webHidden/>
          </w:rPr>
          <w:fldChar w:fldCharType="begin"/>
        </w:r>
        <w:r>
          <w:rPr>
            <w:webHidden/>
          </w:rPr>
          <w:instrText xml:space="preserve"> PAGEREF _Toc195622778 \h </w:instrText>
        </w:r>
        <w:r>
          <w:rPr>
            <w:webHidden/>
          </w:rPr>
        </w:r>
        <w:r>
          <w:rPr>
            <w:webHidden/>
          </w:rPr>
          <w:fldChar w:fldCharType="separate"/>
        </w:r>
        <w:r w:rsidR="001D19D9">
          <w:rPr>
            <w:webHidden/>
          </w:rPr>
          <w:t>19</w:t>
        </w:r>
        <w:r>
          <w:rPr>
            <w:webHidden/>
          </w:rPr>
          <w:fldChar w:fldCharType="end"/>
        </w:r>
      </w:hyperlink>
    </w:p>
    <w:p w14:paraId="4A815B5F" w14:textId="7BB2E39F" w:rsidR="00CE74C4" w:rsidRDefault="00CE74C4">
      <w:pPr>
        <w:pStyle w:val="TOC1"/>
        <w:rPr>
          <w:kern w:val="2"/>
          <w:sz w:val="24"/>
          <w:szCs w:val="24"/>
          <w:lang w:val="en-US" w:eastAsia="en-US"/>
          <w14:ligatures w14:val="standardContextual"/>
        </w:rPr>
      </w:pPr>
      <w:hyperlink w:anchor="_Toc195622779" w:history="1">
        <w:r w:rsidRPr="00D04119">
          <w:rPr>
            <w:rStyle w:val="Hyperlink"/>
          </w:rPr>
          <w:t>4</w:t>
        </w:r>
        <w:r>
          <w:rPr>
            <w:kern w:val="2"/>
            <w:sz w:val="24"/>
            <w:szCs w:val="24"/>
            <w:lang w:val="en-US" w:eastAsia="en-US"/>
            <w14:ligatures w14:val="standardContextual"/>
          </w:rPr>
          <w:tab/>
        </w:r>
        <w:r w:rsidRPr="00D04119">
          <w:rPr>
            <w:rStyle w:val="Hyperlink"/>
          </w:rPr>
          <w:t>High Risk Licences</w:t>
        </w:r>
        <w:r>
          <w:rPr>
            <w:webHidden/>
          </w:rPr>
          <w:tab/>
        </w:r>
        <w:r>
          <w:rPr>
            <w:webHidden/>
          </w:rPr>
          <w:fldChar w:fldCharType="begin"/>
        </w:r>
        <w:r>
          <w:rPr>
            <w:webHidden/>
          </w:rPr>
          <w:instrText xml:space="preserve"> PAGEREF _Toc195622779 \h </w:instrText>
        </w:r>
        <w:r>
          <w:rPr>
            <w:webHidden/>
          </w:rPr>
        </w:r>
        <w:r>
          <w:rPr>
            <w:webHidden/>
          </w:rPr>
          <w:fldChar w:fldCharType="separate"/>
        </w:r>
        <w:r w:rsidR="001D19D9">
          <w:rPr>
            <w:webHidden/>
          </w:rPr>
          <w:t>20</w:t>
        </w:r>
        <w:r>
          <w:rPr>
            <w:webHidden/>
          </w:rPr>
          <w:fldChar w:fldCharType="end"/>
        </w:r>
      </w:hyperlink>
    </w:p>
    <w:p w14:paraId="5F9B2D84" w14:textId="7A187845" w:rsidR="00CE74C4" w:rsidRDefault="00CE74C4">
      <w:pPr>
        <w:pStyle w:val="TOC2"/>
        <w:rPr>
          <w:kern w:val="2"/>
          <w:sz w:val="24"/>
          <w:szCs w:val="24"/>
          <w:lang w:val="en-US" w:eastAsia="en-US"/>
          <w14:ligatures w14:val="standardContextual"/>
        </w:rPr>
      </w:pPr>
      <w:hyperlink w:anchor="_Toc195622780" w:history="1">
        <w:r w:rsidRPr="00D04119">
          <w:rPr>
            <w:rStyle w:val="Hyperlink"/>
          </w:rPr>
          <w:t>4.1</w:t>
        </w:r>
        <w:r>
          <w:rPr>
            <w:kern w:val="2"/>
            <w:sz w:val="24"/>
            <w:szCs w:val="24"/>
            <w:lang w:val="en-US" w:eastAsia="en-US"/>
            <w14:ligatures w14:val="standardContextual"/>
          </w:rPr>
          <w:tab/>
        </w:r>
        <w:r w:rsidRPr="00D04119">
          <w:rPr>
            <w:rStyle w:val="Hyperlink"/>
          </w:rPr>
          <w:t>AGPL-3.0</w:t>
        </w:r>
        <w:r>
          <w:rPr>
            <w:webHidden/>
          </w:rPr>
          <w:tab/>
        </w:r>
        <w:r>
          <w:rPr>
            <w:webHidden/>
          </w:rPr>
          <w:fldChar w:fldCharType="begin"/>
        </w:r>
        <w:r>
          <w:rPr>
            <w:webHidden/>
          </w:rPr>
          <w:instrText xml:space="preserve"> PAGEREF _Toc195622780 \h </w:instrText>
        </w:r>
        <w:r>
          <w:rPr>
            <w:webHidden/>
          </w:rPr>
        </w:r>
        <w:r>
          <w:rPr>
            <w:webHidden/>
          </w:rPr>
          <w:fldChar w:fldCharType="separate"/>
        </w:r>
        <w:r w:rsidR="001D19D9">
          <w:rPr>
            <w:webHidden/>
          </w:rPr>
          <w:t>20</w:t>
        </w:r>
        <w:r>
          <w:rPr>
            <w:webHidden/>
          </w:rPr>
          <w:fldChar w:fldCharType="end"/>
        </w:r>
      </w:hyperlink>
    </w:p>
    <w:p w14:paraId="5F2E1145" w14:textId="5C953B0E" w:rsidR="00CE74C4" w:rsidRDefault="00CE74C4">
      <w:pPr>
        <w:pStyle w:val="TOC2"/>
        <w:rPr>
          <w:kern w:val="2"/>
          <w:sz w:val="24"/>
          <w:szCs w:val="24"/>
          <w:lang w:val="en-US" w:eastAsia="en-US"/>
          <w14:ligatures w14:val="standardContextual"/>
        </w:rPr>
      </w:pPr>
      <w:hyperlink w:anchor="_Toc195622781" w:history="1">
        <w:r w:rsidRPr="00D04119">
          <w:rPr>
            <w:rStyle w:val="Hyperlink"/>
          </w:rPr>
          <w:t>4.2</w:t>
        </w:r>
        <w:r>
          <w:rPr>
            <w:kern w:val="2"/>
            <w:sz w:val="24"/>
            <w:szCs w:val="24"/>
            <w:lang w:val="en-US" w:eastAsia="en-US"/>
            <w14:ligatures w14:val="standardContextual"/>
          </w:rPr>
          <w:tab/>
        </w:r>
        <w:r w:rsidRPr="00D04119">
          <w:rPr>
            <w:rStyle w:val="Hyperlink"/>
          </w:rPr>
          <w:t>GPL-1.0</w:t>
        </w:r>
        <w:r>
          <w:rPr>
            <w:webHidden/>
          </w:rPr>
          <w:tab/>
        </w:r>
        <w:r>
          <w:rPr>
            <w:webHidden/>
          </w:rPr>
          <w:fldChar w:fldCharType="begin"/>
        </w:r>
        <w:r>
          <w:rPr>
            <w:webHidden/>
          </w:rPr>
          <w:instrText xml:space="preserve"> PAGEREF _Toc195622781 \h </w:instrText>
        </w:r>
        <w:r>
          <w:rPr>
            <w:webHidden/>
          </w:rPr>
        </w:r>
        <w:r>
          <w:rPr>
            <w:webHidden/>
          </w:rPr>
          <w:fldChar w:fldCharType="separate"/>
        </w:r>
        <w:r w:rsidR="001D19D9">
          <w:rPr>
            <w:webHidden/>
          </w:rPr>
          <w:t>20</w:t>
        </w:r>
        <w:r>
          <w:rPr>
            <w:webHidden/>
          </w:rPr>
          <w:fldChar w:fldCharType="end"/>
        </w:r>
      </w:hyperlink>
    </w:p>
    <w:p w14:paraId="055968A0" w14:textId="0BA622DE" w:rsidR="00CE74C4" w:rsidRDefault="00CE74C4">
      <w:pPr>
        <w:pStyle w:val="TOC2"/>
        <w:rPr>
          <w:kern w:val="2"/>
          <w:sz w:val="24"/>
          <w:szCs w:val="24"/>
          <w:lang w:val="en-US" w:eastAsia="en-US"/>
          <w14:ligatures w14:val="standardContextual"/>
        </w:rPr>
      </w:pPr>
      <w:hyperlink w:anchor="_Toc195622782" w:history="1">
        <w:r w:rsidRPr="00D04119">
          <w:rPr>
            <w:rStyle w:val="Hyperlink"/>
          </w:rPr>
          <w:t>4.3</w:t>
        </w:r>
        <w:r>
          <w:rPr>
            <w:kern w:val="2"/>
            <w:sz w:val="24"/>
            <w:szCs w:val="24"/>
            <w:lang w:val="en-US" w:eastAsia="en-US"/>
            <w14:ligatures w14:val="standardContextual"/>
          </w:rPr>
          <w:tab/>
        </w:r>
        <w:r w:rsidRPr="00D04119">
          <w:rPr>
            <w:rStyle w:val="Hyperlink"/>
          </w:rPr>
          <w:t>GPL-2.0</w:t>
        </w:r>
        <w:r>
          <w:rPr>
            <w:webHidden/>
          </w:rPr>
          <w:tab/>
        </w:r>
        <w:r>
          <w:rPr>
            <w:webHidden/>
          </w:rPr>
          <w:fldChar w:fldCharType="begin"/>
        </w:r>
        <w:r>
          <w:rPr>
            <w:webHidden/>
          </w:rPr>
          <w:instrText xml:space="preserve"> PAGEREF _Toc195622782 \h </w:instrText>
        </w:r>
        <w:r>
          <w:rPr>
            <w:webHidden/>
          </w:rPr>
        </w:r>
        <w:r>
          <w:rPr>
            <w:webHidden/>
          </w:rPr>
          <w:fldChar w:fldCharType="separate"/>
        </w:r>
        <w:r w:rsidR="001D19D9">
          <w:rPr>
            <w:webHidden/>
          </w:rPr>
          <w:t>20</w:t>
        </w:r>
        <w:r>
          <w:rPr>
            <w:webHidden/>
          </w:rPr>
          <w:fldChar w:fldCharType="end"/>
        </w:r>
      </w:hyperlink>
    </w:p>
    <w:p w14:paraId="520F6C75" w14:textId="76D4D62B" w:rsidR="00CE74C4" w:rsidRDefault="00CE74C4">
      <w:pPr>
        <w:pStyle w:val="TOC2"/>
        <w:rPr>
          <w:kern w:val="2"/>
          <w:sz w:val="24"/>
          <w:szCs w:val="24"/>
          <w:lang w:val="en-US" w:eastAsia="en-US"/>
          <w14:ligatures w14:val="standardContextual"/>
        </w:rPr>
      </w:pPr>
      <w:hyperlink w:anchor="_Toc195622783" w:history="1">
        <w:r w:rsidRPr="00D04119">
          <w:rPr>
            <w:rStyle w:val="Hyperlink"/>
          </w:rPr>
          <w:t>4.4</w:t>
        </w:r>
        <w:r>
          <w:rPr>
            <w:kern w:val="2"/>
            <w:sz w:val="24"/>
            <w:szCs w:val="24"/>
            <w:lang w:val="en-US" w:eastAsia="en-US"/>
            <w14:ligatures w14:val="standardContextual"/>
          </w:rPr>
          <w:tab/>
        </w:r>
        <w:r w:rsidRPr="00D04119">
          <w:rPr>
            <w:rStyle w:val="Hyperlink"/>
          </w:rPr>
          <w:t>GPL-3.0</w:t>
        </w:r>
        <w:r>
          <w:rPr>
            <w:webHidden/>
          </w:rPr>
          <w:tab/>
        </w:r>
        <w:r>
          <w:rPr>
            <w:webHidden/>
          </w:rPr>
          <w:fldChar w:fldCharType="begin"/>
        </w:r>
        <w:r>
          <w:rPr>
            <w:webHidden/>
          </w:rPr>
          <w:instrText xml:space="preserve"> PAGEREF _Toc195622783 \h </w:instrText>
        </w:r>
        <w:r>
          <w:rPr>
            <w:webHidden/>
          </w:rPr>
        </w:r>
        <w:r>
          <w:rPr>
            <w:webHidden/>
          </w:rPr>
          <w:fldChar w:fldCharType="separate"/>
        </w:r>
        <w:r w:rsidR="001D19D9">
          <w:rPr>
            <w:webHidden/>
          </w:rPr>
          <w:t>21</w:t>
        </w:r>
        <w:r>
          <w:rPr>
            <w:webHidden/>
          </w:rPr>
          <w:fldChar w:fldCharType="end"/>
        </w:r>
      </w:hyperlink>
    </w:p>
    <w:p w14:paraId="34C0B665" w14:textId="6956AEDA" w:rsidR="00CE74C4" w:rsidRDefault="00CE74C4">
      <w:pPr>
        <w:pStyle w:val="TOC1"/>
        <w:rPr>
          <w:kern w:val="2"/>
          <w:sz w:val="24"/>
          <w:szCs w:val="24"/>
          <w:lang w:val="en-US" w:eastAsia="en-US"/>
          <w14:ligatures w14:val="standardContextual"/>
        </w:rPr>
      </w:pPr>
      <w:hyperlink w:anchor="_Toc195622784" w:history="1">
        <w:r w:rsidRPr="00D04119">
          <w:rPr>
            <w:rStyle w:val="Hyperlink"/>
          </w:rPr>
          <w:t>5</w:t>
        </w:r>
        <w:r>
          <w:rPr>
            <w:kern w:val="2"/>
            <w:sz w:val="24"/>
            <w:szCs w:val="24"/>
            <w:lang w:val="en-US" w:eastAsia="en-US"/>
            <w14:ligatures w14:val="standardContextual"/>
          </w:rPr>
          <w:tab/>
        </w:r>
        <w:r w:rsidRPr="00D04119">
          <w:rPr>
            <w:rStyle w:val="Hyperlink"/>
          </w:rPr>
          <w:t>Glossary</w:t>
        </w:r>
        <w:r>
          <w:rPr>
            <w:webHidden/>
          </w:rPr>
          <w:tab/>
        </w:r>
        <w:r>
          <w:rPr>
            <w:webHidden/>
          </w:rPr>
          <w:fldChar w:fldCharType="begin"/>
        </w:r>
        <w:r>
          <w:rPr>
            <w:webHidden/>
          </w:rPr>
          <w:instrText xml:space="preserve"> PAGEREF _Toc195622784 \h </w:instrText>
        </w:r>
        <w:r>
          <w:rPr>
            <w:webHidden/>
          </w:rPr>
        </w:r>
        <w:r>
          <w:rPr>
            <w:webHidden/>
          </w:rPr>
          <w:fldChar w:fldCharType="separate"/>
        </w:r>
        <w:r w:rsidR="001D19D9">
          <w:rPr>
            <w:webHidden/>
          </w:rPr>
          <w:t>21</w:t>
        </w:r>
        <w:r>
          <w:rPr>
            <w:webHidden/>
          </w:rPr>
          <w:fldChar w:fldCharType="end"/>
        </w:r>
      </w:hyperlink>
    </w:p>
    <w:p w14:paraId="60221E20" w14:textId="435E287C" w:rsidR="00CE74C4" w:rsidRDefault="00CE74C4">
      <w:pPr>
        <w:pStyle w:val="TOC1"/>
        <w:rPr>
          <w:kern w:val="2"/>
          <w:sz w:val="24"/>
          <w:szCs w:val="24"/>
          <w:lang w:val="en-US" w:eastAsia="en-US"/>
          <w14:ligatures w14:val="standardContextual"/>
        </w:rPr>
      </w:pPr>
      <w:hyperlink w:anchor="_Toc195622785" w:history="1">
        <w:r w:rsidRPr="00D04119">
          <w:rPr>
            <w:rStyle w:val="Hyperlink"/>
          </w:rPr>
          <w:t>6</w:t>
        </w:r>
        <w:r>
          <w:rPr>
            <w:kern w:val="2"/>
            <w:sz w:val="24"/>
            <w:szCs w:val="24"/>
            <w:lang w:val="en-US" w:eastAsia="en-US"/>
            <w14:ligatures w14:val="standardContextual"/>
          </w:rPr>
          <w:tab/>
        </w:r>
        <w:r w:rsidRPr="00D04119">
          <w:rPr>
            <w:rStyle w:val="Hyperlink"/>
          </w:rPr>
          <w:t>Licence Cheat Sheet</w:t>
        </w:r>
        <w:r>
          <w:rPr>
            <w:webHidden/>
          </w:rPr>
          <w:tab/>
        </w:r>
        <w:r>
          <w:rPr>
            <w:webHidden/>
          </w:rPr>
          <w:fldChar w:fldCharType="begin"/>
        </w:r>
        <w:r>
          <w:rPr>
            <w:webHidden/>
          </w:rPr>
          <w:instrText xml:space="preserve"> PAGEREF _Toc195622785 \h </w:instrText>
        </w:r>
        <w:r>
          <w:rPr>
            <w:webHidden/>
          </w:rPr>
        </w:r>
        <w:r>
          <w:rPr>
            <w:webHidden/>
          </w:rPr>
          <w:fldChar w:fldCharType="separate"/>
        </w:r>
        <w:r w:rsidR="001D19D9">
          <w:rPr>
            <w:webHidden/>
          </w:rPr>
          <w:t>23</w:t>
        </w:r>
        <w:r>
          <w:rPr>
            <w:webHidden/>
          </w:rPr>
          <w:fldChar w:fldCharType="end"/>
        </w:r>
      </w:hyperlink>
    </w:p>
    <w:p w14:paraId="10329B72" w14:textId="17EA9EE0" w:rsidR="004473CF" w:rsidRPr="00D96077" w:rsidRDefault="00BA4751" w:rsidP="00711A3D">
      <w:pPr>
        <w:pStyle w:val="BodyText"/>
        <w:rPr>
          <w:rFonts w:asciiTheme="minorHAnsi" w:eastAsiaTheme="minorEastAsia" w:hAnsiTheme="minorHAnsi" w:cstheme="minorBidi"/>
          <w:noProof/>
          <w:webHidden/>
          <w:szCs w:val="22"/>
          <w:lang w:eastAsia="en-GB"/>
        </w:rPr>
      </w:pPr>
      <w:r w:rsidRPr="00D96077">
        <w:rPr>
          <w:rFonts w:asciiTheme="minorHAnsi" w:eastAsiaTheme="minorEastAsia" w:hAnsiTheme="minorHAnsi" w:cstheme="minorHAnsi"/>
          <w:noProof/>
          <w:sz w:val="22"/>
          <w:szCs w:val="22"/>
          <w:lang w:val="en-US" w:eastAsia="en-US"/>
        </w:rPr>
        <w:fldChar w:fldCharType="end"/>
      </w:r>
    </w:p>
    <w:p w14:paraId="0B9DFDFD" w14:textId="41514C86" w:rsidR="00955044" w:rsidRPr="00D96077" w:rsidRDefault="00955044" w:rsidP="00955044">
      <w:pPr>
        <w:tabs>
          <w:tab w:val="center" w:pos="4513"/>
        </w:tabs>
        <w:rPr>
          <w:lang w:val="en-GB" w:eastAsia="ko-KR"/>
        </w:rPr>
        <w:sectPr w:rsidR="00955044" w:rsidRPr="00D96077" w:rsidSect="00414F40">
          <w:headerReference w:type="default" r:id="rId19"/>
          <w:headerReference w:type="first" r:id="rId20"/>
          <w:footerReference w:type="first" r:id="rId21"/>
          <w:pgSz w:w="11906" w:h="16838" w:code="9"/>
          <w:pgMar w:top="1440" w:right="1440" w:bottom="1440" w:left="1440" w:header="964" w:footer="737" w:gutter="0"/>
          <w:pgNumType w:fmt="lowerRoman" w:start="1"/>
          <w:cols w:space="708"/>
          <w:titlePg/>
          <w:docGrid w:linePitch="360"/>
        </w:sectPr>
      </w:pPr>
    </w:p>
    <w:p w14:paraId="179EB5B0" w14:textId="4A3DAA5B" w:rsidR="00D46EEF" w:rsidRPr="00D96077" w:rsidRDefault="003F6222" w:rsidP="00D325DB">
      <w:pPr>
        <w:pStyle w:val="Heading1nonumber"/>
      </w:pPr>
      <w:bookmarkStart w:id="1" w:name="_Toc195622742"/>
      <w:r w:rsidRPr="00D96077">
        <w:lastRenderedPageBreak/>
        <w:t>Executive Summary</w:t>
      </w:r>
      <w:bookmarkEnd w:id="1"/>
    </w:p>
    <w:p w14:paraId="72F03633" w14:textId="60669529" w:rsidR="00955044" w:rsidRPr="00D96077" w:rsidRDefault="00097C7A" w:rsidP="00955044">
      <w:pPr>
        <w:pStyle w:val="BodyText"/>
      </w:pPr>
      <w:bookmarkStart w:id="2" w:name="_Toc430777672"/>
      <w:bookmarkStart w:id="3" w:name="_Toc118132605"/>
      <w:r w:rsidRPr="00D96077">
        <w:t xml:space="preserve">This document provides a comprehensive overview of the main </w:t>
      </w:r>
      <w:proofErr w:type="gramStart"/>
      <w:r w:rsidRPr="00D96077">
        <w:t>open</w:t>
      </w:r>
      <w:r w:rsidR="00551A78">
        <w:t xml:space="preserve"> </w:t>
      </w:r>
      <w:r w:rsidRPr="00D96077">
        <w:t>source</w:t>
      </w:r>
      <w:proofErr w:type="gramEnd"/>
      <w:r w:rsidRPr="00D96077">
        <w:t xml:space="preserve"> licences for GÉANT Software Developments teams. It highlights the importance of licence compliance and offers recommendations for selecting the appropriate licence for GÉANT projects by describing </w:t>
      </w:r>
      <w:r w:rsidR="00D5594C" w:rsidRPr="00D96077">
        <w:t xml:space="preserve">each </w:t>
      </w:r>
      <w:r w:rsidRPr="00D96077">
        <w:t>licence’</w:t>
      </w:r>
      <w:r w:rsidR="00D5594C" w:rsidRPr="00D96077">
        <w:t>s</w:t>
      </w:r>
      <w:r w:rsidRPr="00D96077">
        <w:t xml:space="preserve"> specific requirements, compatibility and patent provisions. By following the recommendations and guidelines outlined in this document, GÉANT software development teams can ensure that their projects remain compliant with OSS licences and contribute to the </w:t>
      </w:r>
      <w:proofErr w:type="gramStart"/>
      <w:r w:rsidRPr="00D96077">
        <w:t>open</w:t>
      </w:r>
      <w:r w:rsidR="00551A78">
        <w:t xml:space="preserve"> </w:t>
      </w:r>
      <w:r w:rsidRPr="00D96077">
        <w:t>source</w:t>
      </w:r>
      <w:proofErr w:type="gramEnd"/>
      <w:r w:rsidRPr="00D96077">
        <w:t xml:space="preserve"> community. Ensuring compliance with these licences and understanding their interactions facilitate</w:t>
      </w:r>
      <w:r w:rsidR="0047497A">
        <w:t>s</w:t>
      </w:r>
      <w:r w:rsidRPr="00D96077">
        <w:t xml:space="preserve"> better governance and reduce</w:t>
      </w:r>
      <w:r w:rsidR="0047497A">
        <w:t>s</w:t>
      </w:r>
      <w:r w:rsidRPr="00D96077">
        <w:t xml:space="preserve"> legal risks. For further assistance and guidance on OSS and licensing in GÉANT software developments, please contact the GÉANT OSLS team at osls@geant.org.</w:t>
      </w:r>
    </w:p>
    <w:p w14:paraId="2369266C" w14:textId="28B37020" w:rsidR="00401E4E" w:rsidRPr="00D96077" w:rsidRDefault="003F6222" w:rsidP="00D325DB">
      <w:pPr>
        <w:pStyle w:val="Heading1"/>
      </w:pPr>
      <w:bookmarkStart w:id="4" w:name="_Toc195622743"/>
      <w:bookmarkEnd w:id="2"/>
      <w:bookmarkEnd w:id="3"/>
      <w:r w:rsidRPr="00D96077">
        <w:t>Introduction</w:t>
      </w:r>
      <w:bookmarkEnd w:id="4"/>
    </w:p>
    <w:p w14:paraId="229DEBBF" w14:textId="77777777" w:rsidR="0032247B" w:rsidRPr="00D96077" w:rsidRDefault="0032247B" w:rsidP="0032247B">
      <w:pPr>
        <w:pStyle w:val="BodyText"/>
      </w:pPr>
      <w:proofErr w:type="gramStart"/>
      <w:r w:rsidRPr="00D96077">
        <w:t>Open source</w:t>
      </w:r>
      <w:proofErr w:type="gramEnd"/>
      <w:r w:rsidRPr="00D96077">
        <w:t xml:space="preserve"> licences can be classified into several categories. Below is a brief list of these categories:</w:t>
      </w:r>
    </w:p>
    <w:p w14:paraId="1F69BF94" w14:textId="3BC328DD" w:rsidR="0032247B" w:rsidRPr="00D96077" w:rsidRDefault="0032247B" w:rsidP="0032247B">
      <w:pPr>
        <w:pStyle w:val="BodyText"/>
      </w:pPr>
      <w:r w:rsidRPr="00D96077">
        <w:rPr>
          <w:b/>
          <w:bCs/>
        </w:rPr>
        <w:t>Public Domain</w:t>
      </w:r>
      <w:r w:rsidRPr="00D96077">
        <w:t xml:space="preserve"> is the most permissive model and is not technically a licence. It is not always possible to waive all rights under </w:t>
      </w:r>
      <w:r w:rsidR="0047497A">
        <w:t xml:space="preserve">the </w:t>
      </w:r>
      <w:r w:rsidRPr="00D96077">
        <w:t>laws and regulations</w:t>
      </w:r>
      <w:r w:rsidR="0047497A">
        <w:t xml:space="preserve"> of </w:t>
      </w:r>
      <w:r w:rsidR="0047497A" w:rsidRPr="00D96077">
        <w:t>some countries</w:t>
      </w:r>
      <w:r w:rsidRPr="00D96077">
        <w:t>. In such cases, the CC0 public domain dedication can replace the public domain for practical purposes. Software in the public domain carries no potential liability. Its modified code can be licensed under any terms, making it usable in both open</w:t>
      </w:r>
      <w:r w:rsidR="0033470A" w:rsidRPr="00D96077">
        <w:t xml:space="preserve"> </w:t>
      </w:r>
      <w:r w:rsidRPr="00D96077">
        <w:t>source and commercial software</w:t>
      </w:r>
      <w:r w:rsidR="00723C22" w:rsidRPr="00D96077">
        <w:t xml:space="preserve"> by allowing</w:t>
      </w:r>
      <w:r w:rsidRPr="00D96077">
        <w:t xml:space="preserve"> derived works </w:t>
      </w:r>
      <w:r w:rsidR="00723C22" w:rsidRPr="00D96077">
        <w:t xml:space="preserve">to be </w:t>
      </w:r>
      <w:r w:rsidRPr="00D96077">
        <w:t>distribut</w:t>
      </w:r>
      <w:r w:rsidR="00723C22" w:rsidRPr="00D96077">
        <w:t>ed</w:t>
      </w:r>
      <w:r w:rsidRPr="00D96077">
        <w:t xml:space="preserve"> without disclosing any source code.</w:t>
      </w:r>
    </w:p>
    <w:p w14:paraId="36E7454B" w14:textId="5E921FED" w:rsidR="0032247B" w:rsidRPr="00D96077" w:rsidRDefault="0032247B" w:rsidP="0032247B">
      <w:pPr>
        <w:pStyle w:val="BodyText"/>
      </w:pPr>
      <w:r w:rsidRPr="00D96077">
        <w:rPr>
          <w:b/>
          <w:bCs/>
        </w:rPr>
        <w:t>Permissive Licences</w:t>
      </w:r>
      <w:r w:rsidRPr="00D96077">
        <w:t xml:space="preserve"> impose minimal requirements on how software may be modified or redistributed. Almost two-thirds of </w:t>
      </w:r>
      <w:proofErr w:type="gramStart"/>
      <w:r w:rsidRPr="00D96077">
        <w:t>open</w:t>
      </w:r>
      <w:r w:rsidR="00551A78">
        <w:t xml:space="preserve"> </w:t>
      </w:r>
      <w:r w:rsidRPr="00D96077">
        <w:t>source</w:t>
      </w:r>
      <w:proofErr w:type="gramEnd"/>
      <w:r w:rsidRPr="00D96077">
        <w:t xml:space="preserve"> software in circulation uses this type of licence.</w:t>
      </w:r>
    </w:p>
    <w:p w14:paraId="615A0E62" w14:textId="49036B38" w:rsidR="0032247B" w:rsidRPr="00D96077" w:rsidRDefault="0032247B" w:rsidP="0032247B">
      <w:pPr>
        <w:pStyle w:val="BodyText"/>
      </w:pPr>
      <w:r w:rsidRPr="00D96077">
        <w:rPr>
          <w:b/>
          <w:bCs/>
        </w:rPr>
        <w:t>Copyleft Licences</w:t>
      </w:r>
      <w:r w:rsidRPr="00D96077">
        <w:t xml:space="preserve"> allow the modification of code and the distribution of new works based on it, provided the requirements for redistribution under the same conditions are met.</w:t>
      </w:r>
    </w:p>
    <w:p w14:paraId="56E6B206" w14:textId="5CEBC8B5" w:rsidR="0032247B" w:rsidRPr="00D96077" w:rsidRDefault="0032247B" w:rsidP="0032247B">
      <w:pPr>
        <w:pStyle w:val="Bulletnospace-level1"/>
        <w:ind w:left="680"/>
      </w:pPr>
      <w:r w:rsidRPr="00D96077">
        <w:rPr>
          <w:b/>
          <w:bCs/>
        </w:rPr>
        <w:t>Weak Copyleft Licences:</w:t>
      </w:r>
      <w:r w:rsidRPr="00D96077">
        <w:t xml:space="preserve"> These have a library or file scope.</w:t>
      </w:r>
    </w:p>
    <w:p w14:paraId="6B4863A6" w14:textId="7CAB9E9C" w:rsidR="0032247B" w:rsidRPr="00D96077" w:rsidRDefault="0032247B" w:rsidP="0032247B">
      <w:pPr>
        <w:pStyle w:val="Bulletnospace-level1"/>
        <w:ind w:left="680"/>
      </w:pPr>
      <w:r w:rsidRPr="00D96077">
        <w:rPr>
          <w:b/>
          <w:bCs/>
        </w:rPr>
        <w:t>Strong Copyleft Licences:</w:t>
      </w:r>
      <w:r w:rsidRPr="00D96077">
        <w:t xml:space="preserve"> These often require releasing the entire project or product under a licence that is the same </w:t>
      </w:r>
      <w:r w:rsidR="0063357D">
        <w:t xml:space="preserve">as </w:t>
      </w:r>
      <w:r w:rsidRPr="00D96077">
        <w:t>or similar to the one used in the original works.</w:t>
      </w:r>
    </w:p>
    <w:p w14:paraId="5323BE7B" w14:textId="55F83075" w:rsidR="0032247B" w:rsidRPr="00D96077" w:rsidRDefault="0032247B" w:rsidP="0032247B">
      <w:pPr>
        <w:pStyle w:val="Bulletnospace-level1"/>
        <w:ind w:left="680"/>
      </w:pPr>
      <w:r w:rsidRPr="00D96077">
        <w:rPr>
          <w:b/>
          <w:bCs/>
        </w:rPr>
        <w:t>Network Protective Licences:</w:t>
      </w:r>
      <w:r w:rsidRPr="00D96077">
        <w:t xml:space="preserve"> Under these, distribution over a network is considered a </w:t>
      </w:r>
      <w:r w:rsidR="0063357D">
        <w:t xml:space="preserve">form of </w:t>
      </w:r>
      <w:r w:rsidRPr="00D96077">
        <w:t xml:space="preserve">distribution, thus requiring modified code to be </w:t>
      </w:r>
      <w:r w:rsidR="0063357D">
        <w:t xml:space="preserve">made </w:t>
      </w:r>
      <w:r w:rsidRPr="00D96077">
        <w:t>available to external users.</w:t>
      </w:r>
    </w:p>
    <w:p w14:paraId="1D4F532C" w14:textId="307B9E26" w:rsidR="0032247B" w:rsidRDefault="0032247B" w:rsidP="0032247B">
      <w:pPr>
        <w:pStyle w:val="BodyText"/>
      </w:pPr>
      <w:r w:rsidRPr="00D96077">
        <w:t xml:space="preserve">Every licence listed below is classified into one of the </w:t>
      </w:r>
      <w:r w:rsidR="0063357D" w:rsidRPr="00D96077">
        <w:t xml:space="preserve">above </w:t>
      </w:r>
      <w:r w:rsidRPr="00D96077">
        <w:t>categories, under the title containing the licence name. For easier use with Mend reports, the licences are presented alphabetically after being grouped into IPR risk categories. Mend defines three risk categories for software licences: Low Risk, Medium Risk and High Risk. These categories broadly correspond to Permissive, Weak Copyleft and Strong Copyleft licences. However, this classification is not strict (e.g. Artistic 2.0 is a permissive licence but belongs to Mend’s Medium Risk category). In this document, licences are listed alphabetically within each risk category. Only licences detected by Mend in GÉANT software projects are included.</w:t>
      </w:r>
    </w:p>
    <w:p w14:paraId="78D3AA2A" w14:textId="77777777" w:rsidR="000F6079" w:rsidRDefault="000F6079" w:rsidP="000F6079">
      <w:pPr>
        <w:pStyle w:val="Heading2"/>
      </w:pPr>
      <w:bookmarkStart w:id="5" w:name="_Toc195622744"/>
      <w:r>
        <w:t>Licence Compatibility</w:t>
      </w:r>
      <w:bookmarkEnd w:id="5"/>
    </w:p>
    <w:p w14:paraId="022FEEDE" w14:textId="6205214F" w:rsidR="0032247B" w:rsidRPr="00D96077" w:rsidRDefault="0032247B" w:rsidP="0032247B">
      <w:pPr>
        <w:pStyle w:val="BodyText"/>
      </w:pPr>
      <w:r w:rsidRPr="00D96077">
        <w:t xml:space="preserve">The most frequently used licences in GÉANT software projects and their relationships </w:t>
      </w:r>
      <w:r w:rsidR="00D5594C" w:rsidRPr="00D96077">
        <w:t>are shown</w:t>
      </w:r>
      <w:r w:rsidRPr="00D96077">
        <w:t xml:space="preserve"> in Figure 1.</w:t>
      </w:r>
    </w:p>
    <w:p w14:paraId="47B5442C" w14:textId="776F4A9A" w:rsidR="00B758FA" w:rsidRPr="00D96077" w:rsidRDefault="00881D19" w:rsidP="00B758FA">
      <w:pPr>
        <w:pStyle w:val="BodyText"/>
      </w:pPr>
      <w:bookmarkStart w:id="6" w:name="_Toc430777673"/>
      <w:bookmarkStart w:id="7" w:name="_Toc118132606"/>
      <w:r w:rsidRPr="00D96077">
        <w:rPr>
          <w:noProof/>
        </w:rPr>
        <w:lastRenderedPageBreak/>
        <w:drawing>
          <wp:inline distT="0" distB="0" distL="0" distR="0" wp14:anchorId="038DFCBF" wp14:editId="512C63C7">
            <wp:extent cx="5731510" cy="2708383"/>
            <wp:effectExtent l="0" t="0" r="2540" b="0"/>
            <wp:docPr id="1507145692"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45692" name="Picture 1" descr="A diagram of a data flow&#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708383"/>
                    </a:xfrm>
                    <a:prstGeom prst="rect">
                      <a:avLst/>
                    </a:prstGeom>
                    <a:noFill/>
                    <a:ln>
                      <a:noFill/>
                    </a:ln>
                  </pic:spPr>
                </pic:pic>
              </a:graphicData>
            </a:graphic>
          </wp:inline>
        </w:drawing>
      </w:r>
    </w:p>
    <w:p w14:paraId="36AB3916" w14:textId="2E18D441" w:rsidR="00881D19" w:rsidRPr="00D96077" w:rsidRDefault="00881D19" w:rsidP="00881D19">
      <w:pPr>
        <w:pStyle w:val="Caption"/>
      </w:pPr>
      <w:r w:rsidRPr="00D96077">
        <w:t xml:space="preserve">Figure </w:t>
      </w:r>
      <w:r w:rsidRPr="00D96077">
        <w:fldChar w:fldCharType="begin"/>
      </w:r>
      <w:r w:rsidRPr="00D96077">
        <w:instrText>SEQ Figure \* ARABIC</w:instrText>
      </w:r>
      <w:r w:rsidRPr="00D96077">
        <w:fldChar w:fldCharType="separate"/>
      </w:r>
      <w:r w:rsidR="001D19D9">
        <w:rPr>
          <w:noProof/>
        </w:rPr>
        <w:t>1</w:t>
      </w:r>
      <w:r w:rsidRPr="00D96077">
        <w:fldChar w:fldCharType="end"/>
      </w:r>
      <w:r w:rsidRPr="00D96077">
        <w:t xml:space="preserve">: </w:t>
      </w:r>
      <w:r w:rsidR="003C6BD8" w:rsidRPr="00D96077">
        <w:t xml:space="preserve">Relationships between the most frequently used </w:t>
      </w:r>
      <w:proofErr w:type="spellStart"/>
      <w:r w:rsidR="003C6BD8" w:rsidRPr="00D96077">
        <w:t>licences</w:t>
      </w:r>
      <w:proofErr w:type="spellEnd"/>
      <w:r w:rsidR="003C6BD8" w:rsidRPr="00D96077">
        <w:t xml:space="preserve"> in GÉANT projects</w:t>
      </w:r>
    </w:p>
    <w:p w14:paraId="6FA086FE" w14:textId="03AF6342" w:rsidR="00E0238B" w:rsidRPr="00D96077" w:rsidRDefault="00E0238B" w:rsidP="00E0238B">
      <w:pPr>
        <w:pStyle w:val="BodyText"/>
      </w:pPr>
      <w:r w:rsidRPr="00D96077">
        <w:t xml:space="preserve">In Figure 1, different colours indicate categories of software licences. Licences marked in green are permissive, those in yellow are weak copyleft and those in red </w:t>
      </w:r>
      <w:r w:rsidR="0063357D">
        <w:t xml:space="preserve">are </w:t>
      </w:r>
      <w:r w:rsidRPr="00D96077">
        <w:t xml:space="preserve">strong copyleft. </w:t>
      </w:r>
      <w:r w:rsidR="00D5594C" w:rsidRPr="00D96077">
        <w:t>R</w:t>
      </w:r>
      <w:r w:rsidRPr="00D96077">
        <w:t>elationships between licences are illustrated using different arrow styles:</w:t>
      </w:r>
    </w:p>
    <w:p w14:paraId="7C67A0E0" w14:textId="512B9BBD" w:rsidR="00E0238B" w:rsidRPr="00D96077" w:rsidRDefault="00E0238B" w:rsidP="00E0238B">
      <w:pPr>
        <w:pStyle w:val="Bulletnospace-level1"/>
        <w:ind w:left="680"/>
      </w:pPr>
      <w:r w:rsidRPr="00D96077">
        <w:t xml:space="preserve">A </w:t>
      </w:r>
      <w:r w:rsidRPr="00D96077">
        <w:rPr>
          <w:b/>
          <w:bCs/>
        </w:rPr>
        <w:t>one-way solid arrow</w:t>
      </w:r>
      <w:r w:rsidRPr="00D96077">
        <w:t xml:space="preserve"> means the destination licence subsumes the origin licence. In </w:t>
      </w:r>
      <w:r w:rsidR="0063357D">
        <w:t>some</w:t>
      </w:r>
      <w:r w:rsidRPr="00D96077">
        <w:t xml:space="preserve"> cases, as noted in Figure 1, additional conditions may apply.</w:t>
      </w:r>
    </w:p>
    <w:p w14:paraId="2E93B314" w14:textId="3B56F9C9" w:rsidR="00E0238B" w:rsidRPr="00D96077" w:rsidRDefault="00E0238B" w:rsidP="00E0238B">
      <w:pPr>
        <w:pStyle w:val="Bulletnospace-level1"/>
        <w:ind w:left="680"/>
      </w:pPr>
      <w:r w:rsidRPr="00D96077">
        <w:t xml:space="preserve">A </w:t>
      </w:r>
      <w:r w:rsidRPr="00D96077">
        <w:rPr>
          <w:b/>
          <w:bCs/>
        </w:rPr>
        <w:t>one-way dashed arrow</w:t>
      </w:r>
      <w:r w:rsidRPr="00D96077">
        <w:t xml:space="preserve"> indicates that there is a newer version of the licence, suggesting the author should replace the older version in their code.</w:t>
      </w:r>
    </w:p>
    <w:p w14:paraId="7349C9EC" w14:textId="02393EDA" w:rsidR="00E0238B" w:rsidRPr="00D96077" w:rsidRDefault="00E0238B" w:rsidP="00E0238B">
      <w:pPr>
        <w:pStyle w:val="Bulletnospace-level1"/>
        <w:ind w:left="680"/>
      </w:pPr>
      <w:r w:rsidRPr="00D96077">
        <w:t xml:space="preserve">A </w:t>
      </w:r>
      <w:r w:rsidRPr="00D96077">
        <w:rPr>
          <w:b/>
          <w:bCs/>
        </w:rPr>
        <w:t>one-way dotted arrow</w:t>
      </w:r>
      <w:r w:rsidRPr="00D96077">
        <w:t xml:space="preserve"> signifies that the older licence can be replaced with the new version by an author using and modifying the code or mixing it with their own, provided the original code has not been distributed with additional licences.</w:t>
      </w:r>
    </w:p>
    <w:p w14:paraId="70D463C2" w14:textId="1102791B" w:rsidR="00E0238B" w:rsidRPr="00D96077" w:rsidRDefault="00E0238B" w:rsidP="00E0238B">
      <w:pPr>
        <w:pStyle w:val="Bulletnospace-level1"/>
        <w:ind w:left="680"/>
      </w:pPr>
      <w:r w:rsidRPr="00D96077">
        <w:t xml:space="preserve">A </w:t>
      </w:r>
      <w:r w:rsidRPr="00D96077">
        <w:rPr>
          <w:b/>
          <w:bCs/>
        </w:rPr>
        <w:t>two-way solid arrow</w:t>
      </w:r>
      <w:r w:rsidRPr="00D96077">
        <w:t xml:space="preserve"> means both licences are interchangeable.</w:t>
      </w:r>
    </w:p>
    <w:p w14:paraId="1F040197" w14:textId="40F45FE9" w:rsidR="00E0238B" w:rsidRPr="00D96077" w:rsidRDefault="00E0238B" w:rsidP="00E0238B">
      <w:pPr>
        <w:pStyle w:val="Bulletnospace-level1"/>
        <w:ind w:left="680"/>
      </w:pPr>
      <w:r w:rsidRPr="00D96077">
        <w:t xml:space="preserve">A </w:t>
      </w:r>
      <w:r w:rsidRPr="00D96077">
        <w:rPr>
          <w:b/>
          <w:bCs/>
        </w:rPr>
        <w:t>two-way dashed arrow</w:t>
      </w:r>
      <w:r w:rsidRPr="00D96077">
        <w:t xml:space="preserve"> signifies that authors can licen</w:t>
      </w:r>
      <w:r w:rsidR="008D21C4" w:rsidRPr="00D96077">
        <w:t>s</w:t>
      </w:r>
      <w:r w:rsidRPr="00D96077">
        <w:t>e combined work under either of the licences. For better future compatibility, it is recommended to publish the combined work under both.</w:t>
      </w:r>
    </w:p>
    <w:p w14:paraId="77BDB7EC" w14:textId="687932AB" w:rsidR="00E0238B" w:rsidRPr="00D96077" w:rsidRDefault="00E0238B" w:rsidP="00E0238B">
      <w:pPr>
        <w:pStyle w:val="BodyText"/>
      </w:pPr>
      <w:r w:rsidRPr="00D96077">
        <w:t xml:space="preserve">In this document, the statement “Licence A is subsumed by Licence B” means that code under Licence A can be included in work licensed under Licence B, represented in Figure 1 by an arrow from A to B. This is equivalent to stating “Licence B subsumes Licence A.” When Licence A is subsumed by Licence B, a copy of Licence A must still be included with all distributions of the combined program. “Interchangeable” means that code under Licences A and B can be licensed under either one. “Licence A is compatible with Licence B” means it is permitted to publish or distribute combined work under </w:t>
      </w:r>
      <w:r w:rsidR="00900D85" w:rsidRPr="00D96077">
        <w:t xml:space="preserve">a licence, typically at least </w:t>
      </w:r>
      <w:r w:rsidRPr="00D96077">
        <w:t xml:space="preserve">one of the input licences. </w:t>
      </w:r>
      <w:r w:rsidR="00900D85" w:rsidRPr="00D96077">
        <w:t>In other words, w</w:t>
      </w:r>
      <w:r w:rsidRPr="00D96077">
        <w:t xml:space="preserve">hen licences are compatible, it is </w:t>
      </w:r>
      <w:r w:rsidR="00896651" w:rsidRPr="00D96077">
        <w:t xml:space="preserve">legally </w:t>
      </w:r>
      <w:r w:rsidRPr="00D96077">
        <w:t>possible to combine or merge multiple pieces of software. Th</w:t>
      </w:r>
      <w:r w:rsidR="00117703" w:rsidRPr="00D96077">
        <w:t>ese</w:t>
      </w:r>
      <w:r w:rsidR="00896651" w:rsidRPr="00D96077">
        <w:t xml:space="preserve"> </w:t>
      </w:r>
      <w:r w:rsidR="00E47380" w:rsidRPr="00D96077">
        <w:t>nuanc</w:t>
      </w:r>
      <w:r w:rsidR="00117703" w:rsidRPr="00D96077">
        <w:t xml:space="preserve">es matter when selecting a licence for the </w:t>
      </w:r>
      <w:r w:rsidRPr="00D96077">
        <w:t>combined program.</w:t>
      </w:r>
    </w:p>
    <w:p w14:paraId="4445D02C" w14:textId="653DC4A6" w:rsidR="00E0238B" w:rsidRPr="00D96077" w:rsidRDefault="00E0238B" w:rsidP="00E0238B">
      <w:pPr>
        <w:pStyle w:val="BodyText"/>
      </w:pPr>
      <w:proofErr w:type="gramStart"/>
      <w:r w:rsidRPr="00D96077">
        <w:t>Open source</w:t>
      </w:r>
      <w:proofErr w:type="gramEnd"/>
      <w:r w:rsidRPr="00D96077">
        <w:t xml:space="preserve"> software licences typically require the licence to be kept with the code it covers, usually by </w:t>
      </w:r>
      <w:r w:rsidR="00A51F06" w:rsidRPr="00D96077">
        <w:t>includin</w:t>
      </w:r>
      <w:r w:rsidRPr="00D96077">
        <w:t xml:space="preserve">g its original text or a reference to it. </w:t>
      </w:r>
      <w:r w:rsidR="00A51F06" w:rsidRPr="00D96077">
        <w:t>S</w:t>
      </w:r>
      <w:r w:rsidRPr="00D96077">
        <w:t>trict</w:t>
      </w:r>
      <w:r w:rsidR="00A51F06" w:rsidRPr="00D96077">
        <w:t>ly speaking</w:t>
      </w:r>
      <w:r w:rsidRPr="00D96077">
        <w:t>, the licen</w:t>
      </w:r>
      <w:r w:rsidR="00117703" w:rsidRPr="00D96077">
        <w:t>ce</w:t>
      </w:r>
      <w:r w:rsidRPr="00D96077">
        <w:t xml:space="preserve"> of the combined program </w:t>
      </w:r>
      <w:r w:rsidR="00117703" w:rsidRPr="00D96077">
        <w:t xml:space="preserve">absorbs (i.e. subsumes), </w:t>
      </w:r>
      <w:r w:rsidR="004557F7" w:rsidRPr="00D96077">
        <w:t xml:space="preserve">rightfully </w:t>
      </w:r>
      <w:r w:rsidR="00900D85" w:rsidRPr="00D96077">
        <w:t>replace</w:t>
      </w:r>
      <w:r w:rsidR="004557F7" w:rsidRPr="00D96077">
        <w:t>s</w:t>
      </w:r>
      <w:r w:rsidR="00900D85" w:rsidRPr="00D96077">
        <w:t xml:space="preserve"> or </w:t>
      </w:r>
      <w:r w:rsidR="00117703" w:rsidRPr="00D96077">
        <w:t>i</w:t>
      </w:r>
      <w:r w:rsidR="00BF4998" w:rsidRPr="00D96077">
        <w:t>s</w:t>
      </w:r>
      <w:r w:rsidR="00117703" w:rsidRPr="00D96077">
        <w:t xml:space="preserve"> interchangeable </w:t>
      </w:r>
      <w:r w:rsidR="00BF4998" w:rsidRPr="00D96077">
        <w:t>w</w:t>
      </w:r>
      <w:r w:rsidR="00117703" w:rsidRPr="00D96077">
        <w:t xml:space="preserve">ith </w:t>
      </w:r>
      <w:r w:rsidRPr="00D96077">
        <w:t>the licences of all its parts. Below is a summary of the procedure for licensing a combined program.</w:t>
      </w:r>
    </w:p>
    <w:p w14:paraId="454FF024" w14:textId="299347D6" w:rsidR="00E0238B" w:rsidRPr="00D96077" w:rsidRDefault="00E0238B" w:rsidP="00E0238B">
      <w:pPr>
        <w:pStyle w:val="BodyText"/>
      </w:pPr>
      <w:r w:rsidRPr="00D96077">
        <w:t xml:space="preserve">To determine which licences can be used for a combined program, authors should start with a list of all the licences used in their work. They can then remove any licence subsumed by another on the list, meaning the </w:t>
      </w:r>
      <w:r w:rsidRPr="00D96077">
        <w:lastRenderedPageBreak/>
        <w:t>code under it can be included in software under the other licence. A licence is subsumed by another when compliance with the former implies compliance with the latter. For example:</w:t>
      </w:r>
    </w:p>
    <w:p w14:paraId="26BC6BD9" w14:textId="43678577" w:rsidR="00E0238B" w:rsidRPr="00D96077" w:rsidRDefault="00E0238B" w:rsidP="00E0238B">
      <w:pPr>
        <w:pStyle w:val="Bulletnospace-level1"/>
        <w:ind w:left="680"/>
      </w:pPr>
      <w:r w:rsidRPr="00D96077">
        <w:t>LGPL 2.1 is subsumed by LGPL 3.0 and both are subsumed by GPL 3.0 and AGPL 3.0.</w:t>
      </w:r>
    </w:p>
    <w:p w14:paraId="25822459" w14:textId="1CFE3823" w:rsidR="00E0238B" w:rsidRPr="00D96077" w:rsidRDefault="00E0238B" w:rsidP="00E0238B">
      <w:pPr>
        <w:pStyle w:val="Bulletnospace-level1"/>
        <w:ind w:left="680"/>
      </w:pPr>
      <w:r w:rsidRPr="00D96077">
        <w:t>LGPL 2.0 and GPL 2.0 are NOT automatically subsumed by LGPL 3.0 and GPL 3.0.</w:t>
      </w:r>
    </w:p>
    <w:p w14:paraId="0CB92CDF" w14:textId="597EFD0B" w:rsidR="00E0238B" w:rsidRPr="00D96077" w:rsidRDefault="00E0238B" w:rsidP="00E0238B">
      <w:pPr>
        <w:pStyle w:val="Bulletnospace-level1"/>
        <w:ind w:left="680"/>
      </w:pPr>
      <w:r w:rsidRPr="00D96077">
        <w:t>The Apache 2.0 licence is subsumed by any GNU licence, version 3.0 or later.</w:t>
      </w:r>
    </w:p>
    <w:p w14:paraId="36FB25E1" w14:textId="61386F59" w:rsidR="00E0238B" w:rsidRPr="00D96077" w:rsidRDefault="00E0238B" w:rsidP="00E0238B">
      <w:pPr>
        <w:pStyle w:val="Bulletnospace-level1"/>
        <w:ind w:left="680"/>
      </w:pPr>
      <w:r w:rsidRPr="00D96077">
        <w:t>Mozilla Public Licence 2.0 is subsumed by GNU GPL, version 2.0, 3.0 or later.</w:t>
      </w:r>
    </w:p>
    <w:p w14:paraId="5BE8EB6C" w14:textId="29359A58" w:rsidR="00E0238B" w:rsidRPr="00D96077" w:rsidRDefault="00E0238B" w:rsidP="00E0238B">
      <w:pPr>
        <w:pStyle w:val="Bulletnospace-level1"/>
        <w:ind w:left="680"/>
      </w:pPr>
      <w:r w:rsidRPr="00D96077">
        <w:t>BSD, Expat, MIT/X11 and ISC licences and CC0 public domain dedication are subsumed by the Apache 2.0 licence.</w:t>
      </w:r>
    </w:p>
    <w:p w14:paraId="119C8167" w14:textId="070F3207" w:rsidR="00E0238B" w:rsidRPr="00D96077" w:rsidRDefault="00E0238B" w:rsidP="00E0238B">
      <w:pPr>
        <w:pStyle w:val="Bulletnospace-level1"/>
        <w:ind w:left="680"/>
      </w:pPr>
      <w:r w:rsidRPr="00D96077">
        <w:t>Expat, MIT/X11 and ISC licences are interchangeable with the BSD 2-clause licence.</w:t>
      </w:r>
    </w:p>
    <w:p w14:paraId="3C1D06DD" w14:textId="0898A82F" w:rsidR="00E0238B" w:rsidRPr="00D96077" w:rsidRDefault="00E0238B" w:rsidP="00E0238B">
      <w:pPr>
        <w:pStyle w:val="Bulletnospace-level1"/>
        <w:ind w:left="680"/>
      </w:pPr>
      <w:r w:rsidRPr="00D96077">
        <w:t>BSD 2-clause is subsumed by BSD 3-clause.</w:t>
      </w:r>
    </w:p>
    <w:p w14:paraId="409D19D6" w14:textId="18DE854A" w:rsidR="00E0238B" w:rsidRPr="00D96077" w:rsidRDefault="00E0238B" w:rsidP="00E0238B">
      <w:pPr>
        <w:pStyle w:val="BodyText"/>
      </w:pPr>
      <w:r w:rsidRPr="00D96077">
        <w:t xml:space="preserve">In this document, the phrase “generally considered” is used to indicate that there is no explicit statement of the relationship in the licence text, but it is inferred from </w:t>
      </w:r>
      <w:r w:rsidR="00723C22" w:rsidRPr="00D96077">
        <w:t xml:space="preserve">the </w:t>
      </w:r>
      <w:r w:rsidRPr="00D96077">
        <w:t>licence clauses and lacks legal precedent.</w:t>
      </w:r>
    </w:p>
    <w:p w14:paraId="65F50081" w14:textId="3AF5FE13" w:rsidR="00E0238B" w:rsidRPr="00D96077" w:rsidRDefault="00E0238B" w:rsidP="00E0238B">
      <w:pPr>
        <w:pStyle w:val="BodyText"/>
      </w:pPr>
      <w:r w:rsidRPr="00D96077">
        <w:t>The recommendations in this guide aim to minimise the risks of incompatibility and maximise the ability to reuse and combine covered source code and its licence</w:t>
      </w:r>
      <w:r w:rsidR="00BF4998" w:rsidRPr="00D96077">
        <w:t>(</w:t>
      </w:r>
      <w:r w:rsidRPr="00D96077">
        <w:t>s</w:t>
      </w:r>
      <w:r w:rsidR="00BF4998" w:rsidRPr="00D96077">
        <w:t>)</w:t>
      </w:r>
      <w:r w:rsidRPr="00D96077">
        <w:t xml:space="preserve">. </w:t>
      </w:r>
      <w:r w:rsidR="005B16CF" w:rsidRPr="00D96077">
        <w:t xml:space="preserve">This </w:t>
      </w:r>
      <w:r w:rsidR="00896651" w:rsidRPr="00D96077">
        <w:t>follow</w:t>
      </w:r>
      <w:r w:rsidR="005B16CF" w:rsidRPr="00D96077">
        <w:t>s</w:t>
      </w:r>
      <w:r w:rsidRPr="00D96077">
        <w:t xml:space="preserve"> the principle that source code developed or modified with public funding should remain public. The EUPL 1.2 licence, like other copyleft licences, preserves the public nature of the covered code while offering maximum compatibility with other licences. </w:t>
      </w:r>
      <w:r w:rsidR="00797249" w:rsidRPr="00D96077">
        <w:t>It t</w:t>
      </w:r>
      <w:r w:rsidRPr="00D96077">
        <w:t>herefore combines many advantages of strong copyleft without the restrictive nature of viral clauses, allowing free combination and linking of differently licensed components and covering all distribution modes including remote distribution (SaaS).</w:t>
      </w:r>
    </w:p>
    <w:p w14:paraId="032145EF" w14:textId="2D490806" w:rsidR="00E0238B" w:rsidRPr="00D96077" w:rsidRDefault="00E0238B" w:rsidP="00E0238B">
      <w:pPr>
        <w:pStyle w:val="BodyText"/>
      </w:pPr>
      <w:r w:rsidRPr="00D96077">
        <w:t xml:space="preserve">Works analysed by Mend sometimes have dual licences. Dual and multi-licensing involve releasing the same code under multiple licences, allowing users to choose which to apply provided the project complies with the requirements of all offered licences. This </w:t>
      </w:r>
      <w:r w:rsidR="00723C22" w:rsidRPr="00D96077">
        <w:rPr>
          <w:lang w:val="en-US"/>
        </w:rPr>
        <w:t>increases compatibility options for users and</w:t>
      </w:r>
      <w:r w:rsidR="00DD3941" w:rsidRPr="00D96077">
        <w:rPr>
          <w:lang w:val="en-US"/>
        </w:rPr>
        <w:t xml:space="preserve"> </w:t>
      </w:r>
      <w:r w:rsidR="00866C48" w:rsidRPr="00D96077">
        <w:rPr>
          <w:lang w:val="en-US"/>
        </w:rPr>
        <w:t xml:space="preserve">enhances </w:t>
      </w:r>
      <w:r w:rsidRPr="00D96077">
        <w:t xml:space="preserve">flexibility </w:t>
      </w:r>
      <w:r w:rsidR="00DE077F" w:rsidRPr="00D96077">
        <w:t xml:space="preserve">when </w:t>
      </w:r>
      <w:r w:rsidRPr="00D96077">
        <w:t xml:space="preserve">selecting components </w:t>
      </w:r>
      <w:r w:rsidR="00B86F96" w:rsidRPr="00D96077">
        <w:t>or</w:t>
      </w:r>
      <w:r w:rsidRPr="00D96077">
        <w:t xml:space="preserve"> licensing their </w:t>
      </w:r>
      <w:r w:rsidR="00B86F96" w:rsidRPr="00D96077">
        <w:t xml:space="preserve">own </w:t>
      </w:r>
      <w:r w:rsidRPr="00D96077">
        <w:t xml:space="preserve">code. Conversely, when different components within </w:t>
      </w:r>
      <w:r w:rsidR="00797249" w:rsidRPr="00D96077">
        <w:t>a</w:t>
      </w:r>
      <w:r w:rsidRPr="00D96077">
        <w:t xml:space="preserve"> project use different licences, </w:t>
      </w:r>
      <w:r w:rsidR="00A00C84" w:rsidRPr="00D96077">
        <w:t xml:space="preserve">the project </w:t>
      </w:r>
      <w:r w:rsidRPr="00D96077">
        <w:t xml:space="preserve">should be </w:t>
      </w:r>
      <w:r w:rsidR="00DE077F" w:rsidRPr="00D96077">
        <w:t>described</w:t>
      </w:r>
      <w:r w:rsidRPr="00D96077">
        <w:t xml:space="preserve"> </w:t>
      </w:r>
      <w:r w:rsidR="00E47380" w:rsidRPr="00D96077">
        <w:t>as</w:t>
      </w:r>
      <w:r w:rsidR="004557F7" w:rsidRPr="00D96077">
        <w:t xml:space="preserve"> </w:t>
      </w:r>
      <w:r w:rsidR="00DE077F" w:rsidRPr="00D96077">
        <w:t xml:space="preserve">using </w:t>
      </w:r>
      <w:r w:rsidRPr="00D96077">
        <w:t>“</w:t>
      </w:r>
      <w:r w:rsidR="00DE077F" w:rsidRPr="00D96077">
        <w:t>multiple</w:t>
      </w:r>
      <w:r w:rsidRPr="00D96077">
        <w:t xml:space="preserve"> licences” rather than </w:t>
      </w:r>
      <w:r w:rsidR="00A00C84" w:rsidRPr="00D96077">
        <w:t xml:space="preserve">being </w:t>
      </w:r>
      <w:r w:rsidRPr="00D96077">
        <w:t>multi-licens</w:t>
      </w:r>
      <w:r w:rsidR="00A00C84" w:rsidRPr="00D96077">
        <w:t>ed</w:t>
      </w:r>
      <w:r w:rsidRPr="00D96077">
        <w:t>. Mend</w:t>
      </w:r>
      <w:r w:rsidR="00797249" w:rsidRPr="00D96077">
        <w:t>, however</w:t>
      </w:r>
      <w:r w:rsidR="00A51F06" w:rsidRPr="00D96077">
        <w:t xml:space="preserve">, </w:t>
      </w:r>
      <w:r w:rsidRPr="00D96077">
        <w:t>display</w:t>
      </w:r>
      <w:r w:rsidR="00A51F06" w:rsidRPr="00D96077">
        <w:t>s</w:t>
      </w:r>
      <w:r w:rsidRPr="00D96077">
        <w:t xml:space="preserve"> a list of licences in both </w:t>
      </w:r>
      <w:r w:rsidR="00797249" w:rsidRPr="00D96077">
        <w:t>case</w:t>
      </w:r>
      <w:r w:rsidRPr="00D96077">
        <w:t>s.</w:t>
      </w:r>
    </w:p>
    <w:p w14:paraId="2E8498F9" w14:textId="11DDF531" w:rsidR="00E0238B" w:rsidRPr="00D96077" w:rsidRDefault="00E0238B" w:rsidP="00E0238B">
      <w:pPr>
        <w:pStyle w:val="BodyText"/>
      </w:pPr>
      <w:r w:rsidRPr="00D96077">
        <w:t xml:space="preserve">In dual licensing, copyleft licences are often presented as one option because they impose strict </w:t>
      </w:r>
      <w:proofErr w:type="gramStart"/>
      <w:r w:rsidRPr="00D96077">
        <w:t>open source</w:t>
      </w:r>
      <w:proofErr w:type="gramEnd"/>
      <w:r w:rsidRPr="00D96077">
        <w:t xml:space="preserve"> conditions on users’ code. </w:t>
      </w:r>
      <w:proofErr w:type="gramStart"/>
      <w:r w:rsidRPr="00D96077">
        <w:t xml:space="preserve">This </w:t>
      </w:r>
      <w:r w:rsidR="004557F7" w:rsidRPr="00D96077">
        <w:t>driv</w:t>
      </w:r>
      <w:r w:rsidRPr="00D96077">
        <w:t>es users</w:t>
      </w:r>
      <w:proofErr w:type="gramEnd"/>
      <w:r w:rsidRPr="00D96077">
        <w:t xml:space="preserve"> unwilling to comply with these conditions to select the alternative, typically a commercial licence. Offering a permissive licence instead would remove the incentive to choose the commercial option. This approach, known as “Choice of Licence</w:t>
      </w:r>
      <w:r w:rsidR="00E47380" w:rsidRPr="00D96077">
        <w:t>,</w:t>
      </w:r>
      <w:r w:rsidRPr="00D96077">
        <w:t>” enables casual or small-scale users to use the software free of charge, while enterprise users or those incorporating the software into products must choose the commercial licence.</w:t>
      </w:r>
    </w:p>
    <w:p w14:paraId="2FED5650" w14:textId="0CB1E801" w:rsidR="00E0238B" w:rsidRPr="00D96077" w:rsidRDefault="00797249" w:rsidP="00E0238B">
      <w:pPr>
        <w:pStyle w:val="BodyText"/>
      </w:pPr>
      <w:r w:rsidRPr="00D96077">
        <w:t>M</w:t>
      </w:r>
      <w:r w:rsidR="00E0238B" w:rsidRPr="00D96077">
        <w:t xml:space="preserve">ultiple permissive licences may </w:t>
      </w:r>
      <w:r w:rsidRPr="00D96077">
        <w:t xml:space="preserve">also </w:t>
      </w:r>
      <w:r w:rsidR="00E0238B" w:rsidRPr="00D96077">
        <w:t xml:space="preserve">be offered in multi-licensing arrangements to ensure compatibility with projects under various licences, as no single licence may suit all. For example, since GPL v2 cannot be combined with Apache 2.0, authors may dual-license their project under both to allow </w:t>
      </w:r>
      <w:r w:rsidR="00DD3941" w:rsidRPr="00D96077">
        <w:t>use</w:t>
      </w:r>
      <w:r w:rsidR="004557F7" w:rsidRPr="00D96077">
        <w:t xml:space="preserve"> </w:t>
      </w:r>
      <w:r w:rsidR="00E0238B" w:rsidRPr="00D96077">
        <w:t>under either.</w:t>
      </w:r>
    </w:p>
    <w:p w14:paraId="62EC2E42" w14:textId="77777777" w:rsidR="002D4722" w:rsidRDefault="002D4722" w:rsidP="002D4722">
      <w:pPr>
        <w:pStyle w:val="Heading2"/>
      </w:pPr>
      <w:bookmarkStart w:id="8" w:name="_Toc195622745"/>
      <w:r>
        <w:t>Relicensing and Sublicensing</w:t>
      </w:r>
      <w:bookmarkEnd w:id="8"/>
    </w:p>
    <w:p w14:paraId="3F14FAFA" w14:textId="4BE6989A" w:rsidR="00E0238B" w:rsidRPr="00D96077" w:rsidRDefault="00E0238B" w:rsidP="00E0238B">
      <w:pPr>
        <w:pStyle w:val="BodyText"/>
      </w:pPr>
      <w:r w:rsidRPr="00D96077">
        <w:t xml:space="preserve">Relicensing </w:t>
      </w:r>
      <w:r w:rsidR="00DE077F" w:rsidRPr="00D96077">
        <w:t xml:space="preserve">is the act of </w:t>
      </w:r>
      <w:r w:rsidRPr="00D96077">
        <w:t xml:space="preserve">changing the current licence to another. This is possible if </w:t>
      </w:r>
      <w:r w:rsidR="004557F7" w:rsidRPr="00D96077">
        <w:t xml:space="preserve">the original licence </w:t>
      </w:r>
      <w:r w:rsidR="006C0CC1" w:rsidRPr="00D96077">
        <w:t xml:space="preserve">is permissive (thus includes the </w:t>
      </w:r>
      <w:r w:rsidR="006C0CC1" w:rsidRPr="00D96077">
        <w:t>right to change the licence</w:t>
      </w:r>
      <w:r w:rsidR="006C0CC1" w:rsidRPr="00D96077">
        <w:t xml:space="preserve">), </w:t>
      </w:r>
      <w:r w:rsidR="004557F7" w:rsidRPr="00D96077">
        <w:t xml:space="preserve">allows relicensing </w:t>
      </w:r>
      <w:r w:rsidR="005B16CF" w:rsidRPr="00D96077">
        <w:t xml:space="preserve">to </w:t>
      </w:r>
      <w:r w:rsidRPr="00D96077">
        <w:t xml:space="preserve">a secondary licence </w:t>
      </w:r>
      <w:r w:rsidR="006C0CC1" w:rsidRPr="00D96077">
        <w:t xml:space="preserve">named in its terms </w:t>
      </w:r>
      <w:r w:rsidRPr="00D96077">
        <w:t xml:space="preserve">or if all contributors agree to the change. </w:t>
      </w:r>
      <w:r w:rsidR="005B16CF" w:rsidRPr="00D96077">
        <w:t>It includes two scenario</w:t>
      </w:r>
      <w:r w:rsidRPr="00D96077">
        <w:t>s:</w:t>
      </w:r>
    </w:p>
    <w:p w14:paraId="22ED2057" w14:textId="2E45474A" w:rsidR="00E0238B" w:rsidRPr="00D96077" w:rsidRDefault="00E0238B" w:rsidP="00E0238B">
      <w:pPr>
        <w:pStyle w:val="Bulletnospace-level1"/>
        <w:ind w:left="680"/>
      </w:pPr>
      <w:r w:rsidRPr="00D96077">
        <w:t xml:space="preserve">Switching to another copyleft licence where the original </w:t>
      </w:r>
      <w:r w:rsidR="00BF4998" w:rsidRPr="00D96077">
        <w:t xml:space="preserve">one </w:t>
      </w:r>
      <w:r w:rsidRPr="00D96077">
        <w:t xml:space="preserve">explicitly allows relicensing under </w:t>
      </w:r>
      <w:r w:rsidR="00BF4998" w:rsidRPr="00D96077">
        <w:t>it</w:t>
      </w:r>
      <w:r w:rsidRPr="00D96077">
        <w:t xml:space="preserve"> (e.g. </w:t>
      </w:r>
      <w:proofErr w:type="spellStart"/>
      <w:r w:rsidRPr="00D96077">
        <w:t>CeCILL</w:t>
      </w:r>
      <w:proofErr w:type="spellEnd"/>
      <w:r w:rsidRPr="00D96077">
        <w:t xml:space="preserve"> permits relicensing to GPL v2 or later).</w:t>
      </w:r>
    </w:p>
    <w:p w14:paraId="7DFE6312" w14:textId="06C44C4E" w:rsidR="00E0238B" w:rsidRPr="00D96077" w:rsidRDefault="00E0238B" w:rsidP="00E0238B">
      <w:pPr>
        <w:pStyle w:val="Bulletnospace-level1"/>
        <w:ind w:left="680"/>
      </w:pPr>
      <w:r w:rsidRPr="00D96077">
        <w:lastRenderedPageBreak/>
        <w:t>Changing the licence entirely, which requires explicit written permission from all contributors</w:t>
      </w:r>
      <w:r w:rsidR="003C2090" w:rsidRPr="00D96077">
        <w:t>. P</w:t>
      </w:r>
      <w:r w:rsidRPr="00D96077">
        <w:t>ermissive licences often do not explicitly mention relicensing or sublicensing</w:t>
      </w:r>
      <w:r w:rsidR="003C2090" w:rsidRPr="00D96077">
        <w:t>,</w:t>
      </w:r>
      <w:r w:rsidRPr="00D96077">
        <w:t xml:space="preserve"> but </w:t>
      </w:r>
      <w:r w:rsidR="003207AF" w:rsidRPr="00D96077">
        <w:t xml:space="preserve">their </w:t>
      </w:r>
      <w:r w:rsidR="003207AF" w:rsidRPr="00D96077">
        <w:t>permissive terms</w:t>
      </w:r>
      <w:r w:rsidR="003207AF" w:rsidRPr="00D96077">
        <w:t xml:space="preserve"> </w:t>
      </w:r>
      <w:r w:rsidRPr="00D96077">
        <w:t>effectively allow</w:t>
      </w:r>
      <w:r w:rsidR="003207AF" w:rsidRPr="00D96077">
        <w:t xml:space="preserve"> it</w:t>
      </w:r>
      <w:r w:rsidRPr="00D96077">
        <w:t>.</w:t>
      </w:r>
    </w:p>
    <w:p w14:paraId="232BB5F5" w14:textId="199283B4" w:rsidR="00E0238B" w:rsidRPr="00D96077" w:rsidRDefault="00E0238B" w:rsidP="00E0238B">
      <w:pPr>
        <w:pStyle w:val="BodyText"/>
      </w:pPr>
      <w:r w:rsidRPr="00D96077">
        <w:t>Sublicensing allows the licensee (the individual or organisation granted the licence) to pass on certain rights, such as chang</w:t>
      </w:r>
      <w:r w:rsidR="003C2090" w:rsidRPr="00D96077">
        <w:t>ing</w:t>
      </w:r>
      <w:r w:rsidRPr="00D96077">
        <w:t xml:space="preserve"> the licence, to a third party. This can be essential for broader distribution, integration or software use, particularly in commercial or collaborative projects. </w:t>
      </w:r>
      <w:r w:rsidR="003C2090" w:rsidRPr="00D96077">
        <w:t>S</w:t>
      </w:r>
      <w:r w:rsidRPr="00D96077">
        <w:t>ublicensing depends heavily on the terms of the original licence. Common use cases include:</w:t>
      </w:r>
    </w:p>
    <w:p w14:paraId="5EF03AC3" w14:textId="56DE9CED" w:rsidR="00E0238B" w:rsidRPr="00D96077" w:rsidRDefault="00E0238B" w:rsidP="00E0238B">
      <w:pPr>
        <w:pStyle w:val="Bulletnospace-level1"/>
        <w:ind w:left="680"/>
      </w:pPr>
      <w:r w:rsidRPr="00D96077">
        <w:t>Commercial distribution, where companies sublicense software to customers as part of a larger product or service offering</w:t>
      </w:r>
      <w:r w:rsidR="00E47380" w:rsidRPr="00D96077">
        <w:t>.</w:t>
      </w:r>
    </w:p>
    <w:p w14:paraId="410B44F9" w14:textId="35371567" w:rsidR="00E0238B" w:rsidRPr="00D96077" w:rsidRDefault="00E0238B" w:rsidP="00E0238B">
      <w:pPr>
        <w:pStyle w:val="Bulletnospace-level1"/>
        <w:ind w:left="680"/>
      </w:pPr>
      <w:r w:rsidRPr="00D96077">
        <w:t>Partnerships, where organisations sublicense software to partners for collaboration or integration into joint projects</w:t>
      </w:r>
      <w:r w:rsidR="00E47380" w:rsidRPr="00D96077">
        <w:t>.</w:t>
      </w:r>
    </w:p>
    <w:p w14:paraId="6861E124" w14:textId="1D3CDA13" w:rsidR="00E0238B" w:rsidRPr="00D96077" w:rsidRDefault="00E0238B" w:rsidP="00E0238B">
      <w:pPr>
        <w:pStyle w:val="Bulletnospace-level1"/>
        <w:ind w:left="680"/>
      </w:pPr>
      <w:r w:rsidRPr="00D96077">
        <w:t xml:space="preserve">Custom solutions, where developers </w:t>
      </w:r>
      <w:r w:rsidR="00C533B4" w:rsidRPr="00D96077">
        <w:t>su</w:t>
      </w:r>
      <w:r w:rsidRPr="00D96077">
        <w:t xml:space="preserve">blicense components of permissively licensed software for </w:t>
      </w:r>
      <w:r w:rsidR="00C533B4" w:rsidRPr="00D96077">
        <w:t>client</w:t>
      </w:r>
      <w:r w:rsidR="00C533B4" w:rsidRPr="00D96077">
        <w:t>-specific</w:t>
      </w:r>
      <w:r w:rsidR="00C533B4" w:rsidRPr="00D96077">
        <w:t xml:space="preserve"> applications </w:t>
      </w:r>
      <w:r w:rsidR="00C533B4" w:rsidRPr="00D96077">
        <w:t xml:space="preserve">or </w:t>
      </w:r>
      <w:r w:rsidRPr="00D96077">
        <w:t>bespoke s</w:t>
      </w:r>
      <w:r w:rsidR="00C533B4" w:rsidRPr="00D96077">
        <w:t>olutions</w:t>
      </w:r>
      <w:r w:rsidR="00E47380" w:rsidRPr="00D96077">
        <w:t>.</w:t>
      </w:r>
    </w:p>
    <w:p w14:paraId="0E07165F" w14:textId="1B045BFA" w:rsidR="00E0238B" w:rsidRPr="00D96077" w:rsidRDefault="00E0238B" w:rsidP="00E0238B">
      <w:pPr>
        <w:pStyle w:val="BodyText"/>
      </w:pPr>
      <w:r w:rsidRPr="00D96077">
        <w:t xml:space="preserve">Permissive licences typically grant sublicensing rights </w:t>
      </w:r>
      <w:r w:rsidR="0033470A" w:rsidRPr="00D96077">
        <w:t>explicitly</w:t>
      </w:r>
      <w:r w:rsidR="0033470A" w:rsidRPr="00D96077">
        <w:t xml:space="preserve">, though </w:t>
      </w:r>
      <w:r w:rsidRPr="00D96077">
        <w:t>with varying conditions. Therefore, projects under permissive licences can be relicensed, changing the licen</w:t>
      </w:r>
      <w:r w:rsidR="00C533B4" w:rsidRPr="00D96077">
        <w:t>ce</w:t>
      </w:r>
      <w:r w:rsidRPr="00D96077">
        <w:t xml:space="preserve"> of the </w:t>
      </w:r>
      <w:r w:rsidR="00C533B4" w:rsidRPr="00D96077">
        <w:t xml:space="preserve">original or </w:t>
      </w:r>
      <w:r w:rsidRPr="00D96077">
        <w:t xml:space="preserve">modified code. This is typically done to apply a commercial licence, which some </w:t>
      </w:r>
      <w:r w:rsidR="00C533B4" w:rsidRPr="00D96077">
        <w:t xml:space="preserve">may </w:t>
      </w:r>
      <w:r w:rsidRPr="00D96077">
        <w:t>disguise by applying an open source looking “source-available” licence</w:t>
      </w:r>
      <w:r w:rsidR="00C533B4" w:rsidRPr="00D96077">
        <w:t xml:space="preserve">, often referred to as </w:t>
      </w:r>
      <w:r w:rsidR="00C533B4" w:rsidRPr="00D96077">
        <w:t>“</w:t>
      </w:r>
      <w:proofErr w:type="spellStart"/>
      <w:r w:rsidR="00C533B4" w:rsidRPr="00D96077">
        <w:t>fauxpen</w:t>
      </w:r>
      <w:proofErr w:type="spellEnd"/>
      <w:r w:rsidR="00E47380" w:rsidRPr="00D96077">
        <w:t>.</w:t>
      </w:r>
      <w:r w:rsidR="00C533B4" w:rsidRPr="00D96077">
        <w:t>”</w:t>
      </w:r>
      <w:r w:rsidRPr="00D96077">
        <w:t xml:space="preserve"> This may be undesirable if the original intent was to keep the software free. Copyleft licences </w:t>
      </w:r>
      <w:r w:rsidR="00B86F96" w:rsidRPr="00D96077">
        <w:t>generally</w:t>
      </w:r>
      <w:r w:rsidRPr="00D96077">
        <w:t xml:space="preserve"> prohibit sublicensing for </w:t>
      </w:r>
      <w:r w:rsidR="00C533B4" w:rsidRPr="00D96077">
        <w:t xml:space="preserve">the </w:t>
      </w:r>
      <w:r w:rsidRPr="00D96077">
        <w:t>code</w:t>
      </w:r>
      <w:r w:rsidR="0033470A" w:rsidRPr="00D96077">
        <w:t xml:space="preserve"> </w:t>
      </w:r>
      <w:r w:rsidR="00C533B4" w:rsidRPr="00D96077">
        <w:t xml:space="preserve">within </w:t>
      </w:r>
      <w:r w:rsidR="00E47380" w:rsidRPr="00D96077">
        <w:t>their</w:t>
      </w:r>
      <w:r w:rsidR="00C533B4" w:rsidRPr="00D96077">
        <w:t xml:space="preserve"> scope </w:t>
      </w:r>
      <w:r w:rsidR="0033470A" w:rsidRPr="00D96077">
        <w:t xml:space="preserve">by requiring </w:t>
      </w:r>
      <w:r w:rsidRPr="00D96077">
        <w:t>redistribut</w:t>
      </w:r>
      <w:r w:rsidR="003207AF" w:rsidRPr="00D96077">
        <w:t>ion</w:t>
      </w:r>
      <w:r w:rsidRPr="00D96077">
        <w:t xml:space="preserve"> under the same terms.</w:t>
      </w:r>
    </w:p>
    <w:p w14:paraId="34088080" w14:textId="77777777" w:rsidR="002D4722" w:rsidRDefault="002D4722" w:rsidP="002D4722">
      <w:pPr>
        <w:pStyle w:val="Heading2"/>
      </w:pPr>
      <w:bookmarkStart w:id="9" w:name="_Toc195622746"/>
      <w:r>
        <w:t>Copyright, Patents and Trademarks</w:t>
      </w:r>
      <w:bookmarkEnd w:id="9"/>
    </w:p>
    <w:p w14:paraId="40F1EA64" w14:textId="11493C85" w:rsidR="00E0238B" w:rsidRPr="00D96077" w:rsidRDefault="00E0238B" w:rsidP="00E0238B">
      <w:pPr>
        <w:pStyle w:val="BodyText"/>
      </w:pPr>
      <w:r w:rsidRPr="00D96077">
        <w:t xml:space="preserve">Preserving original copyrights and notices is a </w:t>
      </w:r>
      <w:r w:rsidR="00B86F96" w:rsidRPr="00D96077">
        <w:t xml:space="preserve">key </w:t>
      </w:r>
      <w:r w:rsidRPr="00D96077">
        <w:t xml:space="preserve">legal and ethical </w:t>
      </w:r>
      <w:r w:rsidR="00C533B4" w:rsidRPr="00D96077">
        <w:t xml:space="preserve">requirement when </w:t>
      </w:r>
      <w:r w:rsidRPr="00D96077">
        <w:t>using, modifying or distributing software. These notices ensure proper recognition of the original creators and maintain the integrity of the licence terms.</w:t>
      </w:r>
    </w:p>
    <w:p w14:paraId="1BB9DACB" w14:textId="407C97A6" w:rsidR="00E0238B" w:rsidRPr="00D96077" w:rsidRDefault="00E0238B" w:rsidP="00E0238B">
      <w:pPr>
        <w:pStyle w:val="BodyText"/>
      </w:pPr>
      <w:r w:rsidRPr="00D96077">
        <w:t>Patents and patent rights are sometimes addressed in licence</w:t>
      </w:r>
      <w:r w:rsidR="00B86F96" w:rsidRPr="00D96077">
        <w:t xml:space="preserve">s through </w:t>
      </w:r>
      <w:r w:rsidR="00B86F96" w:rsidRPr="00D96077">
        <w:t>explicit</w:t>
      </w:r>
      <w:r w:rsidR="00B86F96" w:rsidRPr="00D96077">
        <w:t xml:space="preserve"> </w:t>
      </w:r>
      <w:r w:rsidRPr="00D96077">
        <w:t>patent grants</w:t>
      </w:r>
      <w:r w:rsidR="003207AF" w:rsidRPr="00D96077">
        <w:t>, as seen in</w:t>
      </w:r>
      <w:r w:rsidRPr="00D96077">
        <w:t xml:space="preserve"> LGPL, GPL, AGPL, Apache 2.0, EPL and EUPL. Some licences </w:t>
      </w:r>
      <w:r w:rsidR="0033470A" w:rsidRPr="00D96077">
        <w:t>do</w:t>
      </w:r>
      <w:r w:rsidRPr="00D96077">
        <w:t xml:space="preserve"> not mention patent rights explicitly, but their language may imply such grants. Patent-related </w:t>
      </w:r>
      <w:r w:rsidR="009702E0" w:rsidRPr="00D96077">
        <w:t xml:space="preserve">concerns may </w:t>
      </w:r>
      <w:r w:rsidRPr="00D96077">
        <w:t>arise when derived works are distributed under a different licence along with permissively licensed original parts. Licence texts may include patent-related clauses such as:</w:t>
      </w:r>
    </w:p>
    <w:p w14:paraId="440B56C4" w14:textId="5CDFAD6D" w:rsidR="00E0238B" w:rsidRPr="00D96077" w:rsidRDefault="00E0238B" w:rsidP="00E0238B">
      <w:pPr>
        <w:pStyle w:val="Bulletnospace-level1"/>
        <w:ind w:left="680"/>
      </w:pPr>
      <w:r w:rsidRPr="00D96077">
        <w:t xml:space="preserve">Defensive termination, which automatically </w:t>
      </w:r>
      <w:r w:rsidR="0033470A" w:rsidRPr="00D96077">
        <w:t>revokes</w:t>
      </w:r>
      <w:r w:rsidRPr="00D96077">
        <w:t xml:space="preserve"> patent rights if the licensee initiates patent litigation against the authors or contributors.</w:t>
      </w:r>
    </w:p>
    <w:p w14:paraId="020C7FD0" w14:textId="3F8E1E45" w:rsidR="00E0238B" w:rsidRPr="00D96077" w:rsidRDefault="00E0238B" w:rsidP="00E0238B">
      <w:pPr>
        <w:pStyle w:val="Bulletnospace-level1"/>
        <w:ind w:left="680"/>
      </w:pPr>
      <w:r w:rsidRPr="00D96077">
        <w:t>Broad patent grants, covering all current and future patents owned by contributors that could be infringed by the entire codebase and through modifications or combinations, and not just by specific (existing or new) contributions.</w:t>
      </w:r>
    </w:p>
    <w:p w14:paraId="3490038A" w14:textId="4DC6EB36" w:rsidR="00E0238B" w:rsidRPr="00D96077" w:rsidRDefault="00E0238B" w:rsidP="00E0238B">
      <w:pPr>
        <w:pStyle w:val="BodyText"/>
      </w:pPr>
      <w:r w:rsidRPr="00D96077">
        <w:t xml:space="preserve">Most </w:t>
      </w:r>
      <w:proofErr w:type="gramStart"/>
      <w:r w:rsidRPr="00D96077">
        <w:t>open</w:t>
      </w:r>
      <w:r w:rsidR="00551A78">
        <w:t xml:space="preserve"> </w:t>
      </w:r>
      <w:r w:rsidRPr="00D96077">
        <w:t>source</w:t>
      </w:r>
      <w:proofErr w:type="gramEnd"/>
      <w:r w:rsidRPr="00D96077">
        <w:t xml:space="preserve"> licences exclude trademark rights unless explicitly stated. Trademarks of the original work are typically preserved </w:t>
      </w:r>
      <w:r w:rsidR="008619DC" w:rsidRPr="00D96077">
        <w:t xml:space="preserve">through </w:t>
      </w:r>
      <w:r w:rsidRPr="00D96077">
        <w:t xml:space="preserve">applicable trademark law and </w:t>
      </w:r>
      <w:r w:rsidR="00551A78">
        <w:t>support</w:t>
      </w:r>
      <w:r w:rsidRPr="00D96077">
        <w:t xml:space="preserve">ed by </w:t>
      </w:r>
      <w:r w:rsidR="009702E0" w:rsidRPr="00D96077">
        <w:t xml:space="preserve">the </w:t>
      </w:r>
      <w:r w:rsidRPr="00D96077">
        <w:t>licence</w:t>
      </w:r>
      <w:r w:rsidR="009702E0" w:rsidRPr="00D96077">
        <w:t>’s</w:t>
      </w:r>
      <w:r w:rsidRPr="00D96077">
        <w:t xml:space="preserve"> requirement to include copyright notices. However, some licences regulate trademark use explicitly:</w:t>
      </w:r>
    </w:p>
    <w:p w14:paraId="13E488B9" w14:textId="5ECBF0B7" w:rsidR="00E0238B" w:rsidRPr="00D96077" w:rsidRDefault="00E0238B" w:rsidP="00E0238B">
      <w:pPr>
        <w:pStyle w:val="Bulletnospace-level1"/>
        <w:ind w:left="680"/>
      </w:pPr>
      <w:r w:rsidRPr="00D96077">
        <w:t>Apache 2.0: “… does not grant permission to use the trade names, trademarks, service marks, or product names of the Licensor…”</w:t>
      </w:r>
    </w:p>
    <w:p w14:paraId="415DE58B" w14:textId="06FFBCD9" w:rsidR="00E0238B" w:rsidRPr="00D96077" w:rsidRDefault="00E0238B" w:rsidP="00E0238B">
      <w:pPr>
        <w:pStyle w:val="Bulletnospace-level1"/>
        <w:ind w:left="680"/>
      </w:pPr>
      <w:r w:rsidRPr="00D96077">
        <w:t>BSD 3- and 4-clause</w:t>
      </w:r>
      <w:r w:rsidR="00A51F06" w:rsidRPr="00D96077">
        <w:t>:</w:t>
      </w:r>
      <w:r w:rsidRPr="00D96077">
        <w:t xml:space="preserve"> </w:t>
      </w:r>
      <w:r w:rsidR="00551A78">
        <w:t xml:space="preserve">the </w:t>
      </w:r>
      <w:r w:rsidRPr="00D96077">
        <w:t>non-endorsement clause prohibit</w:t>
      </w:r>
      <w:r w:rsidR="00A51F06" w:rsidRPr="00D96077">
        <w:t>s</w:t>
      </w:r>
      <w:r w:rsidRPr="00D96077">
        <w:t xml:space="preserve"> use of project and contributor names without written permission</w:t>
      </w:r>
      <w:r w:rsidR="000F28FB" w:rsidRPr="00D96077">
        <w:t>.</w:t>
      </w:r>
    </w:p>
    <w:p w14:paraId="4DAF60FB" w14:textId="6C16FAF5" w:rsidR="00B758FA" w:rsidRPr="00D96077" w:rsidRDefault="00E0238B" w:rsidP="00A41A55">
      <w:pPr>
        <w:pStyle w:val="Bulletnospace-level1"/>
        <w:ind w:left="680"/>
      </w:pPr>
      <w:r w:rsidRPr="00D96077">
        <w:t>Artistic 2.0: “… does not grant you the right to use any trademark, service mark, tradename, or logo of the Copyright Holder.”</w:t>
      </w:r>
    </w:p>
    <w:p w14:paraId="3E1B286A" w14:textId="2690C26F" w:rsidR="00B758FA" w:rsidRPr="00D96077" w:rsidRDefault="00E0238B" w:rsidP="00E0238B">
      <w:pPr>
        <w:pStyle w:val="Heading1"/>
      </w:pPr>
      <w:bookmarkStart w:id="10" w:name="_Toc195622747"/>
      <w:r w:rsidRPr="00D96077">
        <w:lastRenderedPageBreak/>
        <w:t>Low Risk Licences</w:t>
      </w:r>
      <w:bookmarkEnd w:id="10"/>
    </w:p>
    <w:p w14:paraId="00E1BFAA" w14:textId="77777777" w:rsidR="00A70B5B" w:rsidRPr="00D96077" w:rsidRDefault="00A70B5B" w:rsidP="00D60BB8">
      <w:pPr>
        <w:pStyle w:val="Heading2"/>
      </w:pPr>
      <w:bookmarkStart w:id="11" w:name="_Toc195622748"/>
      <w:r w:rsidRPr="00D96077">
        <w:t>Apache-2.0</w:t>
      </w:r>
      <w:bookmarkEnd w:id="11"/>
    </w:p>
    <w:p w14:paraId="6F829567" w14:textId="77777777" w:rsidR="00A70B5B" w:rsidRPr="00D96077" w:rsidRDefault="00A70B5B" w:rsidP="0014567A">
      <w:pPr>
        <w:pStyle w:val="Heading3nonumber"/>
      </w:pPr>
      <w:bookmarkStart w:id="12" w:name="_Toc194909813"/>
      <w:r w:rsidRPr="00D96077">
        <w:t>Permissive</w:t>
      </w:r>
      <w:bookmarkEnd w:id="12"/>
    </w:p>
    <w:p w14:paraId="7FAA768B" w14:textId="77777777" w:rsidR="00A70B5B" w:rsidRPr="00D96077" w:rsidRDefault="00A70B5B" w:rsidP="00427F41">
      <w:pPr>
        <w:pStyle w:val="BodyText"/>
      </w:pPr>
      <w:r w:rsidRPr="00D96077">
        <w:rPr>
          <w:b/>
          <w:bCs/>
        </w:rPr>
        <w:t>Description:</w:t>
      </w:r>
      <w:r w:rsidRPr="00D96077">
        <w:t xml:space="preserve"> The Apache 2.0 is a widely used licence that allows software use, distribution and modification for any purpose. Derivative works can have stricter licences but unaltered components must use the Apache 2.0 licence. Strong OSI community support. Unlike MIT, recipients receive a patent licence. Applicable law and competent court are unspecified.</w:t>
      </w:r>
    </w:p>
    <w:p w14:paraId="4992AE0D" w14:textId="5B2B2B57" w:rsidR="00A70B5B" w:rsidRPr="00D96077" w:rsidRDefault="00A70B5B" w:rsidP="00427F41">
      <w:pPr>
        <w:pStyle w:val="BodyText"/>
      </w:pPr>
      <w:r w:rsidRPr="00D96077">
        <w:rPr>
          <w:b/>
          <w:bCs/>
        </w:rPr>
        <w:t>Requirements and mixing:</w:t>
      </w:r>
      <w:r w:rsidRPr="00D96077">
        <w:t xml:space="preserve"> The original copyright notice should be included in a separate file and should copy </w:t>
      </w:r>
      <w:r w:rsidR="00CF2200" w:rsidRPr="00D96077">
        <w:t xml:space="preserve">the </w:t>
      </w:r>
      <w:r w:rsidRPr="00D96077">
        <w:t>NOTICE with attribution notes (if present) from the original library. The source code should include the licence text and a notice of significant changes in files that were changed. There is no obligation</w:t>
      </w:r>
      <w:r w:rsidRPr="00D96077" w:rsidDel="006A76D4">
        <w:t xml:space="preserve"> </w:t>
      </w:r>
      <w:r w:rsidRPr="00D96077">
        <w:t>to disclose the affected source code but modification notifications must be included. Sublicensing of relevant code is permitted.</w:t>
      </w:r>
    </w:p>
    <w:p w14:paraId="1B2C16CB" w14:textId="77777777" w:rsidR="00A70B5B" w:rsidRPr="00D96077" w:rsidRDefault="00A70B5B" w:rsidP="00427F41">
      <w:pPr>
        <w:pStyle w:val="BodyText"/>
      </w:pPr>
      <w:r w:rsidRPr="00D96077">
        <w:rPr>
          <w:b/>
          <w:bCs/>
        </w:rPr>
        <w:t>Compatibility, linking and mixing:</w:t>
      </w:r>
      <w:r w:rsidRPr="00D96077">
        <w:t xml:space="preserve"> The licence is subsumed by GPL 3.0, LGPL 3.0 and CDDL. It is two-way compatible with MIT, BSD (2- and 3-clause) and MPL 2.0. It is linking-permissive.</w:t>
      </w:r>
    </w:p>
    <w:p w14:paraId="05733D12" w14:textId="5BEA3F91" w:rsidR="00A70B5B" w:rsidRPr="00D96077" w:rsidRDefault="00A70B5B" w:rsidP="00427F41">
      <w:pPr>
        <w:pStyle w:val="BodyText"/>
      </w:pPr>
      <w:r w:rsidRPr="00D96077">
        <w:rPr>
          <w:b/>
          <w:bCs/>
        </w:rPr>
        <w:t xml:space="preserve">Patent rights: </w:t>
      </w:r>
      <w:r w:rsidRPr="00D96077">
        <w:t>Patent rights to the software user</w:t>
      </w:r>
      <w:r w:rsidR="00CF2200" w:rsidRPr="00D96077">
        <w:t xml:space="preserve"> or </w:t>
      </w:r>
      <w:r w:rsidRPr="00D96077">
        <w:t>developer are explicitly granted.</w:t>
      </w:r>
    </w:p>
    <w:p w14:paraId="30FA8E6B" w14:textId="77777777" w:rsidR="00A70B5B" w:rsidRPr="00D96077" w:rsidRDefault="00A70B5B" w:rsidP="00427F41">
      <w:pPr>
        <w:pStyle w:val="BodyText"/>
      </w:pPr>
      <w:r w:rsidRPr="00D96077">
        <w:rPr>
          <w:b/>
          <w:bCs/>
        </w:rPr>
        <w:t>Remarks:</w:t>
      </w:r>
      <w:r w:rsidRPr="00D96077">
        <w:t xml:space="preserve"> The Apache licence does not grant trademark rights, implying that users cannot use the project’s name or associated trademarks without explicit permission.</w:t>
      </w:r>
    </w:p>
    <w:p w14:paraId="3BC9702D" w14:textId="77777777" w:rsidR="00F642F0" w:rsidRPr="00D96077" w:rsidRDefault="00F642F0" w:rsidP="00D60BB8">
      <w:pPr>
        <w:pStyle w:val="Heading2"/>
      </w:pPr>
      <w:bookmarkStart w:id="13" w:name="_Toc195622749"/>
      <w:r w:rsidRPr="00D96077">
        <w:t>Bouncy Castle License</w:t>
      </w:r>
      <w:bookmarkEnd w:id="13"/>
    </w:p>
    <w:p w14:paraId="39E14138" w14:textId="77777777" w:rsidR="00F642F0" w:rsidRPr="00D96077" w:rsidRDefault="00F642F0" w:rsidP="0014567A">
      <w:pPr>
        <w:pStyle w:val="Heading3nonumber"/>
      </w:pPr>
      <w:bookmarkStart w:id="14" w:name="_Toc194909815"/>
      <w:r w:rsidRPr="00D96077">
        <w:t>Permissive</w:t>
      </w:r>
      <w:bookmarkEnd w:id="14"/>
    </w:p>
    <w:p w14:paraId="118FD724" w14:textId="77777777" w:rsidR="00F642F0" w:rsidRPr="00D96077" w:rsidRDefault="00F642F0" w:rsidP="00427F41">
      <w:pPr>
        <w:pStyle w:val="BodyText"/>
      </w:pPr>
      <w:r w:rsidRPr="00D96077">
        <w:rPr>
          <w:b/>
          <w:bCs/>
        </w:rPr>
        <w:t>Description:</w:t>
      </w:r>
      <w:r w:rsidRPr="00D96077">
        <w:t xml:space="preserve"> The Bouncy Castle License should be read in the same way as the MIT licence. It is specific to the Bouncy Castle Crypto APIs, a widely used cryptography library in Java and C#. The Bouncy Castle License is designed to be business-friendly while promoting the use of strong cryptography.</w:t>
      </w:r>
    </w:p>
    <w:p w14:paraId="563D32BB" w14:textId="039D38CE" w:rsidR="00F642F0" w:rsidRPr="00D96077" w:rsidRDefault="00F642F0" w:rsidP="00427F41">
      <w:pPr>
        <w:pStyle w:val="BodyText"/>
      </w:pPr>
      <w:r w:rsidRPr="00D96077">
        <w:rPr>
          <w:b/>
          <w:bCs/>
        </w:rPr>
        <w:t>Requirements:</w:t>
      </w:r>
      <w:r w:rsidRPr="00D96077">
        <w:t xml:space="preserve"> The source code should include notice files and the original licence. Users must retain and add new attributions for copyright</w:t>
      </w:r>
      <w:r w:rsidR="00B86F96" w:rsidRPr="00D96077">
        <w:t xml:space="preserve">, </w:t>
      </w:r>
      <w:r w:rsidRPr="00D96077">
        <w:t>authorship</w:t>
      </w:r>
      <w:r w:rsidR="00B86F96" w:rsidRPr="00D96077">
        <w:t xml:space="preserve"> and </w:t>
      </w:r>
      <w:r w:rsidRPr="00D96077">
        <w:t>recognition. Modified files must be marked as such to maintain transparency. Users are allowed to sublicense the software and its modifications.</w:t>
      </w:r>
    </w:p>
    <w:p w14:paraId="04D001AF" w14:textId="77777777" w:rsidR="00F642F0" w:rsidRPr="00D96077" w:rsidRDefault="00F642F0" w:rsidP="00427F41">
      <w:pPr>
        <w:pStyle w:val="BodyText"/>
      </w:pPr>
      <w:r w:rsidRPr="00D96077">
        <w:rPr>
          <w:b/>
          <w:bCs/>
        </w:rPr>
        <w:t>Compatibility, linking and mixing:</w:t>
      </w:r>
      <w:r w:rsidRPr="00D96077">
        <w:t xml:space="preserve"> Code under MIT, BSD (2- and 3-clause), Apache 2.0 and MPL 2.0 can be combined with code under the Bouncy Castle License and published under any of the input licences. Code under the Bouncy Castle License can be included in projects licensed under the GPL and LGPL.</w:t>
      </w:r>
    </w:p>
    <w:p w14:paraId="3ADD5092" w14:textId="77777777" w:rsidR="00F642F0" w:rsidRPr="00D96077" w:rsidRDefault="00F642F0" w:rsidP="00427F41">
      <w:pPr>
        <w:pStyle w:val="BodyText"/>
      </w:pPr>
      <w:r w:rsidRPr="00D96077">
        <w:rPr>
          <w:b/>
          <w:bCs/>
        </w:rPr>
        <w:t>Patent rights:</w:t>
      </w:r>
      <w:r w:rsidRPr="00D96077">
        <w:t xml:space="preserve"> Patent rights are not mentioned.</w:t>
      </w:r>
    </w:p>
    <w:p w14:paraId="5768BB24" w14:textId="77777777" w:rsidR="00F642F0" w:rsidRPr="00D96077" w:rsidRDefault="00F642F0" w:rsidP="00D60BB8">
      <w:pPr>
        <w:pStyle w:val="Heading2"/>
      </w:pPr>
      <w:bookmarkStart w:id="15" w:name="_Toc195622750"/>
      <w:r w:rsidRPr="00D96077">
        <w:t>BSD-2-Clause</w:t>
      </w:r>
      <w:bookmarkEnd w:id="15"/>
    </w:p>
    <w:p w14:paraId="67E04691" w14:textId="77777777" w:rsidR="00F642F0" w:rsidRPr="00D96077" w:rsidRDefault="00F642F0" w:rsidP="0014567A">
      <w:pPr>
        <w:pStyle w:val="Heading3nonumber"/>
      </w:pPr>
      <w:bookmarkStart w:id="16" w:name="_Toc194909817"/>
      <w:r w:rsidRPr="00D96077">
        <w:t>Permissive</w:t>
      </w:r>
      <w:bookmarkEnd w:id="16"/>
    </w:p>
    <w:p w14:paraId="2200177F" w14:textId="77777777" w:rsidR="00F642F0" w:rsidRPr="00D96077" w:rsidRDefault="00F642F0" w:rsidP="00427F41">
      <w:pPr>
        <w:pStyle w:val="BodyText"/>
      </w:pPr>
      <w:r w:rsidRPr="00D96077">
        <w:rPr>
          <w:b/>
          <w:bCs/>
        </w:rPr>
        <w:t>Description:</w:t>
      </w:r>
      <w:r w:rsidRPr="00D96077">
        <w:t xml:space="preserve"> BSD licences are a family of permissive licences with minimal restrictions on the redistribution of covered software. The BSD 2-clause licence is the simplest BSD licence and the most compatible with other licences.</w:t>
      </w:r>
    </w:p>
    <w:p w14:paraId="78922F69" w14:textId="77777777" w:rsidR="00F642F0" w:rsidRPr="00D96077" w:rsidRDefault="00F642F0" w:rsidP="00427F41">
      <w:pPr>
        <w:pStyle w:val="BodyText"/>
      </w:pPr>
      <w:r w:rsidRPr="00D96077">
        <w:rPr>
          <w:b/>
          <w:bCs/>
        </w:rPr>
        <w:lastRenderedPageBreak/>
        <w:t>Requirements:</w:t>
      </w:r>
      <w:r w:rsidRPr="00D96077">
        <w:t xml:space="preserve"> The original copyright notice should be added to the licence text. The source code should include the licence text. The source code does not have to include a notice of significant changes. There is no obligation to disclose affected source code. Sublicensing of relevant code is permitted.</w:t>
      </w:r>
    </w:p>
    <w:p w14:paraId="1B31CBE7" w14:textId="77777777" w:rsidR="00F642F0" w:rsidRPr="00D96077" w:rsidRDefault="00F642F0" w:rsidP="00427F41">
      <w:pPr>
        <w:pStyle w:val="BodyText"/>
      </w:pPr>
      <w:r w:rsidRPr="00D96077">
        <w:rPr>
          <w:b/>
          <w:bCs/>
        </w:rPr>
        <w:t>Compatibility, linking and mixing:</w:t>
      </w:r>
      <w:r w:rsidRPr="00D96077">
        <w:t xml:space="preserve"> It is subsumed by the entire</w:t>
      </w:r>
      <w:r w:rsidRPr="00D96077" w:rsidDel="00551B58">
        <w:t xml:space="preserve"> </w:t>
      </w:r>
      <w:r w:rsidRPr="00D96077">
        <w:t>GPL family (including LGPL and AGPL licences) and is linking-permissive. The BSD 2-clause licence is interchangeable with MIT and ISC licences. MPL and Apache 2.0 licences are two-way compatible with the BSD 2-clause licence. The BSD 2-clause licence is subsumed by BSD 3-clause and 4-clause licences.</w:t>
      </w:r>
    </w:p>
    <w:p w14:paraId="60682107" w14:textId="77777777" w:rsidR="00F642F0" w:rsidRPr="00D96077" w:rsidRDefault="00F642F0" w:rsidP="00427F41">
      <w:pPr>
        <w:pStyle w:val="BodyText"/>
      </w:pPr>
      <w:r w:rsidRPr="00D96077">
        <w:rPr>
          <w:b/>
          <w:bCs/>
        </w:rPr>
        <w:t xml:space="preserve">Patent rights: </w:t>
      </w:r>
      <w:r w:rsidRPr="00D96077">
        <w:t>Patent rights are not mentioned.</w:t>
      </w:r>
    </w:p>
    <w:p w14:paraId="15C7E7A8" w14:textId="77777777" w:rsidR="00F642F0" w:rsidRPr="00D96077" w:rsidRDefault="00F642F0" w:rsidP="00427F41">
      <w:pPr>
        <w:pStyle w:val="BodyText"/>
      </w:pPr>
      <w:r w:rsidRPr="00D96077">
        <w:rPr>
          <w:b/>
          <w:bCs/>
        </w:rPr>
        <w:t xml:space="preserve">Remarks: </w:t>
      </w:r>
      <w:r w:rsidRPr="00D96077">
        <w:t>There is no prohibition on using the name of the project to promote work.</w:t>
      </w:r>
    </w:p>
    <w:p w14:paraId="310ED0E7" w14:textId="77777777" w:rsidR="00F642F0" w:rsidRPr="00D96077" w:rsidRDefault="00F642F0" w:rsidP="00D60BB8">
      <w:pPr>
        <w:pStyle w:val="Heading2"/>
      </w:pPr>
      <w:bookmarkStart w:id="17" w:name="_Toc195622751"/>
      <w:r w:rsidRPr="00D96077">
        <w:t>BSD-3-Clause</w:t>
      </w:r>
      <w:bookmarkEnd w:id="17"/>
    </w:p>
    <w:p w14:paraId="20710297" w14:textId="77777777" w:rsidR="00F642F0" w:rsidRPr="00D96077" w:rsidRDefault="00F642F0" w:rsidP="0014567A">
      <w:pPr>
        <w:pStyle w:val="Heading3nonumber"/>
      </w:pPr>
      <w:bookmarkStart w:id="18" w:name="_Toc194909819"/>
      <w:r w:rsidRPr="00D96077">
        <w:t>Permissive</w:t>
      </w:r>
      <w:bookmarkEnd w:id="18"/>
    </w:p>
    <w:p w14:paraId="2A7D1813" w14:textId="77777777" w:rsidR="00F642F0" w:rsidRPr="00D96077" w:rsidRDefault="00F642F0" w:rsidP="00556BE9">
      <w:pPr>
        <w:pStyle w:val="BodyText"/>
      </w:pPr>
      <w:r w:rsidRPr="00D96077">
        <w:rPr>
          <w:b/>
          <w:bCs/>
        </w:rPr>
        <w:t>Description:</w:t>
      </w:r>
      <w:r w:rsidRPr="00D96077">
        <w:t xml:space="preserve"> In addition to the conditions in the BSD 2-clause licence, the author’s name may not be used to endorse or promote products derived from this software without specific prior written permission.</w:t>
      </w:r>
    </w:p>
    <w:p w14:paraId="1C1153BE" w14:textId="77777777" w:rsidR="00F642F0" w:rsidRPr="00D96077" w:rsidRDefault="00F642F0" w:rsidP="00556BE9">
      <w:pPr>
        <w:pStyle w:val="BodyText"/>
      </w:pPr>
      <w:r w:rsidRPr="00D96077">
        <w:rPr>
          <w:b/>
          <w:bCs/>
        </w:rPr>
        <w:t>Requirements:</w:t>
      </w:r>
      <w:r w:rsidRPr="00D96077">
        <w:t xml:space="preserve"> The original copyright notice should be included in the licence text. The source code should contain the licence text but does not need to include a notice of significant changes. There is no obligation to disclose affected source code. Sublicensing of relevant code is permitted.</w:t>
      </w:r>
    </w:p>
    <w:p w14:paraId="5FC65466" w14:textId="77777777" w:rsidR="00F642F0" w:rsidRPr="00D96077" w:rsidRDefault="00F642F0" w:rsidP="00556BE9">
      <w:pPr>
        <w:pStyle w:val="BodyText"/>
      </w:pPr>
      <w:r w:rsidRPr="00D96077">
        <w:rPr>
          <w:b/>
          <w:bCs/>
        </w:rPr>
        <w:t>Compatibility, linking and mixing:</w:t>
      </w:r>
      <w:r w:rsidRPr="00D96077">
        <w:t xml:space="preserve"> The licence is subsumed by GPL and LGPL licences. ISC, MIT, MPL and Apache 2.0 are two-way compatible with BSD 3-clause. BSD 3-clause is subsumed by BSD 4-clause. It is linking-permissive.</w:t>
      </w:r>
    </w:p>
    <w:p w14:paraId="56A0A59E" w14:textId="77777777" w:rsidR="00F642F0" w:rsidRPr="00D96077" w:rsidRDefault="00F642F0" w:rsidP="00556BE9">
      <w:pPr>
        <w:pStyle w:val="BodyText"/>
      </w:pPr>
      <w:r w:rsidRPr="00D96077">
        <w:rPr>
          <w:b/>
          <w:bCs/>
        </w:rPr>
        <w:t>Patent rights:</w:t>
      </w:r>
      <w:r w:rsidRPr="00D96077">
        <w:t xml:space="preserve"> Patent rights are not mentioned.</w:t>
      </w:r>
    </w:p>
    <w:p w14:paraId="6BFE930F" w14:textId="77777777" w:rsidR="00F642F0" w:rsidRPr="00D96077" w:rsidRDefault="00F642F0" w:rsidP="00556BE9">
      <w:pPr>
        <w:pStyle w:val="BodyText"/>
      </w:pPr>
      <w:r w:rsidRPr="00D96077">
        <w:rPr>
          <w:b/>
          <w:bCs/>
        </w:rPr>
        <w:t xml:space="preserve">Remarks: </w:t>
      </w:r>
      <w:r w:rsidRPr="00D96077">
        <w:t>Non-endorsement clause: the name of the project or its contributors may not be used without written permission.</w:t>
      </w:r>
    </w:p>
    <w:p w14:paraId="205C9F89" w14:textId="77777777" w:rsidR="00F642F0" w:rsidRPr="00D96077" w:rsidRDefault="00F642F0" w:rsidP="00D60BB8">
      <w:pPr>
        <w:pStyle w:val="Heading2"/>
      </w:pPr>
      <w:bookmarkStart w:id="19" w:name="_Toc195622752"/>
      <w:r w:rsidRPr="00D96077">
        <w:t>BSD-4-Clause</w:t>
      </w:r>
      <w:bookmarkEnd w:id="19"/>
    </w:p>
    <w:p w14:paraId="1C6112A1" w14:textId="77777777" w:rsidR="00F642F0" w:rsidRPr="00D96077" w:rsidRDefault="00F642F0" w:rsidP="0014567A">
      <w:pPr>
        <w:pStyle w:val="Heading3nonumber"/>
      </w:pPr>
      <w:bookmarkStart w:id="20" w:name="_Toc194909821"/>
      <w:r w:rsidRPr="00D96077">
        <w:t>Permissive</w:t>
      </w:r>
      <w:bookmarkEnd w:id="20"/>
    </w:p>
    <w:p w14:paraId="53146562" w14:textId="77777777" w:rsidR="00F642F0" w:rsidRPr="00D96077" w:rsidRDefault="00F642F0" w:rsidP="00556BE9">
      <w:pPr>
        <w:pStyle w:val="BodyText"/>
      </w:pPr>
      <w:r w:rsidRPr="00D96077">
        <w:rPr>
          <w:b/>
          <w:bCs/>
        </w:rPr>
        <w:t>Description:</w:t>
      </w:r>
      <w:r w:rsidRPr="00D96077">
        <w:t xml:space="preserve"> In addition to the conditions in the BSD 3-clause licence, neither the name of the copyright holder nor the names of its contributors may be used to endorse or promote products derived from this software without specific prior written permission.</w:t>
      </w:r>
    </w:p>
    <w:p w14:paraId="50823199" w14:textId="77777777" w:rsidR="00F642F0" w:rsidRPr="00D96077" w:rsidRDefault="00F642F0" w:rsidP="00556BE9">
      <w:pPr>
        <w:pStyle w:val="BodyText"/>
      </w:pPr>
      <w:r w:rsidRPr="00D96077">
        <w:rPr>
          <w:b/>
          <w:bCs/>
        </w:rPr>
        <w:t>Requirements:</w:t>
      </w:r>
      <w:r w:rsidRPr="00D96077">
        <w:t xml:space="preserve"> The original copyright notice should be added to the licence text. The source code should include the licence text. The source code should include an acknowledgment statement. It does not have to include a notice of significant changes. There is no obligation</w:t>
      </w:r>
      <w:r w:rsidRPr="00D96077" w:rsidDel="00924F3E">
        <w:t xml:space="preserve"> </w:t>
      </w:r>
      <w:r w:rsidRPr="00D96077">
        <w:t>to disclose affected source code. Sublicensing of relevant code is permitted.</w:t>
      </w:r>
    </w:p>
    <w:p w14:paraId="2DB5A1FC" w14:textId="77777777" w:rsidR="00F642F0" w:rsidRPr="00D96077" w:rsidRDefault="00F642F0" w:rsidP="00556BE9">
      <w:pPr>
        <w:pStyle w:val="BodyText"/>
      </w:pPr>
      <w:r w:rsidRPr="00D96077">
        <w:rPr>
          <w:b/>
          <w:bCs/>
        </w:rPr>
        <w:t>Compatibility, linking and mixing:</w:t>
      </w:r>
      <w:r w:rsidRPr="00D96077">
        <w:t xml:space="preserve"> BSD 4-clause is not GPL compatible and may cause issues when combined with other licences. Due to the advertising clause, BSD 4-clause is not compatible with other licences, especially those with more restrictive terms that prohibit the additional requirement of the advertising clause. Nonetheless, it subsumes other BSD licences.</w:t>
      </w:r>
    </w:p>
    <w:p w14:paraId="2C140D80" w14:textId="77777777" w:rsidR="00F642F0" w:rsidRPr="00D96077" w:rsidRDefault="00F642F0" w:rsidP="00556BE9">
      <w:pPr>
        <w:pStyle w:val="BodyText"/>
      </w:pPr>
      <w:r w:rsidRPr="00D96077">
        <w:rPr>
          <w:b/>
          <w:bCs/>
        </w:rPr>
        <w:t>Patent rights:</w:t>
      </w:r>
      <w:r w:rsidRPr="00D96077">
        <w:t xml:space="preserve"> Patent rights are not mentioned.</w:t>
      </w:r>
    </w:p>
    <w:p w14:paraId="1856AFE2" w14:textId="77777777" w:rsidR="00F642F0" w:rsidRPr="00D96077" w:rsidRDefault="00F642F0" w:rsidP="00D60BB8">
      <w:pPr>
        <w:pStyle w:val="Heading2"/>
      </w:pPr>
      <w:bookmarkStart w:id="21" w:name="_Toc195622753"/>
      <w:r w:rsidRPr="00D96077">
        <w:lastRenderedPageBreak/>
        <w:t>BSL-1.0</w:t>
      </w:r>
      <w:bookmarkEnd w:id="21"/>
    </w:p>
    <w:p w14:paraId="50A63669" w14:textId="77777777" w:rsidR="00F642F0" w:rsidRPr="00D96077" w:rsidRDefault="00F642F0" w:rsidP="0014567A">
      <w:pPr>
        <w:pStyle w:val="Heading3nonumber"/>
      </w:pPr>
      <w:bookmarkStart w:id="22" w:name="_Toc194909823"/>
      <w:r w:rsidRPr="00D96077">
        <w:t>Permissive</w:t>
      </w:r>
      <w:bookmarkEnd w:id="22"/>
    </w:p>
    <w:p w14:paraId="138234A9" w14:textId="77777777" w:rsidR="00F642F0" w:rsidRPr="00D96077" w:rsidRDefault="00F642F0" w:rsidP="00556BE9">
      <w:pPr>
        <w:pStyle w:val="BodyText"/>
      </w:pPr>
      <w:r w:rsidRPr="00D96077">
        <w:rPr>
          <w:b/>
          <w:bCs/>
        </w:rPr>
        <w:t>Description:</w:t>
      </w:r>
      <w:r w:rsidRPr="00D96077">
        <w:t xml:space="preserve"> The Boost Software License (BSL) imposes minimal restrictions on code use and redistribution. Initially created for the Boost C++ Libraries, BSL encourages open collaboration in a business-friendly and flexible manner.</w:t>
      </w:r>
    </w:p>
    <w:p w14:paraId="052AFB0F" w14:textId="77777777" w:rsidR="00F642F0" w:rsidRPr="00D96077" w:rsidRDefault="00F642F0" w:rsidP="00556BE9">
      <w:pPr>
        <w:pStyle w:val="BodyText"/>
      </w:pPr>
      <w:r w:rsidRPr="00D96077">
        <w:rPr>
          <w:b/>
          <w:bCs/>
        </w:rPr>
        <w:t>Requirements:</w:t>
      </w:r>
      <w:r w:rsidRPr="00D96077">
        <w:t xml:space="preserve"> The source code should include the original copyright notice. This requirement does not apply when distributing compiled code. The licence text should also be included but a notice of significant changes is not necessary. There is no obligation to disclose affected source code. Users have the right to sublicense the software and its modifications, providing additional flexibility in licensing for downstream recipients.</w:t>
      </w:r>
    </w:p>
    <w:p w14:paraId="5CEE22BF" w14:textId="77777777" w:rsidR="00F642F0" w:rsidRPr="00D96077" w:rsidRDefault="00F642F0" w:rsidP="00556BE9">
      <w:pPr>
        <w:pStyle w:val="BodyText"/>
      </w:pPr>
      <w:r w:rsidRPr="00D96077">
        <w:rPr>
          <w:b/>
          <w:bCs/>
        </w:rPr>
        <w:t>Compatibility, linking and mixing:</w:t>
      </w:r>
      <w:r w:rsidRPr="00D96077">
        <w:t xml:space="preserve"> BSL is subsumed by the entire GPL family (including LGPL and AGPL licences) and is linking-permissive. BSL is two-way compatible with MIT, BSD (2- and 3-clause), Apache 2.0 and MPL. It can be included in projects licensed under Apache License 2.0.</w:t>
      </w:r>
    </w:p>
    <w:p w14:paraId="36B7F159" w14:textId="77777777" w:rsidR="00F642F0" w:rsidRPr="00D96077" w:rsidRDefault="00F642F0" w:rsidP="00556BE9">
      <w:pPr>
        <w:pStyle w:val="BodyText"/>
      </w:pPr>
      <w:r w:rsidRPr="00D96077">
        <w:rPr>
          <w:b/>
          <w:bCs/>
        </w:rPr>
        <w:t>Patent rights:</w:t>
      </w:r>
      <w:r w:rsidRPr="00D96077">
        <w:t xml:space="preserve"> Patent rights are not mentioned but are considered to be implicitly granted.</w:t>
      </w:r>
    </w:p>
    <w:p w14:paraId="49B2B5C1" w14:textId="77777777" w:rsidR="00F642F0" w:rsidRPr="00D96077" w:rsidRDefault="00F642F0" w:rsidP="00D60BB8">
      <w:pPr>
        <w:pStyle w:val="Heading2"/>
      </w:pPr>
      <w:bookmarkStart w:id="23" w:name="_Toc195622754"/>
      <w:r w:rsidRPr="00D96077">
        <w:t xml:space="preserve">CC0-1.0 / WTFPL / </w:t>
      </w:r>
      <w:proofErr w:type="spellStart"/>
      <w:r w:rsidRPr="00D96077">
        <w:t>Unlicense</w:t>
      </w:r>
      <w:bookmarkEnd w:id="23"/>
      <w:proofErr w:type="spellEnd"/>
    </w:p>
    <w:p w14:paraId="67F37F75" w14:textId="77777777" w:rsidR="00F642F0" w:rsidRPr="00D96077" w:rsidRDefault="00F642F0" w:rsidP="0014567A">
      <w:pPr>
        <w:pStyle w:val="Heading3nonumber"/>
      </w:pPr>
      <w:bookmarkStart w:id="24" w:name="_Toc194909825"/>
      <w:r w:rsidRPr="00D96077">
        <w:t>Public Domain</w:t>
      </w:r>
      <w:bookmarkEnd w:id="24"/>
    </w:p>
    <w:p w14:paraId="036D9D40" w14:textId="77777777" w:rsidR="00F642F0" w:rsidRPr="00D96077" w:rsidRDefault="00F642F0" w:rsidP="00556BE9">
      <w:pPr>
        <w:pStyle w:val="BodyText"/>
      </w:pPr>
      <w:r w:rsidRPr="00D96077">
        <w:rPr>
          <w:b/>
          <w:bCs/>
        </w:rPr>
        <w:t>Description:</w:t>
      </w:r>
      <w:r w:rsidRPr="00D96077">
        <w:t xml:space="preserve"> These licences effectively dedicate a work to the public domain to the fullest extent permitted by law. They also provide lax licences to cover cases where a simple dedication is inadequate. Only </w:t>
      </w:r>
      <w:proofErr w:type="spellStart"/>
      <w:r w:rsidRPr="00D96077">
        <w:t>Unlicense</w:t>
      </w:r>
      <w:proofErr w:type="spellEnd"/>
      <w:r w:rsidRPr="00D96077">
        <w:t xml:space="preserve"> is an OSI-approved licence.</w:t>
      </w:r>
    </w:p>
    <w:p w14:paraId="1F364963" w14:textId="77777777" w:rsidR="00F642F0" w:rsidRPr="00D96077" w:rsidRDefault="00F642F0" w:rsidP="00556BE9">
      <w:pPr>
        <w:pStyle w:val="BodyText"/>
      </w:pPr>
      <w:r w:rsidRPr="00D96077">
        <w:rPr>
          <w:b/>
          <w:bCs/>
        </w:rPr>
        <w:t>Requirements:</w:t>
      </w:r>
      <w:r w:rsidRPr="00D96077">
        <w:t xml:space="preserve"> No copyright notice or licence text is required (CC0 suggests attribution on moral grounds). The source code does not need to include a notice of significant changes. There is no obligation to disclose modified source code. Sublicensing of relevant code is permitted.</w:t>
      </w:r>
    </w:p>
    <w:p w14:paraId="00AA2A18" w14:textId="77777777" w:rsidR="00F642F0" w:rsidRPr="00D96077" w:rsidRDefault="00F642F0" w:rsidP="00556BE9">
      <w:pPr>
        <w:pStyle w:val="BodyText"/>
      </w:pPr>
      <w:r w:rsidRPr="00D96077">
        <w:rPr>
          <w:b/>
          <w:bCs/>
        </w:rPr>
        <w:t>Compatibility, linking and mixing:</w:t>
      </w:r>
      <w:r w:rsidRPr="00D96077">
        <w:t xml:space="preserve"> As public domain dedication tools or waivers, these licences can be inherently subsumed by all licences and works and are linking-permissive.</w:t>
      </w:r>
    </w:p>
    <w:p w14:paraId="1B1D8701" w14:textId="77777777" w:rsidR="00F642F0" w:rsidRPr="00D96077" w:rsidRDefault="00F642F0" w:rsidP="00556BE9">
      <w:pPr>
        <w:pStyle w:val="BodyText"/>
      </w:pPr>
      <w:r w:rsidRPr="00D96077">
        <w:rPr>
          <w:b/>
          <w:bCs/>
        </w:rPr>
        <w:t>Patent rights:</w:t>
      </w:r>
      <w:r w:rsidRPr="00D96077">
        <w:t xml:space="preserve"> Patent rights are not mentioned (in the case of CC0, they are not granted).</w:t>
      </w:r>
    </w:p>
    <w:p w14:paraId="56D0F240" w14:textId="77777777" w:rsidR="00F642F0" w:rsidRPr="00D96077" w:rsidRDefault="00F642F0" w:rsidP="00D60BB8">
      <w:pPr>
        <w:pStyle w:val="Heading2"/>
      </w:pPr>
      <w:bookmarkStart w:id="25" w:name="_Toc195622755"/>
      <w:r w:rsidRPr="00D96077">
        <w:t>CC-BY-4.0</w:t>
      </w:r>
      <w:bookmarkEnd w:id="25"/>
    </w:p>
    <w:p w14:paraId="28EA7222" w14:textId="77777777" w:rsidR="00F642F0" w:rsidRPr="00D96077" w:rsidRDefault="00F642F0" w:rsidP="0014567A">
      <w:pPr>
        <w:pStyle w:val="Heading3nonumber"/>
      </w:pPr>
      <w:bookmarkStart w:id="26" w:name="_Toc194909827"/>
      <w:r w:rsidRPr="00D96077">
        <w:t>Permissive</w:t>
      </w:r>
      <w:bookmarkEnd w:id="26"/>
    </w:p>
    <w:p w14:paraId="45293B4C" w14:textId="77777777" w:rsidR="00F642F0" w:rsidRPr="00D96077" w:rsidRDefault="00F642F0" w:rsidP="00556BE9">
      <w:pPr>
        <w:pStyle w:val="BodyText"/>
      </w:pPr>
      <w:r w:rsidRPr="00D96077">
        <w:rPr>
          <w:b/>
          <w:bCs/>
        </w:rPr>
        <w:t>Description:</w:t>
      </w:r>
      <w:r w:rsidRPr="00D96077">
        <w:t xml:space="preserve"> Permissive licence that provides flexibility for both commercial and non-commercial use, making it suitable for projects and initiatives that value openness, collaboration and the free exchange of ideas and content. However, CC BY 4.0 is not intended to be used for software.</w:t>
      </w:r>
    </w:p>
    <w:p w14:paraId="59D4AE3F" w14:textId="77777777" w:rsidR="00F642F0" w:rsidRPr="00D96077" w:rsidRDefault="00F642F0" w:rsidP="00556BE9">
      <w:pPr>
        <w:pStyle w:val="BodyText"/>
      </w:pPr>
      <w:r w:rsidRPr="00D96077">
        <w:rPr>
          <w:b/>
          <w:bCs/>
        </w:rPr>
        <w:t>Requirements:</w:t>
      </w:r>
      <w:r w:rsidRPr="00D96077">
        <w:t xml:space="preserve"> Original copyright notice should be included in the licence text. The source code should include the licence text or URL linking to it. There is no requirement to include a notice of significant changes. There is no obligation to disclose affected source code. Sublicensing of relevant code is permitted.</w:t>
      </w:r>
    </w:p>
    <w:p w14:paraId="4F2D8658" w14:textId="77777777" w:rsidR="00F642F0" w:rsidRPr="00D96077" w:rsidRDefault="00F642F0" w:rsidP="00556BE9">
      <w:pPr>
        <w:pStyle w:val="BodyText"/>
      </w:pPr>
      <w:r w:rsidRPr="00D96077">
        <w:rPr>
          <w:b/>
          <w:bCs/>
        </w:rPr>
        <w:t>Compatibility, linking and mixing:</w:t>
      </w:r>
      <w:r w:rsidRPr="00D96077">
        <w:t xml:space="preserve"> The licence is subsumed by all GPL and LGPL licences. ISC, BSD, MIT, MPL and Apache 2.0 are two-way compatible with CC BY 4.0. It is linking-permissive.</w:t>
      </w:r>
    </w:p>
    <w:p w14:paraId="2087C78C" w14:textId="77777777" w:rsidR="00F642F0" w:rsidRPr="00D96077" w:rsidRDefault="00F642F0" w:rsidP="00556BE9">
      <w:pPr>
        <w:pStyle w:val="BodyText"/>
      </w:pPr>
      <w:r w:rsidRPr="00D96077">
        <w:rPr>
          <w:b/>
          <w:bCs/>
        </w:rPr>
        <w:t>Patent rights:</w:t>
      </w:r>
      <w:r w:rsidRPr="00D96077">
        <w:t xml:space="preserve"> Patent rights are not granted.</w:t>
      </w:r>
    </w:p>
    <w:p w14:paraId="13FEF6B7" w14:textId="77777777" w:rsidR="00F642F0" w:rsidRPr="00D96077" w:rsidRDefault="00F642F0" w:rsidP="00D60BB8">
      <w:pPr>
        <w:pStyle w:val="Heading2"/>
      </w:pPr>
      <w:bookmarkStart w:id="27" w:name="_Toc195622756"/>
      <w:r w:rsidRPr="00D96077">
        <w:lastRenderedPageBreak/>
        <w:t>CC-BY-SA-4.0</w:t>
      </w:r>
      <w:bookmarkEnd w:id="27"/>
    </w:p>
    <w:p w14:paraId="374B8E71" w14:textId="77777777" w:rsidR="00F642F0" w:rsidRPr="00D96077" w:rsidRDefault="00F642F0" w:rsidP="0014567A">
      <w:pPr>
        <w:pStyle w:val="Heading3nonumber"/>
      </w:pPr>
      <w:bookmarkStart w:id="28" w:name="_Toc194909829"/>
      <w:r w:rsidRPr="00D96077">
        <w:t>Strong Copyleft</w:t>
      </w:r>
      <w:bookmarkEnd w:id="28"/>
    </w:p>
    <w:p w14:paraId="68A45539" w14:textId="6DF9D42A" w:rsidR="00F642F0" w:rsidRPr="00D96077" w:rsidRDefault="00F642F0" w:rsidP="00556BE9">
      <w:pPr>
        <w:pStyle w:val="BodyText"/>
      </w:pPr>
      <w:r w:rsidRPr="00D96077">
        <w:rPr>
          <w:b/>
          <w:bCs/>
        </w:rPr>
        <w:t>Description:</w:t>
      </w:r>
      <w:r w:rsidRPr="00D96077">
        <w:t xml:space="preserve"> The Creative Commons Attribution-</w:t>
      </w:r>
      <w:proofErr w:type="spellStart"/>
      <w:r w:rsidRPr="00D96077">
        <w:t>ShareAlike</w:t>
      </w:r>
      <w:proofErr w:type="spellEnd"/>
      <w:r w:rsidRPr="00D96077">
        <w:t xml:space="preserve"> 4.0 International (CC BY-SA 4.0) licence is a widely used open</w:t>
      </w:r>
      <w:r w:rsidR="00551A78">
        <w:t xml:space="preserve"> </w:t>
      </w:r>
      <w:r w:rsidRPr="00D96077">
        <w:t xml:space="preserve">access licence for creative works such as text and images, allowing creators to share their works while retaining attribution rights and copyleft-style control. It is </w:t>
      </w:r>
      <w:r w:rsidRPr="00D96077">
        <w:rPr>
          <w:b/>
        </w:rPr>
        <w:t>not intended for software</w:t>
      </w:r>
      <w:r w:rsidRPr="00D96077">
        <w:t xml:space="preserve"> but is suitable for documentation, allowing sharing and modification under clear attribution and share-alike terms. This distinction ensures documentation remains independent of software licensing considerations, ensuring clarity and legal compliance.</w:t>
      </w:r>
    </w:p>
    <w:p w14:paraId="03665330" w14:textId="77777777" w:rsidR="00F642F0" w:rsidRPr="00D96077" w:rsidRDefault="00F642F0" w:rsidP="00556BE9">
      <w:pPr>
        <w:pStyle w:val="BodyText"/>
      </w:pPr>
      <w:r w:rsidRPr="00D96077">
        <w:rPr>
          <w:b/>
          <w:bCs/>
        </w:rPr>
        <w:t>Requirements:</w:t>
      </w:r>
      <w:r w:rsidRPr="00D96077">
        <w:t xml:space="preserve"> The original copyright notice should be added to the licence text. The source code should include the licence text or a URL link to it. Any modifications should be noted and previous notices retained. There is no obligation to disclose affected source code. Sublicensing of relevant code is not allowed.</w:t>
      </w:r>
    </w:p>
    <w:p w14:paraId="079205FF" w14:textId="77777777" w:rsidR="00F642F0" w:rsidRPr="00D96077" w:rsidRDefault="00F642F0" w:rsidP="00556BE9">
      <w:pPr>
        <w:pStyle w:val="BodyText"/>
      </w:pPr>
      <w:r w:rsidRPr="00D96077">
        <w:rPr>
          <w:b/>
          <w:bCs/>
        </w:rPr>
        <w:t>Compatibility, linking and mixing:</w:t>
      </w:r>
      <w:r w:rsidRPr="00D96077">
        <w:t xml:space="preserve"> This licence is subsumed by GPL 3.0 but not by GPL 2.0. CC BY-SA 4.0 subsumes CC BY 4.0, CC BY-NC-SA 4.0 and other CC 4.0 licences. It is not linking-permissive and is typically used for data, databases and other content. If content licensed under this licence is part of a software package, the licence does not extend to the software as a whole. Modified content must remain under the same licence.</w:t>
      </w:r>
    </w:p>
    <w:p w14:paraId="07FCCBE6" w14:textId="77777777" w:rsidR="00F642F0" w:rsidRPr="00D96077" w:rsidRDefault="00F642F0" w:rsidP="00556BE9">
      <w:pPr>
        <w:pStyle w:val="BodyText"/>
      </w:pPr>
      <w:r w:rsidRPr="00D96077">
        <w:rPr>
          <w:b/>
          <w:bCs/>
        </w:rPr>
        <w:t xml:space="preserve">Patent rights: </w:t>
      </w:r>
      <w:r w:rsidRPr="00D96077">
        <w:t>Patent rights are not granted.</w:t>
      </w:r>
    </w:p>
    <w:p w14:paraId="0826FC3E" w14:textId="77777777" w:rsidR="00F642F0" w:rsidRPr="00D96077" w:rsidRDefault="00F642F0" w:rsidP="00D60BB8">
      <w:pPr>
        <w:pStyle w:val="Heading2"/>
      </w:pPr>
      <w:bookmarkStart w:id="29" w:name="_Toc195622757"/>
      <w:r w:rsidRPr="00D96077">
        <w:t>CDDL-1.0</w:t>
      </w:r>
      <w:bookmarkEnd w:id="29"/>
    </w:p>
    <w:p w14:paraId="5AA78727" w14:textId="77777777" w:rsidR="00F642F0" w:rsidRPr="00D96077" w:rsidRDefault="00F642F0" w:rsidP="0014567A">
      <w:pPr>
        <w:pStyle w:val="Heading3nonumber"/>
      </w:pPr>
      <w:bookmarkStart w:id="30" w:name="_Toc194909831"/>
      <w:r w:rsidRPr="00D96077">
        <w:t>Weak Copyleft</w:t>
      </w:r>
      <w:bookmarkEnd w:id="30"/>
    </w:p>
    <w:p w14:paraId="67F8B896" w14:textId="77777777" w:rsidR="00F642F0" w:rsidRPr="00D96077" w:rsidRDefault="00F642F0" w:rsidP="00556BE9">
      <w:pPr>
        <w:pStyle w:val="BodyText"/>
      </w:pPr>
      <w:r w:rsidRPr="00D96077">
        <w:rPr>
          <w:b/>
          <w:bCs/>
        </w:rPr>
        <w:t>Description:</w:t>
      </w:r>
      <w:r w:rsidRPr="00D96077">
        <w:t xml:space="preserve"> The Common Development and Distribution License (CDDL) is derived from the Mozilla Public License 1.1. CDDL is used primarily for Oracle-related projects, allowing both commercial and non-commercial use.</w:t>
      </w:r>
    </w:p>
    <w:p w14:paraId="4BCE2F07" w14:textId="77777777" w:rsidR="00F642F0" w:rsidRPr="00D96077" w:rsidRDefault="00F642F0" w:rsidP="00556BE9">
      <w:pPr>
        <w:pStyle w:val="BodyText"/>
      </w:pPr>
      <w:r w:rsidRPr="00D96077">
        <w:rPr>
          <w:b/>
          <w:bCs/>
        </w:rPr>
        <w:t>Requirements:</w:t>
      </w:r>
      <w:r w:rsidRPr="00D96077">
        <w:t xml:space="preserve"> The original copyright notice, licence text and a list of conditions must be retained in the software documentation or other materials provided with the distribution. Both the original source code and modified derivatives must be made available. Sublicensing of relevant code is permitted.</w:t>
      </w:r>
    </w:p>
    <w:p w14:paraId="3FEF05E5" w14:textId="77777777" w:rsidR="00F642F0" w:rsidRPr="00D96077" w:rsidRDefault="00F642F0" w:rsidP="00556BE9">
      <w:pPr>
        <w:pStyle w:val="BodyText"/>
      </w:pPr>
      <w:r w:rsidRPr="00D96077">
        <w:rPr>
          <w:b/>
          <w:bCs/>
        </w:rPr>
        <w:t>Compatibility, linking and mixing:</w:t>
      </w:r>
      <w:r w:rsidRPr="00D96077">
        <w:t xml:space="preserve"> CDDL 1.0 is considered incompatible with GPL. CDDL is generally considered two-way compatible with 2-clause and 3-clause BSD, MIT and Apache 2.0 licences. It is linking-permissive.</w:t>
      </w:r>
    </w:p>
    <w:p w14:paraId="4FC200AD" w14:textId="77777777" w:rsidR="00F642F0" w:rsidRPr="00D96077" w:rsidRDefault="00F642F0" w:rsidP="00556BE9">
      <w:pPr>
        <w:pStyle w:val="BodyText"/>
      </w:pPr>
      <w:r w:rsidRPr="00D96077">
        <w:rPr>
          <w:b/>
          <w:bCs/>
        </w:rPr>
        <w:t>Patent rights:</w:t>
      </w:r>
      <w:r w:rsidRPr="00D96077">
        <w:t xml:space="preserve"> The licence includes a patent grant clause, providing a limited patent licence to the patents owned by contributors.</w:t>
      </w:r>
    </w:p>
    <w:p w14:paraId="60A0C88F" w14:textId="77777777" w:rsidR="00F642F0" w:rsidRPr="00D96077" w:rsidRDefault="00F642F0" w:rsidP="00D60BB8">
      <w:pPr>
        <w:pStyle w:val="Heading2"/>
      </w:pPr>
      <w:bookmarkStart w:id="31" w:name="_Toc195622758"/>
      <w:r w:rsidRPr="00D96077">
        <w:t>CDDL-1.1</w:t>
      </w:r>
      <w:bookmarkEnd w:id="31"/>
    </w:p>
    <w:p w14:paraId="133AFC61" w14:textId="77777777" w:rsidR="00F642F0" w:rsidRPr="00D96077" w:rsidRDefault="00F642F0" w:rsidP="0014567A">
      <w:pPr>
        <w:pStyle w:val="Heading3nonumber"/>
      </w:pPr>
      <w:bookmarkStart w:id="32" w:name="_Toc194909833"/>
      <w:r w:rsidRPr="00D96077">
        <w:t>Weak Copyleft</w:t>
      </w:r>
      <w:bookmarkEnd w:id="32"/>
    </w:p>
    <w:p w14:paraId="58F0D454" w14:textId="77777777" w:rsidR="00F642F0" w:rsidRPr="00D96077" w:rsidRDefault="00F642F0" w:rsidP="00556BE9">
      <w:pPr>
        <w:pStyle w:val="BodyText"/>
      </w:pPr>
      <w:r w:rsidRPr="00D96077">
        <w:rPr>
          <w:b/>
          <w:bCs/>
        </w:rPr>
        <w:t>Description:</w:t>
      </w:r>
      <w:r w:rsidRPr="00D96077">
        <w:t xml:space="preserve"> CDDL 1.1 includes corrections to address conflicts with European copyright law found in CDDL 1.0 and allows individual developers to use the CDDL for their work. It is considered a weak copyleft licence, with copyleft applying at the file level.</w:t>
      </w:r>
    </w:p>
    <w:p w14:paraId="2A0E721C" w14:textId="77777777" w:rsidR="00F642F0" w:rsidRPr="00D96077" w:rsidRDefault="00F642F0" w:rsidP="00556BE9">
      <w:pPr>
        <w:pStyle w:val="BodyText"/>
      </w:pPr>
      <w:r w:rsidRPr="00D96077">
        <w:rPr>
          <w:b/>
          <w:bCs/>
        </w:rPr>
        <w:t>Requirements:</w:t>
      </w:r>
      <w:r w:rsidRPr="00D96077">
        <w:t xml:space="preserve"> The original copyright notice should be added to the licence text. The source code should also include the licence text. While it is not mandatory to include a notice of significant changes, you must disclose affected source code when distributing the work. Developers should ensure that derivative work is licensed under the same version of the licence.</w:t>
      </w:r>
    </w:p>
    <w:p w14:paraId="073C5C9D" w14:textId="1F628103" w:rsidR="00F642F0" w:rsidRPr="00D96077" w:rsidRDefault="00F642F0" w:rsidP="00556BE9">
      <w:pPr>
        <w:pStyle w:val="BodyText"/>
      </w:pPr>
      <w:r w:rsidRPr="00D96077">
        <w:rPr>
          <w:b/>
          <w:bCs/>
        </w:rPr>
        <w:lastRenderedPageBreak/>
        <w:t>Compatibility, linking and mixing:</w:t>
      </w:r>
      <w:r w:rsidRPr="00D96077">
        <w:t xml:space="preserve"> CDDL 1.1 is not compatible with the entire GPL family (including LGPL and AGPL licences). </w:t>
      </w:r>
      <w:r w:rsidR="00276962" w:rsidRPr="00D96077">
        <w:t>It</w:t>
      </w:r>
      <w:r w:rsidRPr="00D96077">
        <w:t xml:space="preserve"> is generally considered two-way compatible with 2-clause and 3-clause BSD, MIT, MPL 2.0 and Apache 2.0. It is permissible to combine CDDL-licensed code with software under other licences to create an aggregate “larger work,” which can be kept proprietary or released under a different licence. It is linking-permissive.</w:t>
      </w:r>
    </w:p>
    <w:p w14:paraId="31B9AE9B" w14:textId="034373C2" w:rsidR="00F642F0" w:rsidRPr="00D96077" w:rsidRDefault="00F642F0" w:rsidP="00556BE9">
      <w:pPr>
        <w:pStyle w:val="BodyText"/>
      </w:pPr>
      <w:r w:rsidRPr="00D96077">
        <w:rPr>
          <w:b/>
          <w:bCs/>
        </w:rPr>
        <w:t>Patent rights:</w:t>
      </w:r>
      <w:r w:rsidRPr="00D96077">
        <w:t xml:space="preserve"> Patent rights are explicitly granted. Contains </w:t>
      </w:r>
      <w:r w:rsidR="00276962" w:rsidRPr="00D96077">
        <w:t xml:space="preserve">a </w:t>
      </w:r>
      <w:r w:rsidRPr="00D96077">
        <w:t>patent infringement termination clause.</w:t>
      </w:r>
    </w:p>
    <w:p w14:paraId="3B6C334C" w14:textId="77777777" w:rsidR="00F642F0" w:rsidRPr="00D96077" w:rsidRDefault="00F642F0" w:rsidP="00556BE9">
      <w:pPr>
        <w:pStyle w:val="BodyText"/>
      </w:pPr>
      <w:r w:rsidRPr="00D96077">
        <w:rPr>
          <w:b/>
          <w:bCs/>
        </w:rPr>
        <w:t>Remarks:</w:t>
      </w:r>
      <w:r w:rsidRPr="00D96077">
        <w:t xml:space="preserve"> It is recommended to use dynamic linking in programming languages that also support static linking.</w:t>
      </w:r>
    </w:p>
    <w:p w14:paraId="40F8ACEC" w14:textId="77777777" w:rsidR="00F642F0" w:rsidRPr="00D96077" w:rsidRDefault="00F642F0" w:rsidP="00D60BB8">
      <w:pPr>
        <w:pStyle w:val="Heading2"/>
      </w:pPr>
      <w:bookmarkStart w:id="33" w:name="_Toc195622759"/>
      <w:r w:rsidRPr="00D96077">
        <w:t>Golang BSD + Patents</w:t>
      </w:r>
      <w:bookmarkEnd w:id="33"/>
    </w:p>
    <w:p w14:paraId="1F0EAA0F" w14:textId="77777777" w:rsidR="00F642F0" w:rsidRPr="00D96077" w:rsidRDefault="00F642F0" w:rsidP="0014567A">
      <w:pPr>
        <w:pStyle w:val="Heading3nonumber"/>
      </w:pPr>
      <w:bookmarkStart w:id="34" w:name="_Toc194909835"/>
      <w:r w:rsidRPr="00D96077">
        <w:t>Permissive</w:t>
      </w:r>
      <w:bookmarkEnd w:id="34"/>
    </w:p>
    <w:p w14:paraId="109ED080" w14:textId="77777777" w:rsidR="00F642F0" w:rsidRPr="00D96077" w:rsidRDefault="00F642F0" w:rsidP="00556BE9">
      <w:pPr>
        <w:pStyle w:val="BodyText"/>
      </w:pPr>
      <w:r w:rsidRPr="00D96077">
        <w:rPr>
          <w:b/>
          <w:bCs/>
        </w:rPr>
        <w:t>Description:</w:t>
      </w:r>
      <w:r w:rsidRPr="00D96077">
        <w:t xml:space="preserve"> The Golang BSD + Patents licence is based on the BSD 3-clause licence and includes explicit patent rights.</w:t>
      </w:r>
    </w:p>
    <w:p w14:paraId="37B18A2E" w14:textId="77777777" w:rsidR="00F642F0" w:rsidRPr="00D96077" w:rsidRDefault="00F642F0" w:rsidP="00556BE9">
      <w:pPr>
        <w:pStyle w:val="BodyText"/>
      </w:pPr>
      <w:r w:rsidRPr="00D96077">
        <w:rPr>
          <w:b/>
          <w:bCs/>
        </w:rPr>
        <w:t>Requirements:</w:t>
      </w:r>
      <w:r w:rsidRPr="00D96077">
        <w:t xml:space="preserve"> The original copyright notice should be added to the licence text. The source code should include the licence text but does not require a notice of significant changes. There is no obligation to disclose modified source code. Sublicensing of relevant code is permitted.</w:t>
      </w:r>
    </w:p>
    <w:p w14:paraId="310ECBB9" w14:textId="39EF66AE" w:rsidR="00F642F0" w:rsidRPr="00D96077" w:rsidRDefault="00F642F0" w:rsidP="00556BE9">
      <w:pPr>
        <w:pStyle w:val="BodyText"/>
      </w:pPr>
      <w:r w:rsidRPr="00D96077">
        <w:rPr>
          <w:b/>
          <w:bCs/>
        </w:rPr>
        <w:t>Compatibility, linking and mixing:</w:t>
      </w:r>
      <w:r w:rsidRPr="00D96077">
        <w:t xml:space="preserve"> The licence is subsumed by all GPL and LGPL licences. Code under BSD 2-clause, BSD 3-clause, MIT and Apache 2.0 licences can be combined with code under Golang BSD + Patents under either of </w:t>
      </w:r>
      <w:r w:rsidR="007A2F20" w:rsidRPr="00D96077">
        <w:t xml:space="preserve">the </w:t>
      </w:r>
      <w:r w:rsidRPr="00D96077">
        <w:t>input licences.</w:t>
      </w:r>
      <w:r w:rsidR="00276962" w:rsidRPr="00D96077">
        <w:t xml:space="preserve"> It</w:t>
      </w:r>
      <w:r w:rsidRPr="00D96077" w:rsidDel="003E295C">
        <w:t xml:space="preserve"> </w:t>
      </w:r>
      <w:r w:rsidRPr="00D96077">
        <w:t>is two-way compatible with MPL. It is linking-permissive.</w:t>
      </w:r>
    </w:p>
    <w:p w14:paraId="1FAA36D9" w14:textId="77777777" w:rsidR="00F642F0" w:rsidRPr="00D96077" w:rsidRDefault="00F642F0" w:rsidP="00556BE9">
      <w:pPr>
        <w:pStyle w:val="BodyText"/>
      </w:pPr>
      <w:r w:rsidRPr="00D96077">
        <w:rPr>
          <w:b/>
          <w:bCs/>
        </w:rPr>
        <w:t>Patent rights:</w:t>
      </w:r>
      <w:r w:rsidRPr="00D96077">
        <w:t xml:space="preserve"> The licence includes a patent grant.</w:t>
      </w:r>
    </w:p>
    <w:p w14:paraId="6006F6FA" w14:textId="77777777" w:rsidR="00F642F0" w:rsidRPr="00D96077" w:rsidRDefault="00F642F0" w:rsidP="00556BE9">
      <w:pPr>
        <w:pStyle w:val="BodyText"/>
      </w:pPr>
      <w:r w:rsidRPr="00D96077">
        <w:rPr>
          <w:b/>
          <w:bCs/>
        </w:rPr>
        <w:t>Remarks:</w:t>
      </w:r>
      <w:r w:rsidRPr="00D96077">
        <w:t xml:space="preserve"> It is essentially the BSD 3-clause licence with the added condition that users cannot sue Google for licence infringement.</w:t>
      </w:r>
    </w:p>
    <w:p w14:paraId="063DADFD" w14:textId="77777777" w:rsidR="00F642F0" w:rsidRPr="00D96077" w:rsidRDefault="00F642F0" w:rsidP="00D60BB8">
      <w:pPr>
        <w:pStyle w:val="Heading2"/>
      </w:pPr>
      <w:bookmarkStart w:id="35" w:name="_Toc195622760"/>
      <w:r w:rsidRPr="00D96077">
        <w:t>ISC / 0BSD</w:t>
      </w:r>
      <w:bookmarkEnd w:id="35"/>
    </w:p>
    <w:p w14:paraId="07487C3C" w14:textId="77777777" w:rsidR="00F642F0" w:rsidRPr="00D96077" w:rsidRDefault="00F642F0" w:rsidP="0014567A">
      <w:pPr>
        <w:pStyle w:val="Heading3nonumber"/>
      </w:pPr>
      <w:bookmarkStart w:id="36" w:name="_Toc194909837"/>
      <w:r w:rsidRPr="00D96077">
        <w:t>Permissive</w:t>
      </w:r>
      <w:bookmarkEnd w:id="36"/>
    </w:p>
    <w:p w14:paraId="02D2BB8E" w14:textId="77777777" w:rsidR="00F642F0" w:rsidRPr="00D96077" w:rsidRDefault="00F642F0" w:rsidP="00556BE9">
      <w:pPr>
        <w:pStyle w:val="BodyText"/>
      </w:pPr>
      <w:r w:rsidRPr="00D96077">
        <w:rPr>
          <w:b/>
          <w:bCs/>
        </w:rPr>
        <w:t>Description:</w:t>
      </w:r>
      <w:r w:rsidRPr="00D96077">
        <w:t xml:space="preserve"> The ISC licence is a “stripped-down” version of the MIT and simplified 2-clause BSD licences, removing extraneous language. Despite its name, the 0BSD licence is a simplified version of the ISC licence, eliminating even the requirement to include a copyright notice. All other requirements, compatibility and mixing rules also apply to 0BSD.</w:t>
      </w:r>
    </w:p>
    <w:p w14:paraId="6971DB13" w14:textId="77777777" w:rsidR="00F642F0" w:rsidRPr="00D96077" w:rsidRDefault="00F642F0" w:rsidP="00556BE9">
      <w:pPr>
        <w:pStyle w:val="BodyText"/>
      </w:pPr>
      <w:r w:rsidRPr="00D96077">
        <w:rPr>
          <w:b/>
          <w:bCs/>
        </w:rPr>
        <w:t>Requirements:</w:t>
      </w:r>
      <w:r w:rsidRPr="00D96077">
        <w:t xml:space="preserve"> The original copyright notice should be added to the licence text (0BSD does not require it). The source code should include the licence text but does not need to include a notice of significant changes. There is no obligation to disclose affected source code. Sublicensing of relevant code is permitted.</w:t>
      </w:r>
    </w:p>
    <w:p w14:paraId="4FEE535A" w14:textId="0E2718F6" w:rsidR="00F642F0" w:rsidRPr="00D96077" w:rsidRDefault="00F642F0" w:rsidP="00556BE9">
      <w:pPr>
        <w:pStyle w:val="BodyText"/>
      </w:pPr>
      <w:r w:rsidRPr="00D96077">
        <w:rPr>
          <w:b/>
          <w:bCs/>
        </w:rPr>
        <w:t>Compatibility, linking and mixing:</w:t>
      </w:r>
      <w:r w:rsidRPr="00D96077">
        <w:t xml:space="preserve"> It is linking-permissive. The ISC licence is generally considered interchangeable with other permissive licences like MIT and BSD 2-clause. It is two-way compatible with </w:t>
      </w:r>
      <w:r w:rsidR="007A2F20" w:rsidRPr="00D96077">
        <w:t xml:space="preserve">the </w:t>
      </w:r>
      <w:r w:rsidRPr="00D96077">
        <w:t>BSD 3-clause. ISC-licensed code can be included in projects licensed under GPL, LGPL, MPL, Apache 2.0 and CDDL.</w:t>
      </w:r>
    </w:p>
    <w:p w14:paraId="05008050" w14:textId="77777777" w:rsidR="00F642F0" w:rsidRPr="00D96077" w:rsidRDefault="00F642F0" w:rsidP="00556BE9">
      <w:pPr>
        <w:pStyle w:val="BodyText"/>
      </w:pPr>
      <w:r w:rsidRPr="00D96077">
        <w:rPr>
          <w:b/>
          <w:bCs/>
        </w:rPr>
        <w:t>Patent rights:</w:t>
      </w:r>
      <w:r w:rsidRPr="00D96077">
        <w:t xml:space="preserve"> Patent rights are not mentioned.</w:t>
      </w:r>
    </w:p>
    <w:p w14:paraId="7F471DA7" w14:textId="77777777" w:rsidR="00F642F0" w:rsidRPr="00D96077" w:rsidRDefault="00F642F0" w:rsidP="00D60BB8">
      <w:pPr>
        <w:pStyle w:val="Heading2"/>
      </w:pPr>
      <w:bookmarkStart w:id="37" w:name="_Toc195622761"/>
      <w:r w:rsidRPr="00D96077">
        <w:lastRenderedPageBreak/>
        <w:t>MIT / X11</w:t>
      </w:r>
      <w:bookmarkEnd w:id="37"/>
    </w:p>
    <w:p w14:paraId="66499065" w14:textId="77777777" w:rsidR="00F642F0" w:rsidRPr="00D96077" w:rsidRDefault="00F642F0" w:rsidP="0014567A">
      <w:pPr>
        <w:pStyle w:val="Heading3nonumber"/>
      </w:pPr>
      <w:bookmarkStart w:id="38" w:name="_Toc194909839"/>
      <w:r w:rsidRPr="00D96077">
        <w:t>Permissive</w:t>
      </w:r>
      <w:bookmarkEnd w:id="38"/>
    </w:p>
    <w:p w14:paraId="2F354EEE" w14:textId="77777777" w:rsidR="00F642F0" w:rsidRPr="00D96077" w:rsidRDefault="00F642F0" w:rsidP="00556BE9">
      <w:pPr>
        <w:pStyle w:val="BodyText"/>
      </w:pPr>
      <w:r w:rsidRPr="00D96077">
        <w:rPr>
          <w:b/>
          <w:bCs/>
        </w:rPr>
        <w:t>Description:</w:t>
      </w:r>
      <w:r w:rsidRPr="00D96077">
        <w:t xml:space="preserve"> The MIT licence is highly compatible with other permissive licences.</w:t>
      </w:r>
    </w:p>
    <w:p w14:paraId="2B21CAF1" w14:textId="77777777" w:rsidR="00F642F0" w:rsidRPr="00D96077" w:rsidRDefault="00F642F0" w:rsidP="00556BE9">
      <w:pPr>
        <w:pStyle w:val="BodyText"/>
      </w:pPr>
      <w:r w:rsidRPr="00D96077">
        <w:rPr>
          <w:b/>
          <w:bCs/>
        </w:rPr>
        <w:t>Requirements:</w:t>
      </w:r>
      <w:r w:rsidRPr="00D96077">
        <w:t xml:space="preserve"> The original copyright notice should be added to the licence text. The source code should include the licence text but not a notice of significant changes. There is no obligation to disclose modified source code. Sublicensing of relevant code is permitted.</w:t>
      </w:r>
    </w:p>
    <w:p w14:paraId="4A734828" w14:textId="102B3307" w:rsidR="00F642F0" w:rsidRPr="00D96077" w:rsidRDefault="00F642F0" w:rsidP="00556BE9">
      <w:pPr>
        <w:pStyle w:val="BodyText"/>
      </w:pPr>
      <w:r w:rsidRPr="00D96077">
        <w:rPr>
          <w:b/>
          <w:bCs/>
        </w:rPr>
        <w:t>Compatibility, linking and mixing:</w:t>
      </w:r>
      <w:r w:rsidRPr="00D96077">
        <w:t xml:space="preserve"> The MIT licence is linking-permissive. Code under 2-clause BSD and ISC licences can be freely combined with MIT-licensed code and published under each of these licences. BSD 3-clause, MPL and Apache 2.0 licences are two-way compatible with </w:t>
      </w:r>
      <w:r w:rsidR="007A2F20" w:rsidRPr="00D96077">
        <w:t xml:space="preserve">the </w:t>
      </w:r>
      <w:r w:rsidRPr="00D96077">
        <w:t>MIT licence. MIT-licensed code can be used in GPL, LGPL and CDDL-licensed projects.</w:t>
      </w:r>
    </w:p>
    <w:p w14:paraId="43A400BF" w14:textId="5A2DDAF9" w:rsidR="00F642F0" w:rsidRPr="00D96077" w:rsidRDefault="00F642F0" w:rsidP="00556BE9">
      <w:pPr>
        <w:pStyle w:val="BodyText"/>
      </w:pPr>
      <w:r w:rsidRPr="00D96077">
        <w:rPr>
          <w:b/>
          <w:bCs/>
        </w:rPr>
        <w:t>Patent rights:</w:t>
      </w:r>
      <w:r w:rsidRPr="00D96077">
        <w:t xml:space="preserve"> Patent rights are not mentioned but </w:t>
      </w:r>
      <w:r w:rsidR="007A2F20" w:rsidRPr="00D96077">
        <w:t xml:space="preserve">are </w:t>
      </w:r>
      <w:r w:rsidRPr="00D96077">
        <w:t>implicit in the USA due to “without restriction.”</w:t>
      </w:r>
    </w:p>
    <w:p w14:paraId="05BD6D8A" w14:textId="691B6A59" w:rsidR="00F642F0" w:rsidRPr="00D96077" w:rsidRDefault="00F642F0" w:rsidP="00556BE9">
      <w:pPr>
        <w:pStyle w:val="BodyText"/>
      </w:pPr>
      <w:r w:rsidRPr="00D96077">
        <w:rPr>
          <w:b/>
          <w:bCs/>
        </w:rPr>
        <w:t xml:space="preserve">Remarks: </w:t>
      </w:r>
      <w:r w:rsidRPr="00D96077">
        <w:t xml:space="preserve">It allows the use or mention of trademarks except for X11, which forbids usage of </w:t>
      </w:r>
      <w:r w:rsidR="007A2F20" w:rsidRPr="00D96077">
        <w:t xml:space="preserve">the </w:t>
      </w:r>
      <w:r w:rsidRPr="00D96077">
        <w:t>X Consortium name without prior written authorisation.</w:t>
      </w:r>
    </w:p>
    <w:p w14:paraId="4F200BEB" w14:textId="77777777" w:rsidR="00F642F0" w:rsidRPr="00D96077" w:rsidRDefault="00F642F0" w:rsidP="00D60BB8">
      <w:pPr>
        <w:pStyle w:val="Heading2"/>
      </w:pPr>
      <w:bookmarkStart w:id="39" w:name="_Toc195622762"/>
      <w:proofErr w:type="spellStart"/>
      <w:r w:rsidRPr="00D96077">
        <w:t>NUnit</w:t>
      </w:r>
      <w:bookmarkEnd w:id="39"/>
      <w:proofErr w:type="spellEnd"/>
    </w:p>
    <w:p w14:paraId="1B760679" w14:textId="77777777" w:rsidR="00F642F0" w:rsidRPr="00D96077" w:rsidRDefault="00F642F0" w:rsidP="0014567A">
      <w:pPr>
        <w:pStyle w:val="Heading3nonumber"/>
      </w:pPr>
      <w:bookmarkStart w:id="40" w:name="_Toc194909841"/>
      <w:r w:rsidRPr="00D96077">
        <w:t>Permissive</w:t>
      </w:r>
      <w:bookmarkEnd w:id="40"/>
    </w:p>
    <w:p w14:paraId="19E30A1B" w14:textId="33E49E17" w:rsidR="00F642F0" w:rsidRPr="00D96077" w:rsidRDefault="00F642F0" w:rsidP="00556BE9">
      <w:pPr>
        <w:pStyle w:val="BodyText"/>
      </w:pPr>
      <w:r w:rsidRPr="00D96077">
        <w:rPr>
          <w:b/>
          <w:bCs/>
        </w:rPr>
        <w:t>Description:</w:t>
      </w:r>
      <w:r w:rsidRPr="00D96077">
        <w:t xml:space="preserve"> </w:t>
      </w:r>
      <w:proofErr w:type="spellStart"/>
      <w:r w:rsidRPr="00D96077">
        <w:t>NUnit</w:t>
      </w:r>
      <w:proofErr w:type="spellEnd"/>
      <w:r w:rsidRPr="00D96077">
        <w:t xml:space="preserve"> is a unit-testing framework for all .Net languages. </w:t>
      </w:r>
      <w:r w:rsidR="007A2F20" w:rsidRPr="00D96077">
        <w:t>N</w:t>
      </w:r>
      <w:r w:rsidRPr="00D96077">
        <w:t>ewer versions (starting from 3.0) are released under the MIT licence while older versions us</w:t>
      </w:r>
      <w:r w:rsidR="007A2F20" w:rsidRPr="00D96077">
        <w:t>e the</w:t>
      </w:r>
      <w:r w:rsidRPr="00D96077">
        <w:t xml:space="preserve"> </w:t>
      </w:r>
      <w:proofErr w:type="spellStart"/>
      <w:r w:rsidRPr="00D96077">
        <w:t>zlib</w:t>
      </w:r>
      <w:proofErr w:type="spellEnd"/>
      <w:r w:rsidRPr="00D96077">
        <w:t>/</w:t>
      </w:r>
      <w:proofErr w:type="spellStart"/>
      <w:r w:rsidRPr="00D96077">
        <w:t>libpng</w:t>
      </w:r>
      <w:proofErr w:type="spellEnd"/>
      <w:r w:rsidRPr="00D96077">
        <w:t xml:space="preserve"> licence. The licence allows the use of </w:t>
      </w:r>
      <w:proofErr w:type="spellStart"/>
      <w:r w:rsidRPr="00D96077">
        <w:t>NUnit</w:t>
      </w:r>
      <w:proofErr w:type="spellEnd"/>
      <w:r w:rsidRPr="00D96077">
        <w:t xml:space="preserve"> in free and commercial applications and libraries without restrictions.</w:t>
      </w:r>
    </w:p>
    <w:p w14:paraId="36075F7D" w14:textId="7792F0C2" w:rsidR="00F642F0" w:rsidRPr="00D96077" w:rsidRDefault="00F642F0" w:rsidP="00556BE9">
      <w:pPr>
        <w:pStyle w:val="BodyText"/>
      </w:pPr>
      <w:r w:rsidRPr="00D96077">
        <w:rPr>
          <w:b/>
          <w:bCs/>
        </w:rPr>
        <w:t>Requirements:</w:t>
      </w:r>
      <w:r w:rsidRPr="00D96077">
        <w:t xml:space="preserve"> By association with</w:t>
      </w:r>
      <w:r w:rsidR="00276962" w:rsidRPr="00D96077">
        <w:t xml:space="preserve"> the</w:t>
      </w:r>
      <w:r w:rsidRPr="00D96077">
        <w:t xml:space="preserve"> MIT licence, the original copyright notice should be added to the licence text. The source code should include the licence text but not a notice of significant changes. There is no obligation to disclose modified source code. Sublicensing of relevant code is permitted.</w:t>
      </w:r>
    </w:p>
    <w:p w14:paraId="53E7024B" w14:textId="7B9524FF" w:rsidR="00F642F0" w:rsidRPr="00D96077" w:rsidRDefault="00F642F0" w:rsidP="00556BE9">
      <w:pPr>
        <w:pStyle w:val="BodyText"/>
      </w:pPr>
      <w:r w:rsidRPr="00D96077">
        <w:rPr>
          <w:b/>
          <w:bCs/>
        </w:rPr>
        <w:t>Compatibility, linking and mixing:</w:t>
      </w:r>
      <w:r w:rsidRPr="00D96077">
        <w:t xml:space="preserve"> </w:t>
      </w:r>
      <w:proofErr w:type="spellStart"/>
      <w:r w:rsidRPr="00D96077">
        <w:t>NUnit</w:t>
      </w:r>
      <w:proofErr w:type="spellEnd"/>
      <w:r w:rsidRPr="00D96077">
        <w:t xml:space="preserve"> is linking-permissive by association with the MIT licence. Code under BSD 2-clause, ISC and other MIT-licensed code may be freely combined and published under either of </w:t>
      </w:r>
      <w:r w:rsidR="00A51F06" w:rsidRPr="00D96077">
        <w:t xml:space="preserve">the </w:t>
      </w:r>
      <w:r w:rsidRPr="00D96077">
        <w:t xml:space="preserve">input licences. BSD 3-clause, MPL and Apache 2.0 licences are two-way compatible with </w:t>
      </w:r>
      <w:r w:rsidR="00A51F06" w:rsidRPr="00D96077">
        <w:t xml:space="preserve">the </w:t>
      </w:r>
      <w:proofErr w:type="spellStart"/>
      <w:r w:rsidRPr="00D96077">
        <w:t>NUnit</w:t>
      </w:r>
      <w:proofErr w:type="spellEnd"/>
      <w:r w:rsidRPr="00D96077">
        <w:t xml:space="preserve"> licence. </w:t>
      </w:r>
      <w:proofErr w:type="spellStart"/>
      <w:r w:rsidRPr="00D96077">
        <w:t>NUnit</w:t>
      </w:r>
      <w:proofErr w:type="spellEnd"/>
      <w:r w:rsidRPr="00D96077">
        <w:t>-licensed code can be used in GPL, LGPL and CDDL-licensed projects.</w:t>
      </w:r>
    </w:p>
    <w:p w14:paraId="604FE6D0" w14:textId="281F5084" w:rsidR="00F642F0" w:rsidRPr="00D96077" w:rsidRDefault="00F642F0" w:rsidP="00556BE9">
      <w:pPr>
        <w:pStyle w:val="BodyText"/>
      </w:pPr>
      <w:r w:rsidRPr="00D96077">
        <w:rPr>
          <w:b/>
          <w:bCs/>
        </w:rPr>
        <w:t>Patent rights:</w:t>
      </w:r>
      <w:r w:rsidRPr="00D96077">
        <w:t xml:space="preserve"> By association with </w:t>
      </w:r>
      <w:r w:rsidR="00A51F06" w:rsidRPr="00D96077">
        <w:t xml:space="preserve">the </w:t>
      </w:r>
      <w:r w:rsidRPr="00D96077">
        <w:t>MIT licence</w:t>
      </w:r>
      <w:r w:rsidR="00A51F06" w:rsidRPr="00D96077">
        <w:t>, p</w:t>
      </w:r>
      <w:r w:rsidRPr="00D96077">
        <w:t xml:space="preserve">atent rights are not mentioned but </w:t>
      </w:r>
      <w:r w:rsidR="00170374" w:rsidRPr="00D96077">
        <w:t xml:space="preserve">are </w:t>
      </w:r>
      <w:r w:rsidRPr="00D96077">
        <w:t>implicit in the USA due to “without restriction.”</w:t>
      </w:r>
    </w:p>
    <w:p w14:paraId="7456A528" w14:textId="77777777" w:rsidR="00F642F0" w:rsidRPr="00D96077" w:rsidRDefault="00F642F0" w:rsidP="00D60BB8">
      <w:pPr>
        <w:pStyle w:val="Heading2"/>
      </w:pPr>
      <w:bookmarkStart w:id="41" w:name="_Toc195622763"/>
      <w:r w:rsidRPr="00D96077">
        <w:t>OpenSSL</w:t>
      </w:r>
      <w:bookmarkEnd w:id="41"/>
    </w:p>
    <w:p w14:paraId="3B0AE971" w14:textId="77777777" w:rsidR="00F642F0" w:rsidRPr="00D96077" w:rsidRDefault="00F642F0" w:rsidP="0014567A">
      <w:pPr>
        <w:pStyle w:val="Heading3nonumber"/>
      </w:pPr>
      <w:bookmarkStart w:id="42" w:name="_Toc194909843"/>
      <w:r w:rsidRPr="00D96077">
        <w:t>Permissive</w:t>
      </w:r>
      <w:bookmarkEnd w:id="42"/>
    </w:p>
    <w:p w14:paraId="2CAA5BE9" w14:textId="783CD474" w:rsidR="00F642F0" w:rsidRPr="00D96077" w:rsidRDefault="00F642F0" w:rsidP="00556BE9">
      <w:pPr>
        <w:pStyle w:val="BodyText"/>
      </w:pPr>
      <w:r w:rsidRPr="00D96077">
        <w:rPr>
          <w:b/>
          <w:bCs/>
        </w:rPr>
        <w:t>Description:</w:t>
      </w:r>
      <w:r w:rsidRPr="00D96077">
        <w:t xml:space="preserve"> The OpenSSL License is the original licence used for the OpenSSL project before version 3.0. The last version of this licence is OpenSSL License 1.1. It combines texts from the Apache 1.0 licence (OpenSSL part) and</w:t>
      </w:r>
      <w:r w:rsidR="00170374" w:rsidRPr="00D96077">
        <w:t xml:space="preserve"> the</w:t>
      </w:r>
      <w:r w:rsidRPr="00D96077">
        <w:t xml:space="preserve"> BSD 4-clause licence (Original </w:t>
      </w:r>
      <w:proofErr w:type="spellStart"/>
      <w:r w:rsidRPr="00D96077">
        <w:t>SSLeay</w:t>
      </w:r>
      <w:proofErr w:type="spellEnd"/>
      <w:r w:rsidRPr="00D96077">
        <w:t xml:space="preserve"> part).</w:t>
      </w:r>
    </w:p>
    <w:p w14:paraId="1E94B48A" w14:textId="77777777" w:rsidR="00F642F0" w:rsidRPr="00D96077" w:rsidRDefault="00F642F0" w:rsidP="00556BE9">
      <w:pPr>
        <w:pStyle w:val="BodyText"/>
      </w:pPr>
      <w:r w:rsidRPr="00D96077">
        <w:rPr>
          <w:b/>
          <w:bCs/>
        </w:rPr>
        <w:t>Requirements:</w:t>
      </w:r>
      <w:r w:rsidRPr="00D96077">
        <w:t xml:space="preserve"> Redistributions of source code must retain the copyright notice, the list of conditions and the disclaimer of warranty. The source code should include the licence text but not a notice of significant changes. There is no obligation to disclose modified source code. Sublicensing of relevant code is permitted.</w:t>
      </w:r>
    </w:p>
    <w:p w14:paraId="49DEE321" w14:textId="77777777" w:rsidR="00F642F0" w:rsidRPr="00D96077" w:rsidRDefault="00F642F0" w:rsidP="00556BE9">
      <w:pPr>
        <w:pStyle w:val="BodyText"/>
      </w:pPr>
      <w:r w:rsidRPr="00D96077">
        <w:rPr>
          <w:b/>
          <w:bCs/>
        </w:rPr>
        <w:lastRenderedPageBreak/>
        <w:t>Compatibility, linking and mixing:</w:t>
      </w:r>
      <w:r w:rsidRPr="00D96077">
        <w:t xml:space="preserve"> The OpenSSL licence is linking-permissive. It requires the phrase “this product includes software developed by the OpenSSL Project for use in the OpenSSL Toolkit,” making it similar to the Apache 1.0 licence and incompatible with all GPL family licences. The original </w:t>
      </w:r>
      <w:proofErr w:type="spellStart"/>
      <w:r w:rsidRPr="00D96077">
        <w:t>SSLeay</w:t>
      </w:r>
      <w:proofErr w:type="spellEnd"/>
      <w:r w:rsidRPr="00D96077">
        <w:t xml:space="preserve"> License includes the phrase “This product includes cryptographic software written by Eric Young (eay@cryptsoft.com),” a characteristic of the BSD 4-clause licence, making it incompatible with other licences, especially those with more restrictive terms prohibiting the additional advertising clause requirement. It subsumes BSD 2-clause and 3-clause licences. All inherited issues have been resolved in newer versions (3.0 and greater) of OpenSSL software, which use the Apache 2.0 licence.</w:t>
      </w:r>
    </w:p>
    <w:p w14:paraId="06BC5065" w14:textId="77777777" w:rsidR="00F642F0" w:rsidRPr="00D96077" w:rsidRDefault="00F642F0" w:rsidP="00556BE9">
      <w:pPr>
        <w:pStyle w:val="BodyText"/>
      </w:pPr>
      <w:r w:rsidRPr="00D96077">
        <w:rPr>
          <w:b/>
          <w:bCs/>
        </w:rPr>
        <w:t>Patent rights:</w:t>
      </w:r>
      <w:r w:rsidRPr="00D96077">
        <w:t xml:space="preserve"> Patent rights are not mentioned.</w:t>
      </w:r>
    </w:p>
    <w:p w14:paraId="0164D949" w14:textId="77777777" w:rsidR="00F642F0" w:rsidRPr="00D96077" w:rsidRDefault="00F642F0" w:rsidP="00D60BB8">
      <w:pPr>
        <w:pStyle w:val="Heading2"/>
      </w:pPr>
      <w:bookmarkStart w:id="43" w:name="_Toc195622764"/>
      <w:r w:rsidRPr="00D96077">
        <w:t>Public Domain</w:t>
      </w:r>
      <w:bookmarkEnd w:id="43"/>
    </w:p>
    <w:p w14:paraId="14F0678A" w14:textId="77777777" w:rsidR="00F642F0" w:rsidRPr="00D96077" w:rsidRDefault="00F642F0" w:rsidP="0014567A">
      <w:pPr>
        <w:pStyle w:val="Heading3nonumber"/>
      </w:pPr>
      <w:bookmarkStart w:id="44" w:name="_Toc194909845"/>
      <w:r w:rsidRPr="00D96077">
        <w:t>Public Domain</w:t>
      </w:r>
      <w:bookmarkEnd w:id="44"/>
    </w:p>
    <w:p w14:paraId="65C0DE71" w14:textId="3A642CA9" w:rsidR="00F642F0" w:rsidRPr="00D96077" w:rsidRDefault="00F642F0" w:rsidP="00556BE9">
      <w:pPr>
        <w:pStyle w:val="BodyText"/>
      </w:pPr>
      <w:r w:rsidRPr="00D96077">
        <w:rPr>
          <w:b/>
          <w:bCs/>
        </w:rPr>
        <w:t>Description:</w:t>
      </w:r>
      <w:r w:rsidRPr="00D96077">
        <w:t xml:space="preserve"> Public domain is not a licence per se, but a “public domain dedication” means the creator relinquishes all rights to a work, placing it in the public domain. This allows anyone to freely use, modify, distribute and adapt the work without restrictions or licensing conditions. Since public domain is usually implicit, it is often formalised by applying </w:t>
      </w:r>
      <w:r w:rsidR="007A2F20" w:rsidRPr="00D96077">
        <w:t xml:space="preserve">the </w:t>
      </w:r>
      <w:r w:rsidRPr="00D96077">
        <w:t>CC0 dedication.</w:t>
      </w:r>
    </w:p>
    <w:p w14:paraId="33227B11" w14:textId="77777777" w:rsidR="00F642F0" w:rsidRPr="00D96077" w:rsidRDefault="00F642F0" w:rsidP="00556BE9">
      <w:pPr>
        <w:pStyle w:val="BodyText"/>
        <w:rPr>
          <w:b/>
          <w:bCs/>
        </w:rPr>
      </w:pPr>
      <w:r w:rsidRPr="00D96077">
        <w:rPr>
          <w:b/>
          <w:bCs/>
        </w:rPr>
        <w:t>Requirements:</w:t>
      </w:r>
      <w:r w:rsidRPr="00D96077">
        <w:rPr>
          <w:bCs/>
        </w:rPr>
        <w:t xml:space="preserve"> None.</w:t>
      </w:r>
    </w:p>
    <w:p w14:paraId="4CD80D72" w14:textId="77777777" w:rsidR="00F642F0" w:rsidRPr="00D96077" w:rsidRDefault="00F642F0" w:rsidP="00556BE9">
      <w:pPr>
        <w:pStyle w:val="BodyText"/>
        <w:rPr>
          <w:b/>
          <w:bCs/>
        </w:rPr>
      </w:pPr>
      <w:r w:rsidRPr="00D96077">
        <w:rPr>
          <w:b/>
          <w:bCs/>
        </w:rPr>
        <w:t xml:space="preserve">Compatibility, linking and mixing: </w:t>
      </w:r>
      <w:r w:rsidRPr="00D96077">
        <w:t>There are no conflicts or restrictions related to licence compatibility when using or combining public domain works with works under any other licence, whether open source or proprietary. This means that public domain is subsumed by any licence.</w:t>
      </w:r>
    </w:p>
    <w:p w14:paraId="1788B931" w14:textId="77777777" w:rsidR="00F642F0" w:rsidRPr="00D96077" w:rsidRDefault="00F642F0" w:rsidP="00556BE9">
      <w:pPr>
        <w:pStyle w:val="BodyText"/>
      </w:pPr>
      <w:r w:rsidRPr="00D96077">
        <w:rPr>
          <w:b/>
          <w:bCs/>
        </w:rPr>
        <w:t xml:space="preserve">Patent rights: </w:t>
      </w:r>
      <w:proofErr w:type="spellStart"/>
      <w:r w:rsidRPr="00D96077">
        <w:t>Unlicense</w:t>
      </w:r>
      <w:proofErr w:type="spellEnd"/>
      <w:r w:rsidRPr="00D96077">
        <w:t xml:space="preserve"> and WTFPL, as public-domain equivalent formalisations, grant all rights, functioning as unconditional waivers.</w:t>
      </w:r>
    </w:p>
    <w:p w14:paraId="73353A0E" w14:textId="77777777" w:rsidR="00F642F0" w:rsidRPr="00D96077" w:rsidRDefault="00F642F0" w:rsidP="00D60BB8">
      <w:pPr>
        <w:pStyle w:val="Heading2"/>
      </w:pPr>
      <w:bookmarkStart w:id="45" w:name="_Toc195622765"/>
      <w:r w:rsidRPr="00D96077">
        <w:t>Python-2.0</w:t>
      </w:r>
      <w:bookmarkEnd w:id="45"/>
    </w:p>
    <w:p w14:paraId="5C012033" w14:textId="77777777" w:rsidR="00F642F0" w:rsidRPr="00D96077" w:rsidRDefault="00F642F0" w:rsidP="0014567A">
      <w:pPr>
        <w:pStyle w:val="Heading3nonumber"/>
      </w:pPr>
      <w:bookmarkStart w:id="46" w:name="_Toc194909847"/>
      <w:r w:rsidRPr="00D96077">
        <w:t>Permissive</w:t>
      </w:r>
      <w:bookmarkEnd w:id="46"/>
    </w:p>
    <w:p w14:paraId="323D1AC5" w14:textId="77777777" w:rsidR="00F642F0" w:rsidRPr="00D96077" w:rsidRDefault="00F642F0" w:rsidP="00427F41">
      <w:pPr>
        <w:pStyle w:val="BodyText"/>
      </w:pPr>
      <w:r w:rsidRPr="00D96077">
        <w:rPr>
          <w:b/>
          <w:bCs/>
        </w:rPr>
        <w:t>Description:</w:t>
      </w:r>
      <w:r w:rsidRPr="00D96077">
        <w:t xml:space="preserve"> Its primary use is for the distribution of Python project software and documentation.</w:t>
      </w:r>
    </w:p>
    <w:p w14:paraId="6D38D407" w14:textId="77777777" w:rsidR="00F642F0" w:rsidRPr="00D96077" w:rsidRDefault="00F642F0" w:rsidP="00427F41">
      <w:pPr>
        <w:pStyle w:val="BodyText"/>
      </w:pPr>
      <w:r w:rsidRPr="00D96077">
        <w:rPr>
          <w:b/>
          <w:bCs/>
        </w:rPr>
        <w:t>Requirements:</w:t>
      </w:r>
      <w:r w:rsidRPr="00D96077">
        <w:t xml:space="preserve"> The source code should include the original copyright notice and licence text. The source code should include notices of significant changes. There is no obligation</w:t>
      </w:r>
      <w:r w:rsidRPr="00D96077" w:rsidDel="00463FE4">
        <w:t xml:space="preserve"> </w:t>
      </w:r>
      <w:r w:rsidRPr="00D96077">
        <w:t>to disclose modified source code. Sublicensing of relevant code is permitted.</w:t>
      </w:r>
    </w:p>
    <w:p w14:paraId="382AEFED" w14:textId="4481E5E8" w:rsidR="00F642F0" w:rsidRPr="00D96077" w:rsidRDefault="00F642F0" w:rsidP="00427F41">
      <w:pPr>
        <w:pStyle w:val="BodyText"/>
      </w:pPr>
      <w:r w:rsidRPr="00D96077">
        <w:rPr>
          <w:b/>
          <w:bCs/>
        </w:rPr>
        <w:t>Compatibility, linking and mixing:</w:t>
      </w:r>
      <w:r w:rsidRPr="00D96077">
        <w:t xml:space="preserve"> Python licences are subsumed by GPL and LGPL </w:t>
      </w:r>
      <w:r w:rsidRPr="00D96077">
        <w:rPr>
          <w:b/>
          <w:bCs/>
        </w:rPr>
        <w:t>except</w:t>
      </w:r>
      <w:r w:rsidRPr="00D96077">
        <w:t xml:space="preserve"> for versions </w:t>
      </w:r>
      <w:r w:rsidRPr="00D96077">
        <w:rPr>
          <w:b/>
          <w:bCs/>
        </w:rPr>
        <w:t>Python 1.6b1 through 2.0 and 2.1</w:t>
      </w:r>
      <w:r w:rsidRPr="00D96077">
        <w:t>. Code under MIT, Apache 2.0, MPL and BSD (2- and 3-clause) licences can be combined with Python 2.0</w:t>
      </w:r>
      <w:r w:rsidR="006829A7" w:rsidRPr="00D96077">
        <w:t>-</w:t>
      </w:r>
      <w:r w:rsidRPr="00D96077">
        <w:t xml:space="preserve">licensed code since they are considered two-way compatible. The Python 2.0 licence is subsumed by </w:t>
      </w:r>
      <w:r w:rsidR="00D5594C" w:rsidRPr="00D96077">
        <w:t xml:space="preserve">the </w:t>
      </w:r>
      <w:r w:rsidRPr="00D96077">
        <w:t>CDDL 1.1 licence. It is linking-permissive.</w:t>
      </w:r>
    </w:p>
    <w:p w14:paraId="624339C7" w14:textId="77777777" w:rsidR="00F642F0" w:rsidRPr="00D96077" w:rsidRDefault="00F642F0" w:rsidP="00427F41">
      <w:pPr>
        <w:pStyle w:val="BodyText"/>
      </w:pPr>
      <w:r w:rsidRPr="00D96077">
        <w:rPr>
          <w:b/>
          <w:bCs/>
        </w:rPr>
        <w:t>Patent rights:</w:t>
      </w:r>
      <w:r w:rsidRPr="00D96077">
        <w:t xml:space="preserve"> Patent rights are not mentioned.</w:t>
      </w:r>
    </w:p>
    <w:p w14:paraId="480C6999" w14:textId="77777777" w:rsidR="00F642F0" w:rsidRPr="00D96077" w:rsidRDefault="00F642F0" w:rsidP="00D60BB8">
      <w:pPr>
        <w:pStyle w:val="Heading2"/>
      </w:pPr>
      <w:bookmarkStart w:id="47" w:name="_Toc195622766"/>
      <w:proofErr w:type="spellStart"/>
      <w:r w:rsidRPr="00D96077">
        <w:t>Zlib</w:t>
      </w:r>
      <w:bookmarkEnd w:id="47"/>
      <w:proofErr w:type="spellEnd"/>
    </w:p>
    <w:p w14:paraId="1F3BF869" w14:textId="77777777" w:rsidR="00F642F0" w:rsidRPr="00D96077" w:rsidRDefault="00F642F0" w:rsidP="0014567A">
      <w:pPr>
        <w:pStyle w:val="Heading3nonumber"/>
      </w:pPr>
      <w:bookmarkStart w:id="48" w:name="_Toc194909849"/>
      <w:r w:rsidRPr="00D96077">
        <w:t>Permissive</w:t>
      </w:r>
      <w:bookmarkEnd w:id="48"/>
    </w:p>
    <w:p w14:paraId="5AB5A836" w14:textId="77777777" w:rsidR="00F642F0" w:rsidRPr="00D96077" w:rsidRDefault="00F642F0" w:rsidP="00427F41">
      <w:pPr>
        <w:pStyle w:val="BodyText"/>
      </w:pPr>
      <w:r w:rsidRPr="00D96077">
        <w:rPr>
          <w:b/>
          <w:bCs/>
        </w:rPr>
        <w:t>Description:</w:t>
      </w:r>
      <w:r w:rsidRPr="00D96077">
        <w:t xml:space="preserve"> The </w:t>
      </w:r>
      <w:proofErr w:type="spellStart"/>
      <w:r w:rsidRPr="00D96077">
        <w:t>Zlib</w:t>
      </w:r>
      <w:proofErr w:type="spellEnd"/>
      <w:r w:rsidRPr="00D96077">
        <w:t xml:space="preserve"> licence is used for a variety of software libraries and applications, named after the </w:t>
      </w:r>
      <w:proofErr w:type="spellStart"/>
      <w:r w:rsidRPr="00D96077">
        <w:t>zlib</w:t>
      </w:r>
      <w:proofErr w:type="spellEnd"/>
      <w:r w:rsidRPr="00D96077">
        <w:t xml:space="preserve"> compression library and by the </w:t>
      </w:r>
      <w:proofErr w:type="spellStart"/>
      <w:r w:rsidRPr="00D96077">
        <w:t>libpng</w:t>
      </w:r>
      <w:proofErr w:type="spellEnd"/>
      <w:r w:rsidRPr="00D96077">
        <w:t xml:space="preserve"> library for working with PNG image files.</w:t>
      </w:r>
    </w:p>
    <w:p w14:paraId="0603182E" w14:textId="77777777" w:rsidR="00F642F0" w:rsidRPr="00D96077" w:rsidRDefault="00F642F0" w:rsidP="00427F41">
      <w:pPr>
        <w:pStyle w:val="BodyText"/>
      </w:pPr>
      <w:r w:rsidRPr="00D96077">
        <w:rPr>
          <w:b/>
          <w:bCs/>
        </w:rPr>
        <w:lastRenderedPageBreak/>
        <w:t>Requirements:</w:t>
      </w:r>
      <w:r w:rsidRPr="00D96077">
        <w:t xml:space="preserve"> The source code should include the original copyright notice for source code only. It should include the licence text for source code only. It should include notice of significant changes. There is no obligation</w:t>
      </w:r>
      <w:r w:rsidRPr="00D96077" w:rsidDel="00924F3E">
        <w:t xml:space="preserve"> </w:t>
      </w:r>
      <w:r w:rsidRPr="00D96077">
        <w:t>to disclose affected source code. Sublicensing of relevant code is permitted.</w:t>
      </w:r>
    </w:p>
    <w:p w14:paraId="3FC35A27" w14:textId="77777777" w:rsidR="00F642F0" w:rsidRPr="00D96077" w:rsidRDefault="00F642F0" w:rsidP="00427F41">
      <w:pPr>
        <w:pStyle w:val="BodyText"/>
      </w:pPr>
      <w:r w:rsidRPr="00D96077">
        <w:rPr>
          <w:b/>
          <w:bCs/>
        </w:rPr>
        <w:t>Compatibility, linking and mixing:</w:t>
      </w:r>
      <w:r w:rsidRPr="00D96077">
        <w:t xml:space="preserve"> Code under MIT and BSD licences (2- and 3-clause), Apache 2.0 and MPL can be combined with code under the </w:t>
      </w:r>
      <w:proofErr w:type="spellStart"/>
      <w:r w:rsidRPr="00D96077">
        <w:t>Zlib</w:t>
      </w:r>
      <w:proofErr w:type="spellEnd"/>
      <w:r w:rsidRPr="00D96077">
        <w:t xml:space="preserve"> licence (two-way compatible). Code under the </w:t>
      </w:r>
      <w:proofErr w:type="spellStart"/>
      <w:r w:rsidRPr="00D96077">
        <w:t>Zlib</w:t>
      </w:r>
      <w:proofErr w:type="spellEnd"/>
      <w:r w:rsidRPr="00D96077">
        <w:t xml:space="preserve"> licence can be used in GPL, LGPL and CDDL-licensed projects. It is linking-permissive.</w:t>
      </w:r>
    </w:p>
    <w:p w14:paraId="446661E9" w14:textId="77777777" w:rsidR="00F642F0" w:rsidRPr="00D96077" w:rsidRDefault="00F642F0" w:rsidP="00427F41">
      <w:pPr>
        <w:pStyle w:val="BodyText"/>
      </w:pPr>
      <w:r w:rsidRPr="00D96077">
        <w:rPr>
          <w:b/>
          <w:bCs/>
        </w:rPr>
        <w:t xml:space="preserve">Patent rights: </w:t>
      </w:r>
      <w:r w:rsidRPr="00D96077">
        <w:t>Patent rights are not mentioned.</w:t>
      </w:r>
    </w:p>
    <w:p w14:paraId="20DF1E08" w14:textId="77777777" w:rsidR="00490C80" w:rsidRPr="00D96077" w:rsidRDefault="00490C80" w:rsidP="001A2CAE">
      <w:pPr>
        <w:pStyle w:val="Heading1"/>
      </w:pPr>
      <w:bookmarkStart w:id="49" w:name="_Toc195622767"/>
      <w:r w:rsidRPr="00D96077">
        <w:t>Medium Risk Licences</w:t>
      </w:r>
      <w:bookmarkEnd w:id="49"/>
    </w:p>
    <w:p w14:paraId="2A8FDD78" w14:textId="77777777" w:rsidR="00490C80" w:rsidRPr="00D96077" w:rsidRDefault="00490C80" w:rsidP="00D60BB8">
      <w:pPr>
        <w:pStyle w:val="Heading2"/>
      </w:pPr>
      <w:bookmarkStart w:id="50" w:name="_Toc195622768"/>
      <w:r w:rsidRPr="00D96077">
        <w:t>Artistic-1.0</w:t>
      </w:r>
      <w:bookmarkEnd w:id="50"/>
    </w:p>
    <w:p w14:paraId="6C2FFFC9" w14:textId="77777777" w:rsidR="00490C80" w:rsidRPr="00D96077" w:rsidRDefault="00490C80" w:rsidP="0014567A">
      <w:pPr>
        <w:pStyle w:val="Heading3nonumber"/>
      </w:pPr>
      <w:bookmarkStart w:id="51" w:name="_Toc194909852"/>
      <w:r w:rsidRPr="00D96077">
        <w:t>Permissive</w:t>
      </w:r>
      <w:bookmarkEnd w:id="51"/>
    </w:p>
    <w:p w14:paraId="0874AEE5" w14:textId="77777777" w:rsidR="00490C80" w:rsidRPr="00D96077" w:rsidRDefault="00490C80" w:rsidP="007174DE">
      <w:pPr>
        <w:pStyle w:val="BodyText"/>
      </w:pPr>
      <w:r w:rsidRPr="00D96077">
        <w:rPr>
          <w:b/>
          <w:bCs/>
        </w:rPr>
        <w:t>Description:</w:t>
      </w:r>
      <w:r w:rsidRPr="00D96077">
        <w:t xml:space="preserve"> According to the FSF, Artistic 1.0 is not considered a free software licence (as it contains passages lacking clear meaning) and is therefore not compatible with the GPL. It is primarily used for Perl programming language software and related projects (also modified as Artistic Perl 1.0). Authors are recommended to replace Artistic 1.0 with Artistic 2.0 whenever possible due to compatibility issues.</w:t>
      </w:r>
    </w:p>
    <w:p w14:paraId="7F6637D1" w14:textId="43127C7D" w:rsidR="00490C80" w:rsidRPr="00D96077" w:rsidRDefault="00490C80" w:rsidP="007174DE">
      <w:pPr>
        <w:pStyle w:val="BodyText"/>
      </w:pPr>
      <w:r w:rsidRPr="00D96077">
        <w:rPr>
          <w:b/>
          <w:bCs/>
        </w:rPr>
        <w:t>Requirements:</w:t>
      </w:r>
      <w:r w:rsidRPr="00D96077">
        <w:t xml:space="preserve"> The source code should include the original copyright notice and licence text. Any differences should be clearly documented although you do not have to disclose a modification if it can be replaced with the original in the combined work or if it is available to the original work’s copyright holder. Sublicensing of relevant code is permitted.</w:t>
      </w:r>
    </w:p>
    <w:p w14:paraId="0F7848B6" w14:textId="77777777" w:rsidR="00490C80" w:rsidRPr="00D96077" w:rsidRDefault="00490C80" w:rsidP="007174DE">
      <w:pPr>
        <w:pStyle w:val="BodyText"/>
      </w:pPr>
      <w:r w:rsidRPr="00D96077">
        <w:rPr>
          <w:b/>
          <w:bCs/>
        </w:rPr>
        <w:t>Compatibility, linking and mixing:</w:t>
      </w:r>
      <w:r w:rsidRPr="00D96077">
        <w:t xml:space="preserve"> Code under the Apache 2.0, MPL, MIT and BSD licences (2- and 3-clause) may be combined with code under Artistic 1.0 and published under either of the input licences. This is subject to specific Artistic 1.0 requirements such as marking modifications and preserving copyright notices. It is linking-permissive.</w:t>
      </w:r>
    </w:p>
    <w:p w14:paraId="148A244B" w14:textId="77777777" w:rsidR="00490C80" w:rsidRPr="00D96077" w:rsidRDefault="00490C80" w:rsidP="007174DE">
      <w:pPr>
        <w:pStyle w:val="BodyText"/>
      </w:pPr>
      <w:r w:rsidRPr="00D96077">
        <w:rPr>
          <w:b/>
          <w:bCs/>
        </w:rPr>
        <w:t xml:space="preserve">Patent rights: </w:t>
      </w:r>
      <w:r w:rsidRPr="00D96077">
        <w:t>Patent rights are not granted.</w:t>
      </w:r>
    </w:p>
    <w:p w14:paraId="129F113D" w14:textId="77777777" w:rsidR="00490C80" w:rsidRPr="00D96077" w:rsidRDefault="00490C80" w:rsidP="00D60BB8">
      <w:pPr>
        <w:pStyle w:val="Heading2"/>
      </w:pPr>
      <w:bookmarkStart w:id="52" w:name="_Toc195622769"/>
      <w:r w:rsidRPr="00D96077">
        <w:t>Artistic-2.0</w:t>
      </w:r>
      <w:bookmarkEnd w:id="52"/>
    </w:p>
    <w:p w14:paraId="7B650947" w14:textId="77777777" w:rsidR="00490C80" w:rsidRPr="00D96077" w:rsidRDefault="00490C80" w:rsidP="0014567A">
      <w:pPr>
        <w:pStyle w:val="Heading3nonumber"/>
      </w:pPr>
      <w:bookmarkStart w:id="53" w:name="_Toc194909854"/>
      <w:r w:rsidRPr="00D96077">
        <w:t>Permissive</w:t>
      </w:r>
      <w:bookmarkEnd w:id="53"/>
    </w:p>
    <w:p w14:paraId="6E21EADE" w14:textId="77777777" w:rsidR="00490C80" w:rsidRPr="00D96077" w:rsidRDefault="00490C80" w:rsidP="007174DE">
      <w:pPr>
        <w:pStyle w:val="BodyText"/>
      </w:pPr>
      <w:r w:rsidRPr="00D96077">
        <w:rPr>
          <w:b/>
          <w:bCs/>
        </w:rPr>
        <w:t>Description:</w:t>
      </w:r>
      <w:r w:rsidRPr="00D96077">
        <w:t xml:space="preserve"> Artistic 2.0 is compatible with the GPL thanks to the relicensing option in section 4(c)(ii). It is primarily used for Perl programming language software and related projects. Wherever possible, it is recommended to replace Artistic 1.0 with Artistic 2.0 due to compatibility issues. Licensing compatibility is greatly improved with the relicensing clause.</w:t>
      </w:r>
    </w:p>
    <w:p w14:paraId="263C2D14" w14:textId="50AF5722" w:rsidR="00490C80" w:rsidRPr="00D96077" w:rsidRDefault="00490C80" w:rsidP="007174DE">
      <w:pPr>
        <w:pStyle w:val="BodyText"/>
      </w:pPr>
      <w:r w:rsidRPr="00D96077">
        <w:rPr>
          <w:b/>
          <w:bCs/>
        </w:rPr>
        <w:t>Requirements:</w:t>
      </w:r>
      <w:r w:rsidRPr="00D96077">
        <w:t xml:space="preserve"> The source code should include the original copyright notice and licence text. Differences should be clearly documented but modifications do not need to be disclosed if they can be replaced with the original in the combined work or if they are available to the original work’s copyright holder. Sublicensing of relevant code is permitted.</w:t>
      </w:r>
    </w:p>
    <w:p w14:paraId="6D9A176D" w14:textId="77777777" w:rsidR="00490C80" w:rsidRPr="00D96077" w:rsidRDefault="00490C80" w:rsidP="007174DE">
      <w:pPr>
        <w:pStyle w:val="BodyText"/>
      </w:pPr>
      <w:r w:rsidRPr="00D96077">
        <w:rPr>
          <w:b/>
          <w:bCs/>
        </w:rPr>
        <w:lastRenderedPageBreak/>
        <w:t>Compatibility, linking and mixing:</w:t>
      </w:r>
      <w:r w:rsidRPr="00D96077">
        <w:t xml:space="preserve"> Code under Apache 2.0, MPL, MIT and BSD licences (2- and 3-clause) may be freely combined with code under Artistic 2.0 and published under either of the input licences. Code under Artistic 2.0 can be used in GPL, LGPL and CDDL-licensed projects. It is linking-permissive.</w:t>
      </w:r>
    </w:p>
    <w:p w14:paraId="4B81B585" w14:textId="77777777" w:rsidR="00490C80" w:rsidRPr="00D96077" w:rsidRDefault="00490C80" w:rsidP="007174DE">
      <w:pPr>
        <w:pStyle w:val="BodyText"/>
      </w:pPr>
      <w:r w:rsidRPr="00D96077">
        <w:rPr>
          <w:b/>
          <w:bCs/>
        </w:rPr>
        <w:t xml:space="preserve">Patent rights: </w:t>
      </w:r>
      <w:r w:rsidRPr="00D96077">
        <w:t>Patent rights are explicitly granted.</w:t>
      </w:r>
    </w:p>
    <w:p w14:paraId="4A1D9226" w14:textId="77777777" w:rsidR="00490C80" w:rsidRPr="00D96077" w:rsidRDefault="00490C80" w:rsidP="00D60BB8">
      <w:pPr>
        <w:pStyle w:val="Heading2"/>
      </w:pPr>
      <w:bookmarkStart w:id="54" w:name="_Toc195622770"/>
      <w:r w:rsidRPr="00D96077">
        <w:t>EPL-1.0</w:t>
      </w:r>
      <w:bookmarkEnd w:id="54"/>
    </w:p>
    <w:p w14:paraId="6B7C85AF" w14:textId="77777777" w:rsidR="00490C80" w:rsidRPr="00D96077" w:rsidRDefault="00490C80" w:rsidP="0014567A">
      <w:pPr>
        <w:pStyle w:val="Heading3nonumber"/>
      </w:pPr>
      <w:bookmarkStart w:id="55" w:name="_Toc194909856"/>
      <w:r w:rsidRPr="00D96077">
        <w:t>Weak Copyleft</w:t>
      </w:r>
      <w:bookmarkEnd w:id="55"/>
    </w:p>
    <w:p w14:paraId="23216829" w14:textId="77777777" w:rsidR="00490C80" w:rsidRPr="00D96077" w:rsidRDefault="00490C80" w:rsidP="007174DE">
      <w:pPr>
        <w:pStyle w:val="BodyText"/>
      </w:pPr>
      <w:r w:rsidRPr="00D96077">
        <w:rPr>
          <w:b/>
          <w:bCs/>
        </w:rPr>
        <w:t>Description:</w:t>
      </w:r>
      <w:r w:rsidRPr="00D96077">
        <w:t xml:space="preserve"> The Eclipse Public License (EPL) is like the Common Public License, with the removal of the broader patent retaliation language regarding patent infringement suits specifically against “Contributors to the EPL program.” EPL-licensed code in a program can only be released under the EPL even if the full program is released under a different licence. It should be replaced with EPL 2.0 wherever possible.</w:t>
      </w:r>
    </w:p>
    <w:p w14:paraId="53A5C1CA" w14:textId="77777777" w:rsidR="00490C80" w:rsidRPr="00D96077" w:rsidRDefault="00490C80" w:rsidP="007174DE">
      <w:pPr>
        <w:pStyle w:val="BodyText"/>
      </w:pPr>
      <w:r w:rsidRPr="00D96077">
        <w:rPr>
          <w:b/>
          <w:bCs/>
        </w:rPr>
        <w:t>Requirements:</w:t>
      </w:r>
      <w:r w:rsidRPr="00D96077">
        <w:t xml:space="preserve"> The source code should include the original copyright notice, licence text and notices of significant changes. You should disclose the affected source code when distributing work. Sublicensing of relevant code is permitted. A distributor can relicense to EPL 2.0.</w:t>
      </w:r>
    </w:p>
    <w:p w14:paraId="19083482" w14:textId="2EE2C4DB" w:rsidR="00490C80" w:rsidRPr="00D96077" w:rsidRDefault="00490C80" w:rsidP="007174DE">
      <w:pPr>
        <w:pStyle w:val="BodyText"/>
      </w:pPr>
      <w:r w:rsidRPr="00D96077">
        <w:rPr>
          <w:b/>
          <w:bCs/>
        </w:rPr>
        <w:t>Compatibility, linking and mixing:</w:t>
      </w:r>
      <w:r w:rsidRPr="00D96077">
        <w:t xml:space="preserve"> EPL 1.0 is not compatible with the entire GPL family (including LGPL and AGPL licences). EPL 1.0</w:t>
      </w:r>
      <w:r w:rsidR="006829A7" w:rsidRPr="00D96077">
        <w:t>-</w:t>
      </w:r>
      <w:r w:rsidRPr="00D96077">
        <w:t>licensed code can be migrated to EPL 2.0 and vice versa. Code under MIT, Apache 2.0, MPL 2.0 and BSD (2- and 3-clause) licences can be combined with EPL 1.0</w:t>
      </w:r>
      <w:r w:rsidR="006829A7" w:rsidRPr="00D96077">
        <w:t>-</w:t>
      </w:r>
      <w:r w:rsidRPr="00D96077">
        <w:t>licensed code although it requires licensing EPL 1.0 parts under the EPL 1.0 licence. It is linking-permissive.</w:t>
      </w:r>
    </w:p>
    <w:p w14:paraId="6AD315B2" w14:textId="77777777" w:rsidR="00490C80" w:rsidRPr="00D96077" w:rsidRDefault="00490C80" w:rsidP="007174DE">
      <w:pPr>
        <w:pStyle w:val="BodyText"/>
      </w:pPr>
      <w:r w:rsidRPr="00D96077">
        <w:rPr>
          <w:b/>
          <w:bCs/>
        </w:rPr>
        <w:t>Patent rights:</w:t>
      </w:r>
      <w:r w:rsidRPr="00D96077">
        <w:t xml:space="preserve"> Patent rights are explicitly granted.</w:t>
      </w:r>
    </w:p>
    <w:p w14:paraId="3EF44FE4" w14:textId="30122497" w:rsidR="00490C80" w:rsidRPr="00D96077" w:rsidRDefault="00490C80" w:rsidP="007174DE">
      <w:pPr>
        <w:pStyle w:val="BodyText"/>
      </w:pPr>
      <w:r w:rsidRPr="00D96077">
        <w:rPr>
          <w:b/>
          <w:bCs/>
        </w:rPr>
        <w:t>Remarks:</w:t>
      </w:r>
      <w:r w:rsidRPr="00D96077">
        <w:t xml:space="preserve"> Unlike EPL 2.0, it is not suitable for scripting languages as it does not require source code to be made available; there is no Secondary License. New York State is defined as the “choice of law.</w:t>
      </w:r>
      <w:r w:rsidR="00504CF8" w:rsidRPr="00D96077">
        <w:t>”</w:t>
      </w:r>
      <w:r w:rsidRPr="00D96077">
        <w:t xml:space="preserve"> The affected code is defined as a “module,” not a file.</w:t>
      </w:r>
    </w:p>
    <w:p w14:paraId="3DA9ABFB" w14:textId="77777777" w:rsidR="00490C80" w:rsidRPr="00D96077" w:rsidRDefault="00490C80" w:rsidP="00D60BB8">
      <w:pPr>
        <w:pStyle w:val="Heading2"/>
      </w:pPr>
      <w:bookmarkStart w:id="56" w:name="_Toc195622771"/>
      <w:r w:rsidRPr="00D96077">
        <w:t>EPL-2.0</w:t>
      </w:r>
      <w:bookmarkEnd w:id="56"/>
    </w:p>
    <w:p w14:paraId="313780F8" w14:textId="77777777" w:rsidR="00490C80" w:rsidRPr="00D96077" w:rsidRDefault="00490C80" w:rsidP="0014567A">
      <w:pPr>
        <w:pStyle w:val="Heading3nonumber"/>
      </w:pPr>
      <w:bookmarkStart w:id="57" w:name="_Toc194909858"/>
      <w:r w:rsidRPr="00D96077">
        <w:t>Weak Copyleft</w:t>
      </w:r>
      <w:bookmarkEnd w:id="57"/>
    </w:p>
    <w:p w14:paraId="395B7A31" w14:textId="77777777" w:rsidR="00490C80" w:rsidRPr="00D96077" w:rsidRDefault="00490C80" w:rsidP="007174DE">
      <w:pPr>
        <w:pStyle w:val="BodyText"/>
      </w:pPr>
      <w:r w:rsidRPr="00D96077">
        <w:rPr>
          <w:b/>
          <w:bCs/>
        </w:rPr>
        <w:t>Description:</w:t>
      </w:r>
      <w:r w:rsidRPr="00D96077">
        <w:t xml:space="preserve"> If an initial contributor releases a specific piece of code and designates GPL 2.0 or later as a secondary licence, it provides explicit compatibility with these GPL versions. However, the EPL 2.0 without this designation is incompatible with the GPL.</w:t>
      </w:r>
    </w:p>
    <w:p w14:paraId="056B8A50" w14:textId="54B5F60B" w:rsidR="00490C80" w:rsidRPr="00D96077" w:rsidRDefault="00490C80" w:rsidP="007174DE">
      <w:pPr>
        <w:pStyle w:val="BodyText"/>
      </w:pPr>
      <w:r w:rsidRPr="00D96077">
        <w:rPr>
          <w:b/>
          <w:bCs/>
        </w:rPr>
        <w:t>Requirements:</w:t>
      </w:r>
      <w:r w:rsidRPr="00D96077">
        <w:t xml:space="preserve"> The source code should include the original copyright notice and licence text. While the source code does not need to include a notice of significant changes, you should disclose the affected source code when distributing the work. Sublicensing of relevant code is permitted. The same or later EPL is applicable for affected code and you can add a secondary licence to enable GPL 2.0+ compatibility, allowing sublicensing of binaries under other terms.</w:t>
      </w:r>
    </w:p>
    <w:p w14:paraId="09A5D0BE" w14:textId="63ACD3CB" w:rsidR="00490C80" w:rsidRPr="00D96077" w:rsidRDefault="00490C80" w:rsidP="007174DE">
      <w:pPr>
        <w:pStyle w:val="BodyText"/>
      </w:pPr>
      <w:r w:rsidRPr="00D96077">
        <w:rPr>
          <w:b/>
          <w:bCs/>
        </w:rPr>
        <w:t>Compatibility, linking and mixing:</w:t>
      </w:r>
      <w:r w:rsidRPr="00D96077">
        <w:t xml:space="preserve"> It is not compatible with the entire GPL family (including LGPL and AGPL licences except for special cases stated in the “Description</w:t>
      </w:r>
      <w:r w:rsidRPr="00D96077">
        <w:rPr>
          <w:bCs/>
        </w:rPr>
        <w:t>”</w:t>
      </w:r>
      <w:r w:rsidRPr="00D96077">
        <w:t>). EPL 2.0 and EPL 1.0 are generally considered interchangeable. Code under MIT, Apache 2.0, MPL 2.0 and BSD (2- and 3-clause) licences can be combined with code under EPL 2.0 licence although the EPL 2.0 parts must remain under the EPL 2.0 licence. It is linking-permissive.</w:t>
      </w:r>
    </w:p>
    <w:p w14:paraId="3945CCE9" w14:textId="77777777" w:rsidR="00490C80" w:rsidRPr="00D96077" w:rsidRDefault="00490C80" w:rsidP="007174DE">
      <w:pPr>
        <w:pStyle w:val="BodyText"/>
      </w:pPr>
      <w:r w:rsidRPr="00D96077">
        <w:rPr>
          <w:b/>
          <w:bCs/>
        </w:rPr>
        <w:t>Patent rights:</w:t>
      </w:r>
      <w:r w:rsidRPr="00D96077">
        <w:t xml:space="preserve"> Patent rights are explicitly granted.</w:t>
      </w:r>
    </w:p>
    <w:p w14:paraId="45D2CFD9" w14:textId="77777777" w:rsidR="00490C80" w:rsidRPr="00D96077" w:rsidRDefault="00490C80" w:rsidP="007174DE">
      <w:pPr>
        <w:pStyle w:val="BodyText"/>
        <w:rPr>
          <w:b/>
          <w:bCs/>
        </w:rPr>
      </w:pPr>
      <w:r w:rsidRPr="00D96077">
        <w:rPr>
          <w:b/>
          <w:bCs/>
        </w:rPr>
        <w:lastRenderedPageBreak/>
        <w:t xml:space="preserve">Remarks: </w:t>
      </w:r>
      <w:r w:rsidRPr="00D96077">
        <w:t>Commercial distributors should defend contributors from any lawsuits or legal damages, which is a unique feature of this licence.</w:t>
      </w:r>
    </w:p>
    <w:p w14:paraId="437CA36E" w14:textId="77777777" w:rsidR="00490C80" w:rsidRPr="00D96077" w:rsidRDefault="00490C80" w:rsidP="00D60BB8">
      <w:pPr>
        <w:pStyle w:val="Heading2"/>
      </w:pPr>
      <w:bookmarkStart w:id="58" w:name="_Toc195622772"/>
      <w:r w:rsidRPr="00D96077">
        <w:t>EUPL-1.2</w:t>
      </w:r>
      <w:bookmarkEnd w:id="58"/>
    </w:p>
    <w:p w14:paraId="1F968682" w14:textId="77777777" w:rsidR="00490C80" w:rsidRPr="00D96077" w:rsidRDefault="00490C80" w:rsidP="0014567A">
      <w:pPr>
        <w:pStyle w:val="Heading3nonumber"/>
      </w:pPr>
      <w:bookmarkStart w:id="59" w:name="_Toc194909860"/>
      <w:r w:rsidRPr="00D96077">
        <w:t>Strong Copyleft</w:t>
      </w:r>
      <w:bookmarkEnd w:id="59"/>
    </w:p>
    <w:p w14:paraId="6CB2F101" w14:textId="77777777" w:rsidR="00490C80" w:rsidRPr="00D96077" w:rsidRDefault="00490C80" w:rsidP="007174DE">
      <w:pPr>
        <w:pStyle w:val="BodyText"/>
      </w:pPr>
      <w:r w:rsidRPr="00D96077">
        <w:rPr>
          <w:b/>
          <w:bCs/>
        </w:rPr>
        <w:t>Description:</w:t>
      </w:r>
      <w:r w:rsidRPr="00D96077">
        <w:t xml:space="preserve"> The European Union Public License 1.2 is designed for software created and distributed by public administrations of European Union Member States. The EUPL aims to promote the sharing and reuse of software developed by public administrations.</w:t>
      </w:r>
    </w:p>
    <w:p w14:paraId="27D4B404" w14:textId="77777777" w:rsidR="00490C80" w:rsidRPr="00D96077" w:rsidRDefault="00490C80" w:rsidP="007174DE">
      <w:pPr>
        <w:pStyle w:val="BodyText"/>
      </w:pPr>
      <w:r w:rsidRPr="00D96077">
        <w:rPr>
          <w:b/>
          <w:bCs/>
        </w:rPr>
        <w:t>Requirements:</w:t>
      </w:r>
      <w:r w:rsidRPr="00D96077">
        <w:t xml:space="preserve"> The source code should include the original copyright notice and licence text. It should include notices of significant changes and you should disclose affected source code when distributing work. Sublicensing of relevant code is permitted.</w:t>
      </w:r>
    </w:p>
    <w:p w14:paraId="260AD2A6" w14:textId="510B4C23" w:rsidR="00490C80" w:rsidRPr="00D96077" w:rsidRDefault="00490C80" w:rsidP="007174DE">
      <w:pPr>
        <w:pStyle w:val="BodyText"/>
      </w:pPr>
      <w:r w:rsidRPr="00D96077">
        <w:rPr>
          <w:b/>
          <w:bCs/>
        </w:rPr>
        <w:t>Compatibility, linking and mixing:</w:t>
      </w:r>
      <w:r w:rsidRPr="00D96077">
        <w:t xml:space="preserve"> It is subsumed by GPL 2.0 or later, AGPL 3.0, </w:t>
      </w:r>
      <w:proofErr w:type="spellStart"/>
      <w:r w:rsidRPr="00D96077">
        <w:t>CeCILL</w:t>
      </w:r>
      <w:proofErr w:type="spellEnd"/>
      <w:r w:rsidRPr="00D96077">
        <w:t xml:space="preserve"> 2.0, OSL 2.1, OSL 3.0. EUPL 1.2 is explicitly two-way compatible with LGPL 2.1 or later, </w:t>
      </w:r>
      <w:proofErr w:type="spellStart"/>
      <w:r w:rsidRPr="00D96077">
        <w:t>LiLiQ</w:t>
      </w:r>
      <w:proofErr w:type="spellEnd"/>
      <w:r w:rsidRPr="00D96077">
        <w:t xml:space="preserve">, </w:t>
      </w:r>
      <w:proofErr w:type="spellStart"/>
      <w:r w:rsidRPr="00D96077">
        <w:t>CeCILL</w:t>
      </w:r>
      <w:proofErr w:type="spellEnd"/>
      <w:r w:rsidRPr="00D96077">
        <w:t xml:space="preserve"> 2.1, CPL 1.0, EPL 1.0 or later, MPL 1.1 or later and with other EUPL versions. EUPL 1.2 subsumes Apache 2.0, Artistic, BSL 1.0, BSD 2-clause and 3-clause, CDDL 1.0 or later, ISC, MIT, Python 2.0 and </w:t>
      </w:r>
      <w:proofErr w:type="spellStart"/>
      <w:r w:rsidRPr="00D96077">
        <w:t>Zlib</w:t>
      </w:r>
      <w:proofErr w:type="spellEnd"/>
      <w:r w:rsidRPr="00D96077">
        <w:t>. It is linking-permissive since linking makes no derivatives. When combining EUPL 1.2</w:t>
      </w:r>
      <w:r w:rsidR="006829A7" w:rsidRPr="00D96077">
        <w:t>-</w:t>
      </w:r>
      <w:r w:rsidRPr="00D96077">
        <w:t>licensed code with source code licensed differently, the resulting derivative can be licensed under a subsuming licence.</w:t>
      </w:r>
    </w:p>
    <w:p w14:paraId="083FF1F1" w14:textId="77777777" w:rsidR="00490C80" w:rsidRPr="00D96077" w:rsidRDefault="00490C80" w:rsidP="007174DE">
      <w:pPr>
        <w:pStyle w:val="BodyText"/>
      </w:pPr>
      <w:r w:rsidRPr="00D96077">
        <w:rPr>
          <w:b/>
          <w:bCs/>
        </w:rPr>
        <w:t>Patent rights:</w:t>
      </w:r>
      <w:r w:rsidRPr="00D96077">
        <w:t xml:space="preserve"> Patent rights are explicitly granted.</w:t>
      </w:r>
    </w:p>
    <w:p w14:paraId="1831508B" w14:textId="77777777" w:rsidR="00490C80" w:rsidRPr="00D96077" w:rsidRDefault="00490C80" w:rsidP="00D60BB8">
      <w:pPr>
        <w:pStyle w:val="Heading2"/>
      </w:pPr>
      <w:bookmarkStart w:id="60" w:name="_Toc195622773"/>
      <w:r w:rsidRPr="00D96077">
        <w:t>GPL-2.0-with-classpath-exception</w:t>
      </w:r>
      <w:bookmarkEnd w:id="60"/>
    </w:p>
    <w:p w14:paraId="36EB9B7F" w14:textId="77777777" w:rsidR="00490C80" w:rsidRPr="00D96077" w:rsidRDefault="00490C80" w:rsidP="0014567A">
      <w:pPr>
        <w:pStyle w:val="Heading3nonumber"/>
      </w:pPr>
      <w:bookmarkStart w:id="61" w:name="_Toc194909862"/>
      <w:r w:rsidRPr="00D96077">
        <w:t>Strong Copyleft</w:t>
      </w:r>
      <w:bookmarkEnd w:id="61"/>
    </w:p>
    <w:p w14:paraId="07B9170E" w14:textId="77777777" w:rsidR="00490C80" w:rsidRPr="00D96077" w:rsidRDefault="00490C80" w:rsidP="007174DE">
      <w:pPr>
        <w:pStyle w:val="BodyText"/>
      </w:pPr>
      <w:r w:rsidRPr="00D96077">
        <w:rPr>
          <w:b/>
          <w:bCs/>
        </w:rPr>
        <w:t>Description:</w:t>
      </w:r>
      <w:r w:rsidRPr="00D96077">
        <w:t xml:space="preserve"> The exception allows you to link your GPL-licensed code with specific non-GPL libraries (like the Java Classpath libraries) without making your code subject to the GPL. The Classpath exception only applies to the specific libraries or circumstances mentioned in the exception itself.</w:t>
      </w:r>
    </w:p>
    <w:p w14:paraId="62B6253D" w14:textId="7E0FA14A" w:rsidR="00490C80" w:rsidRPr="00D96077" w:rsidRDefault="00490C80" w:rsidP="007174DE">
      <w:pPr>
        <w:pStyle w:val="BodyText"/>
      </w:pPr>
      <w:r w:rsidRPr="00D96077">
        <w:rPr>
          <w:b/>
          <w:bCs/>
        </w:rPr>
        <w:t>Requirements:</w:t>
      </w:r>
      <w:r w:rsidRPr="00D96077">
        <w:t xml:space="preserve"> The source code should include the original copyright notice and licence text. It should include notices of significant changes including dates. When distributing any derived work, you must disclose the affected source code but this is not required for private use. You cannot sublicense the relevant code.</w:t>
      </w:r>
    </w:p>
    <w:p w14:paraId="00BF74FF" w14:textId="77777777" w:rsidR="00490C80" w:rsidRPr="00D96077" w:rsidRDefault="00490C80" w:rsidP="007174DE">
      <w:pPr>
        <w:pStyle w:val="BodyText"/>
      </w:pPr>
      <w:r w:rsidRPr="00D96077">
        <w:rPr>
          <w:b/>
          <w:bCs/>
        </w:rPr>
        <w:t>Compatibility, linking and mixing:</w:t>
      </w:r>
      <w:r w:rsidRPr="00D96077">
        <w:t xml:space="preserve"> It is subsumed by the entire GPL family (including LGPL and AGPL licences). The Classpath exception allows GPL-licensed code to be linked with specific non-GPL libraries without forcing GPL requirements on the entire work. It is linking-permissive only for executables.</w:t>
      </w:r>
    </w:p>
    <w:p w14:paraId="4BF81A53" w14:textId="77777777" w:rsidR="00490C80" w:rsidRPr="00D96077" w:rsidRDefault="00490C80" w:rsidP="007174DE">
      <w:pPr>
        <w:pStyle w:val="BodyText"/>
      </w:pPr>
      <w:r w:rsidRPr="00D96077">
        <w:rPr>
          <w:b/>
          <w:bCs/>
        </w:rPr>
        <w:t>Patent rights:</w:t>
      </w:r>
      <w:r w:rsidRPr="00D96077">
        <w:t xml:space="preserve"> Patent rights are not mentioned but are considered to be implicitly granted.</w:t>
      </w:r>
    </w:p>
    <w:p w14:paraId="0816CB22" w14:textId="77777777" w:rsidR="00490C80" w:rsidRPr="00D96077" w:rsidRDefault="00490C80" w:rsidP="00D60BB8">
      <w:pPr>
        <w:pStyle w:val="Heading2"/>
      </w:pPr>
      <w:bookmarkStart w:id="62" w:name="_Toc195622774"/>
      <w:r w:rsidRPr="00D96077">
        <w:t>LGPL-2.0</w:t>
      </w:r>
      <w:bookmarkEnd w:id="62"/>
    </w:p>
    <w:p w14:paraId="6D7B8248" w14:textId="77777777" w:rsidR="00490C80" w:rsidRPr="00D96077" w:rsidRDefault="00490C80" w:rsidP="0014567A">
      <w:pPr>
        <w:pStyle w:val="Heading3nonumber"/>
      </w:pPr>
      <w:bookmarkStart w:id="63" w:name="_Toc194909864"/>
      <w:r w:rsidRPr="00D96077">
        <w:t>Weak Copyleft</w:t>
      </w:r>
      <w:bookmarkEnd w:id="63"/>
    </w:p>
    <w:p w14:paraId="3642076E" w14:textId="77777777" w:rsidR="00490C80" w:rsidRPr="00D96077" w:rsidRDefault="00490C80" w:rsidP="007174DE">
      <w:pPr>
        <w:pStyle w:val="BodyText"/>
      </w:pPr>
      <w:r w:rsidRPr="00D96077">
        <w:rPr>
          <w:b/>
          <w:bCs/>
        </w:rPr>
        <w:t>Description:</w:t>
      </w:r>
      <w:r w:rsidRPr="00D96077">
        <w:t xml:space="preserve"> The Library GPL 2.0 is an older version of the LGPL and is now considered obsolete. It should be replaced with version 2.1. LGPL is primarily used for software libraries, enabling their use in open source and proprietary applications. Under the LGPL, you only need to share modifications to the library and you can dynamically link it in your application without sharing your application’s source code.</w:t>
      </w:r>
    </w:p>
    <w:p w14:paraId="1E23E9CB" w14:textId="27EFD217" w:rsidR="00490C80" w:rsidRPr="00D96077" w:rsidRDefault="00490C80" w:rsidP="007174DE">
      <w:pPr>
        <w:pStyle w:val="BodyText"/>
      </w:pPr>
      <w:r w:rsidRPr="00D96077">
        <w:rPr>
          <w:b/>
          <w:bCs/>
        </w:rPr>
        <w:lastRenderedPageBreak/>
        <w:t>Requirements:</w:t>
      </w:r>
      <w:r w:rsidRPr="00D96077">
        <w:t xml:space="preserve"> The source code should include the original copyright notice and licence text. Additionally, the source code should include notices of significant changes including dates, and you should disclose the affected source code when distributing work. You cannot sublicense </w:t>
      </w:r>
      <w:r w:rsidR="00BC142A" w:rsidRPr="00D96077">
        <w:t xml:space="preserve">the </w:t>
      </w:r>
      <w:r w:rsidRPr="00D96077">
        <w:t>relevant code. Modifications to LGPL 2.0</w:t>
      </w:r>
      <w:r w:rsidR="006829A7" w:rsidRPr="00D96077">
        <w:t>-</w:t>
      </w:r>
      <w:r w:rsidRPr="00D96077">
        <w:t>licensed librar</w:t>
      </w:r>
      <w:r w:rsidR="00F47FEF" w:rsidRPr="00D96077">
        <w:t>ies</w:t>
      </w:r>
      <w:r w:rsidRPr="00D96077">
        <w:t xml:space="preserve"> must be released under the LGPL 2.0 but the rest of the application can be under any licence.</w:t>
      </w:r>
    </w:p>
    <w:p w14:paraId="62CCDAA0" w14:textId="77777777" w:rsidR="00490C80" w:rsidRPr="00D96077" w:rsidRDefault="00490C80" w:rsidP="007174DE">
      <w:pPr>
        <w:pStyle w:val="BodyText"/>
      </w:pPr>
      <w:r w:rsidRPr="00D96077">
        <w:rPr>
          <w:b/>
          <w:bCs/>
        </w:rPr>
        <w:t>Compatibility, linking and mixing:</w:t>
      </w:r>
      <w:r w:rsidRPr="00D96077">
        <w:t xml:space="preserve"> LGPL 2.0 is subsumed by GPL 2.0 but not compatible with GPL 3.0 and is linking-permissive. It permits dynamic linking of the library with both open source and proprietary applications. This allows mixing of LGPL 2.0 code with MIT, 2- and 3-clause BSD, Apache 2.0 and CDDL. If the library is statically linked with an application (i.e. the library becomes part of the application), the application must also be made available in an object code or other relevant format, allowing for modification and re-linking of the application.</w:t>
      </w:r>
    </w:p>
    <w:p w14:paraId="67EC09B5" w14:textId="77777777" w:rsidR="00490C80" w:rsidRPr="00D96077" w:rsidRDefault="00490C80" w:rsidP="007174DE">
      <w:pPr>
        <w:pStyle w:val="BodyText"/>
      </w:pPr>
      <w:r w:rsidRPr="00D96077">
        <w:rPr>
          <w:b/>
          <w:bCs/>
        </w:rPr>
        <w:t>Patent rights:</w:t>
      </w:r>
      <w:r w:rsidRPr="00D96077">
        <w:t xml:space="preserve"> Patent rights are not mentioned but are considered to be implicitly granted.</w:t>
      </w:r>
    </w:p>
    <w:p w14:paraId="653D5FEF" w14:textId="77777777" w:rsidR="00490C80" w:rsidRPr="00D96077" w:rsidRDefault="00490C80" w:rsidP="007174DE">
      <w:pPr>
        <w:pStyle w:val="BodyText"/>
      </w:pPr>
      <w:r w:rsidRPr="00D96077">
        <w:rPr>
          <w:b/>
          <w:bCs/>
        </w:rPr>
        <w:t>Remarks:</w:t>
      </w:r>
      <w:r w:rsidRPr="00D96077">
        <w:t xml:space="preserve"> Use dynamic linking in languages that also have static linking.</w:t>
      </w:r>
    </w:p>
    <w:p w14:paraId="7E964556" w14:textId="77777777" w:rsidR="00490C80" w:rsidRPr="00D96077" w:rsidRDefault="00490C80" w:rsidP="00D60BB8">
      <w:pPr>
        <w:pStyle w:val="Heading2"/>
      </w:pPr>
      <w:bookmarkStart w:id="64" w:name="_Toc195622775"/>
      <w:r w:rsidRPr="00D96077">
        <w:t>LGPL-2.1</w:t>
      </w:r>
      <w:bookmarkEnd w:id="64"/>
    </w:p>
    <w:p w14:paraId="65EEFB90" w14:textId="77777777" w:rsidR="00490C80" w:rsidRPr="00D96077" w:rsidRDefault="00490C80" w:rsidP="0014567A">
      <w:pPr>
        <w:pStyle w:val="Heading3nonumber"/>
      </w:pPr>
      <w:bookmarkStart w:id="65" w:name="_Toc194909866"/>
      <w:r w:rsidRPr="00D96077">
        <w:t>Weak Copyleft</w:t>
      </w:r>
      <w:bookmarkEnd w:id="65"/>
    </w:p>
    <w:p w14:paraId="1C359EF4" w14:textId="22A546F0" w:rsidR="00490C80" w:rsidRPr="00D96077" w:rsidRDefault="00490C80" w:rsidP="00BC142A">
      <w:pPr>
        <w:pStyle w:val="BodyText"/>
      </w:pPr>
      <w:r w:rsidRPr="00D96077">
        <w:rPr>
          <w:b/>
          <w:bCs/>
        </w:rPr>
        <w:t>Description:</w:t>
      </w:r>
      <w:r w:rsidRPr="00D96077">
        <w:t xml:space="preserve"> Lesser GPL 2.1 is an older version of the LGPL permitting linking with modules under licences that are not considered free by the FSF. Clarifies linking terms of LGPL 2.0.</w:t>
      </w:r>
    </w:p>
    <w:p w14:paraId="501FAFBC" w14:textId="38AB8A92" w:rsidR="00490C80" w:rsidRPr="00D96077" w:rsidRDefault="00490C80" w:rsidP="007174DE">
      <w:pPr>
        <w:pStyle w:val="BodyText"/>
      </w:pPr>
      <w:r w:rsidRPr="00D96077">
        <w:rPr>
          <w:b/>
          <w:bCs/>
        </w:rPr>
        <w:t>Requirements:</w:t>
      </w:r>
      <w:r w:rsidRPr="00D96077">
        <w:t xml:space="preserve"> The source code should include the original copyright notice and licence text. It should include notices of significant changes including dates, and disclose the affected source code when distributing the work. You cannot sublicense</w:t>
      </w:r>
      <w:r w:rsidR="00BC142A" w:rsidRPr="00D96077">
        <w:t xml:space="preserve"> the</w:t>
      </w:r>
      <w:r w:rsidRPr="00D96077">
        <w:t xml:space="preserve"> relevant code. Modifications to LGPL 2.1</w:t>
      </w:r>
      <w:r w:rsidR="006829A7" w:rsidRPr="00D96077">
        <w:t>-</w:t>
      </w:r>
      <w:r w:rsidRPr="00D96077">
        <w:t>licensed librar</w:t>
      </w:r>
      <w:r w:rsidR="00D97545" w:rsidRPr="00D96077">
        <w:t>ies</w:t>
      </w:r>
      <w:r w:rsidRPr="00D96077">
        <w:t xml:space="preserve"> must be released under LGPL 2.1 but the rest of the application can be under any licence.</w:t>
      </w:r>
    </w:p>
    <w:p w14:paraId="6AA5A8DE" w14:textId="77777777" w:rsidR="00490C80" w:rsidRPr="00D96077" w:rsidRDefault="00490C80" w:rsidP="007174DE">
      <w:pPr>
        <w:pStyle w:val="BodyText"/>
      </w:pPr>
      <w:r w:rsidRPr="00D96077">
        <w:rPr>
          <w:b/>
          <w:bCs/>
        </w:rPr>
        <w:t>Compatibility, linking and mixing:</w:t>
      </w:r>
      <w:r w:rsidRPr="00D96077">
        <w:t xml:space="preserve"> Derivative works of LGPL 2.1 code must be licensed under the same version (or, if allowed by the licensor, a later version of LGPL) or GPL 2.0 or later. LGPL 2.1 allows dynamic linking from code under MIT, BSD (2- and 3-clause), Apache 2.0 and MPL licences. LGPL 2.1 is explicitly two-way compatible with the EUPL 1.2 licence.</w:t>
      </w:r>
    </w:p>
    <w:p w14:paraId="704C4A3A" w14:textId="77777777" w:rsidR="00490C80" w:rsidRPr="00D96077" w:rsidRDefault="00490C80" w:rsidP="007174DE">
      <w:pPr>
        <w:pStyle w:val="BodyText"/>
      </w:pPr>
      <w:r w:rsidRPr="00D96077">
        <w:rPr>
          <w:b/>
          <w:bCs/>
        </w:rPr>
        <w:t>Patent rights:</w:t>
      </w:r>
      <w:r w:rsidRPr="00D96077">
        <w:t xml:space="preserve"> Patent rights are not mentioned but are considered to be implicitly granted.</w:t>
      </w:r>
    </w:p>
    <w:p w14:paraId="39C87D65" w14:textId="77777777" w:rsidR="00490C80" w:rsidRPr="00D96077" w:rsidRDefault="00490C80" w:rsidP="007174DE">
      <w:pPr>
        <w:pStyle w:val="BodyText"/>
      </w:pPr>
      <w:r w:rsidRPr="00D96077">
        <w:rPr>
          <w:b/>
          <w:bCs/>
        </w:rPr>
        <w:t>Remarks:</w:t>
      </w:r>
      <w:r w:rsidRPr="00D96077">
        <w:t xml:space="preserve"> Use dynamic linking in languages that also support static linking. Provide copyright and licence information in the UI if copyrights are already shown.</w:t>
      </w:r>
    </w:p>
    <w:p w14:paraId="5B7F5BF0" w14:textId="77777777" w:rsidR="00490C80" w:rsidRPr="00D96077" w:rsidRDefault="00490C80" w:rsidP="00D60BB8">
      <w:pPr>
        <w:pStyle w:val="Heading2"/>
      </w:pPr>
      <w:bookmarkStart w:id="66" w:name="_Toc195622776"/>
      <w:r w:rsidRPr="00D96077">
        <w:t>LGPL-3.0</w:t>
      </w:r>
      <w:bookmarkEnd w:id="66"/>
    </w:p>
    <w:p w14:paraId="3FF6F4A2" w14:textId="77777777" w:rsidR="00490C80" w:rsidRPr="00D96077" w:rsidRDefault="00490C80" w:rsidP="0014567A">
      <w:pPr>
        <w:pStyle w:val="Heading3nonumber"/>
      </w:pPr>
      <w:bookmarkStart w:id="67" w:name="_Toc194909868"/>
      <w:r w:rsidRPr="00D96077">
        <w:t>Weak Copyleft</w:t>
      </w:r>
      <w:bookmarkEnd w:id="67"/>
    </w:p>
    <w:p w14:paraId="0013BAA8" w14:textId="6B71A6EA" w:rsidR="00490C80" w:rsidRPr="00D96077" w:rsidRDefault="00490C80" w:rsidP="007174DE">
      <w:pPr>
        <w:pStyle w:val="BodyText"/>
      </w:pPr>
      <w:r w:rsidRPr="00D96077">
        <w:rPr>
          <w:b/>
          <w:bCs/>
        </w:rPr>
        <w:t>Description:</w:t>
      </w:r>
      <w:r w:rsidRPr="00D96077">
        <w:t xml:space="preserve"> Lesser GPL 3.0 is the current version of LGPL, permitting linking with non-free modules. </w:t>
      </w:r>
      <w:r w:rsidR="00504CF8" w:rsidRPr="00D96077">
        <w:t>It p</w:t>
      </w:r>
      <w:r w:rsidRPr="00D96077">
        <w:t>rohibits practices that restrict installing or running modifications.</w:t>
      </w:r>
    </w:p>
    <w:p w14:paraId="0FEC5D4E" w14:textId="372BB0DE" w:rsidR="00490C80" w:rsidRPr="00D96077" w:rsidRDefault="00490C80" w:rsidP="007174DE">
      <w:pPr>
        <w:pStyle w:val="BodyText"/>
      </w:pPr>
      <w:r w:rsidRPr="00D96077">
        <w:rPr>
          <w:b/>
          <w:bCs/>
        </w:rPr>
        <w:t>Requirements:</w:t>
      </w:r>
      <w:r w:rsidRPr="00D96077">
        <w:t xml:space="preserve"> The source code should include the original copyright notice and licence text. It should include notices of significant changes including dates and disclose the affected source code when distributing the work. You cannot sublicense </w:t>
      </w:r>
      <w:r w:rsidR="00BC142A" w:rsidRPr="00D96077">
        <w:t xml:space="preserve">the </w:t>
      </w:r>
      <w:r w:rsidRPr="00D96077">
        <w:t>relevant code. Modifications to LGPL</w:t>
      </w:r>
      <w:r w:rsidR="00F47FEF" w:rsidRPr="00D96077">
        <w:t xml:space="preserve"> </w:t>
      </w:r>
      <w:r w:rsidR="00F47FEF" w:rsidRPr="00D96077">
        <w:t>3.0</w:t>
      </w:r>
      <w:r w:rsidR="006829A7" w:rsidRPr="00D96077">
        <w:t>-</w:t>
      </w:r>
      <w:r w:rsidRPr="00D96077">
        <w:t>licensed librar</w:t>
      </w:r>
      <w:r w:rsidR="00F47FEF" w:rsidRPr="00D96077">
        <w:t>ies</w:t>
      </w:r>
      <w:r w:rsidRPr="00D96077">
        <w:t xml:space="preserve"> must be released under LGPL 3.0 but the rest of the application can be under any licence.</w:t>
      </w:r>
      <w:r w:rsidR="00FD1648" w:rsidRPr="00D96077">
        <w:t xml:space="preserve"> </w:t>
      </w:r>
      <w:r w:rsidR="00FD1648" w:rsidRPr="00D96077">
        <w:t>If the library is statically linked, object code or a suitable mechanism for re-linking must be provided.</w:t>
      </w:r>
    </w:p>
    <w:p w14:paraId="79C43B7F" w14:textId="0E16E8F2" w:rsidR="00490C80" w:rsidRPr="00D96077" w:rsidRDefault="00490C80" w:rsidP="007174DE">
      <w:pPr>
        <w:pStyle w:val="BodyText"/>
      </w:pPr>
      <w:r w:rsidRPr="00D96077">
        <w:rPr>
          <w:b/>
          <w:bCs/>
        </w:rPr>
        <w:t>Compatibility, linking and mixing:</w:t>
      </w:r>
      <w:r w:rsidRPr="00D96077">
        <w:t xml:space="preserve"> Derivative works of LGPL 3.0 code must be licensed under LGPL 3.0 or GPL 3.0 or later</w:t>
      </w:r>
      <w:r w:rsidR="00FD1648" w:rsidRPr="00D96077">
        <w:t xml:space="preserve"> if stated</w:t>
      </w:r>
      <w:r w:rsidRPr="00D96077">
        <w:t xml:space="preserve">. LGPL 3.0 allows linking from code under </w:t>
      </w:r>
      <w:r w:rsidR="00FD1648" w:rsidRPr="00D96077">
        <w:t>permissive licences (MIT, BSD, Apache 2.0, MPL)</w:t>
      </w:r>
      <w:r w:rsidRPr="00D96077">
        <w:t xml:space="preserve">. </w:t>
      </w:r>
      <w:r w:rsidR="00FD1648" w:rsidRPr="00D96077">
        <w:lastRenderedPageBreak/>
        <w:t xml:space="preserve">It is not compatible with GPL 2.0 without the “or later” clause. </w:t>
      </w:r>
      <w:r w:rsidRPr="00D96077">
        <w:t>LGPL 3.0 is explicitly two-way compatible with the EUPL 1.2 licence.</w:t>
      </w:r>
      <w:r w:rsidR="00D60BB8" w:rsidRPr="00D96077">
        <w:t xml:space="preserve"> </w:t>
      </w:r>
      <w:r w:rsidR="00D60BB8" w:rsidRPr="00D96077">
        <w:t>It supports both static and dynamic linking, provided re-linking is enabled.</w:t>
      </w:r>
    </w:p>
    <w:p w14:paraId="52749EE1" w14:textId="77777777" w:rsidR="00BC142A" w:rsidRPr="00D96077" w:rsidRDefault="00BC142A" w:rsidP="00BC142A">
      <w:pPr>
        <w:pStyle w:val="BodyText"/>
      </w:pPr>
      <w:r w:rsidRPr="00D96077">
        <w:rPr>
          <w:b/>
          <w:bCs/>
        </w:rPr>
        <w:t>Patent rights:</w:t>
      </w:r>
      <w:r w:rsidRPr="00D96077">
        <w:t xml:space="preserve"> Patent rights are explicitly granted under GPL 3.0 terms, which are inherited.</w:t>
      </w:r>
    </w:p>
    <w:p w14:paraId="35163F3E" w14:textId="44257374" w:rsidR="00490C80" w:rsidRPr="00D96077" w:rsidRDefault="00490C80" w:rsidP="007174DE">
      <w:pPr>
        <w:pStyle w:val="BodyText"/>
      </w:pPr>
      <w:r w:rsidRPr="00D96077">
        <w:rPr>
          <w:b/>
          <w:bCs/>
        </w:rPr>
        <w:t>Remarks:</w:t>
      </w:r>
      <w:r w:rsidRPr="00D96077">
        <w:t xml:space="preserve"> Use dynamic linking in languages that also support static linking. Include installation information for consumer devices. Provide copyright and licence in the UI if copyrights are already shown.</w:t>
      </w:r>
    </w:p>
    <w:p w14:paraId="31850DF5" w14:textId="77777777" w:rsidR="00490C80" w:rsidRPr="00D96077" w:rsidRDefault="00490C80" w:rsidP="00D60BB8">
      <w:pPr>
        <w:pStyle w:val="Heading2"/>
      </w:pPr>
      <w:bookmarkStart w:id="68" w:name="_Toc195622777"/>
      <w:r w:rsidRPr="00D96077">
        <w:t>MPL-1.1</w:t>
      </w:r>
      <w:bookmarkEnd w:id="68"/>
    </w:p>
    <w:p w14:paraId="58754113" w14:textId="77777777" w:rsidR="00490C80" w:rsidRPr="00D96077" w:rsidRDefault="00490C80" w:rsidP="0014567A">
      <w:pPr>
        <w:pStyle w:val="Heading3nonumber"/>
      </w:pPr>
      <w:bookmarkStart w:id="69" w:name="_Toc194909870"/>
      <w:r w:rsidRPr="00D96077">
        <w:t>Weak Copyleft</w:t>
      </w:r>
      <w:bookmarkEnd w:id="69"/>
    </w:p>
    <w:p w14:paraId="254E6446" w14:textId="7FE775EF" w:rsidR="00490C80" w:rsidRPr="00D96077" w:rsidRDefault="00490C80" w:rsidP="007174DE">
      <w:pPr>
        <w:pStyle w:val="BodyText"/>
      </w:pPr>
      <w:r w:rsidRPr="00D96077">
        <w:rPr>
          <w:b/>
          <w:bCs/>
        </w:rPr>
        <w:t>Description:</w:t>
      </w:r>
      <w:r w:rsidRPr="00D96077">
        <w:t xml:space="preserve"> Mozilla Public License 1.1 is a weak copyleft licence where copyleft applies at the file level, with some complex restrictions that make it incompatible with GNU GPL. A module covered by GPL and a module covered by MPL cannot legally be linked together although the MPL may include an option to choose another licence.</w:t>
      </w:r>
    </w:p>
    <w:p w14:paraId="4B699A42" w14:textId="6DA45326" w:rsidR="00490C80" w:rsidRPr="00D96077" w:rsidRDefault="00490C80" w:rsidP="007174DE">
      <w:pPr>
        <w:pStyle w:val="BodyText"/>
      </w:pPr>
      <w:r w:rsidRPr="00D96077">
        <w:rPr>
          <w:b/>
          <w:bCs/>
        </w:rPr>
        <w:t>Requirements:</w:t>
      </w:r>
      <w:r w:rsidRPr="00D96077">
        <w:t xml:space="preserve"> The source code should include the original copyright notice and licence text. It should include notices of significant changes including dates. When distributing combined work, you must disclose the affected source code under the same licence.</w:t>
      </w:r>
    </w:p>
    <w:p w14:paraId="2D4FC519" w14:textId="5416C66D" w:rsidR="00490C80" w:rsidRPr="00D96077" w:rsidRDefault="00490C80" w:rsidP="007174DE">
      <w:pPr>
        <w:pStyle w:val="BodyText"/>
      </w:pPr>
      <w:r w:rsidRPr="00D96077">
        <w:rPr>
          <w:b/>
          <w:bCs/>
        </w:rPr>
        <w:t>Compatibility, linking and mixing:</w:t>
      </w:r>
      <w:r w:rsidRPr="00D96077">
        <w:t xml:space="preserve"> MPL 1.1 is not compatible with the entire GPL family including LGPL and AGPL licences. However, code under the Mozilla 1.1 licence can include code under Apache 2.0, MIT and BSD (2- and 3-clause) licences. It is linking-permissive.</w:t>
      </w:r>
    </w:p>
    <w:p w14:paraId="684911DE" w14:textId="77777777" w:rsidR="00490C80" w:rsidRPr="00D96077" w:rsidRDefault="00490C80" w:rsidP="007174DE">
      <w:pPr>
        <w:pStyle w:val="BodyText"/>
      </w:pPr>
      <w:r w:rsidRPr="00D96077">
        <w:rPr>
          <w:b/>
          <w:bCs/>
        </w:rPr>
        <w:t>Patent rights:</w:t>
      </w:r>
      <w:r w:rsidRPr="00D96077">
        <w:t xml:space="preserve"> MPL 1.1 includes specific provisions related to patents.</w:t>
      </w:r>
    </w:p>
    <w:p w14:paraId="563F5DEB" w14:textId="77777777" w:rsidR="00490C80" w:rsidRPr="00D96077" w:rsidRDefault="00490C80" w:rsidP="00D60BB8">
      <w:pPr>
        <w:pStyle w:val="Heading2"/>
      </w:pPr>
      <w:bookmarkStart w:id="70" w:name="_Toc195622778"/>
      <w:r w:rsidRPr="00D96077">
        <w:t>MPL-2.0</w:t>
      </w:r>
      <w:bookmarkEnd w:id="70"/>
    </w:p>
    <w:p w14:paraId="5802EC44" w14:textId="77777777" w:rsidR="00490C80" w:rsidRPr="00D96077" w:rsidRDefault="00490C80" w:rsidP="0014567A">
      <w:pPr>
        <w:pStyle w:val="Heading3nonumber"/>
      </w:pPr>
      <w:bookmarkStart w:id="71" w:name="_Toc194909872"/>
      <w:r w:rsidRPr="00D96077">
        <w:t>Weak Copyleft</w:t>
      </w:r>
      <w:bookmarkEnd w:id="71"/>
    </w:p>
    <w:p w14:paraId="032EDC20" w14:textId="77777777" w:rsidR="00490C80" w:rsidRPr="00D96077" w:rsidRDefault="00490C80" w:rsidP="007174DE">
      <w:pPr>
        <w:pStyle w:val="BodyText"/>
      </w:pPr>
      <w:r w:rsidRPr="00D96077">
        <w:rPr>
          <w:b/>
          <w:bCs/>
        </w:rPr>
        <w:t>Description:</w:t>
      </w:r>
      <w:r w:rsidRPr="00D96077">
        <w:t xml:space="preserve"> Mozilla Public License 2.0 is a weak copyleft licence applying at the file level, which permits relicensing to GPL except where explicitly denied.</w:t>
      </w:r>
    </w:p>
    <w:p w14:paraId="37BF6EEC" w14:textId="77777777" w:rsidR="00490C80" w:rsidRPr="00D96077" w:rsidRDefault="00490C80" w:rsidP="007174DE">
      <w:pPr>
        <w:pStyle w:val="BodyText"/>
      </w:pPr>
      <w:r w:rsidRPr="00D96077">
        <w:rPr>
          <w:b/>
          <w:bCs/>
        </w:rPr>
        <w:t>Requirements:</w:t>
      </w:r>
      <w:r w:rsidRPr="00D96077">
        <w:t xml:space="preserve"> Authors must state that the code is under MPL and where to find the licence. The source code should include the original copyright notice but does not have to state significant changes. When distributing combined works, you must disclose the affected source code. You can sublicense binaries of aggregate works. Derivative works can be licensed under any future version of the licence.</w:t>
      </w:r>
    </w:p>
    <w:p w14:paraId="460F2F86" w14:textId="34EAEA95" w:rsidR="00490C80" w:rsidRPr="00D96077" w:rsidRDefault="00490C80" w:rsidP="007174DE">
      <w:pPr>
        <w:pStyle w:val="BodyText"/>
      </w:pPr>
      <w:r w:rsidRPr="00D96077">
        <w:rPr>
          <w:b/>
          <w:bCs/>
        </w:rPr>
        <w:t>Compatibility, linking and mixing:</w:t>
      </w:r>
      <w:r w:rsidRPr="00D96077">
        <w:t xml:space="preserve"> Software under previous versions of MPL can be upgraded to MPL 2.0. However, any software not already available under one of the GNU licences listed in the licence text must be marked as “Incompatible with Secondary Licences” in places where licence use is stated. This is detailed in “Exhibit B” of the licence text. MPL 2.0 is subsumed by GPL 2.0, LGPL 2.1, AGPL 3.0 and all later versions of those licences. You must ensure that files originally under MPL remain available under MPL’s terms as well. MPL 2.0</w:t>
      </w:r>
      <w:r w:rsidR="006829A7" w:rsidRPr="00D96077">
        <w:t>-</w:t>
      </w:r>
      <w:r w:rsidRPr="00D96077">
        <w:t>licensed code can be combined with code under Apache 2.0 and published under either licence. Code distributed under the Mozilla 2.0 licence can include code under ISC, MIT and BSD (2- and 3-clause) licences. It is linking-permissive.</w:t>
      </w:r>
    </w:p>
    <w:p w14:paraId="4F9F05B7" w14:textId="77777777" w:rsidR="00490C80" w:rsidRPr="00D96077" w:rsidRDefault="00490C80" w:rsidP="007174DE">
      <w:pPr>
        <w:pStyle w:val="BodyText"/>
      </w:pPr>
      <w:r w:rsidRPr="00D96077">
        <w:rPr>
          <w:b/>
          <w:bCs/>
        </w:rPr>
        <w:t>Patent rights:</w:t>
      </w:r>
      <w:r w:rsidRPr="00D96077">
        <w:t xml:space="preserve"> Patent rights are explicitly granted.</w:t>
      </w:r>
    </w:p>
    <w:p w14:paraId="22AB15C0" w14:textId="77777777" w:rsidR="00490C80" w:rsidRPr="00D96077" w:rsidRDefault="00490C80" w:rsidP="007174DE">
      <w:pPr>
        <w:pStyle w:val="BodyText"/>
      </w:pPr>
      <w:r w:rsidRPr="00D96077">
        <w:rPr>
          <w:b/>
          <w:bCs/>
        </w:rPr>
        <w:t>Remarks:</w:t>
      </w:r>
      <w:r w:rsidRPr="00D96077">
        <w:t xml:space="preserve"> MPL 2.0 does not allow the use or mention of trademarks.</w:t>
      </w:r>
    </w:p>
    <w:p w14:paraId="186E192E" w14:textId="77777777" w:rsidR="00490C80" w:rsidRPr="00D96077" w:rsidRDefault="00490C80" w:rsidP="00490C80">
      <w:pPr>
        <w:pStyle w:val="Heading1"/>
        <w:jc w:val="both"/>
      </w:pPr>
      <w:bookmarkStart w:id="72" w:name="_Toc195622779"/>
      <w:r w:rsidRPr="00D96077">
        <w:lastRenderedPageBreak/>
        <w:t>High Risk Licences</w:t>
      </w:r>
      <w:bookmarkEnd w:id="72"/>
    </w:p>
    <w:p w14:paraId="52C8B68D" w14:textId="77777777" w:rsidR="00490C80" w:rsidRPr="00D96077" w:rsidRDefault="00490C80" w:rsidP="00D60BB8">
      <w:pPr>
        <w:pStyle w:val="Heading2"/>
      </w:pPr>
      <w:bookmarkStart w:id="73" w:name="_Toc195622780"/>
      <w:r w:rsidRPr="00D96077">
        <w:t>AGPL-3.0</w:t>
      </w:r>
      <w:bookmarkEnd w:id="73"/>
    </w:p>
    <w:p w14:paraId="79102BF1" w14:textId="77777777" w:rsidR="00490C80" w:rsidRPr="00D96077" w:rsidRDefault="00490C80" w:rsidP="0014567A">
      <w:pPr>
        <w:pStyle w:val="Heading3nonumber"/>
      </w:pPr>
      <w:bookmarkStart w:id="74" w:name="_Toc194909875"/>
      <w:r w:rsidRPr="00D96077">
        <w:t>Strong Copyleft, Network Protective</w:t>
      </w:r>
      <w:bookmarkEnd w:id="74"/>
    </w:p>
    <w:p w14:paraId="7C72ABE4" w14:textId="421D0048" w:rsidR="00490C80" w:rsidRPr="00D96077" w:rsidRDefault="00490C80" w:rsidP="007174DE">
      <w:pPr>
        <w:pStyle w:val="BodyText"/>
      </w:pPr>
      <w:r w:rsidRPr="00D96077">
        <w:rPr>
          <w:b/>
          <w:bCs/>
        </w:rPr>
        <w:t>Description:</w:t>
      </w:r>
      <w:r w:rsidRPr="00D96077">
        <w:t xml:space="preserve"> </w:t>
      </w:r>
      <w:proofErr w:type="spellStart"/>
      <w:r w:rsidRPr="00D96077">
        <w:t>Affero</w:t>
      </w:r>
      <w:proofErr w:type="spellEnd"/>
      <w:r w:rsidRPr="00D96077">
        <w:t xml:space="preserve"> GPL 3.0 licence terms effectively comprise those of GPL 3.0, with an additional provision requiring users interacting with software over a network to be able to receive its source code. AGPL 3.0 and GPL 3.0</w:t>
      </w:r>
      <w:r w:rsidR="006829A7" w:rsidRPr="00D96077">
        <w:t>-</w:t>
      </w:r>
      <w:r w:rsidRPr="00D96077">
        <w:t>licensed code can be combined into a single program under the AGPL 3.0 licence. AGPL is recommended for network-based software but restricts future proprietary versions. If you modify AGPL software used over a network, you must provide access to the modified source code.</w:t>
      </w:r>
    </w:p>
    <w:p w14:paraId="56394708" w14:textId="365B8809" w:rsidR="00490C80" w:rsidRPr="00D96077" w:rsidRDefault="00490C80" w:rsidP="007174DE">
      <w:pPr>
        <w:pStyle w:val="BodyText"/>
      </w:pPr>
      <w:r w:rsidRPr="00D96077">
        <w:rPr>
          <w:b/>
          <w:bCs/>
        </w:rPr>
        <w:t>Requirements:</w:t>
      </w:r>
      <w:r w:rsidRPr="00D96077">
        <w:t xml:space="preserve"> Source code should include the original copyright notice and licence text. It should include notices of significant changes including dates. You must disclose affected source code when distributing combined work. You cannot sublicense </w:t>
      </w:r>
      <w:r w:rsidR="00BC142A" w:rsidRPr="00D96077">
        <w:t xml:space="preserve">the </w:t>
      </w:r>
      <w:r w:rsidRPr="00D96077">
        <w:t>relevant code.</w:t>
      </w:r>
    </w:p>
    <w:p w14:paraId="6E66EBD3" w14:textId="77777777" w:rsidR="00490C80" w:rsidRPr="00D96077" w:rsidRDefault="00490C80" w:rsidP="007174DE">
      <w:pPr>
        <w:pStyle w:val="BodyText"/>
        <w:rPr>
          <w:b/>
          <w:bCs/>
        </w:rPr>
      </w:pPr>
      <w:r w:rsidRPr="00D96077">
        <w:rPr>
          <w:b/>
          <w:bCs/>
        </w:rPr>
        <w:t xml:space="preserve">Compatibility, linking and mixing: </w:t>
      </w:r>
      <w:r w:rsidRPr="00D96077">
        <w:t>AGPL 3.0 subsumes GPL 3.0 and is not linking-permissive.</w:t>
      </w:r>
    </w:p>
    <w:p w14:paraId="28F47996" w14:textId="77777777" w:rsidR="00BC142A" w:rsidRPr="00D96077" w:rsidRDefault="00BC142A" w:rsidP="00BC142A">
      <w:pPr>
        <w:pStyle w:val="BodyText"/>
      </w:pPr>
      <w:r w:rsidRPr="00D96077">
        <w:rPr>
          <w:b/>
          <w:bCs/>
        </w:rPr>
        <w:t>Patent rights:</w:t>
      </w:r>
      <w:r w:rsidRPr="00D96077">
        <w:t xml:space="preserve"> Patent rights are explicitly granted under GPL 3.0 terms, which are inherited.</w:t>
      </w:r>
    </w:p>
    <w:p w14:paraId="1613CFB0" w14:textId="77777777" w:rsidR="00490C80" w:rsidRPr="00D96077" w:rsidRDefault="00490C80" w:rsidP="007174DE">
      <w:pPr>
        <w:pStyle w:val="BodyText"/>
      </w:pPr>
      <w:r w:rsidRPr="00D96077">
        <w:rPr>
          <w:b/>
          <w:bCs/>
        </w:rPr>
        <w:t>Remarks:</w:t>
      </w:r>
      <w:r w:rsidRPr="00D96077">
        <w:t xml:space="preserve"> AGPL’s notable feature is the additional clause addressing usage over a network. It explicitly states that if users interact with the software over a network, the server must provide the source code for that version of the program.</w:t>
      </w:r>
    </w:p>
    <w:p w14:paraId="1113607E" w14:textId="77777777" w:rsidR="00490C80" w:rsidRPr="00D96077" w:rsidRDefault="00490C80" w:rsidP="00D60BB8">
      <w:pPr>
        <w:pStyle w:val="Heading2"/>
      </w:pPr>
      <w:bookmarkStart w:id="75" w:name="_Toc195622781"/>
      <w:r w:rsidRPr="00D96077">
        <w:t>GPL-1.0</w:t>
      </w:r>
      <w:bookmarkEnd w:id="75"/>
    </w:p>
    <w:p w14:paraId="2F69752D" w14:textId="77777777" w:rsidR="00490C80" w:rsidRPr="00D96077" w:rsidRDefault="00490C80" w:rsidP="0014567A">
      <w:pPr>
        <w:pStyle w:val="Heading3nonumber"/>
      </w:pPr>
      <w:bookmarkStart w:id="76" w:name="_Toc194909877"/>
      <w:r w:rsidRPr="00D96077">
        <w:t>Strong Copyleft</w:t>
      </w:r>
      <w:bookmarkEnd w:id="76"/>
    </w:p>
    <w:p w14:paraId="7BC10A0C" w14:textId="77777777" w:rsidR="00490C80" w:rsidRPr="00D96077" w:rsidRDefault="00490C80" w:rsidP="007174DE">
      <w:pPr>
        <w:pStyle w:val="BodyText"/>
      </w:pPr>
      <w:r w:rsidRPr="00D96077">
        <w:rPr>
          <w:b/>
          <w:bCs/>
        </w:rPr>
        <w:t>Description:</w:t>
      </w:r>
      <w:r w:rsidRPr="00D96077">
        <w:t xml:space="preserve"> This version served as the foundation for subsequent GPL versions but is no longer recommended for use due to various limitations and issues that were addressed in later versions.</w:t>
      </w:r>
    </w:p>
    <w:p w14:paraId="37AB723C" w14:textId="707E8647" w:rsidR="00490C80" w:rsidRPr="00D96077" w:rsidRDefault="00490C80" w:rsidP="007174DE">
      <w:pPr>
        <w:pStyle w:val="BodyText"/>
      </w:pPr>
      <w:r w:rsidRPr="00D96077">
        <w:rPr>
          <w:b/>
          <w:bCs/>
        </w:rPr>
        <w:t>Requirements:</w:t>
      </w:r>
      <w:r w:rsidRPr="00D96077">
        <w:t xml:space="preserve"> The source code should include the original copyright notice and licence text. It should include notices of significant changes including dates. Developers should disclose affected source code when distributing derived works, except for private use. Relevant code cannot be sublicensed.</w:t>
      </w:r>
    </w:p>
    <w:p w14:paraId="474A35A6" w14:textId="43C900CE" w:rsidR="00490C80" w:rsidRPr="00D96077" w:rsidRDefault="00490C80" w:rsidP="007174DE">
      <w:pPr>
        <w:pStyle w:val="BodyText"/>
      </w:pPr>
      <w:r w:rsidRPr="00D96077">
        <w:rPr>
          <w:b/>
          <w:bCs/>
        </w:rPr>
        <w:t>Compatibility, linking and mixing:</w:t>
      </w:r>
      <w:r w:rsidRPr="00D96077">
        <w:t xml:space="preserve"> It is compatible only with GPL 1.0. Code under MIT, ISC and BSD 2-clause and 3-clause licences can be used in GPL 1.0</w:t>
      </w:r>
      <w:r w:rsidR="006829A7" w:rsidRPr="00D96077">
        <w:t>-</w:t>
      </w:r>
      <w:r w:rsidRPr="00D96077">
        <w:t xml:space="preserve">licensed works. It is not linking-permissive. It is recommended to use newer licences that provide stronger patent protections, clearer terms and better compatibility with other </w:t>
      </w:r>
      <w:proofErr w:type="gramStart"/>
      <w:r w:rsidRPr="00D96077">
        <w:t>open</w:t>
      </w:r>
      <w:r w:rsidR="00551A78">
        <w:t xml:space="preserve"> </w:t>
      </w:r>
      <w:r w:rsidRPr="00D96077">
        <w:t>source</w:t>
      </w:r>
      <w:proofErr w:type="gramEnd"/>
      <w:r w:rsidRPr="00D96077">
        <w:t xml:space="preserve"> licences.</w:t>
      </w:r>
    </w:p>
    <w:p w14:paraId="04F8F095" w14:textId="77777777" w:rsidR="00490C80" w:rsidRPr="00D96077" w:rsidRDefault="00490C80" w:rsidP="007174DE">
      <w:pPr>
        <w:pStyle w:val="BodyText"/>
      </w:pPr>
      <w:r w:rsidRPr="00D96077">
        <w:rPr>
          <w:b/>
          <w:bCs/>
        </w:rPr>
        <w:t>Patent rights:</w:t>
      </w:r>
      <w:r w:rsidRPr="00D96077">
        <w:t xml:space="preserve"> Patent rights are not mentioned.</w:t>
      </w:r>
    </w:p>
    <w:p w14:paraId="5D323E59" w14:textId="77777777" w:rsidR="00490C80" w:rsidRPr="00D96077" w:rsidRDefault="00490C80" w:rsidP="00D60BB8">
      <w:pPr>
        <w:pStyle w:val="Heading2"/>
      </w:pPr>
      <w:bookmarkStart w:id="77" w:name="_Toc195622782"/>
      <w:r w:rsidRPr="00D96077">
        <w:t>GPL-2.0</w:t>
      </w:r>
      <w:bookmarkEnd w:id="77"/>
    </w:p>
    <w:p w14:paraId="6B8EBB57" w14:textId="77777777" w:rsidR="00490C80" w:rsidRPr="00D96077" w:rsidRDefault="00490C80" w:rsidP="0014567A">
      <w:pPr>
        <w:pStyle w:val="Heading3nonumber"/>
      </w:pPr>
      <w:bookmarkStart w:id="78" w:name="_Toc194909879"/>
      <w:r w:rsidRPr="00D96077">
        <w:t>Strong Copyleft</w:t>
      </w:r>
      <w:bookmarkEnd w:id="78"/>
    </w:p>
    <w:p w14:paraId="5DB5DEBB" w14:textId="77777777" w:rsidR="00490C80" w:rsidRPr="00D96077" w:rsidRDefault="00490C80" w:rsidP="007174DE">
      <w:pPr>
        <w:pStyle w:val="BodyText"/>
      </w:pPr>
      <w:r w:rsidRPr="00D96077">
        <w:rPr>
          <w:b/>
          <w:bCs/>
        </w:rPr>
        <w:t>Description:</w:t>
      </w:r>
      <w:r w:rsidRPr="00D96077">
        <w:t xml:space="preserve"> Focuses on software licensing and distribution. It is considered very US-centric.</w:t>
      </w:r>
    </w:p>
    <w:p w14:paraId="252E9BF4" w14:textId="40F236CC" w:rsidR="00490C80" w:rsidRPr="00D96077" w:rsidRDefault="00490C80" w:rsidP="007174DE">
      <w:pPr>
        <w:pStyle w:val="BodyText"/>
      </w:pPr>
      <w:r w:rsidRPr="00D96077">
        <w:rPr>
          <w:b/>
          <w:bCs/>
        </w:rPr>
        <w:t>Requirements:</w:t>
      </w:r>
      <w:r w:rsidRPr="00D96077">
        <w:t xml:space="preserve"> Source code should include the original copyright notice and licence text. It should include notices of significant changes including dates. You should disclose affected source code when distributing derived works, except for private use. Relevant code cannot be sublicensed.</w:t>
      </w:r>
    </w:p>
    <w:p w14:paraId="0821A853" w14:textId="77777777" w:rsidR="00490C80" w:rsidRPr="00D96077" w:rsidRDefault="00490C80" w:rsidP="007174DE">
      <w:pPr>
        <w:pStyle w:val="BodyText"/>
      </w:pPr>
      <w:r w:rsidRPr="00D96077">
        <w:rPr>
          <w:b/>
          <w:bCs/>
        </w:rPr>
        <w:lastRenderedPageBreak/>
        <w:t>Compatibility, linking and mixing:</w:t>
      </w:r>
      <w:r w:rsidRPr="00D96077">
        <w:t xml:space="preserve"> It is compatible with GPL 2.0 only. FSF provides for original authors an upgrade option to GPL 3.0 or later for projects licensed under GPL 2.0. GPL 2.0-licensed code can be combined with AGPL 3.0-licensed code under AGPL 3.0. When distributing combined work with LGPL 2.1, you can choose to license it under either GPL 2.0 or LGPL 2.1. When distributing combined work with Apache 2.0, you must license it under GPL 2.0. Code under MIT, ISC and BSD 2-clause and 3-clause licences can be used in GPL 2.0-licensed works. It is not linking-permissive.</w:t>
      </w:r>
    </w:p>
    <w:p w14:paraId="0E4332F9" w14:textId="77777777" w:rsidR="00490C80" w:rsidRPr="00D96077" w:rsidRDefault="00490C80" w:rsidP="007174DE">
      <w:pPr>
        <w:pStyle w:val="BodyText"/>
      </w:pPr>
      <w:r w:rsidRPr="00D96077">
        <w:rPr>
          <w:b/>
          <w:bCs/>
        </w:rPr>
        <w:t xml:space="preserve">Patent rights: </w:t>
      </w:r>
      <w:r w:rsidRPr="00D96077">
        <w:t>Patent rights are not mentioned but are considered to be implicitly granted.</w:t>
      </w:r>
    </w:p>
    <w:p w14:paraId="4307447C" w14:textId="5434F4E3" w:rsidR="00490C80" w:rsidRPr="00D96077" w:rsidRDefault="00490C80" w:rsidP="007174DE">
      <w:pPr>
        <w:pStyle w:val="BodyText"/>
      </w:pPr>
      <w:r w:rsidRPr="00D96077">
        <w:rPr>
          <w:b/>
          <w:bCs/>
        </w:rPr>
        <w:t>Remarks:</w:t>
      </w:r>
      <w:r w:rsidRPr="00D96077">
        <w:t xml:space="preserve"> Has the IoT gap addressed by GPL</w:t>
      </w:r>
      <w:r w:rsidR="00C93921" w:rsidRPr="00D96077">
        <w:t xml:space="preserve"> </w:t>
      </w:r>
      <w:r w:rsidRPr="00D96077">
        <w:t>3.0. Interactive software must display copyright notices, warranty information, redistribution permissions and how to view the licence.</w:t>
      </w:r>
    </w:p>
    <w:p w14:paraId="08DB3493" w14:textId="77777777" w:rsidR="00490C80" w:rsidRPr="00D96077" w:rsidRDefault="00490C80" w:rsidP="00D60BB8">
      <w:pPr>
        <w:pStyle w:val="Heading2"/>
      </w:pPr>
      <w:bookmarkStart w:id="79" w:name="_Toc195622783"/>
      <w:r w:rsidRPr="00D96077">
        <w:t>GPL-3.0</w:t>
      </w:r>
      <w:bookmarkEnd w:id="79"/>
    </w:p>
    <w:p w14:paraId="5C7C919D" w14:textId="77777777" w:rsidR="00490C80" w:rsidRPr="00D96077" w:rsidRDefault="00490C80" w:rsidP="0014567A">
      <w:pPr>
        <w:pStyle w:val="Heading3nonumber"/>
      </w:pPr>
      <w:bookmarkStart w:id="80" w:name="_Toc194909881"/>
      <w:r w:rsidRPr="00D96077">
        <w:t>Strong Copyleft</w:t>
      </w:r>
      <w:bookmarkEnd w:id="80"/>
    </w:p>
    <w:p w14:paraId="31EB264D" w14:textId="77777777" w:rsidR="00490C80" w:rsidRPr="00D96077" w:rsidRDefault="00490C80" w:rsidP="007174DE">
      <w:pPr>
        <w:pStyle w:val="BodyText"/>
      </w:pPr>
      <w:r w:rsidRPr="00D96077">
        <w:rPr>
          <w:b/>
          <w:bCs/>
        </w:rPr>
        <w:t>Description:</w:t>
      </w:r>
      <w:r w:rsidRPr="00D96077">
        <w:t xml:space="preserve"> One major danger that GPL 3.0 blocks is </w:t>
      </w:r>
      <w:proofErr w:type="spellStart"/>
      <w:r w:rsidRPr="00D96077">
        <w:t>tivoisation</w:t>
      </w:r>
      <w:proofErr w:type="spellEnd"/>
      <w:r w:rsidRPr="00D96077">
        <w:t xml:space="preserve"> (also known as the IoT gap). </w:t>
      </w:r>
      <w:proofErr w:type="spellStart"/>
      <w:r w:rsidRPr="00D96077">
        <w:t>Tivoisation</w:t>
      </w:r>
      <w:proofErr w:type="spellEnd"/>
      <w:r w:rsidRPr="00D96077">
        <w:t xml:space="preserve"> means certain “appliances” (which have computers inside) contain GPL-covered software that you cannot effectively change because the appliance shuts down if it detects modified software. GPL 3.0 provides an option for licensors to add or upgrade to any later version of the GPL.</w:t>
      </w:r>
    </w:p>
    <w:p w14:paraId="252931E3" w14:textId="272D0441" w:rsidR="00490C80" w:rsidRPr="00D96077" w:rsidRDefault="00490C80" w:rsidP="007174DE">
      <w:pPr>
        <w:pStyle w:val="BodyText"/>
      </w:pPr>
      <w:r w:rsidRPr="00D96077">
        <w:rPr>
          <w:b/>
          <w:bCs/>
        </w:rPr>
        <w:t>Requirements:</w:t>
      </w:r>
      <w:r w:rsidRPr="00D96077">
        <w:t xml:space="preserve"> The source code should include the original copyright notice and licence text. It should include notices of significant changes including dates. You should disclose affected source code when distributing any derived work, except for private use. Relevant code cannot be sublicensed.</w:t>
      </w:r>
    </w:p>
    <w:p w14:paraId="386BAA1B" w14:textId="4BF5BC65" w:rsidR="00490C80" w:rsidRPr="00D96077" w:rsidRDefault="00490C80" w:rsidP="007174DE">
      <w:pPr>
        <w:pStyle w:val="BodyText"/>
      </w:pPr>
      <w:r w:rsidRPr="00D96077">
        <w:rPr>
          <w:b/>
          <w:bCs/>
        </w:rPr>
        <w:t>Compatibility, linking and mixing:</w:t>
      </w:r>
      <w:r w:rsidRPr="00D96077">
        <w:t xml:space="preserve"> It is not linking-permissive. Code under GPL 3.0 can be combined with AGPL 3.0-licensed code and the resulting work is licensed under AGPL 3.0. GPL 3.0 is not compatible with GPL 2.0. However, FSF provides an option for projects licensed under GPL 2.0 to upgrade to GPL 3.0 or later. Code under GPL 3.0 can be combined with Apache 2.0 or LGPL 3.0-licensed code and the resulting work is licensed under GPL 3.0. You can combine code under GPL 3.0 with code under MIT, ISC and BSD 2-clause and 3-clause licences but must follow GPL 3.0 terms when distributing the combined work.</w:t>
      </w:r>
    </w:p>
    <w:p w14:paraId="1569A314" w14:textId="77777777" w:rsidR="00490C80" w:rsidRPr="00D96077" w:rsidRDefault="00490C80" w:rsidP="007174DE">
      <w:pPr>
        <w:pStyle w:val="BodyText"/>
      </w:pPr>
      <w:r w:rsidRPr="00D96077">
        <w:rPr>
          <w:b/>
          <w:bCs/>
        </w:rPr>
        <w:t>Patent rights:</w:t>
      </w:r>
      <w:r w:rsidRPr="00D96077">
        <w:t xml:space="preserve"> Patent rights are explicitly granted.</w:t>
      </w:r>
    </w:p>
    <w:p w14:paraId="32A180E1" w14:textId="2508E295" w:rsidR="00490C80" w:rsidRPr="00D96077" w:rsidRDefault="00490C80" w:rsidP="007174DE">
      <w:pPr>
        <w:pStyle w:val="BodyText"/>
        <w:rPr>
          <w:lang w:val="en-US"/>
        </w:rPr>
      </w:pPr>
      <w:r w:rsidRPr="00D96077">
        <w:rPr>
          <w:b/>
          <w:bCs/>
        </w:rPr>
        <w:t>Remarks:</w:t>
      </w:r>
      <w:r w:rsidRPr="00D96077">
        <w:t xml:space="preserve"> Closes the IoT gap. Include installation information for consumer devices. </w:t>
      </w:r>
      <w:r w:rsidRPr="00D96077">
        <w:rPr>
          <w:lang w:val="en-US"/>
        </w:rPr>
        <w:t xml:space="preserve">Interactive programs must use their usual user interface to display copyright notices, warranty disclaimers, state that the program is covered by GPL 3.0, explain that there is no warranty and how to view a copy of the </w:t>
      </w:r>
      <w:proofErr w:type="spellStart"/>
      <w:r w:rsidRPr="00D96077">
        <w:rPr>
          <w:lang w:val="en-US"/>
        </w:rPr>
        <w:t>licence</w:t>
      </w:r>
      <w:proofErr w:type="spellEnd"/>
      <w:r w:rsidRPr="00D96077">
        <w:rPr>
          <w:lang w:val="en-US"/>
        </w:rPr>
        <w:t>.</w:t>
      </w:r>
    </w:p>
    <w:p w14:paraId="78DA1578" w14:textId="77777777" w:rsidR="00490C80" w:rsidRPr="00D96077" w:rsidRDefault="00490C80" w:rsidP="00490C80">
      <w:pPr>
        <w:pStyle w:val="Heading1"/>
        <w:jc w:val="both"/>
      </w:pPr>
      <w:bookmarkStart w:id="81" w:name="_Toc195622784"/>
      <w:r w:rsidRPr="00D96077">
        <w:t>Glossary</w:t>
      </w:r>
      <w:bookmarkEnd w:id="81"/>
    </w:p>
    <w:tbl>
      <w:tblPr>
        <w:tblStyle w:val="TableGridLight"/>
        <w:tblW w:w="0" w:type="auto"/>
        <w:tblLook w:val="04A0" w:firstRow="1" w:lastRow="0" w:firstColumn="1" w:lastColumn="0" w:noHBand="0" w:noVBand="1"/>
      </w:tblPr>
      <w:tblGrid>
        <w:gridCol w:w="1980"/>
        <w:gridCol w:w="7036"/>
      </w:tblGrid>
      <w:tr w:rsidR="008D21C4" w:rsidRPr="00D96077" w14:paraId="1E2BE635" w14:textId="77777777" w:rsidTr="000A14BA">
        <w:tc>
          <w:tcPr>
            <w:tcW w:w="1980" w:type="dxa"/>
          </w:tcPr>
          <w:p w14:paraId="602A5695" w14:textId="77777777" w:rsidR="008D21C4" w:rsidRPr="00D96077" w:rsidRDefault="008D21C4" w:rsidP="00FC26CE">
            <w:pPr>
              <w:pStyle w:val="AcronymDefinition"/>
              <w:tabs>
                <w:tab w:val="clear" w:pos="1418"/>
              </w:tabs>
              <w:ind w:left="0" w:firstLine="0"/>
              <w:rPr>
                <w:b/>
              </w:rPr>
            </w:pPr>
            <w:r w:rsidRPr="00D96077">
              <w:rPr>
                <w:b/>
              </w:rPr>
              <w:t>Copyleft</w:t>
            </w:r>
          </w:p>
        </w:tc>
        <w:tc>
          <w:tcPr>
            <w:tcW w:w="7036" w:type="dxa"/>
          </w:tcPr>
          <w:p w14:paraId="534877E1" w14:textId="77777777" w:rsidR="008D21C4" w:rsidRPr="00D96077" w:rsidRDefault="008D21C4" w:rsidP="00FC26CE">
            <w:pPr>
              <w:pStyle w:val="AcronymDefinition"/>
              <w:tabs>
                <w:tab w:val="clear" w:pos="1418"/>
              </w:tabs>
              <w:ind w:left="0" w:firstLine="0"/>
              <w:rPr>
                <w:bCs/>
              </w:rPr>
            </w:pPr>
            <w:r w:rsidRPr="00D96077">
              <w:rPr>
                <w:bCs/>
              </w:rPr>
              <w:t>A method making a program free, requiring all modified and extended versions to be free as well.</w:t>
            </w:r>
          </w:p>
        </w:tc>
      </w:tr>
      <w:tr w:rsidR="008D21C4" w:rsidRPr="00D96077" w14:paraId="1ACAFFD7" w14:textId="77777777" w:rsidTr="000A14BA">
        <w:tc>
          <w:tcPr>
            <w:tcW w:w="1980" w:type="dxa"/>
          </w:tcPr>
          <w:p w14:paraId="152B2F36" w14:textId="77777777" w:rsidR="008D21C4" w:rsidRPr="00D96077" w:rsidRDefault="008D21C4" w:rsidP="00FC26CE">
            <w:pPr>
              <w:pStyle w:val="AcronymDefinition"/>
              <w:tabs>
                <w:tab w:val="clear" w:pos="1418"/>
              </w:tabs>
              <w:ind w:left="0" w:firstLine="0"/>
              <w:rPr>
                <w:b/>
              </w:rPr>
            </w:pPr>
            <w:r w:rsidRPr="00D96077">
              <w:rPr>
                <w:b/>
              </w:rPr>
              <w:t>Derivative Work</w:t>
            </w:r>
          </w:p>
        </w:tc>
        <w:tc>
          <w:tcPr>
            <w:tcW w:w="7036" w:type="dxa"/>
          </w:tcPr>
          <w:p w14:paraId="34BEE7AF" w14:textId="7C7BC1C9" w:rsidR="008D21C4" w:rsidRPr="00D96077" w:rsidRDefault="008D21C4" w:rsidP="00FC26CE">
            <w:pPr>
              <w:pStyle w:val="AcronymDefinition"/>
              <w:tabs>
                <w:tab w:val="clear" w:pos="1418"/>
              </w:tabs>
              <w:ind w:left="0" w:firstLine="0"/>
              <w:rPr>
                <w:bCs/>
              </w:rPr>
            </w:pPr>
            <w:r w:rsidRPr="00D96077">
              <w:rPr>
                <w:bCs/>
              </w:rPr>
              <w:t>A new, original product that includes aspects of an existing copyrighted work.</w:t>
            </w:r>
          </w:p>
        </w:tc>
      </w:tr>
      <w:tr w:rsidR="008D21C4" w:rsidRPr="00D96077" w14:paraId="5AEEF786" w14:textId="77777777" w:rsidTr="000A14BA">
        <w:tc>
          <w:tcPr>
            <w:tcW w:w="1980" w:type="dxa"/>
          </w:tcPr>
          <w:p w14:paraId="78C597B8" w14:textId="77777777" w:rsidR="008D21C4" w:rsidRPr="00D96077" w:rsidRDefault="008D21C4" w:rsidP="00FC26CE">
            <w:pPr>
              <w:pStyle w:val="AcronymDefinition"/>
              <w:tabs>
                <w:tab w:val="clear" w:pos="1418"/>
              </w:tabs>
              <w:ind w:left="0" w:firstLine="0"/>
              <w:rPr>
                <w:b/>
              </w:rPr>
            </w:pPr>
            <w:r w:rsidRPr="00D96077">
              <w:rPr>
                <w:b/>
              </w:rPr>
              <w:t xml:space="preserve">FOSS (Free and </w:t>
            </w:r>
            <w:proofErr w:type="gramStart"/>
            <w:r w:rsidRPr="00D96077">
              <w:rPr>
                <w:b/>
              </w:rPr>
              <w:t>Open Source</w:t>
            </w:r>
            <w:proofErr w:type="gramEnd"/>
            <w:r w:rsidRPr="00D96077">
              <w:rPr>
                <w:b/>
              </w:rPr>
              <w:t xml:space="preserve"> Software)</w:t>
            </w:r>
          </w:p>
        </w:tc>
        <w:tc>
          <w:tcPr>
            <w:tcW w:w="7036" w:type="dxa"/>
          </w:tcPr>
          <w:p w14:paraId="4F5A6C06" w14:textId="77777777" w:rsidR="008D21C4" w:rsidRPr="00D96077" w:rsidRDefault="008D21C4" w:rsidP="00FC26CE">
            <w:pPr>
              <w:pStyle w:val="AcronymDefinition"/>
              <w:tabs>
                <w:tab w:val="clear" w:pos="1418"/>
              </w:tabs>
              <w:ind w:left="0" w:firstLine="0"/>
              <w:rPr>
                <w:bCs/>
              </w:rPr>
            </w:pPr>
            <w:r w:rsidRPr="00D96077">
              <w:rPr>
                <w:bCs/>
              </w:rPr>
              <w:t>Software that is both free software and open source, ensuring users have the freedom to use, modify and distribute it.</w:t>
            </w:r>
          </w:p>
        </w:tc>
      </w:tr>
      <w:tr w:rsidR="008D21C4" w:rsidRPr="00D96077" w14:paraId="7FF84387" w14:textId="77777777" w:rsidTr="000A14BA">
        <w:tc>
          <w:tcPr>
            <w:tcW w:w="1980" w:type="dxa"/>
          </w:tcPr>
          <w:p w14:paraId="1C9AA540" w14:textId="77777777" w:rsidR="008D21C4" w:rsidRPr="00D96077" w:rsidRDefault="008D21C4" w:rsidP="00FC26CE">
            <w:pPr>
              <w:pStyle w:val="AcronymDefinition"/>
              <w:tabs>
                <w:tab w:val="clear" w:pos="1418"/>
              </w:tabs>
              <w:ind w:left="0" w:firstLine="0"/>
              <w:rPr>
                <w:b/>
              </w:rPr>
            </w:pPr>
            <w:r w:rsidRPr="00D96077">
              <w:rPr>
                <w:b/>
              </w:rPr>
              <w:t>FSF (Free Software Foundation)</w:t>
            </w:r>
          </w:p>
        </w:tc>
        <w:tc>
          <w:tcPr>
            <w:tcW w:w="7036" w:type="dxa"/>
          </w:tcPr>
          <w:p w14:paraId="73C24C5B" w14:textId="77777777" w:rsidR="008D21C4" w:rsidRPr="00D96077" w:rsidRDefault="008D21C4" w:rsidP="00FC26CE">
            <w:pPr>
              <w:pStyle w:val="AcronymDefinition"/>
              <w:tabs>
                <w:tab w:val="clear" w:pos="1418"/>
              </w:tabs>
              <w:ind w:left="0" w:firstLine="0"/>
              <w:rPr>
                <w:bCs/>
              </w:rPr>
            </w:pPr>
            <w:r w:rsidRPr="00D96077">
              <w:rPr>
                <w:bCs/>
              </w:rPr>
              <w:t>A non-profit organisation that promotes computer user freedom and defends the rights of all free software users.</w:t>
            </w:r>
          </w:p>
        </w:tc>
      </w:tr>
      <w:tr w:rsidR="008D21C4" w:rsidRPr="00D96077" w14:paraId="4BAC8B69" w14:textId="77777777" w:rsidTr="000A14BA">
        <w:tc>
          <w:tcPr>
            <w:tcW w:w="1980" w:type="dxa"/>
          </w:tcPr>
          <w:p w14:paraId="724397A3" w14:textId="77777777" w:rsidR="008D21C4" w:rsidRPr="00D96077" w:rsidRDefault="008D21C4" w:rsidP="00FC26CE">
            <w:pPr>
              <w:pStyle w:val="AcronymDefinition"/>
              <w:tabs>
                <w:tab w:val="clear" w:pos="1418"/>
              </w:tabs>
              <w:ind w:left="0" w:firstLine="0"/>
              <w:rPr>
                <w:b/>
              </w:rPr>
            </w:pPr>
            <w:r w:rsidRPr="00D96077">
              <w:rPr>
                <w:b/>
              </w:rPr>
              <w:t>GPL (General Public License)</w:t>
            </w:r>
          </w:p>
        </w:tc>
        <w:tc>
          <w:tcPr>
            <w:tcW w:w="7036" w:type="dxa"/>
          </w:tcPr>
          <w:p w14:paraId="261D4353" w14:textId="77777777" w:rsidR="008D21C4" w:rsidRPr="00D96077" w:rsidRDefault="008D21C4" w:rsidP="00FC26CE">
            <w:pPr>
              <w:pStyle w:val="AcronymDefinition"/>
              <w:tabs>
                <w:tab w:val="clear" w:pos="1418"/>
              </w:tabs>
              <w:ind w:left="0" w:firstLine="0"/>
              <w:rPr>
                <w:bCs/>
              </w:rPr>
            </w:pPr>
            <w:r w:rsidRPr="00D96077">
              <w:rPr>
                <w:bCs/>
              </w:rPr>
              <w:t>A widely used free software licence that guarantees users freedom to run, study, share and modify software.</w:t>
            </w:r>
          </w:p>
        </w:tc>
      </w:tr>
      <w:tr w:rsidR="008D21C4" w:rsidRPr="00D96077" w14:paraId="11D2962B" w14:textId="77777777" w:rsidTr="000A14BA">
        <w:tc>
          <w:tcPr>
            <w:tcW w:w="1980" w:type="dxa"/>
          </w:tcPr>
          <w:p w14:paraId="356D2731" w14:textId="77777777" w:rsidR="008D21C4" w:rsidRPr="00D96077" w:rsidRDefault="008D21C4" w:rsidP="00FC26CE">
            <w:pPr>
              <w:pStyle w:val="AcronymDefinition"/>
              <w:tabs>
                <w:tab w:val="clear" w:pos="1418"/>
              </w:tabs>
              <w:ind w:left="0" w:firstLine="0"/>
              <w:rPr>
                <w:b/>
              </w:rPr>
            </w:pPr>
            <w:r w:rsidRPr="00D96077">
              <w:rPr>
                <w:b/>
              </w:rPr>
              <w:lastRenderedPageBreak/>
              <w:t>IPR (Intellectual Property Rights)</w:t>
            </w:r>
          </w:p>
        </w:tc>
        <w:tc>
          <w:tcPr>
            <w:tcW w:w="7036" w:type="dxa"/>
          </w:tcPr>
          <w:p w14:paraId="378559CB" w14:textId="77777777" w:rsidR="008D21C4" w:rsidRPr="00D96077" w:rsidRDefault="008D21C4" w:rsidP="00FC26CE">
            <w:pPr>
              <w:pStyle w:val="AcronymDefinition"/>
              <w:tabs>
                <w:tab w:val="clear" w:pos="1418"/>
              </w:tabs>
              <w:ind w:left="0" w:firstLine="0"/>
              <w:rPr>
                <w:bCs/>
              </w:rPr>
            </w:pPr>
            <w:r w:rsidRPr="00D96077">
              <w:rPr>
                <w:bCs/>
              </w:rPr>
              <w:t>Legal rights granted to creators or owners of works, including patents, copyrights and trademarks.</w:t>
            </w:r>
          </w:p>
        </w:tc>
      </w:tr>
      <w:tr w:rsidR="008D21C4" w:rsidRPr="00D96077" w14:paraId="671AF491" w14:textId="77777777" w:rsidTr="000A14BA">
        <w:tc>
          <w:tcPr>
            <w:tcW w:w="1980" w:type="dxa"/>
          </w:tcPr>
          <w:p w14:paraId="56D7A5CB" w14:textId="77777777" w:rsidR="008D21C4" w:rsidRPr="00D96077" w:rsidRDefault="008D21C4" w:rsidP="00FC26CE">
            <w:pPr>
              <w:pStyle w:val="AcronymDefinition"/>
              <w:tabs>
                <w:tab w:val="clear" w:pos="1418"/>
              </w:tabs>
              <w:ind w:left="0" w:firstLine="0"/>
              <w:rPr>
                <w:b/>
              </w:rPr>
            </w:pPr>
            <w:r w:rsidRPr="00D96077">
              <w:rPr>
                <w:b/>
              </w:rPr>
              <w:t>Licensing</w:t>
            </w:r>
          </w:p>
        </w:tc>
        <w:tc>
          <w:tcPr>
            <w:tcW w:w="7036" w:type="dxa"/>
          </w:tcPr>
          <w:p w14:paraId="2A00431A" w14:textId="77777777" w:rsidR="008D21C4" w:rsidRPr="00D96077" w:rsidRDefault="008D21C4" w:rsidP="00FC26CE">
            <w:pPr>
              <w:pStyle w:val="AcronymDefinition"/>
              <w:tabs>
                <w:tab w:val="clear" w:pos="1418"/>
              </w:tabs>
              <w:ind w:left="0" w:firstLine="0"/>
              <w:rPr>
                <w:bCs/>
              </w:rPr>
            </w:pPr>
            <w:r w:rsidRPr="00D96077">
              <w:rPr>
                <w:bCs/>
              </w:rPr>
              <w:t>The granting of permission to use intellectual property under defined conditions.</w:t>
            </w:r>
          </w:p>
        </w:tc>
      </w:tr>
      <w:tr w:rsidR="008D21C4" w:rsidRPr="00D96077" w14:paraId="0123B7C9" w14:textId="77777777" w:rsidTr="000A14BA">
        <w:tc>
          <w:tcPr>
            <w:tcW w:w="1980" w:type="dxa"/>
          </w:tcPr>
          <w:p w14:paraId="10253A64" w14:textId="77777777" w:rsidR="008D21C4" w:rsidRPr="00D96077" w:rsidRDefault="008D21C4" w:rsidP="00FC26CE">
            <w:pPr>
              <w:pStyle w:val="AcronymDefinition"/>
              <w:tabs>
                <w:tab w:val="clear" w:pos="1418"/>
              </w:tabs>
              <w:ind w:left="0" w:firstLine="0"/>
              <w:rPr>
                <w:b/>
              </w:rPr>
            </w:pPr>
            <w:r w:rsidRPr="00D96077">
              <w:rPr>
                <w:b/>
              </w:rPr>
              <w:t>OSI (</w:t>
            </w:r>
            <w:proofErr w:type="gramStart"/>
            <w:r w:rsidRPr="00D96077">
              <w:rPr>
                <w:b/>
              </w:rPr>
              <w:t>Open Source</w:t>
            </w:r>
            <w:proofErr w:type="gramEnd"/>
            <w:r w:rsidRPr="00D96077">
              <w:rPr>
                <w:b/>
              </w:rPr>
              <w:t xml:space="preserve"> Initiative)</w:t>
            </w:r>
          </w:p>
        </w:tc>
        <w:tc>
          <w:tcPr>
            <w:tcW w:w="7036" w:type="dxa"/>
          </w:tcPr>
          <w:p w14:paraId="7F3DCE63" w14:textId="15E46E1E" w:rsidR="008D21C4" w:rsidRPr="00D96077" w:rsidRDefault="008D21C4" w:rsidP="00FC26CE">
            <w:pPr>
              <w:pStyle w:val="AcronymDefinition"/>
              <w:tabs>
                <w:tab w:val="clear" w:pos="1418"/>
              </w:tabs>
              <w:ind w:left="0" w:firstLine="0"/>
              <w:rPr>
                <w:bCs/>
              </w:rPr>
            </w:pPr>
            <w:r w:rsidRPr="00D96077">
              <w:rPr>
                <w:bCs/>
              </w:rPr>
              <w:t xml:space="preserve">A non-profit organisation that promotes and protects </w:t>
            </w:r>
            <w:proofErr w:type="gramStart"/>
            <w:r w:rsidRPr="00D96077">
              <w:rPr>
                <w:bCs/>
              </w:rPr>
              <w:t>open</w:t>
            </w:r>
            <w:r w:rsidR="00551A78">
              <w:rPr>
                <w:bCs/>
              </w:rPr>
              <w:t xml:space="preserve"> </w:t>
            </w:r>
            <w:r w:rsidRPr="00D96077">
              <w:rPr>
                <w:bCs/>
              </w:rPr>
              <w:t>source</w:t>
            </w:r>
            <w:proofErr w:type="gramEnd"/>
            <w:r w:rsidRPr="00D96077">
              <w:rPr>
                <w:bCs/>
              </w:rPr>
              <w:t xml:space="preserve"> software by certifying licences as </w:t>
            </w:r>
            <w:proofErr w:type="gramStart"/>
            <w:r w:rsidRPr="00D96077">
              <w:rPr>
                <w:bCs/>
              </w:rPr>
              <w:t>Open Source</w:t>
            </w:r>
            <w:proofErr w:type="gramEnd"/>
            <w:r w:rsidRPr="00D96077">
              <w:rPr>
                <w:bCs/>
              </w:rPr>
              <w:t xml:space="preserve"> Definition-compliant.</w:t>
            </w:r>
          </w:p>
        </w:tc>
      </w:tr>
      <w:tr w:rsidR="008D21C4" w:rsidRPr="00D96077" w14:paraId="01939F1E" w14:textId="77777777" w:rsidTr="000A14BA">
        <w:tc>
          <w:tcPr>
            <w:tcW w:w="1980" w:type="dxa"/>
          </w:tcPr>
          <w:p w14:paraId="524E4B66" w14:textId="77777777" w:rsidR="008D21C4" w:rsidRPr="00D96077" w:rsidRDefault="008D21C4" w:rsidP="00FC26CE">
            <w:pPr>
              <w:pStyle w:val="AcronymDefinition"/>
              <w:tabs>
                <w:tab w:val="clear" w:pos="1418"/>
              </w:tabs>
              <w:ind w:left="0" w:firstLine="0"/>
              <w:rPr>
                <w:b/>
              </w:rPr>
            </w:pPr>
            <w:r w:rsidRPr="00D96077">
              <w:rPr>
                <w:b/>
              </w:rPr>
              <w:t>OSS (</w:t>
            </w:r>
            <w:proofErr w:type="gramStart"/>
            <w:r w:rsidRPr="00D96077">
              <w:rPr>
                <w:b/>
              </w:rPr>
              <w:t>Open Source</w:t>
            </w:r>
            <w:proofErr w:type="gramEnd"/>
            <w:r w:rsidRPr="00D96077">
              <w:rPr>
                <w:b/>
              </w:rPr>
              <w:t xml:space="preserve"> Software)</w:t>
            </w:r>
          </w:p>
        </w:tc>
        <w:tc>
          <w:tcPr>
            <w:tcW w:w="7036" w:type="dxa"/>
          </w:tcPr>
          <w:p w14:paraId="20AF566F" w14:textId="77777777" w:rsidR="008D21C4" w:rsidRPr="00D96077" w:rsidRDefault="008D21C4" w:rsidP="00FC26CE">
            <w:pPr>
              <w:pStyle w:val="AcronymDefinition"/>
              <w:tabs>
                <w:tab w:val="clear" w:pos="1418"/>
              </w:tabs>
              <w:ind w:left="0" w:firstLine="0"/>
              <w:rPr>
                <w:bCs/>
              </w:rPr>
            </w:pPr>
            <w:r w:rsidRPr="00D96077">
              <w:rPr>
                <w:bCs/>
              </w:rPr>
              <w:t>Software for which the source code is freely available and may be redistributed and modified.</w:t>
            </w:r>
          </w:p>
        </w:tc>
      </w:tr>
      <w:tr w:rsidR="008D21C4" w:rsidRPr="00D96077" w14:paraId="0981A0BA" w14:textId="77777777" w:rsidTr="000A14BA">
        <w:tc>
          <w:tcPr>
            <w:tcW w:w="1980" w:type="dxa"/>
          </w:tcPr>
          <w:p w14:paraId="174BFD9E" w14:textId="77777777" w:rsidR="008D21C4" w:rsidRPr="00D96077" w:rsidRDefault="008D21C4" w:rsidP="00FC26CE">
            <w:pPr>
              <w:pStyle w:val="AcronymDefinition"/>
              <w:tabs>
                <w:tab w:val="clear" w:pos="1418"/>
              </w:tabs>
              <w:ind w:left="0" w:firstLine="0"/>
              <w:rPr>
                <w:b/>
              </w:rPr>
            </w:pPr>
            <w:r w:rsidRPr="00D96077">
              <w:rPr>
                <w:b/>
              </w:rPr>
              <w:t>Permissive Licence</w:t>
            </w:r>
          </w:p>
        </w:tc>
        <w:tc>
          <w:tcPr>
            <w:tcW w:w="7036" w:type="dxa"/>
          </w:tcPr>
          <w:p w14:paraId="594D6752" w14:textId="77777777" w:rsidR="008D21C4" w:rsidRPr="00D96077" w:rsidRDefault="008D21C4" w:rsidP="00FC26CE">
            <w:pPr>
              <w:pStyle w:val="AcronymDefinition"/>
              <w:tabs>
                <w:tab w:val="clear" w:pos="1418"/>
              </w:tabs>
              <w:ind w:left="0" w:firstLine="0"/>
              <w:rPr>
                <w:bCs/>
              </w:rPr>
            </w:pPr>
            <w:r w:rsidRPr="00D96077">
              <w:rPr>
                <w:bCs/>
              </w:rPr>
              <w:t>A type of free software licence with minimal restrictions on software use, modification and distribution.</w:t>
            </w:r>
          </w:p>
        </w:tc>
      </w:tr>
      <w:tr w:rsidR="008D21C4" w:rsidRPr="00D96077" w14:paraId="6B76AAA8" w14:textId="77777777" w:rsidTr="000A14BA">
        <w:tc>
          <w:tcPr>
            <w:tcW w:w="1980" w:type="dxa"/>
          </w:tcPr>
          <w:p w14:paraId="4CFFB8F7" w14:textId="77777777" w:rsidR="008D21C4" w:rsidRPr="00D96077" w:rsidRDefault="008D21C4" w:rsidP="00FC26CE">
            <w:pPr>
              <w:pStyle w:val="AcronymDefinition"/>
              <w:tabs>
                <w:tab w:val="clear" w:pos="1418"/>
              </w:tabs>
              <w:ind w:left="0" w:firstLine="0"/>
              <w:rPr>
                <w:b/>
              </w:rPr>
            </w:pPr>
            <w:r w:rsidRPr="00D96077">
              <w:rPr>
                <w:b/>
              </w:rPr>
              <w:t>Software Licence</w:t>
            </w:r>
          </w:p>
        </w:tc>
        <w:tc>
          <w:tcPr>
            <w:tcW w:w="7036" w:type="dxa"/>
          </w:tcPr>
          <w:p w14:paraId="0967BAD1" w14:textId="77777777" w:rsidR="008D21C4" w:rsidRPr="00D96077" w:rsidRDefault="008D21C4" w:rsidP="00FC26CE">
            <w:pPr>
              <w:pStyle w:val="AcronymDefinition"/>
              <w:tabs>
                <w:tab w:val="clear" w:pos="1418"/>
              </w:tabs>
              <w:ind w:left="0" w:firstLine="0"/>
              <w:rPr>
                <w:bCs/>
              </w:rPr>
            </w:pPr>
            <w:r w:rsidRPr="00D96077">
              <w:rPr>
                <w:bCs/>
              </w:rPr>
              <w:t>A legal instrument governing software use or redistribution; the UK spelling for the noun is “licence.” “License” is used within licence names.</w:t>
            </w:r>
          </w:p>
        </w:tc>
      </w:tr>
      <w:tr w:rsidR="008D21C4" w:rsidRPr="00D96077" w14:paraId="034B0C99" w14:textId="77777777" w:rsidTr="000A14BA">
        <w:tc>
          <w:tcPr>
            <w:tcW w:w="1980" w:type="dxa"/>
          </w:tcPr>
          <w:p w14:paraId="427DDADA" w14:textId="77777777" w:rsidR="008D21C4" w:rsidRPr="00D96077" w:rsidRDefault="008D21C4" w:rsidP="00FC26CE">
            <w:pPr>
              <w:pStyle w:val="AcronymDefinition"/>
              <w:tabs>
                <w:tab w:val="clear" w:pos="1418"/>
              </w:tabs>
              <w:ind w:left="0" w:firstLine="0"/>
              <w:rPr>
                <w:b/>
              </w:rPr>
            </w:pPr>
            <w:r w:rsidRPr="00D96077">
              <w:rPr>
                <w:b/>
              </w:rPr>
              <w:t>Strong Copyleft</w:t>
            </w:r>
          </w:p>
        </w:tc>
        <w:tc>
          <w:tcPr>
            <w:tcW w:w="7036" w:type="dxa"/>
          </w:tcPr>
          <w:p w14:paraId="7141C5B8" w14:textId="77777777" w:rsidR="008D21C4" w:rsidRPr="00D96077" w:rsidRDefault="008D21C4" w:rsidP="00FC26CE">
            <w:pPr>
              <w:pStyle w:val="AcronymDefinition"/>
              <w:tabs>
                <w:tab w:val="clear" w:pos="1418"/>
              </w:tabs>
              <w:ind w:left="0" w:firstLine="0"/>
              <w:rPr>
                <w:bCs/>
              </w:rPr>
            </w:pPr>
            <w:r w:rsidRPr="00D96077">
              <w:rPr>
                <w:bCs/>
              </w:rPr>
              <w:t>A licensing model that requires derivative works to adhere to the original work’s licence terms.</w:t>
            </w:r>
          </w:p>
        </w:tc>
      </w:tr>
      <w:tr w:rsidR="008D21C4" w:rsidRPr="00D96077" w14:paraId="34F12B3B" w14:textId="77777777" w:rsidTr="000A14BA">
        <w:tc>
          <w:tcPr>
            <w:tcW w:w="1980" w:type="dxa"/>
          </w:tcPr>
          <w:p w14:paraId="712EFAA8" w14:textId="77777777" w:rsidR="008D21C4" w:rsidRPr="00D96077" w:rsidRDefault="008D21C4" w:rsidP="00FC26CE">
            <w:pPr>
              <w:pStyle w:val="AcronymDefinition"/>
              <w:tabs>
                <w:tab w:val="clear" w:pos="1418"/>
              </w:tabs>
              <w:ind w:left="0" w:firstLine="0"/>
              <w:rPr>
                <w:b/>
              </w:rPr>
            </w:pPr>
            <w:r w:rsidRPr="00D96077">
              <w:rPr>
                <w:b/>
              </w:rPr>
              <w:t>Weak Copyleft</w:t>
            </w:r>
          </w:p>
        </w:tc>
        <w:tc>
          <w:tcPr>
            <w:tcW w:w="7036" w:type="dxa"/>
          </w:tcPr>
          <w:p w14:paraId="3252FE43" w14:textId="77777777" w:rsidR="008D21C4" w:rsidRPr="00D96077" w:rsidRDefault="008D21C4" w:rsidP="00FC26CE">
            <w:pPr>
              <w:pStyle w:val="AcronymDefinition"/>
              <w:tabs>
                <w:tab w:val="clear" w:pos="1418"/>
              </w:tabs>
              <w:ind w:left="0" w:firstLine="0"/>
              <w:rPr>
                <w:bCs/>
              </w:rPr>
            </w:pPr>
            <w:r w:rsidRPr="00D96077">
              <w:rPr>
                <w:bCs/>
              </w:rPr>
              <w:t>A licensing model that allows linking with other software licensed under different terms, providing more flexibility than strong copyleft licences.</w:t>
            </w:r>
          </w:p>
        </w:tc>
      </w:tr>
    </w:tbl>
    <w:p w14:paraId="6F49FDC0" w14:textId="49CD0DCD" w:rsidR="0001233A" w:rsidRDefault="0001233A" w:rsidP="0001233A">
      <w:pPr>
        <w:pStyle w:val="BodyText"/>
      </w:pPr>
    </w:p>
    <w:p w14:paraId="5A974517" w14:textId="77777777" w:rsidR="0001233A" w:rsidRDefault="0001233A">
      <w:pPr>
        <w:rPr>
          <w:sz w:val="20"/>
          <w:szCs w:val="20"/>
          <w:lang w:val="en-GB" w:eastAsia="ko-KR"/>
        </w:rPr>
      </w:pPr>
      <w:r>
        <w:br w:type="page"/>
      </w:r>
    </w:p>
    <w:p w14:paraId="120780B0" w14:textId="77777777" w:rsidR="00614DA3" w:rsidRPr="00D96077" w:rsidRDefault="00614DA3" w:rsidP="00614DA3">
      <w:pPr>
        <w:pStyle w:val="Heading1"/>
      </w:pPr>
      <w:bookmarkStart w:id="82" w:name="_Toc195622785"/>
      <w:r w:rsidRPr="00D96077">
        <w:lastRenderedPageBreak/>
        <w:t>Licence Cheat Sheet</w:t>
      </w:r>
      <w:bookmarkEnd w:id="82"/>
    </w:p>
    <w:p w14:paraId="0DB9F17B" w14:textId="12B43100" w:rsidR="00AB6440" w:rsidRPr="000F6079" w:rsidRDefault="00AB6440" w:rsidP="00AB6440">
      <w:pPr>
        <w:pStyle w:val="Caption"/>
        <w:rPr>
          <w:lang w:val="en-GB" w:eastAsia="ko-KR"/>
        </w:rPr>
      </w:pPr>
      <w:r w:rsidRPr="000F6079">
        <w:t xml:space="preserve">Table </w:t>
      </w:r>
      <w:r w:rsidRPr="000F6079">
        <w:fldChar w:fldCharType="begin"/>
      </w:r>
      <w:r w:rsidRPr="000F6079">
        <w:instrText>SEQ Table \* ARABIC</w:instrText>
      </w:r>
      <w:r w:rsidRPr="000F6079">
        <w:fldChar w:fldCharType="separate"/>
      </w:r>
      <w:r w:rsidR="001D19D9">
        <w:rPr>
          <w:noProof/>
        </w:rPr>
        <w:t>1</w:t>
      </w:r>
      <w:r w:rsidRPr="000F6079">
        <w:fldChar w:fldCharType="end"/>
      </w:r>
      <w:r w:rsidRPr="000F6079">
        <w:t xml:space="preserve">: </w:t>
      </w:r>
      <w:r w:rsidR="000F6079" w:rsidRPr="000F6079">
        <w:t xml:space="preserve">Software </w:t>
      </w:r>
      <w:proofErr w:type="spellStart"/>
      <w:r w:rsidR="000F6079" w:rsidRPr="000F6079">
        <w:t>licences</w:t>
      </w:r>
      <w:proofErr w:type="spellEnd"/>
      <w:r w:rsidR="000F6079" w:rsidRPr="000F6079">
        <w:t xml:space="preserve"> that are frequently used in GÉANT projects or are otherwise significant</w:t>
      </w:r>
    </w:p>
    <w:tbl>
      <w:tblPr>
        <w:tblStyle w:val="TableGrid"/>
        <w:tblW w:w="9821" w:type="dxa"/>
        <w:tblLayout w:type="fixed"/>
        <w:tblLook w:val="04A0" w:firstRow="1" w:lastRow="0" w:firstColumn="1" w:lastColumn="0" w:noHBand="0" w:noVBand="1"/>
      </w:tblPr>
      <w:tblGrid>
        <w:gridCol w:w="1271"/>
        <w:gridCol w:w="2693"/>
        <w:gridCol w:w="5857"/>
      </w:tblGrid>
      <w:tr w:rsidR="00CD497B" w:rsidRPr="00D96077" w14:paraId="7B4DFA9B" w14:textId="77777777" w:rsidTr="00170374">
        <w:tc>
          <w:tcPr>
            <w:tcW w:w="1271" w:type="dxa"/>
            <w:shd w:val="clear" w:color="auto" w:fill="005F89" w:themeFill="text1" w:themeFillTint="E6"/>
            <w:hideMark/>
          </w:tcPr>
          <w:p w14:paraId="3DD7203B" w14:textId="77777777" w:rsidR="00CD497B" w:rsidRPr="00D96077" w:rsidRDefault="00CD497B" w:rsidP="00AB6440">
            <w:pPr>
              <w:pStyle w:val="Tablecells"/>
              <w:framePr w:hSpace="0" w:wrap="auto" w:vAnchor="margin" w:hAnchor="text" w:xAlign="left" w:yAlign="inline"/>
              <w:suppressOverlap w:val="0"/>
              <w:rPr>
                <w:rFonts w:cstheme="minorHAnsi"/>
                <w:color w:val="FFFFFF" w:themeColor="background1"/>
              </w:rPr>
            </w:pPr>
            <w:r w:rsidRPr="00D96077">
              <w:rPr>
                <w:rFonts w:cstheme="minorHAnsi"/>
                <w:color w:val="FFFFFF" w:themeColor="background1"/>
              </w:rPr>
              <w:t>Licence</w:t>
            </w:r>
          </w:p>
        </w:tc>
        <w:tc>
          <w:tcPr>
            <w:tcW w:w="2693" w:type="dxa"/>
            <w:shd w:val="clear" w:color="auto" w:fill="005F89" w:themeFill="text1" w:themeFillTint="E6"/>
            <w:hideMark/>
          </w:tcPr>
          <w:p w14:paraId="00FC3E3F" w14:textId="77777777" w:rsidR="00CD497B" w:rsidRPr="00D96077" w:rsidRDefault="00CD497B" w:rsidP="00AB6440">
            <w:pPr>
              <w:pStyle w:val="Tablecells"/>
              <w:framePr w:hSpace="0" w:wrap="auto" w:vAnchor="margin" w:hAnchor="text" w:xAlign="left" w:yAlign="inline"/>
              <w:suppressOverlap w:val="0"/>
              <w:rPr>
                <w:rFonts w:cstheme="minorHAnsi"/>
                <w:color w:val="FFFFFF" w:themeColor="background1"/>
              </w:rPr>
            </w:pPr>
            <w:r w:rsidRPr="00D96077">
              <w:rPr>
                <w:rFonts w:cstheme="minorHAnsi"/>
                <w:color w:val="FFFFFF" w:themeColor="background1"/>
              </w:rPr>
              <w:t>Patent Grant</w:t>
            </w:r>
          </w:p>
        </w:tc>
        <w:tc>
          <w:tcPr>
            <w:tcW w:w="5857" w:type="dxa"/>
            <w:shd w:val="clear" w:color="auto" w:fill="005F89" w:themeFill="text1" w:themeFillTint="E6"/>
            <w:hideMark/>
          </w:tcPr>
          <w:p w14:paraId="67EC9CF3" w14:textId="4DE7AD59" w:rsidR="00CD497B" w:rsidRPr="00D96077" w:rsidRDefault="00CD497B" w:rsidP="00AB6440">
            <w:pPr>
              <w:pStyle w:val="Tablecells"/>
              <w:framePr w:hSpace="0" w:wrap="auto" w:vAnchor="margin" w:hAnchor="text" w:xAlign="left" w:yAlign="inline"/>
              <w:suppressOverlap w:val="0"/>
              <w:rPr>
                <w:rFonts w:cstheme="minorHAnsi"/>
                <w:color w:val="FFFFFF" w:themeColor="background1"/>
              </w:rPr>
            </w:pPr>
            <w:r w:rsidRPr="00D96077">
              <w:rPr>
                <w:rFonts w:cstheme="minorHAnsi"/>
                <w:color w:val="FFFFFF" w:themeColor="background1"/>
              </w:rPr>
              <w:t>Note</w:t>
            </w:r>
          </w:p>
        </w:tc>
      </w:tr>
      <w:tr w:rsidR="00CE5036" w:rsidRPr="00D96077" w14:paraId="29E86B1D" w14:textId="77777777" w:rsidTr="00AB6440">
        <w:tc>
          <w:tcPr>
            <w:tcW w:w="9821" w:type="dxa"/>
            <w:gridSpan w:val="3"/>
            <w:shd w:val="clear" w:color="auto" w:fill="005F89" w:themeFill="text1" w:themeFillTint="E6"/>
          </w:tcPr>
          <w:p w14:paraId="79DCE274" w14:textId="5A6BFB07" w:rsidR="00CE5036" w:rsidRPr="00D96077" w:rsidRDefault="00CE5036" w:rsidP="00AB6440">
            <w:pPr>
              <w:pStyle w:val="Tablecells"/>
              <w:framePr w:hSpace="0" w:wrap="auto" w:vAnchor="margin" w:hAnchor="text" w:xAlign="left" w:yAlign="inline"/>
              <w:suppressOverlap w:val="0"/>
              <w:rPr>
                <w:rFonts w:cstheme="minorHAnsi"/>
                <w:color w:val="FFFFFF" w:themeColor="background1"/>
              </w:rPr>
            </w:pPr>
            <w:r w:rsidRPr="00D96077">
              <w:rPr>
                <w:rFonts w:cstheme="minorHAnsi"/>
                <w:color w:val="FFFFFF" w:themeColor="background1"/>
              </w:rPr>
              <w:t>Low-Risk Licences (Permissive)</w:t>
            </w:r>
          </w:p>
        </w:tc>
      </w:tr>
      <w:tr w:rsidR="00CE5036" w:rsidRPr="00D96077" w14:paraId="4F82150E" w14:textId="77777777" w:rsidTr="00170374">
        <w:tc>
          <w:tcPr>
            <w:tcW w:w="1271" w:type="dxa"/>
            <w:shd w:val="clear" w:color="auto" w:fill="FFFFFF" w:themeFill="background1"/>
            <w:hideMark/>
          </w:tcPr>
          <w:p w14:paraId="28D861CB"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Apache-2.0</w:t>
            </w:r>
          </w:p>
        </w:tc>
        <w:tc>
          <w:tcPr>
            <w:tcW w:w="2693" w:type="dxa"/>
            <w:hideMark/>
          </w:tcPr>
          <w:p w14:paraId="102C69A3"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broad)</w:t>
            </w:r>
          </w:p>
        </w:tc>
        <w:tc>
          <w:tcPr>
            <w:tcW w:w="5857" w:type="dxa"/>
            <w:hideMark/>
          </w:tcPr>
          <w:p w14:paraId="12DD513C" w14:textId="74CAD1B0"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Permissive</w:t>
            </w:r>
            <w:r w:rsidR="00DD3941" w:rsidRPr="00D96077">
              <w:rPr>
                <w:rFonts w:cstheme="minorHAnsi"/>
              </w:rPr>
              <w:t xml:space="preserve"> and</w:t>
            </w:r>
            <w:r w:rsidRPr="00D96077">
              <w:rPr>
                <w:rFonts w:cstheme="minorHAnsi"/>
              </w:rPr>
              <w:t xml:space="preserve"> widely used. Grants patent rights for using the software</w:t>
            </w:r>
            <w:r w:rsidR="00DD3941" w:rsidRPr="00D96077">
              <w:rPr>
                <w:rFonts w:cstheme="minorHAnsi"/>
              </w:rPr>
              <w:t xml:space="preserve">. </w:t>
            </w:r>
            <w:r w:rsidR="00C95FE4" w:rsidRPr="00D96077">
              <w:rPr>
                <w:rFonts w:cstheme="minorHAnsi"/>
              </w:rPr>
              <w:t>May require r</w:t>
            </w:r>
            <w:r w:rsidRPr="00D96077">
              <w:rPr>
                <w:rFonts w:cstheme="minorHAnsi"/>
              </w:rPr>
              <w:t>eciprocal grants.</w:t>
            </w:r>
          </w:p>
        </w:tc>
      </w:tr>
      <w:tr w:rsidR="00CE5036" w:rsidRPr="00D96077" w14:paraId="3035B576" w14:textId="77777777" w:rsidTr="00170374">
        <w:tc>
          <w:tcPr>
            <w:tcW w:w="1271" w:type="dxa"/>
            <w:shd w:val="clear" w:color="auto" w:fill="FFFFFF" w:themeFill="background1"/>
            <w:hideMark/>
          </w:tcPr>
          <w:p w14:paraId="4C6EA502"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Bouncy Castle License</w:t>
            </w:r>
          </w:p>
        </w:tc>
        <w:tc>
          <w:tcPr>
            <w:tcW w:w="2693" w:type="dxa"/>
            <w:hideMark/>
          </w:tcPr>
          <w:p w14:paraId="4BBD1F48"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3165FA07" w14:textId="324BC14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Similar to MIT</w:t>
            </w:r>
            <w:r w:rsidR="00DD3941" w:rsidRPr="00D96077">
              <w:rPr>
                <w:rFonts w:cstheme="minorHAnsi"/>
              </w:rPr>
              <w:t>. P</w:t>
            </w:r>
            <w:r w:rsidRPr="00D96077">
              <w:rPr>
                <w:rFonts w:cstheme="minorHAnsi"/>
              </w:rPr>
              <w:t xml:space="preserve">rimarily </w:t>
            </w:r>
            <w:r w:rsidR="00DD3941" w:rsidRPr="00D96077">
              <w:rPr>
                <w:rFonts w:cstheme="minorHAnsi"/>
              </w:rPr>
              <w:t xml:space="preserve">used </w:t>
            </w:r>
            <w:r w:rsidRPr="00D96077">
              <w:rPr>
                <w:rFonts w:cstheme="minorHAnsi"/>
              </w:rPr>
              <w:t>for cryptographic libraries.</w:t>
            </w:r>
          </w:p>
        </w:tc>
      </w:tr>
      <w:tr w:rsidR="00CE5036" w:rsidRPr="00D96077" w14:paraId="041E7552" w14:textId="77777777" w:rsidTr="00170374">
        <w:tc>
          <w:tcPr>
            <w:tcW w:w="1271" w:type="dxa"/>
            <w:shd w:val="clear" w:color="auto" w:fill="FFFFFF" w:themeFill="background1"/>
            <w:hideMark/>
          </w:tcPr>
          <w:p w14:paraId="177F3E52"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BSD 2-Clause</w:t>
            </w:r>
          </w:p>
        </w:tc>
        <w:tc>
          <w:tcPr>
            <w:tcW w:w="2693" w:type="dxa"/>
            <w:hideMark/>
          </w:tcPr>
          <w:p w14:paraId="07868A16"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4F6C2D9B" w14:textId="75FD2234"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Similar to MIT</w:t>
            </w:r>
            <w:r w:rsidR="00DD3941" w:rsidRPr="00D96077">
              <w:rPr>
                <w:rFonts w:cstheme="minorHAnsi"/>
              </w:rPr>
              <w:t>. S</w:t>
            </w:r>
            <w:r w:rsidRPr="00D96077">
              <w:rPr>
                <w:rFonts w:cstheme="minorHAnsi"/>
              </w:rPr>
              <w:t>imple</w:t>
            </w:r>
            <w:r w:rsidR="00DD3941" w:rsidRPr="00D96077">
              <w:rPr>
                <w:rFonts w:cstheme="minorHAnsi"/>
              </w:rPr>
              <w:t xml:space="preserve"> and</w:t>
            </w:r>
            <w:r w:rsidRPr="00D96077">
              <w:rPr>
                <w:rFonts w:cstheme="minorHAnsi"/>
              </w:rPr>
              <w:t xml:space="preserve"> widely used </w:t>
            </w:r>
            <w:r w:rsidR="00DD3941" w:rsidRPr="00D96077">
              <w:rPr>
                <w:rFonts w:cstheme="minorHAnsi"/>
              </w:rPr>
              <w:t xml:space="preserve">with </w:t>
            </w:r>
            <w:r w:rsidRPr="00D96077">
              <w:rPr>
                <w:rFonts w:cstheme="minorHAnsi"/>
              </w:rPr>
              <w:t>minimal requirements.</w:t>
            </w:r>
          </w:p>
        </w:tc>
      </w:tr>
      <w:tr w:rsidR="00CE5036" w:rsidRPr="00D96077" w14:paraId="555167F1" w14:textId="77777777" w:rsidTr="00170374">
        <w:tc>
          <w:tcPr>
            <w:tcW w:w="1271" w:type="dxa"/>
            <w:shd w:val="clear" w:color="auto" w:fill="FFFFFF" w:themeFill="background1"/>
            <w:hideMark/>
          </w:tcPr>
          <w:p w14:paraId="1F876E62"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BSD-3-Clause</w:t>
            </w:r>
          </w:p>
        </w:tc>
        <w:tc>
          <w:tcPr>
            <w:tcW w:w="2693" w:type="dxa"/>
            <w:hideMark/>
          </w:tcPr>
          <w:p w14:paraId="29A263CB"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55DB3371" w14:textId="7DA1AF7F"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Similar to BSD 2-clause</w:t>
            </w:r>
            <w:r w:rsidR="00E22735" w:rsidRPr="00D96077">
              <w:rPr>
                <w:rFonts w:cstheme="minorHAnsi"/>
              </w:rPr>
              <w:t>. W</w:t>
            </w:r>
            <w:r w:rsidRPr="00D96077">
              <w:rPr>
                <w:rFonts w:cstheme="minorHAnsi"/>
              </w:rPr>
              <w:t>idely used</w:t>
            </w:r>
            <w:r w:rsidR="00835DC6" w:rsidRPr="00D96077">
              <w:rPr>
                <w:rFonts w:cstheme="minorHAnsi"/>
              </w:rPr>
              <w:t>. I</w:t>
            </w:r>
            <w:r w:rsidR="00E22735" w:rsidRPr="00D96077">
              <w:rPr>
                <w:rFonts w:cstheme="minorHAnsi"/>
              </w:rPr>
              <w:t>ncludes</w:t>
            </w:r>
            <w:r w:rsidRPr="00D96077">
              <w:rPr>
                <w:rFonts w:cstheme="minorHAnsi"/>
              </w:rPr>
              <w:t xml:space="preserve"> a non-endorsement clause for promotional use.</w:t>
            </w:r>
          </w:p>
        </w:tc>
      </w:tr>
      <w:tr w:rsidR="00CE5036" w:rsidRPr="00D96077" w14:paraId="1D09514A" w14:textId="77777777" w:rsidTr="00170374">
        <w:tc>
          <w:tcPr>
            <w:tcW w:w="1271" w:type="dxa"/>
            <w:shd w:val="clear" w:color="auto" w:fill="FFFFFF" w:themeFill="background1"/>
            <w:hideMark/>
          </w:tcPr>
          <w:p w14:paraId="2F0D65FD"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BSD-4-Clause</w:t>
            </w:r>
          </w:p>
        </w:tc>
        <w:tc>
          <w:tcPr>
            <w:tcW w:w="2693" w:type="dxa"/>
            <w:hideMark/>
          </w:tcPr>
          <w:p w14:paraId="300E61CB"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32CA7C24" w14:textId="1CA46349"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 xml:space="preserve">Includes </w:t>
            </w:r>
            <w:r w:rsidR="00DD3941" w:rsidRPr="00D96077">
              <w:rPr>
                <w:rFonts w:cstheme="minorHAnsi"/>
              </w:rPr>
              <w:t xml:space="preserve">an </w:t>
            </w:r>
            <w:r w:rsidRPr="00D96077">
              <w:rPr>
                <w:rFonts w:cstheme="minorHAnsi"/>
              </w:rPr>
              <w:t>advertising clause</w:t>
            </w:r>
            <w:r w:rsidR="00E22735" w:rsidRPr="00D96077">
              <w:rPr>
                <w:rFonts w:cstheme="minorHAnsi"/>
              </w:rPr>
              <w:t>. L</w:t>
            </w:r>
            <w:r w:rsidRPr="00D96077">
              <w:rPr>
                <w:rFonts w:cstheme="minorHAnsi"/>
              </w:rPr>
              <w:t>ess common.</w:t>
            </w:r>
          </w:p>
        </w:tc>
      </w:tr>
      <w:tr w:rsidR="00CE5036" w:rsidRPr="00D96077" w14:paraId="205687EC" w14:textId="77777777" w:rsidTr="00170374">
        <w:tc>
          <w:tcPr>
            <w:tcW w:w="1271" w:type="dxa"/>
            <w:shd w:val="clear" w:color="auto" w:fill="FFFFFF" w:themeFill="background1"/>
            <w:hideMark/>
          </w:tcPr>
          <w:p w14:paraId="0980400E"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BSL-1.0</w:t>
            </w:r>
          </w:p>
        </w:tc>
        <w:tc>
          <w:tcPr>
            <w:tcW w:w="2693" w:type="dxa"/>
            <w:hideMark/>
          </w:tcPr>
          <w:p w14:paraId="18260718"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 implicitly Yes</w:t>
            </w:r>
          </w:p>
        </w:tc>
        <w:tc>
          <w:tcPr>
            <w:tcW w:w="5857" w:type="dxa"/>
            <w:hideMark/>
          </w:tcPr>
          <w:p w14:paraId="05EAEB6E" w14:textId="6A5A300F"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Business-friendly</w:t>
            </w:r>
            <w:r w:rsidR="00E22735" w:rsidRPr="00D96077">
              <w:rPr>
                <w:rFonts w:cstheme="minorHAnsi"/>
              </w:rPr>
              <w:t>. S</w:t>
            </w:r>
            <w:r w:rsidRPr="00D96077">
              <w:rPr>
                <w:rFonts w:cstheme="minorHAnsi"/>
              </w:rPr>
              <w:t>imilar to MIT</w:t>
            </w:r>
            <w:r w:rsidR="00DD3941" w:rsidRPr="00D96077">
              <w:rPr>
                <w:rFonts w:cstheme="minorHAnsi"/>
              </w:rPr>
              <w:t>. Used</w:t>
            </w:r>
            <w:r w:rsidRPr="00D96077">
              <w:rPr>
                <w:rFonts w:cstheme="minorHAnsi"/>
              </w:rPr>
              <w:t xml:space="preserve"> for Boost C++ libraries.</w:t>
            </w:r>
          </w:p>
        </w:tc>
      </w:tr>
      <w:tr w:rsidR="00CE5036" w:rsidRPr="00D96077" w14:paraId="1FA47709" w14:textId="77777777" w:rsidTr="00170374">
        <w:tc>
          <w:tcPr>
            <w:tcW w:w="1271" w:type="dxa"/>
            <w:shd w:val="clear" w:color="auto" w:fill="FFFFFF" w:themeFill="background1"/>
            <w:hideMark/>
          </w:tcPr>
          <w:p w14:paraId="32A91B9D"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 xml:space="preserve">CC0-1.0 / WTFPL / </w:t>
            </w:r>
            <w:proofErr w:type="spellStart"/>
            <w:r w:rsidRPr="00D96077">
              <w:rPr>
                <w:rFonts w:cstheme="minorHAnsi"/>
              </w:rPr>
              <w:t>Unlicense</w:t>
            </w:r>
            <w:proofErr w:type="spellEnd"/>
          </w:p>
        </w:tc>
        <w:tc>
          <w:tcPr>
            <w:tcW w:w="2693" w:type="dxa"/>
            <w:hideMark/>
          </w:tcPr>
          <w:p w14:paraId="1C951653"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 for CC0-1.0</w:t>
            </w:r>
          </w:p>
        </w:tc>
        <w:tc>
          <w:tcPr>
            <w:tcW w:w="5857" w:type="dxa"/>
            <w:hideMark/>
          </w:tcPr>
          <w:p w14:paraId="1E864226" w14:textId="3ED69D70" w:rsidR="00CE5036" w:rsidRPr="00D96077" w:rsidRDefault="00A00C84" w:rsidP="00170374">
            <w:pPr>
              <w:pStyle w:val="Tablecells"/>
              <w:framePr w:hSpace="0" w:wrap="auto" w:vAnchor="margin" w:hAnchor="text" w:xAlign="left" w:yAlign="inline"/>
              <w:suppressOverlap w:val="0"/>
              <w:jc w:val="left"/>
              <w:rPr>
                <w:rFonts w:cstheme="minorHAnsi"/>
              </w:rPr>
            </w:pPr>
            <w:r w:rsidRPr="00D96077">
              <w:rPr>
                <w:rFonts w:cstheme="minorHAnsi"/>
              </w:rPr>
              <w:t>All d</w:t>
            </w:r>
            <w:r w:rsidR="00CE5036" w:rsidRPr="00D96077">
              <w:rPr>
                <w:rFonts w:cstheme="minorHAnsi"/>
              </w:rPr>
              <w:t>edicate works to the public doma</w:t>
            </w:r>
            <w:r w:rsidR="00DD3941" w:rsidRPr="00D96077">
              <w:rPr>
                <w:rFonts w:cstheme="minorHAnsi"/>
              </w:rPr>
              <w:t>in. N</w:t>
            </w:r>
            <w:r w:rsidR="00CE5036" w:rsidRPr="00D96077">
              <w:rPr>
                <w:rFonts w:cstheme="minorHAnsi"/>
              </w:rPr>
              <w:t xml:space="preserve">o restrictions </w:t>
            </w:r>
            <w:r w:rsidR="00DD3941" w:rsidRPr="00D96077">
              <w:rPr>
                <w:rFonts w:cstheme="minorHAnsi"/>
              </w:rPr>
              <w:t xml:space="preserve">but </w:t>
            </w:r>
            <w:r w:rsidR="00CE5036" w:rsidRPr="00D96077">
              <w:rPr>
                <w:rFonts w:cstheme="minorHAnsi"/>
              </w:rPr>
              <w:t xml:space="preserve">only </w:t>
            </w:r>
            <w:proofErr w:type="spellStart"/>
            <w:r w:rsidR="00CE5036" w:rsidRPr="00D96077">
              <w:rPr>
                <w:rFonts w:cstheme="minorHAnsi"/>
              </w:rPr>
              <w:t>Unlicense</w:t>
            </w:r>
            <w:proofErr w:type="spellEnd"/>
            <w:r w:rsidR="00CE5036" w:rsidRPr="00D96077">
              <w:rPr>
                <w:rFonts w:cstheme="minorHAnsi"/>
              </w:rPr>
              <w:t xml:space="preserve"> is open source.</w:t>
            </w:r>
          </w:p>
        </w:tc>
      </w:tr>
      <w:tr w:rsidR="00CE5036" w:rsidRPr="00D96077" w14:paraId="1A06C074" w14:textId="77777777" w:rsidTr="00170374">
        <w:tc>
          <w:tcPr>
            <w:tcW w:w="1271" w:type="dxa"/>
            <w:shd w:val="clear" w:color="auto" w:fill="FFFFFF" w:themeFill="background1"/>
            <w:hideMark/>
          </w:tcPr>
          <w:p w14:paraId="037755D6"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CC-BY-4.0</w:t>
            </w:r>
          </w:p>
        </w:tc>
        <w:tc>
          <w:tcPr>
            <w:tcW w:w="2693" w:type="dxa"/>
            <w:hideMark/>
          </w:tcPr>
          <w:p w14:paraId="1424A3C0"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w:t>
            </w:r>
          </w:p>
        </w:tc>
        <w:tc>
          <w:tcPr>
            <w:tcW w:w="5857" w:type="dxa"/>
            <w:hideMark/>
          </w:tcPr>
          <w:p w14:paraId="5CAAA848" w14:textId="5ABDC1E5"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Attribution licence for creative works</w:t>
            </w:r>
            <w:r w:rsidR="00E22735" w:rsidRPr="00D96077">
              <w:rPr>
                <w:rFonts w:cstheme="minorHAnsi"/>
              </w:rPr>
              <w:t>. N</w:t>
            </w:r>
            <w:r w:rsidRPr="00D96077">
              <w:rPr>
                <w:rFonts w:cstheme="minorHAnsi"/>
              </w:rPr>
              <w:t xml:space="preserve">ot </w:t>
            </w:r>
            <w:r w:rsidR="00E22735" w:rsidRPr="00D96077">
              <w:rPr>
                <w:rFonts w:cstheme="minorHAnsi"/>
              </w:rPr>
              <w:t xml:space="preserve">intended </w:t>
            </w:r>
            <w:r w:rsidRPr="00D96077">
              <w:rPr>
                <w:rFonts w:cstheme="minorHAnsi"/>
              </w:rPr>
              <w:t>for software.</w:t>
            </w:r>
          </w:p>
        </w:tc>
      </w:tr>
      <w:tr w:rsidR="00CE5036" w:rsidRPr="00D96077" w14:paraId="07DFFE9F" w14:textId="77777777" w:rsidTr="00170374">
        <w:tc>
          <w:tcPr>
            <w:tcW w:w="1271" w:type="dxa"/>
            <w:shd w:val="clear" w:color="auto" w:fill="FFFFFF" w:themeFill="background1"/>
            <w:hideMark/>
          </w:tcPr>
          <w:p w14:paraId="1011E401"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CC-BY-SA-4.0</w:t>
            </w:r>
          </w:p>
        </w:tc>
        <w:tc>
          <w:tcPr>
            <w:tcW w:w="2693" w:type="dxa"/>
            <w:hideMark/>
          </w:tcPr>
          <w:p w14:paraId="1964C73E"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w:t>
            </w:r>
          </w:p>
        </w:tc>
        <w:tc>
          <w:tcPr>
            <w:tcW w:w="5857" w:type="dxa"/>
            <w:hideMark/>
          </w:tcPr>
          <w:p w14:paraId="4A3C56EF" w14:textId="0C879E1D"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Strong copyleft</w:t>
            </w:r>
            <w:r w:rsidR="00DD3941" w:rsidRPr="00D96077">
              <w:rPr>
                <w:rFonts w:cstheme="minorHAnsi"/>
              </w:rPr>
              <w:t>. A</w:t>
            </w:r>
            <w:r w:rsidRPr="00D96077">
              <w:rPr>
                <w:rFonts w:cstheme="minorHAnsi"/>
              </w:rPr>
              <w:t>ttribution and share-alike required</w:t>
            </w:r>
            <w:r w:rsidR="00E22735" w:rsidRPr="00D96077">
              <w:rPr>
                <w:rFonts w:cstheme="minorHAnsi"/>
              </w:rPr>
              <w:t>. F</w:t>
            </w:r>
            <w:r w:rsidRPr="00D96077">
              <w:rPr>
                <w:rFonts w:cstheme="minorHAnsi"/>
              </w:rPr>
              <w:t>or creative works and doc</w:t>
            </w:r>
            <w:r w:rsidR="00DD3941" w:rsidRPr="00D96077">
              <w:rPr>
                <w:rFonts w:cstheme="minorHAnsi"/>
              </w:rPr>
              <w:t>ument</w:t>
            </w:r>
            <w:r w:rsidRPr="00D96077">
              <w:rPr>
                <w:rFonts w:cstheme="minorHAnsi"/>
              </w:rPr>
              <w:t>s.</w:t>
            </w:r>
          </w:p>
        </w:tc>
      </w:tr>
      <w:tr w:rsidR="00CE5036" w:rsidRPr="00D96077" w14:paraId="151426AE" w14:textId="77777777" w:rsidTr="00170374">
        <w:tc>
          <w:tcPr>
            <w:tcW w:w="1271" w:type="dxa"/>
            <w:shd w:val="clear" w:color="auto" w:fill="FFFFFF" w:themeFill="background1"/>
            <w:hideMark/>
          </w:tcPr>
          <w:p w14:paraId="3737CD8A"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CDDL-1.0</w:t>
            </w:r>
          </w:p>
        </w:tc>
        <w:tc>
          <w:tcPr>
            <w:tcW w:w="2693" w:type="dxa"/>
            <w:hideMark/>
          </w:tcPr>
          <w:p w14:paraId="72D4EE50"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essential)</w:t>
            </w:r>
          </w:p>
        </w:tc>
        <w:tc>
          <w:tcPr>
            <w:tcW w:w="5857" w:type="dxa"/>
            <w:hideMark/>
          </w:tcPr>
          <w:p w14:paraId="6DC76254"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Derived from MPL 2.0.</w:t>
            </w:r>
          </w:p>
        </w:tc>
      </w:tr>
      <w:tr w:rsidR="00CE5036" w:rsidRPr="00D96077" w14:paraId="3385B1AD" w14:textId="77777777" w:rsidTr="00170374">
        <w:tc>
          <w:tcPr>
            <w:tcW w:w="1271" w:type="dxa"/>
            <w:shd w:val="clear" w:color="auto" w:fill="FFFFFF" w:themeFill="background1"/>
            <w:hideMark/>
          </w:tcPr>
          <w:p w14:paraId="411CA5EC"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CDDL-1.1</w:t>
            </w:r>
          </w:p>
        </w:tc>
        <w:tc>
          <w:tcPr>
            <w:tcW w:w="2693" w:type="dxa"/>
            <w:hideMark/>
          </w:tcPr>
          <w:p w14:paraId="031617DE"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019E5DEB" w14:textId="058BAD7B"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 xml:space="preserve">Minor update </w:t>
            </w:r>
            <w:r w:rsidR="00835DC6" w:rsidRPr="00D96077">
              <w:rPr>
                <w:rFonts w:cstheme="minorHAnsi"/>
              </w:rPr>
              <w:t>of</w:t>
            </w:r>
            <w:r w:rsidRPr="00D96077">
              <w:rPr>
                <w:rFonts w:cstheme="minorHAnsi"/>
              </w:rPr>
              <w:t xml:space="preserve"> CDDL 1.0. Adds patent infringement termination clause.</w:t>
            </w:r>
          </w:p>
        </w:tc>
      </w:tr>
      <w:tr w:rsidR="00CE5036" w:rsidRPr="00D96077" w14:paraId="53A9C36F" w14:textId="77777777" w:rsidTr="00170374">
        <w:tc>
          <w:tcPr>
            <w:tcW w:w="1271" w:type="dxa"/>
            <w:shd w:val="clear" w:color="auto" w:fill="FFFFFF" w:themeFill="background1"/>
            <w:hideMark/>
          </w:tcPr>
          <w:p w14:paraId="2AFE1841"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Golang BSD + Patents</w:t>
            </w:r>
          </w:p>
        </w:tc>
        <w:tc>
          <w:tcPr>
            <w:tcW w:w="2693" w:type="dxa"/>
            <w:hideMark/>
          </w:tcPr>
          <w:p w14:paraId="70F53736"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broad)</w:t>
            </w:r>
          </w:p>
        </w:tc>
        <w:tc>
          <w:tcPr>
            <w:tcW w:w="5857" w:type="dxa"/>
            <w:hideMark/>
          </w:tcPr>
          <w:p w14:paraId="0A5400A7" w14:textId="5A8AF923"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 xml:space="preserve">BSD 3-clause with </w:t>
            </w:r>
            <w:r w:rsidR="00A00C84" w:rsidRPr="00D96077">
              <w:rPr>
                <w:rFonts w:cstheme="minorHAnsi"/>
              </w:rPr>
              <w:t xml:space="preserve">broad </w:t>
            </w:r>
            <w:r w:rsidRPr="00D96077">
              <w:rPr>
                <w:rFonts w:cstheme="minorHAnsi"/>
              </w:rPr>
              <w:t>patent grant (like Apache 2.0).</w:t>
            </w:r>
          </w:p>
        </w:tc>
      </w:tr>
      <w:tr w:rsidR="00CE5036" w:rsidRPr="00D96077" w14:paraId="3CD27BA9" w14:textId="77777777" w:rsidTr="00170374">
        <w:tc>
          <w:tcPr>
            <w:tcW w:w="1271" w:type="dxa"/>
            <w:shd w:val="clear" w:color="auto" w:fill="FFFFFF" w:themeFill="background1"/>
            <w:hideMark/>
          </w:tcPr>
          <w:p w14:paraId="32BB5F14"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ISC / 0BSD</w:t>
            </w:r>
          </w:p>
        </w:tc>
        <w:tc>
          <w:tcPr>
            <w:tcW w:w="2693" w:type="dxa"/>
            <w:hideMark/>
          </w:tcPr>
          <w:p w14:paraId="593B4F5E"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53609F77" w14:textId="6F9A4E02"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Similar to MIT</w:t>
            </w:r>
            <w:r w:rsidR="00E22735" w:rsidRPr="00D96077">
              <w:rPr>
                <w:rFonts w:cstheme="minorHAnsi"/>
              </w:rPr>
              <w:t>. M</w:t>
            </w:r>
            <w:r w:rsidRPr="00D96077">
              <w:rPr>
                <w:rFonts w:cstheme="minorHAnsi"/>
              </w:rPr>
              <w:t>inimal restrictions.</w:t>
            </w:r>
          </w:p>
        </w:tc>
      </w:tr>
      <w:tr w:rsidR="00CE5036" w:rsidRPr="00D96077" w14:paraId="3FB73C7F" w14:textId="77777777" w:rsidTr="00170374">
        <w:tc>
          <w:tcPr>
            <w:tcW w:w="1271" w:type="dxa"/>
            <w:shd w:val="clear" w:color="auto" w:fill="FFFFFF" w:themeFill="background1"/>
            <w:hideMark/>
          </w:tcPr>
          <w:p w14:paraId="71DEDDA8"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MIT / X11</w:t>
            </w:r>
          </w:p>
        </w:tc>
        <w:tc>
          <w:tcPr>
            <w:tcW w:w="2693" w:type="dxa"/>
            <w:hideMark/>
          </w:tcPr>
          <w:p w14:paraId="0DEA5904"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 implicit in USA</w:t>
            </w:r>
          </w:p>
        </w:tc>
        <w:tc>
          <w:tcPr>
            <w:tcW w:w="5857" w:type="dxa"/>
            <w:hideMark/>
          </w:tcPr>
          <w:p w14:paraId="72659FFA" w14:textId="2AA8064D"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Simple</w:t>
            </w:r>
            <w:r w:rsidR="00E22735" w:rsidRPr="00D96077">
              <w:rPr>
                <w:rFonts w:cstheme="minorHAnsi"/>
              </w:rPr>
              <w:t xml:space="preserve"> and</w:t>
            </w:r>
            <w:r w:rsidRPr="00D96077">
              <w:rPr>
                <w:rFonts w:cstheme="minorHAnsi"/>
              </w:rPr>
              <w:t xml:space="preserve"> widely used</w:t>
            </w:r>
            <w:r w:rsidR="00E22735" w:rsidRPr="00D96077">
              <w:rPr>
                <w:rFonts w:cstheme="minorHAnsi"/>
              </w:rPr>
              <w:t>. M</w:t>
            </w:r>
            <w:r w:rsidRPr="00D96077">
              <w:rPr>
                <w:rFonts w:cstheme="minorHAnsi"/>
              </w:rPr>
              <w:t>inimal restrictions.</w:t>
            </w:r>
          </w:p>
        </w:tc>
      </w:tr>
      <w:tr w:rsidR="00CE5036" w:rsidRPr="00D96077" w14:paraId="0BC49A85" w14:textId="77777777" w:rsidTr="00170374">
        <w:tc>
          <w:tcPr>
            <w:tcW w:w="1271" w:type="dxa"/>
            <w:shd w:val="clear" w:color="auto" w:fill="FFFFFF" w:themeFill="background1"/>
            <w:hideMark/>
          </w:tcPr>
          <w:p w14:paraId="7398A595" w14:textId="77777777" w:rsidR="00CE5036" w:rsidRPr="00D96077" w:rsidRDefault="00CE5036" w:rsidP="00170374">
            <w:pPr>
              <w:pStyle w:val="Tablecells"/>
              <w:framePr w:hSpace="0" w:wrap="auto" w:vAnchor="margin" w:hAnchor="text" w:xAlign="left" w:yAlign="inline"/>
              <w:suppressOverlap w:val="0"/>
              <w:jc w:val="left"/>
              <w:rPr>
                <w:rFonts w:cstheme="minorHAnsi"/>
              </w:rPr>
            </w:pPr>
            <w:proofErr w:type="spellStart"/>
            <w:r w:rsidRPr="00D96077">
              <w:rPr>
                <w:rFonts w:cstheme="minorHAnsi"/>
              </w:rPr>
              <w:t>NUnit</w:t>
            </w:r>
            <w:proofErr w:type="spellEnd"/>
          </w:p>
        </w:tc>
        <w:tc>
          <w:tcPr>
            <w:tcW w:w="2693" w:type="dxa"/>
            <w:hideMark/>
          </w:tcPr>
          <w:p w14:paraId="42152FFA"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 implicit in USA</w:t>
            </w:r>
          </w:p>
        </w:tc>
        <w:tc>
          <w:tcPr>
            <w:tcW w:w="5857" w:type="dxa"/>
            <w:hideMark/>
          </w:tcPr>
          <w:p w14:paraId="41DE648F" w14:textId="6C4AA8F9"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Minimal restrictions</w:t>
            </w:r>
            <w:r w:rsidR="00866C48" w:rsidRPr="00D96077">
              <w:rPr>
                <w:rFonts w:cstheme="minorHAnsi"/>
              </w:rPr>
              <w:t>. Used fo</w:t>
            </w:r>
            <w:r w:rsidRPr="00D96077">
              <w:rPr>
                <w:rFonts w:cstheme="minorHAnsi"/>
              </w:rPr>
              <w:t xml:space="preserve">r </w:t>
            </w:r>
            <w:r w:rsidR="00866C48" w:rsidRPr="00D96077">
              <w:rPr>
                <w:rFonts w:cstheme="minorHAnsi"/>
              </w:rPr>
              <w:t xml:space="preserve">the </w:t>
            </w:r>
            <w:proofErr w:type="spellStart"/>
            <w:r w:rsidRPr="00D96077">
              <w:rPr>
                <w:rFonts w:cstheme="minorHAnsi"/>
              </w:rPr>
              <w:t>NUnit</w:t>
            </w:r>
            <w:proofErr w:type="spellEnd"/>
            <w:r w:rsidRPr="00D96077">
              <w:rPr>
                <w:rFonts w:cstheme="minorHAnsi"/>
              </w:rPr>
              <w:t xml:space="preserve"> testing framework.</w:t>
            </w:r>
          </w:p>
        </w:tc>
      </w:tr>
      <w:tr w:rsidR="00CE5036" w:rsidRPr="00D96077" w14:paraId="34177757" w14:textId="77777777" w:rsidTr="00170374">
        <w:tc>
          <w:tcPr>
            <w:tcW w:w="1271" w:type="dxa"/>
            <w:shd w:val="clear" w:color="auto" w:fill="FFFFFF" w:themeFill="background1"/>
            <w:hideMark/>
          </w:tcPr>
          <w:p w14:paraId="10688842"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lastRenderedPageBreak/>
              <w:t>OpenSSL</w:t>
            </w:r>
          </w:p>
        </w:tc>
        <w:tc>
          <w:tcPr>
            <w:tcW w:w="2693" w:type="dxa"/>
            <w:hideMark/>
          </w:tcPr>
          <w:p w14:paraId="153FF856"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5226C319" w14:textId="4EB3290F" w:rsidR="00CE5036" w:rsidRPr="00D96077" w:rsidRDefault="00E22735" w:rsidP="00170374">
            <w:pPr>
              <w:pStyle w:val="Tablecells"/>
              <w:framePr w:hSpace="0" w:wrap="auto" w:vAnchor="margin" w:hAnchor="text" w:xAlign="left" w:yAlign="inline"/>
              <w:suppressOverlap w:val="0"/>
              <w:jc w:val="left"/>
              <w:rPr>
                <w:rFonts w:cstheme="minorHAnsi"/>
              </w:rPr>
            </w:pPr>
            <w:r w:rsidRPr="00D96077">
              <w:rPr>
                <w:rFonts w:cstheme="minorHAnsi"/>
              </w:rPr>
              <w:t>Mix</w:t>
            </w:r>
            <w:r w:rsidR="00CE5036" w:rsidRPr="00D96077">
              <w:rPr>
                <w:rFonts w:cstheme="minorHAnsi"/>
              </w:rPr>
              <w:t xml:space="preserve"> of Apache 1.0 and BSD 4-clause</w:t>
            </w:r>
            <w:r w:rsidRPr="00D96077">
              <w:rPr>
                <w:rFonts w:cstheme="minorHAnsi"/>
              </w:rPr>
              <w:t xml:space="preserve">. Includes </w:t>
            </w:r>
            <w:r w:rsidR="00CE5036" w:rsidRPr="00D96077">
              <w:rPr>
                <w:rFonts w:cstheme="minorHAnsi"/>
              </w:rPr>
              <w:t>specific requirements for OpenSSL libraries</w:t>
            </w:r>
            <w:r w:rsidRPr="00D96077">
              <w:rPr>
                <w:rFonts w:cstheme="minorHAnsi"/>
              </w:rPr>
              <w:t>. G</w:t>
            </w:r>
            <w:r w:rsidR="00CE5036" w:rsidRPr="00D96077">
              <w:rPr>
                <w:rFonts w:cstheme="minorHAnsi"/>
              </w:rPr>
              <w:t>rants rights to essential patents.</w:t>
            </w:r>
          </w:p>
        </w:tc>
      </w:tr>
      <w:tr w:rsidR="00CE5036" w:rsidRPr="00D96077" w14:paraId="393202E7" w14:textId="77777777" w:rsidTr="00170374">
        <w:tc>
          <w:tcPr>
            <w:tcW w:w="1271" w:type="dxa"/>
            <w:shd w:val="clear" w:color="auto" w:fill="FFFFFF" w:themeFill="background1"/>
            <w:hideMark/>
          </w:tcPr>
          <w:p w14:paraId="034A159B"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Public Domain</w:t>
            </w:r>
          </w:p>
        </w:tc>
        <w:tc>
          <w:tcPr>
            <w:tcW w:w="2693" w:type="dxa"/>
            <w:hideMark/>
          </w:tcPr>
          <w:p w14:paraId="4C2B9C59"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4019CF49" w14:textId="178ADA05" w:rsidR="00CE5036" w:rsidRPr="00D96077" w:rsidRDefault="00835DC6" w:rsidP="00170374">
            <w:pPr>
              <w:pStyle w:val="Tablecells"/>
              <w:framePr w:hSpace="0" w:wrap="auto" w:vAnchor="margin" w:hAnchor="text" w:xAlign="left" w:yAlign="inline"/>
              <w:suppressOverlap w:val="0"/>
              <w:jc w:val="left"/>
              <w:rPr>
                <w:rFonts w:cstheme="minorHAnsi"/>
              </w:rPr>
            </w:pPr>
            <w:r w:rsidRPr="00D96077">
              <w:rPr>
                <w:rFonts w:cstheme="minorHAnsi"/>
              </w:rPr>
              <w:t>N</w:t>
            </w:r>
            <w:r w:rsidR="00CE5036" w:rsidRPr="00D96077">
              <w:rPr>
                <w:rFonts w:cstheme="minorHAnsi"/>
              </w:rPr>
              <w:t>ot subject to copyright</w:t>
            </w:r>
            <w:r w:rsidR="00DD3941" w:rsidRPr="00D96077">
              <w:rPr>
                <w:rFonts w:cstheme="minorHAnsi"/>
              </w:rPr>
              <w:t>. N</w:t>
            </w:r>
            <w:r w:rsidR="00CE5036" w:rsidRPr="00D96077">
              <w:rPr>
                <w:rFonts w:cstheme="minorHAnsi"/>
              </w:rPr>
              <w:t>o restrictions.</w:t>
            </w:r>
          </w:p>
        </w:tc>
      </w:tr>
      <w:tr w:rsidR="00CE5036" w:rsidRPr="00D96077" w14:paraId="53126C1D" w14:textId="77777777" w:rsidTr="00170374">
        <w:trPr>
          <w:trHeight w:val="64"/>
        </w:trPr>
        <w:tc>
          <w:tcPr>
            <w:tcW w:w="1271" w:type="dxa"/>
            <w:shd w:val="clear" w:color="auto" w:fill="FFFFFF" w:themeFill="background1"/>
            <w:hideMark/>
          </w:tcPr>
          <w:p w14:paraId="4EA63A86"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Python-2.0</w:t>
            </w:r>
          </w:p>
        </w:tc>
        <w:tc>
          <w:tcPr>
            <w:tcW w:w="2693" w:type="dxa"/>
            <w:hideMark/>
          </w:tcPr>
          <w:p w14:paraId="5A200204"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18FA3D68"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Legacy licence for the Python programming language.</w:t>
            </w:r>
          </w:p>
        </w:tc>
      </w:tr>
      <w:tr w:rsidR="00CE5036" w:rsidRPr="00D96077" w14:paraId="58172852" w14:textId="77777777" w:rsidTr="00170374">
        <w:tc>
          <w:tcPr>
            <w:tcW w:w="1271" w:type="dxa"/>
            <w:shd w:val="clear" w:color="auto" w:fill="FFFFFF" w:themeFill="background1"/>
            <w:hideMark/>
          </w:tcPr>
          <w:p w14:paraId="04CA6A42" w14:textId="77777777" w:rsidR="00CE5036" w:rsidRPr="00D96077" w:rsidRDefault="00CE5036" w:rsidP="00170374">
            <w:pPr>
              <w:pStyle w:val="Tablecells"/>
              <w:framePr w:hSpace="0" w:wrap="auto" w:vAnchor="margin" w:hAnchor="text" w:xAlign="left" w:yAlign="inline"/>
              <w:suppressOverlap w:val="0"/>
              <w:jc w:val="left"/>
              <w:rPr>
                <w:rFonts w:cstheme="minorHAnsi"/>
              </w:rPr>
            </w:pPr>
            <w:proofErr w:type="spellStart"/>
            <w:r w:rsidRPr="00D96077">
              <w:rPr>
                <w:rFonts w:cstheme="minorHAnsi"/>
              </w:rPr>
              <w:t>Zlib</w:t>
            </w:r>
            <w:proofErr w:type="spellEnd"/>
          </w:p>
        </w:tc>
        <w:tc>
          <w:tcPr>
            <w:tcW w:w="2693" w:type="dxa"/>
            <w:hideMark/>
          </w:tcPr>
          <w:p w14:paraId="645B11A8"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14C15644" w14:textId="3B576D9F"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Minimal restrictions</w:t>
            </w:r>
            <w:r w:rsidR="00DD3941" w:rsidRPr="00D96077">
              <w:rPr>
                <w:rFonts w:cstheme="minorHAnsi"/>
              </w:rPr>
              <w:t>. Used</w:t>
            </w:r>
            <w:r w:rsidRPr="00D96077">
              <w:rPr>
                <w:rFonts w:cstheme="minorHAnsi"/>
              </w:rPr>
              <w:t xml:space="preserve"> for </w:t>
            </w:r>
            <w:r w:rsidR="00866C48" w:rsidRPr="00D96077">
              <w:rPr>
                <w:rFonts w:cstheme="minorHAnsi"/>
              </w:rPr>
              <w:t xml:space="preserve">the </w:t>
            </w:r>
            <w:proofErr w:type="spellStart"/>
            <w:r w:rsidRPr="00D96077">
              <w:rPr>
                <w:rFonts w:cstheme="minorHAnsi"/>
              </w:rPr>
              <w:t>zlib</w:t>
            </w:r>
            <w:proofErr w:type="spellEnd"/>
            <w:r w:rsidRPr="00D96077">
              <w:rPr>
                <w:rFonts w:cstheme="minorHAnsi"/>
              </w:rPr>
              <w:t xml:space="preserve"> compression library.</w:t>
            </w:r>
          </w:p>
        </w:tc>
      </w:tr>
      <w:tr w:rsidR="00CE5036" w:rsidRPr="00D96077" w14:paraId="7F22BBF5" w14:textId="77777777" w:rsidTr="00AB6440">
        <w:tc>
          <w:tcPr>
            <w:tcW w:w="9821" w:type="dxa"/>
            <w:gridSpan w:val="3"/>
            <w:shd w:val="clear" w:color="auto" w:fill="005F89" w:themeFill="text1" w:themeFillTint="E6"/>
          </w:tcPr>
          <w:p w14:paraId="71E1D12E" w14:textId="1EFF742B"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color w:val="FFFFFF" w:themeColor="background1"/>
              </w:rPr>
              <w:t>Medium-Risk Licences (Mostly Weak Copyleft)</w:t>
            </w:r>
          </w:p>
        </w:tc>
      </w:tr>
      <w:tr w:rsidR="00CE5036" w:rsidRPr="00D96077" w14:paraId="68664B67" w14:textId="77777777" w:rsidTr="00170374">
        <w:tc>
          <w:tcPr>
            <w:tcW w:w="1271" w:type="dxa"/>
            <w:shd w:val="clear" w:color="auto" w:fill="FFFFFF" w:themeFill="background1"/>
            <w:hideMark/>
          </w:tcPr>
          <w:p w14:paraId="03B08721"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Artistic-1.0</w:t>
            </w:r>
          </w:p>
        </w:tc>
        <w:tc>
          <w:tcPr>
            <w:tcW w:w="2693" w:type="dxa"/>
            <w:hideMark/>
          </w:tcPr>
          <w:p w14:paraId="263CB483"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w:t>
            </w:r>
          </w:p>
        </w:tc>
        <w:tc>
          <w:tcPr>
            <w:tcW w:w="5857" w:type="dxa"/>
            <w:hideMark/>
          </w:tcPr>
          <w:p w14:paraId="01E5CFEC" w14:textId="59D214AB"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Weak copyleft</w:t>
            </w:r>
            <w:r w:rsidR="00835DC6" w:rsidRPr="00D96077">
              <w:rPr>
                <w:rFonts w:cstheme="minorHAnsi"/>
              </w:rPr>
              <w:t>. M</w:t>
            </w:r>
            <w:r w:rsidRPr="00D96077">
              <w:rPr>
                <w:rFonts w:cstheme="minorHAnsi"/>
              </w:rPr>
              <w:t>ainly used for Perl.</w:t>
            </w:r>
          </w:p>
        </w:tc>
      </w:tr>
      <w:tr w:rsidR="00CE5036" w:rsidRPr="00D96077" w14:paraId="6DC578A3" w14:textId="77777777" w:rsidTr="00170374">
        <w:tc>
          <w:tcPr>
            <w:tcW w:w="1271" w:type="dxa"/>
            <w:shd w:val="clear" w:color="auto" w:fill="FFFFFF" w:themeFill="background1"/>
            <w:hideMark/>
          </w:tcPr>
          <w:p w14:paraId="376790E0"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Artistic-2.0</w:t>
            </w:r>
          </w:p>
        </w:tc>
        <w:tc>
          <w:tcPr>
            <w:tcW w:w="2693" w:type="dxa"/>
            <w:hideMark/>
          </w:tcPr>
          <w:p w14:paraId="1B2DC5C8"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46094C6B" w14:textId="61E73D1A"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Update of Artistic 1.0</w:t>
            </w:r>
            <w:r w:rsidR="00835DC6" w:rsidRPr="00D96077">
              <w:rPr>
                <w:rFonts w:cstheme="minorHAnsi"/>
              </w:rPr>
              <w:t>. C</w:t>
            </w:r>
            <w:r w:rsidRPr="00D96077">
              <w:rPr>
                <w:rFonts w:cstheme="minorHAnsi"/>
              </w:rPr>
              <w:t>ompatible with GPL 2.0.</w:t>
            </w:r>
          </w:p>
        </w:tc>
      </w:tr>
      <w:tr w:rsidR="00CE5036" w:rsidRPr="00D96077" w14:paraId="4BAE4049" w14:textId="77777777" w:rsidTr="00170374">
        <w:tc>
          <w:tcPr>
            <w:tcW w:w="1271" w:type="dxa"/>
            <w:shd w:val="clear" w:color="auto" w:fill="FFFFFF" w:themeFill="background1"/>
            <w:hideMark/>
          </w:tcPr>
          <w:p w14:paraId="4BB20844"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EPL-1.0</w:t>
            </w:r>
          </w:p>
        </w:tc>
        <w:tc>
          <w:tcPr>
            <w:tcW w:w="2693" w:type="dxa"/>
            <w:hideMark/>
          </w:tcPr>
          <w:p w14:paraId="07F3E6B5"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32E6649A" w14:textId="0F62A306"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Primarily for Eclipse projects</w:t>
            </w:r>
            <w:r w:rsidR="00835DC6" w:rsidRPr="00D96077">
              <w:rPr>
                <w:rFonts w:cstheme="minorHAnsi"/>
              </w:rPr>
              <w:t>. G</w:t>
            </w:r>
            <w:r w:rsidRPr="00D96077">
              <w:rPr>
                <w:rFonts w:cstheme="minorHAnsi"/>
              </w:rPr>
              <w:t>rants rights to essential patents.</w:t>
            </w:r>
          </w:p>
        </w:tc>
      </w:tr>
      <w:tr w:rsidR="00CE5036" w:rsidRPr="00D96077" w14:paraId="7721EF48" w14:textId="77777777" w:rsidTr="00170374">
        <w:tc>
          <w:tcPr>
            <w:tcW w:w="1271" w:type="dxa"/>
            <w:shd w:val="clear" w:color="auto" w:fill="FFFFFF" w:themeFill="background1"/>
            <w:hideMark/>
          </w:tcPr>
          <w:p w14:paraId="76E51046"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EPL-2.0</w:t>
            </w:r>
          </w:p>
        </w:tc>
        <w:tc>
          <w:tcPr>
            <w:tcW w:w="2693" w:type="dxa"/>
            <w:hideMark/>
          </w:tcPr>
          <w:p w14:paraId="4CAE52E0"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56AE488B" w14:textId="20C679B5"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Similar to EPL 1.0</w:t>
            </w:r>
            <w:r w:rsidR="00835DC6" w:rsidRPr="00D96077">
              <w:rPr>
                <w:rFonts w:cstheme="minorHAnsi"/>
              </w:rPr>
              <w:t>. Widely used</w:t>
            </w:r>
            <w:r w:rsidRPr="00D96077">
              <w:rPr>
                <w:rFonts w:cstheme="minorHAnsi"/>
              </w:rPr>
              <w:t xml:space="preserve"> </w:t>
            </w:r>
            <w:r w:rsidR="00835DC6" w:rsidRPr="00D96077">
              <w:rPr>
                <w:rFonts w:cstheme="minorHAnsi"/>
              </w:rPr>
              <w:t xml:space="preserve">in </w:t>
            </w:r>
            <w:proofErr w:type="gramStart"/>
            <w:r w:rsidRPr="00D96077">
              <w:rPr>
                <w:rFonts w:cstheme="minorHAnsi"/>
              </w:rPr>
              <w:t>open source</w:t>
            </w:r>
            <w:proofErr w:type="gramEnd"/>
            <w:r w:rsidRPr="00D96077">
              <w:rPr>
                <w:rFonts w:cstheme="minorHAnsi"/>
              </w:rPr>
              <w:t xml:space="preserve"> projects.</w:t>
            </w:r>
          </w:p>
        </w:tc>
      </w:tr>
      <w:tr w:rsidR="00CE5036" w:rsidRPr="00D96077" w14:paraId="1372548C" w14:textId="77777777" w:rsidTr="00170374">
        <w:tc>
          <w:tcPr>
            <w:tcW w:w="1271" w:type="dxa"/>
            <w:shd w:val="clear" w:color="auto" w:fill="FFFFFF" w:themeFill="background1"/>
            <w:hideMark/>
          </w:tcPr>
          <w:p w14:paraId="6BE5A7D9"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EUPL-1.2</w:t>
            </w:r>
          </w:p>
        </w:tc>
        <w:tc>
          <w:tcPr>
            <w:tcW w:w="2693" w:type="dxa"/>
            <w:hideMark/>
          </w:tcPr>
          <w:p w14:paraId="64651210"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w:t>
            </w:r>
          </w:p>
        </w:tc>
        <w:tc>
          <w:tcPr>
            <w:tcW w:w="5857" w:type="dxa"/>
            <w:hideMark/>
          </w:tcPr>
          <w:p w14:paraId="1472CEC0" w14:textId="4FB8F73D"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Compatible with GPL</w:t>
            </w:r>
            <w:r w:rsidR="00835DC6" w:rsidRPr="00D96077">
              <w:rPr>
                <w:rFonts w:cstheme="minorHAnsi"/>
              </w:rPr>
              <w:t>. M</w:t>
            </w:r>
            <w:r w:rsidRPr="00D96077">
              <w:rPr>
                <w:rFonts w:cstheme="minorHAnsi"/>
              </w:rPr>
              <w:t>ulti-lingual</w:t>
            </w:r>
            <w:r w:rsidR="00835DC6" w:rsidRPr="00D96077">
              <w:rPr>
                <w:rFonts w:cstheme="minorHAnsi"/>
              </w:rPr>
              <w:t>. Highly compatible. G</w:t>
            </w:r>
            <w:r w:rsidRPr="00D96077">
              <w:rPr>
                <w:rFonts w:cstheme="minorHAnsi"/>
              </w:rPr>
              <w:t>rants rights to essential patents.</w:t>
            </w:r>
          </w:p>
        </w:tc>
      </w:tr>
      <w:tr w:rsidR="00CE5036" w:rsidRPr="00D96077" w14:paraId="49630E3F" w14:textId="77777777" w:rsidTr="00170374">
        <w:tc>
          <w:tcPr>
            <w:tcW w:w="1271" w:type="dxa"/>
            <w:shd w:val="clear" w:color="auto" w:fill="FFFFFF" w:themeFill="background1"/>
            <w:hideMark/>
          </w:tcPr>
          <w:p w14:paraId="24224C90"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GPL-2.0-with-classpath-exception</w:t>
            </w:r>
          </w:p>
        </w:tc>
        <w:tc>
          <w:tcPr>
            <w:tcW w:w="2693" w:type="dxa"/>
            <w:hideMark/>
          </w:tcPr>
          <w:p w14:paraId="52DFF1A6"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 implicitly Yes</w:t>
            </w:r>
          </w:p>
        </w:tc>
        <w:tc>
          <w:tcPr>
            <w:tcW w:w="5857" w:type="dxa"/>
            <w:hideMark/>
          </w:tcPr>
          <w:p w14:paraId="74465620" w14:textId="46C14794"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GPL 2.0 with linking exception</w:t>
            </w:r>
            <w:r w:rsidR="00835DC6" w:rsidRPr="00D96077">
              <w:rPr>
                <w:rFonts w:cstheme="minorHAnsi"/>
              </w:rPr>
              <w:t>. M</w:t>
            </w:r>
            <w:r w:rsidRPr="00D96077">
              <w:rPr>
                <w:rFonts w:cstheme="minorHAnsi"/>
              </w:rPr>
              <w:t xml:space="preserve">ainly </w:t>
            </w:r>
            <w:r w:rsidR="00835DC6" w:rsidRPr="00D96077">
              <w:rPr>
                <w:rFonts w:cstheme="minorHAnsi"/>
              </w:rPr>
              <w:t xml:space="preserve">used </w:t>
            </w:r>
            <w:r w:rsidRPr="00D96077">
              <w:rPr>
                <w:rFonts w:cstheme="minorHAnsi"/>
              </w:rPr>
              <w:t>for Java.</w:t>
            </w:r>
          </w:p>
        </w:tc>
      </w:tr>
      <w:tr w:rsidR="00CE5036" w:rsidRPr="00D96077" w14:paraId="7553A3C4" w14:textId="77777777" w:rsidTr="00170374">
        <w:tc>
          <w:tcPr>
            <w:tcW w:w="1271" w:type="dxa"/>
            <w:shd w:val="clear" w:color="auto" w:fill="FFFFFF" w:themeFill="background1"/>
            <w:hideMark/>
          </w:tcPr>
          <w:p w14:paraId="78267434"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LGPL-2.0</w:t>
            </w:r>
          </w:p>
        </w:tc>
        <w:tc>
          <w:tcPr>
            <w:tcW w:w="2693" w:type="dxa"/>
            <w:hideMark/>
          </w:tcPr>
          <w:p w14:paraId="7644EF9D"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 implicitly Yes</w:t>
            </w:r>
          </w:p>
        </w:tc>
        <w:tc>
          <w:tcPr>
            <w:tcW w:w="5857" w:type="dxa"/>
            <w:hideMark/>
          </w:tcPr>
          <w:p w14:paraId="4DA95CA2" w14:textId="19374F9C"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Allows linking with non-GPL software</w:t>
            </w:r>
            <w:r w:rsidR="00835DC6" w:rsidRPr="00D96077">
              <w:rPr>
                <w:rFonts w:cstheme="minorHAnsi"/>
              </w:rPr>
              <w:t>. E</w:t>
            </w:r>
            <w:r w:rsidRPr="00D96077">
              <w:rPr>
                <w:rFonts w:cstheme="minorHAnsi"/>
              </w:rPr>
              <w:t>nsur</w:t>
            </w:r>
            <w:r w:rsidR="00835DC6" w:rsidRPr="00D96077">
              <w:rPr>
                <w:rFonts w:cstheme="minorHAnsi"/>
              </w:rPr>
              <w:t>es</w:t>
            </w:r>
            <w:r w:rsidRPr="00D96077">
              <w:rPr>
                <w:rFonts w:cstheme="minorHAnsi"/>
              </w:rPr>
              <w:t xml:space="preserve"> </w:t>
            </w:r>
            <w:proofErr w:type="gramStart"/>
            <w:r w:rsidRPr="00D96077">
              <w:rPr>
                <w:rFonts w:cstheme="minorHAnsi"/>
              </w:rPr>
              <w:t>open source</w:t>
            </w:r>
            <w:proofErr w:type="gramEnd"/>
            <w:r w:rsidRPr="00D96077">
              <w:rPr>
                <w:rFonts w:cstheme="minorHAnsi"/>
              </w:rPr>
              <w:t xml:space="preserve"> derivatives</w:t>
            </w:r>
            <w:r w:rsidR="00C95FE4" w:rsidRPr="00D96077">
              <w:rPr>
                <w:rFonts w:cstheme="minorHAnsi"/>
              </w:rPr>
              <w:t xml:space="preserve"> without affecting the using code</w:t>
            </w:r>
            <w:r w:rsidRPr="00D96077">
              <w:rPr>
                <w:rFonts w:cstheme="minorHAnsi"/>
              </w:rPr>
              <w:t>.</w:t>
            </w:r>
          </w:p>
        </w:tc>
      </w:tr>
      <w:tr w:rsidR="00CE5036" w:rsidRPr="00D96077" w14:paraId="63D553A2" w14:textId="77777777" w:rsidTr="00170374">
        <w:tc>
          <w:tcPr>
            <w:tcW w:w="1271" w:type="dxa"/>
            <w:shd w:val="clear" w:color="auto" w:fill="FFFFFF" w:themeFill="background1"/>
            <w:hideMark/>
          </w:tcPr>
          <w:p w14:paraId="24BE8C24"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LGPL-2.1</w:t>
            </w:r>
          </w:p>
        </w:tc>
        <w:tc>
          <w:tcPr>
            <w:tcW w:w="2693" w:type="dxa"/>
            <w:hideMark/>
          </w:tcPr>
          <w:p w14:paraId="3D131752"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 implicitly Yes</w:t>
            </w:r>
          </w:p>
        </w:tc>
        <w:tc>
          <w:tcPr>
            <w:tcW w:w="5857" w:type="dxa"/>
            <w:hideMark/>
          </w:tcPr>
          <w:p w14:paraId="20728141" w14:textId="39AC5144"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Clarifies linking terms</w:t>
            </w:r>
            <w:r w:rsidR="00C95FE4" w:rsidRPr="00D96077">
              <w:rPr>
                <w:rFonts w:cstheme="minorHAnsi"/>
              </w:rPr>
              <w:t>. All</w:t>
            </w:r>
            <w:r w:rsidR="008619DC" w:rsidRPr="00D96077">
              <w:rPr>
                <w:rFonts w:cstheme="minorHAnsi"/>
              </w:rPr>
              <w:t xml:space="preserve">ows </w:t>
            </w:r>
            <w:r w:rsidRPr="00D96077">
              <w:rPr>
                <w:rFonts w:cstheme="minorHAnsi"/>
              </w:rPr>
              <w:t>relicensing under GPL 2.0 or later.</w:t>
            </w:r>
          </w:p>
        </w:tc>
      </w:tr>
      <w:tr w:rsidR="00CE5036" w:rsidRPr="00D96077" w14:paraId="54C291C8" w14:textId="77777777" w:rsidTr="00170374">
        <w:tc>
          <w:tcPr>
            <w:tcW w:w="1271" w:type="dxa"/>
            <w:shd w:val="clear" w:color="auto" w:fill="FFFFFF" w:themeFill="background1"/>
            <w:hideMark/>
          </w:tcPr>
          <w:p w14:paraId="09F65076"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LGPL-3.0</w:t>
            </w:r>
          </w:p>
        </w:tc>
        <w:tc>
          <w:tcPr>
            <w:tcW w:w="2693" w:type="dxa"/>
            <w:hideMark/>
          </w:tcPr>
          <w:p w14:paraId="497973D7"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535DE90E" w14:textId="12CF23BC"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Prohibits restrict</w:t>
            </w:r>
            <w:r w:rsidR="00C95FE4" w:rsidRPr="00D96077">
              <w:rPr>
                <w:rFonts w:cstheme="minorHAnsi"/>
              </w:rPr>
              <w:t>ions on</w:t>
            </w:r>
            <w:r w:rsidRPr="00D96077">
              <w:rPr>
                <w:rFonts w:cstheme="minorHAnsi"/>
              </w:rPr>
              <w:t xml:space="preserve"> installing or running modified versions.</w:t>
            </w:r>
          </w:p>
        </w:tc>
      </w:tr>
      <w:tr w:rsidR="00CE5036" w:rsidRPr="00D96077" w14:paraId="2AEDB5EE" w14:textId="77777777" w:rsidTr="00170374">
        <w:tc>
          <w:tcPr>
            <w:tcW w:w="1271" w:type="dxa"/>
            <w:shd w:val="clear" w:color="auto" w:fill="FFFFFF" w:themeFill="background1"/>
            <w:hideMark/>
          </w:tcPr>
          <w:p w14:paraId="475F7B60"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MPL-1.1</w:t>
            </w:r>
          </w:p>
        </w:tc>
        <w:tc>
          <w:tcPr>
            <w:tcW w:w="2693" w:type="dxa"/>
            <w:hideMark/>
          </w:tcPr>
          <w:p w14:paraId="350CE3EC"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4A90AA9A" w14:textId="7F3FF9BA"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Semi-permissive, file-level</w:t>
            </w:r>
            <w:r w:rsidR="00C95FE4" w:rsidRPr="00D96077">
              <w:rPr>
                <w:rFonts w:cstheme="minorHAnsi"/>
              </w:rPr>
              <w:t>. A</w:t>
            </w:r>
            <w:r w:rsidRPr="00D96077">
              <w:rPr>
                <w:rFonts w:cstheme="minorHAnsi"/>
              </w:rPr>
              <w:t>llows combining with GPL code.</w:t>
            </w:r>
          </w:p>
        </w:tc>
      </w:tr>
      <w:tr w:rsidR="00CE5036" w:rsidRPr="00D96077" w14:paraId="23428D00" w14:textId="77777777" w:rsidTr="00170374">
        <w:tc>
          <w:tcPr>
            <w:tcW w:w="1271" w:type="dxa"/>
            <w:shd w:val="clear" w:color="auto" w:fill="FFFFFF" w:themeFill="background1"/>
            <w:hideMark/>
          </w:tcPr>
          <w:p w14:paraId="7C693915"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MPL-2.0</w:t>
            </w:r>
          </w:p>
        </w:tc>
        <w:tc>
          <w:tcPr>
            <w:tcW w:w="2693" w:type="dxa"/>
            <w:hideMark/>
          </w:tcPr>
          <w:p w14:paraId="6BBFE1B9"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3B43633A" w14:textId="0955EB7D"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Flexible and widely used</w:t>
            </w:r>
            <w:r w:rsidR="00C95FE4" w:rsidRPr="00D96077">
              <w:rPr>
                <w:rFonts w:cstheme="minorHAnsi"/>
              </w:rPr>
              <w:t>. F</w:t>
            </w:r>
            <w:r w:rsidRPr="00D96077">
              <w:rPr>
                <w:rFonts w:cstheme="minorHAnsi"/>
              </w:rPr>
              <w:t>ile-level</w:t>
            </w:r>
            <w:r w:rsidR="00C95FE4" w:rsidRPr="00D96077">
              <w:rPr>
                <w:rFonts w:cstheme="minorHAnsi"/>
              </w:rPr>
              <w:t xml:space="preserve"> copyleft</w:t>
            </w:r>
            <w:r w:rsidRPr="00D96077">
              <w:rPr>
                <w:rFonts w:cstheme="minorHAnsi"/>
              </w:rPr>
              <w:t>.</w:t>
            </w:r>
          </w:p>
        </w:tc>
      </w:tr>
      <w:tr w:rsidR="00CE5036" w:rsidRPr="00D96077" w14:paraId="75522E5A" w14:textId="77777777" w:rsidTr="00AB6440">
        <w:tc>
          <w:tcPr>
            <w:tcW w:w="9821" w:type="dxa"/>
            <w:gridSpan w:val="3"/>
            <w:shd w:val="clear" w:color="auto" w:fill="005F89" w:themeFill="text1" w:themeFillTint="E6"/>
          </w:tcPr>
          <w:p w14:paraId="51278CD2" w14:textId="3A24A5E0"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color w:val="FFFFFF" w:themeColor="background1"/>
              </w:rPr>
              <w:t>High-Risk Licences (Strong Copyleft and Network Protective)</w:t>
            </w:r>
          </w:p>
        </w:tc>
      </w:tr>
      <w:tr w:rsidR="00CE5036" w:rsidRPr="00D96077" w14:paraId="78EB1EDB" w14:textId="77777777" w:rsidTr="00170374">
        <w:tc>
          <w:tcPr>
            <w:tcW w:w="1271" w:type="dxa"/>
            <w:shd w:val="clear" w:color="auto" w:fill="FFFFFF" w:themeFill="background1"/>
            <w:hideMark/>
          </w:tcPr>
          <w:p w14:paraId="63212B29"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AGPL-3.0</w:t>
            </w:r>
          </w:p>
        </w:tc>
        <w:tc>
          <w:tcPr>
            <w:tcW w:w="2693" w:type="dxa"/>
            <w:hideMark/>
          </w:tcPr>
          <w:p w14:paraId="0A819F89"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29D203DE" w14:textId="24AD3B6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GPL 3.0 with server-side source code disclosure require</w:t>
            </w:r>
            <w:r w:rsidR="00C95FE4" w:rsidRPr="00D96077">
              <w:rPr>
                <w:rFonts w:cstheme="minorHAnsi"/>
              </w:rPr>
              <w:t>ment</w:t>
            </w:r>
            <w:r w:rsidRPr="00D96077">
              <w:rPr>
                <w:rFonts w:cstheme="minorHAnsi"/>
              </w:rPr>
              <w:t>.</w:t>
            </w:r>
          </w:p>
        </w:tc>
      </w:tr>
      <w:tr w:rsidR="00CE5036" w:rsidRPr="00D96077" w14:paraId="4F45132F" w14:textId="77777777" w:rsidTr="00170374">
        <w:tc>
          <w:tcPr>
            <w:tcW w:w="1271" w:type="dxa"/>
            <w:shd w:val="clear" w:color="auto" w:fill="FFFFFF" w:themeFill="background1"/>
            <w:hideMark/>
          </w:tcPr>
          <w:p w14:paraId="6F0BB523"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GPL-1.0</w:t>
            </w:r>
          </w:p>
        </w:tc>
        <w:tc>
          <w:tcPr>
            <w:tcW w:w="2693" w:type="dxa"/>
            <w:hideMark/>
          </w:tcPr>
          <w:p w14:paraId="2F30EA0A"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w:t>
            </w:r>
          </w:p>
        </w:tc>
        <w:tc>
          <w:tcPr>
            <w:tcW w:w="5857" w:type="dxa"/>
            <w:hideMark/>
          </w:tcPr>
          <w:p w14:paraId="028F51E3" w14:textId="1D3E25EB"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Early version</w:t>
            </w:r>
            <w:r w:rsidR="008D21C4" w:rsidRPr="00D96077">
              <w:rPr>
                <w:rFonts w:cstheme="minorHAnsi"/>
              </w:rPr>
              <w:t xml:space="preserve"> of GPL</w:t>
            </w:r>
            <w:r w:rsidR="00C95FE4" w:rsidRPr="00D96077">
              <w:rPr>
                <w:rFonts w:cstheme="minorHAnsi"/>
              </w:rPr>
              <w:t>. L</w:t>
            </w:r>
            <w:r w:rsidRPr="00D96077">
              <w:rPr>
                <w:rFonts w:cstheme="minorHAnsi"/>
              </w:rPr>
              <w:t>ess common.</w:t>
            </w:r>
          </w:p>
        </w:tc>
      </w:tr>
      <w:tr w:rsidR="00CE5036" w:rsidRPr="00D96077" w14:paraId="73CE086E" w14:textId="77777777" w:rsidTr="00170374">
        <w:tc>
          <w:tcPr>
            <w:tcW w:w="1271" w:type="dxa"/>
            <w:shd w:val="clear" w:color="auto" w:fill="FFFFFF" w:themeFill="background1"/>
            <w:hideMark/>
          </w:tcPr>
          <w:p w14:paraId="27FDC1E1"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GPL-2.0</w:t>
            </w:r>
          </w:p>
        </w:tc>
        <w:tc>
          <w:tcPr>
            <w:tcW w:w="2693" w:type="dxa"/>
            <w:hideMark/>
          </w:tcPr>
          <w:p w14:paraId="4D038A03"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Not mentioned, implicitly Yes</w:t>
            </w:r>
          </w:p>
        </w:tc>
        <w:tc>
          <w:tcPr>
            <w:tcW w:w="5857" w:type="dxa"/>
            <w:hideMark/>
          </w:tcPr>
          <w:p w14:paraId="1BD2748D" w14:textId="2FA24D43"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Widely used</w:t>
            </w:r>
            <w:r w:rsidR="00C95FE4" w:rsidRPr="00D96077">
              <w:rPr>
                <w:rFonts w:cstheme="minorHAnsi"/>
              </w:rPr>
              <w:t>. I</w:t>
            </w:r>
            <w:r w:rsidRPr="00D96077">
              <w:rPr>
                <w:rFonts w:cstheme="minorHAnsi"/>
              </w:rPr>
              <w:t>ncompatible with GPL 3.0 unless “or later”</w:t>
            </w:r>
            <w:r w:rsidR="00C95FE4" w:rsidRPr="00D96077">
              <w:rPr>
                <w:rFonts w:cstheme="minorHAnsi"/>
              </w:rPr>
              <w:t xml:space="preserve"> is included.</w:t>
            </w:r>
          </w:p>
        </w:tc>
      </w:tr>
      <w:tr w:rsidR="00CE5036" w:rsidRPr="00CD497B" w14:paraId="325D0953" w14:textId="77777777" w:rsidTr="00170374">
        <w:tc>
          <w:tcPr>
            <w:tcW w:w="1271" w:type="dxa"/>
            <w:shd w:val="clear" w:color="auto" w:fill="FFFFFF" w:themeFill="background1"/>
            <w:hideMark/>
          </w:tcPr>
          <w:p w14:paraId="4226618A"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GPL-3.0</w:t>
            </w:r>
          </w:p>
        </w:tc>
        <w:tc>
          <w:tcPr>
            <w:tcW w:w="2693" w:type="dxa"/>
            <w:hideMark/>
          </w:tcPr>
          <w:p w14:paraId="5578D574" w14:textId="77777777" w:rsidR="00CE5036" w:rsidRPr="00D96077"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Yes (defensive, essential)</w:t>
            </w:r>
          </w:p>
        </w:tc>
        <w:tc>
          <w:tcPr>
            <w:tcW w:w="5857" w:type="dxa"/>
            <w:hideMark/>
          </w:tcPr>
          <w:p w14:paraId="17A1B9AE" w14:textId="16C3CBBA" w:rsidR="00CE5036" w:rsidRPr="00DE4CB4" w:rsidRDefault="00CE5036" w:rsidP="00170374">
            <w:pPr>
              <w:pStyle w:val="Tablecells"/>
              <w:framePr w:hSpace="0" w:wrap="auto" w:vAnchor="margin" w:hAnchor="text" w:xAlign="left" w:yAlign="inline"/>
              <w:suppressOverlap w:val="0"/>
              <w:jc w:val="left"/>
              <w:rPr>
                <w:rFonts w:cstheme="minorHAnsi"/>
              </w:rPr>
            </w:pPr>
            <w:r w:rsidRPr="00D96077">
              <w:rPr>
                <w:rFonts w:cstheme="minorHAnsi"/>
              </w:rPr>
              <w:t>More explicit terms</w:t>
            </w:r>
            <w:r w:rsidR="00C95FE4" w:rsidRPr="00D96077">
              <w:rPr>
                <w:rFonts w:cstheme="minorHAnsi"/>
              </w:rPr>
              <w:t>. I</w:t>
            </w:r>
            <w:r w:rsidRPr="00D96077">
              <w:rPr>
                <w:rFonts w:cstheme="minorHAnsi"/>
              </w:rPr>
              <w:t>ncompatible with GPL 2.0-only.</w:t>
            </w:r>
          </w:p>
        </w:tc>
      </w:tr>
      <w:bookmarkEnd w:id="6"/>
      <w:bookmarkEnd w:id="7"/>
    </w:tbl>
    <w:p w14:paraId="4389266C" w14:textId="77777777" w:rsidR="0001233A" w:rsidRDefault="0001233A" w:rsidP="0001233A">
      <w:pPr>
        <w:pStyle w:val="BodyText"/>
      </w:pPr>
    </w:p>
    <w:p w14:paraId="27C3A917" w14:textId="02B23B2B" w:rsidR="0001233A" w:rsidRPr="00D96077" w:rsidRDefault="0001233A" w:rsidP="0001233A">
      <w:pPr>
        <w:pStyle w:val="BodyText"/>
      </w:pPr>
      <w:r w:rsidRPr="00D96077">
        <w:t>Additional explanations for patent grants descriptions</w:t>
      </w:r>
      <w:r>
        <w:t>:</w:t>
      </w:r>
    </w:p>
    <w:p w14:paraId="183AA668" w14:textId="77777777" w:rsidR="0001233A" w:rsidRPr="00D96077" w:rsidRDefault="0001233A" w:rsidP="0001233A">
      <w:pPr>
        <w:pStyle w:val="Bulletnospace-level1"/>
      </w:pPr>
      <w:r w:rsidRPr="00D96077">
        <w:rPr>
          <w:b/>
          <w:bCs/>
        </w:rPr>
        <w:lastRenderedPageBreak/>
        <w:t>Defensive termination</w:t>
      </w:r>
      <w:r w:rsidRPr="00D96077">
        <w:t xml:space="preserve"> (in Apache 2.0, CDDL, Golang BSD + Patents, Artistic 2.0, EPL, EUPL 1.2, MPL and GPL 3.0 including its derivatives) automatically revokes granted patent rights if the licensee initiates patent litigation against the authors or contributors.</w:t>
      </w:r>
    </w:p>
    <w:p w14:paraId="1D0EAF76" w14:textId="77777777" w:rsidR="0001233A" w:rsidRPr="00D96077" w:rsidRDefault="0001233A" w:rsidP="0001233A">
      <w:pPr>
        <w:pStyle w:val="Bulletnospace-level1"/>
      </w:pPr>
      <w:r w:rsidRPr="00D96077">
        <w:rPr>
          <w:b/>
          <w:bCs/>
        </w:rPr>
        <w:t>Broad</w:t>
      </w:r>
      <w:r w:rsidRPr="00D96077">
        <w:t xml:space="preserve"> patent grants (like in Apache 2.0, Golang BSD + Patents) cover any patents owned by contributors that are necessary to use by the distributed code, its modifications or combinations with other software. These grants extend to potential future uses or modifications.</w:t>
      </w:r>
    </w:p>
    <w:p w14:paraId="576E06E0" w14:textId="77777777" w:rsidR="0001233A" w:rsidRPr="00D96077" w:rsidRDefault="0001233A" w:rsidP="0001233A">
      <w:pPr>
        <w:pStyle w:val="Bulletnospace-level1"/>
      </w:pPr>
      <w:r w:rsidRPr="00D96077">
        <w:rPr>
          <w:b/>
          <w:bCs/>
        </w:rPr>
        <w:t>Essential</w:t>
      </w:r>
      <w:r w:rsidRPr="00D96077">
        <w:t xml:space="preserve"> patent grants (in CDDL, GPL 3.0 family, EPL, MPL) cover patents that would necessarily be infringed by exercising the rights to use, make or sell the program as distributed. This means the rights under the licence cannot be exercised without infringing those patents. These grants apply only to patents that must be infringed to use the code as-is, limiting the grant strictly to the distributed code. Such grants do not cover patents that might be infringed through modifications or combinations beyond the original distribution.</w:t>
      </w:r>
    </w:p>
    <w:p w14:paraId="45899667" w14:textId="2AC41BD5" w:rsidR="00AB6440" w:rsidRPr="00414F40" w:rsidRDefault="0001233A" w:rsidP="00AB6440">
      <w:pPr>
        <w:pStyle w:val="Bulletnospace-level1"/>
      </w:pPr>
      <w:r w:rsidRPr="00D96077">
        <w:t xml:space="preserve">The </w:t>
      </w:r>
      <w:r w:rsidRPr="00D96077">
        <w:rPr>
          <w:b/>
          <w:bCs/>
        </w:rPr>
        <w:t>implicit</w:t>
      </w:r>
      <w:r w:rsidRPr="00D96077">
        <w:t xml:space="preserve"> patent grant interpretation of GPL 2.0, LGPL 2.0 and LGPL 2.1 by some legal scholars and practitioners, as well as the less contested interpretation for MIT and BSD, arises from licence language about the freedom to use, modify and distribute the software. They argue that these freedoms would be meaningless without the underlying patent rights to exercise them. However, this remains a legal interpretation rather than an explicit provision stated in the licence text. At the same time, the implicit patent grants of BSD are less disputed.</w:t>
      </w:r>
    </w:p>
    <w:sectPr w:rsidR="00AB6440" w:rsidRPr="00414F40" w:rsidSect="00414F40">
      <w:headerReference w:type="default" r:id="rId23"/>
      <w:footerReference w:type="first" r:id="rId24"/>
      <w:pgSz w:w="11906" w:h="16838" w:code="9"/>
      <w:pgMar w:top="1440" w:right="1440" w:bottom="1440" w:left="1440" w:header="964"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CC6F2" w14:textId="77777777" w:rsidR="00F0019A" w:rsidRDefault="00F0019A">
      <w:r>
        <w:separator/>
      </w:r>
    </w:p>
    <w:p w14:paraId="44890024" w14:textId="77777777" w:rsidR="00F0019A" w:rsidRDefault="00F0019A"/>
    <w:p w14:paraId="56D730D4" w14:textId="77777777" w:rsidR="00F0019A" w:rsidRDefault="00F0019A"/>
  </w:endnote>
  <w:endnote w:type="continuationSeparator" w:id="0">
    <w:p w14:paraId="7AE7AEF0" w14:textId="77777777" w:rsidR="00F0019A" w:rsidRDefault="00F0019A">
      <w:r>
        <w:continuationSeparator/>
      </w:r>
    </w:p>
    <w:p w14:paraId="252F2812" w14:textId="77777777" w:rsidR="00F0019A" w:rsidRDefault="00F0019A"/>
    <w:p w14:paraId="1D21102F" w14:textId="77777777" w:rsidR="00F0019A" w:rsidRDefault="00F001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AC88C" w14:textId="611D5BE4" w:rsidR="00656202" w:rsidRPr="00C33A65" w:rsidRDefault="00656202" w:rsidP="00656202">
    <w:pPr>
      <w:pStyle w:val="Footer"/>
      <w:ind w:right="-46"/>
      <w:rPr>
        <w:sz w:val="13"/>
        <w:szCs w:val="13"/>
      </w:rPr>
    </w:pPr>
  </w:p>
  <w:p w14:paraId="667235BB" w14:textId="77777777" w:rsidR="00F64E6B" w:rsidRDefault="00F64E6B" w:rsidP="00656202">
    <w:pPr>
      <w:pStyle w:val="Footer"/>
    </w:pPr>
  </w:p>
  <w:p w14:paraId="6DA28382" w14:textId="1C6B9650" w:rsidR="00D830AA" w:rsidRPr="00656202" w:rsidRDefault="00656202" w:rsidP="00656202">
    <w:pPr>
      <w:pStyle w:val="Footer"/>
    </w:pPr>
    <w:r w:rsidRPr="00656202">
      <w:rPr>
        <w:noProof/>
      </w:rPr>
      <w:drawing>
        <wp:inline distT="0" distB="0" distL="0" distR="0" wp14:anchorId="1459C66B" wp14:editId="5A669C82">
          <wp:extent cx="5777230" cy="693420"/>
          <wp:effectExtent l="0" t="0" r="0" b="0"/>
          <wp:docPr id="758453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66" t="18509" r="-532" b="11311"/>
                  <a:stretch/>
                </pic:blipFill>
                <pic:spPr bwMode="auto">
                  <a:xfrm>
                    <a:off x="0" y="0"/>
                    <a:ext cx="5777230" cy="69342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D0DC4" w14:textId="7B929EDC" w:rsidR="00D325DB" w:rsidRDefault="00D325DB" w:rsidP="00D325DB">
    <w:pPr>
      <w:pStyle w:val="Footer"/>
    </w:pPr>
    <w:r w:rsidRPr="0032721F">
      <w:rPr>
        <w:noProof/>
      </w:rPr>
      <mc:AlternateContent>
        <mc:Choice Requires="wps">
          <w:drawing>
            <wp:anchor distT="0" distB="0" distL="114300" distR="114300" simplePos="0" relativeHeight="252170240" behindDoc="0" locked="0" layoutInCell="1" allowOverlap="1" wp14:anchorId="7E8B0271" wp14:editId="35E9AFEC">
              <wp:simplePos x="0" y="0"/>
              <wp:positionH relativeFrom="margin">
                <wp:align>right</wp:align>
              </wp:positionH>
              <wp:positionV relativeFrom="paragraph">
                <wp:posOffset>11430</wp:posOffset>
              </wp:positionV>
              <wp:extent cx="431800" cy="179705"/>
              <wp:effectExtent l="0" t="0" r="6350" b="10795"/>
              <wp:wrapNone/>
              <wp:docPr id="1360272748"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3A27A" w14:textId="77777777" w:rsidR="00D325DB" w:rsidRPr="0032721F" w:rsidRDefault="00D325DB" w:rsidP="00D325DB">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8B0271" id="_x0000_t202" coordsize="21600,21600" o:spt="202" path="m,l,21600r21600,l21600,xe">
              <v:stroke joinstyle="miter"/>
              <v:path gradientshapeok="t" o:connecttype="rect"/>
            </v:shapetype>
            <v:shape id="Text Box 97" o:spid="_x0000_s1026" type="#_x0000_t202" style="position:absolute;margin-left:-17.2pt;margin-top:.9pt;width:34pt;height:14.15pt;z-index:252170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" filled="f" stroked="f">
              <v:textbox inset=".5mm,0,.5mm,0">
                <w:txbxContent>
                  <w:p w14:paraId="6673A27A" w14:textId="77777777" w:rsidR="00D325DB" w:rsidRPr="0032721F" w:rsidRDefault="00D325DB" w:rsidP="00D325DB">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rsidR="001D19D9">
        <w:t>&lt;Doc Property: Title&gt;</w:t>
      </w:r>
    </w:fldSimple>
    <w:r w:rsidRPr="0032721F">
      <w:t xml:space="preserve"> </w:t>
    </w:r>
  </w:p>
  <w:p w14:paraId="51951F0D" w14:textId="1515A500" w:rsidR="00C10FF9" w:rsidRPr="00D325DB" w:rsidRDefault="00D325DB" w:rsidP="00D325DB">
    <w:pPr>
      <w:pStyle w:val="Footer"/>
    </w:pPr>
    <w:r w:rsidRPr="0032721F">
      <w:t xml:space="preserve">Document ID: </w:t>
    </w:r>
    <w:fldSimple w:instr=" KEYWORDS   \* MERGEFORMAT ">
      <w:r w:rsidR="001D19D9">
        <w:t>&lt;Doc Property: Keywords&gt;</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3C70E" w14:textId="77777777" w:rsidR="00F0019A" w:rsidRDefault="00F0019A">
      <w:r>
        <w:separator/>
      </w:r>
    </w:p>
  </w:footnote>
  <w:footnote w:type="continuationSeparator" w:id="0">
    <w:p w14:paraId="7CF83B69" w14:textId="77777777" w:rsidR="00F0019A" w:rsidRDefault="00F0019A">
      <w:r>
        <w:continuationSeparator/>
      </w:r>
    </w:p>
    <w:p w14:paraId="5A0C32A7" w14:textId="77777777" w:rsidR="00F0019A" w:rsidRDefault="00F0019A"/>
    <w:p w14:paraId="21000A82" w14:textId="77777777" w:rsidR="00F0019A" w:rsidRDefault="00F001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52099" w14:textId="5562B4B6" w:rsidR="00C10FF9" w:rsidRPr="007B4F35" w:rsidRDefault="00C10FF9" w:rsidP="007B4F35">
    <w:pPr>
      <w:pStyle w:val="Header"/>
      <w:spacing w:after="720"/>
    </w:pPr>
    <w:r w:rsidRPr="00576DEE">
      <w:drawing>
        <wp:anchor distT="0" distB="0" distL="114300" distR="114300" simplePos="0" relativeHeight="252139520" behindDoc="0" locked="0" layoutInCell="1" allowOverlap="1" wp14:anchorId="64B8953A" wp14:editId="7240E211">
          <wp:simplePos x="0" y="0"/>
          <wp:positionH relativeFrom="margin">
            <wp:align>right</wp:align>
          </wp:positionH>
          <wp:positionV relativeFrom="paragraph">
            <wp:posOffset>-215900</wp:posOffset>
          </wp:positionV>
          <wp:extent cx="1004400" cy="493200"/>
          <wp:effectExtent l="0" t="0" r="5715" b="2540"/>
          <wp:wrapNone/>
          <wp:docPr id="1604278814" name="Picture 1604278814"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E7E87" w14:textId="7FBF142F" w:rsidR="00C10FF9" w:rsidRPr="007B4F35" w:rsidRDefault="00C10FF9" w:rsidP="005866B5">
    <w:pPr>
      <w:pStyle w:val="Header"/>
      <w:spacing w:after="720"/>
    </w:pPr>
    <w:r w:rsidRPr="00576DEE">
      <w:drawing>
        <wp:anchor distT="0" distB="0" distL="114300" distR="114300" simplePos="0" relativeHeight="252141568" behindDoc="0" locked="0" layoutInCell="1" allowOverlap="1" wp14:anchorId="2CF0BE59" wp14:editId="37EE3352">
          <wp:simplePos x="0" y="0"/>
          <wp:positionH relativeFrom="margin">
            <wp:posOffset>4718304</wp:posOffset>
          </wp:positionH>
          <wp:positionV relativeFrom="paragraph">
            <wp:posOffset>-217118</wp:posOffset>
          </wp:positionV>
          <wp:extent cx="1221583" cy="599846"/>
          <wp:effectExtent l="0" t="0" r="0" b="0"/>
          <wp:wrapNone/>
          <wp:docPr id="272311728" name="Picture 272311728"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9906" cy="60393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FB5E9" w14:textId="1E4ACE92" w:rsidR="00C10FF9" w:rsidRPr="00D231FA" w:rsidRDefault="00C10FF9" w:rsidP="0047263F">
    <w:pPr>
      <w:pStyle w:val="Header"/>
      <w:spacing w:after="720"/>
      <w:rPr>
        <w:color w:val="A6B3B3" w:themeColor="background2"/>
      </w:rPr>
    </w:pPr>
    <w:r w:rsidRPr="00D231FA">
      <w:rPr>
        <w:color w:val="A6B3B3" w:themeColor="background2"/>
      </w:rPr>
      <w:drawing>
        <wp:anchor distT="0" distB="0" distL="114300" distR="114300" simplePos="0" relativeHeight="252121088"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256" name="Picture 25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044" w:rsidRPr="00D231FA">
      <w:rPr>
        <w:color w:val="A6B3B3" w:themeColor="background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7" w15:restartNumberingAfterBreak="0">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9" w15:restartNumberingAfterBreak="0">
    <w:nsid w:val="0FF0219D"/>
    <w:multiLevelType w:val="multilevel"/>
    <w:tmpl w:val="EF66D6FC"/>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28"/>
        <w:szCs w:val="28"/>
      </w:rPr>
    </w:lvl>
    <w:lvl w:ilvl="2">
      <w:start w:val="1"/>
      <w:numFmt w:val="decimal"/>
      <w:pStyle w:val="Appendix3"/>
      <w:lvlText w:val="%1.%2.%3"/>
      <w:lvlJc w:val="right"/>
      <w:pPr>
        <w:tabs>
          <w:tab w:val="num" w:pos="851"/>
        </w:tabs>
        <w:ind w:left="851" w:hanging="851"/>
      </w:pPr>
      <w:rPr>
        <w:rFonts w:hint="default"/>
        <w:b w:val="0"/>
        <w:bCs/>
        <w:color w:val="A6B3B3" w:themeColor="background2"/>
        <w:sz w:val="24"/>
        <w:szCs w:val="24"/>
      </w:rPr>
    </w:lvl>
    <w:lvl w:ilvl="3">
      <w:start w:val="1"/>
      <w:numFmt w:val="decimal"/>
      <w:pStyle w:val="Appendix4"/>
      <w:lvlText w:val="%1.%2.%3.%4"/>
      <w:lvlJc w:val="left"/>
      <w:pPr>
        <w:tabs>
          <w:tab w:val="num" w:pos="851"/>
        </w:tabs>
        <w:ind w:left="0" w:firstLine="0"/>
      </w:pPr>
      <w:rPr>
        <w:rFonts w:hint="default"/>
        <w:b w:val="0"/>
        <w:bCs/>
        <w:i w:val="0"/>
        <w:color w:val="005F89"/>
        <w:sz w:val="24"/>
        <w:szCs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4" w15:restartNumberingAfterBreak="0">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15" w15:restartNumberingAfterBreak="0">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outline w:val="0"/>
        <w:shadow w:val="0"/>
        <w:emboss w:val="0"/>
        <w:imprint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17" w15:restartNumberingAfterBreak="0">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865232"/>
    <w:multiLevelType w:val="multilevel"/>
    <w:tmpl w:val="DB10A8BA"/>
    <w:name w:val="NumHeadings22"/>
    <w:lvl w:ilvl="0">
      <w:start w:val="1"/>
      <w:numFmt w:val="decimal"/>
      <w:pStyle w:val="Heading1"/>
      <w:lvlText w:val="%1"/>
      <w:lvlJc w:val="left"/>
      <w:pPr>
        <w:ind w:left="999" w:hanging="432"/>
      </w:pPr>
      <w:rPr>
        <w:rFonts w:hint="default"/>
        <w:b w:val="0"/>
        <w:bCs w:val="0"/>
        <w:i w:val="0"/>
        <w:vanish w:val="0"/>
        <w:color w:val="005F89"/>
        <w:sz w:val="32"/>
        <w:szCs w:val="32"/>
      </w:rPr>
    </w:lvl>
    <w:lvl w:ilvl="1">
      <w:start w:val="1"/>
      <w:numFmt w:val="decimal"/>
      <w:pStyle w:val="Heading2"/>
      <w:lvlText w:val="%1.%2"/>
      <w:lvlJc w:val="left"/>
      <w:pPr>
        <w:ind w:left="1143" w:hanging="576"/>
      </w:pPr>
      <w:rPr>
        <w:rFonts w:hint="default"/>
        <w:b w:val="0"/>
        <w:i w:val="0"/>
        <w:color w:val="005F89"/>
        <w:sz w:val="28"/>
        <w:szCs w:val="28"/>
      </w:rPr>
    </w:lvl>
    <w:lvl w:ilvl="2">
      <w:start w:val="1"/>
      <w:numFmt w:val="decimal"/>
      <w:pStyle w:val="Heading3"/>
      <w:lvlText w:val="%1.%2.%3"/>
      <w:lvlJc w:val="left"/>
      <w:pPr>
        <w:ind w:left="1287" w:hanging="720"/>
      </w:pPr>
      <w:rPr>
        <w:rFonts w:hint="default"/>
        <w:b w:val="0"/>
        <w:i w:val="0"/>
        <w:color w:val="005F89"/>
        <w:sz w:val="28"/>
      </w:rPr>
    </w:lvl>
    <w:lvl w:ilvl="3">
      <w:start w:val="1"/>
      <w:numFmt w:val="decimal"/>
      <w:pStyle w:val="Heading4"/>
      <w:lvlText w:val="%1.%2.%3.%4"/>
      <w:lvlJc w:val="left"/>
      <w:pPr>
        <w:ind w:left="1431" w:hanging="864"/>
      </w:pPr>
      <w:rPr>
        <w:rFonts w:hint="default"/>
        <w:b w:val="0"/>
        <w:i w:val="0"/>
        <w:color w:val="005F89"/>
        <w:sz w:val="24"/>
      </w:rPr>
    </w:lvl>
    <w:lvl w:ilvl="4">
      <w:start w:val="1"/>
      <w:numFmt w:val="decimal"/>
      <w:lvlText w:val="%1.%2.%3.%4.%5"/>
      <w:lvlJc w:val="left"/>
      <w:pPr>
        <w:ind w:left="1575" w:hanging="1008"/>
      </w:pPr>
      <w:rPr>
        <w:rFonts w:hint="default"/>
      </w:rPr>
    </w:lvl>
    <w:lvl w:ilvl="5">
      <w:start w:val="1"/>
      <w:numFmt w:val="decimal"/>
      <w:pStyle w:val="Heading6"/>
      <w:lvlText w:val="%1.%2.%3.%4.%5.%6"/>
      <w:lvlJc w:val="left"/>
      <w:pPr>
        <w:ind w:left="1719" w:hanging="1152"/>
      </w:pPr>
      <w:rPr>
        <w:rFonts w:hint="default"/>
        <w:b/>
        <w:i w:val="0"/>
        <w:vanish w:val="0"/>
        <w:color w:val="5F8EA8"/>
        <w:sz w:val="24"/>
        <w:szCs w:val="24"/>
      </w:rPr>
    </w:lvl>
    <w:lvl w:ilvl="6">
      <w:start w:val="1"/>
      <w:numFmt w:val="decimal"/>
      <w:pStyle w:val="Heading7"/>
      <w:lvlText w:val="%1.%2.%3.%4.%5.%6.%7"/>
      <w:lvlJc w:val="left"/>
      <w:pPr>
        <w:ind w:left="1863" w:hanging="1296"/>
      </w:pPr>
      <w:rPr>
        <w:rFonts w:hint="default"/>
        <w:b/>
        <w:i w:val="0"/>
        <w:color w:val="5F8EA8"/>
        <w:sz w:val="24"/>
        <w:szCs w:val="24"/>
      </w:rPr>
    </w:lvl>
    <w:lvl w:ilvl="7">
      <w:start w:val="1"/>
      <w:numFmt w:val="decimal"/>
      <w:pStyle w:val="Heading8"/>
      <w:lvlText w:val="%1.%2.%3.%4.%5.%6.%7.%8"/>
      <w:lvlJc w:val="left"/>
      <w:pPr>
        <w:ind w:left="2007" w:hanging="1440"/>
      </w:pPr>
      <w:rPr>
        <w:rFonts w:hint="default"/>
        <w:b/>
        <w:i w:val="0"/>
        <w:color w:val="5F8EA8"/>
        <w:sz w:val="24"/>
        <w:szCs w:val="24"/>
      </w:rPr>
    </w:lvl>
    <w:lvl w:ilvl="8">
      <w:start w:val="1"/>
      <w:numFmt w:val="decimal"/>
      <w:pStyle w:val="Heading9"/>
      <w:lvlText w:val="%1.%2.%3.%4.%5.%6.%7.%8.%9"/>
      <w:lvlJc w:val="left"/>
      <w:pPr>
        <w:ind w:left="2151" w:hanging="1584"/>
      </w:pPr>
      <w:rPr>
        <w:rFonts w:hint="default"/>
        <w:b/>
        <w:i w:val="0"/>
        <w:color w:val="5F8EA8"/>
        <w:sz w:val="24"/>
        <w:szCs w:val="24"/>
      </w:rPr>
    </w:lvl>
  </w:abstractNum>
  <w:abstractNum w:abstractNumId="22" w15:restartNumberingAfterBreak="0">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27" w15:restartNumberingAfterBreak="0">
    <w:nsid w:val="7A0316D6"/>
    <w:multiLevelType w:val="multilevel"/>
    <w:tmpl w:val="C90ECF62"/>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num w:numId="1" w16cid:durableId="1562789785">
    <w:abstractNumId w:val="14"/>
  </w:num>
  <w:num w:numId="2" w16cid:durableId="1192761621">
    <w:abstractNumId w:val="13"/>
  </w:num>
  <w:num w:numId="3" w16cid:durableId="768965126">
    <w:abstractNumId w:val="11"/>
  </w:num>
  <w:num w:numId="4" w16cid:durableId="1366981763">
    <w:abstractNumId w:val="22"/>
  </w:num>
  <w:num w:numId="5" w16cid:durableId="1991136523">
    <w:abstractNumId w:val="5"/>
  </w:num>
  <w:num w:numId="6" w16cid:durableId="1822500646">
    <w:abstractNumId w:val="3"/>
  </w:num>
  <w:num w:numId="7" w16cid:durableId="716703046">
    <w:abstractNumId w:val="2"/>
  </w:num>
  <w:num w:numId="8" w16cid:durableId="1929540750">
    <w:abstractNumId w:val="1"/>
  </w:num>
  <w:num w:numId="9" w16cid:durableId="692073292">
    <w:abstractNumId w:val="0"/>
  </w:num>
  <w:num w:numId="10" w16cid:durableId="179852835">
    <w:abstractNumId w:val="4"/>
  </w:num>
  <w:num w:numId="11" w16cid:durableId="267199195">
    <w:abstractNumId w:val="27"/>
  </w:num>
  <w:num w:numId="12" w16cid:durableId="1099060361">
    <w:abstractNumId w:val="21"/>
  </w:num>
  <w:num w:numId="13" w16cid:durableId="534465085">
    <w:abstractNumId w:val="9"/>
  </w:num>
  <w:num w:numId="14" w16cid:durableId="86317786">
    <w:abstractNumId w:val="9"/>
    <w:lvlOverride w:ilvl="0">
      <w:lvl w:ilvl="0">
        <w:start w:val="1"/>
        <w:numFmt w:val="upperLetter"/>
        <w:pStyle w:val="Appendix1"/>
        <w:lvlText w:val="Appendix %1"/>
        <w:lvlJc w:val="left"/>
        <w:pPr>
          <w:ind w:left="720" w:hanging="360"/>
        </w:pPr>
        <w:rPr>
          <w:rFonts w:hint="default"/>
        </w:rPr>
      </w:lvl>
    </w:lvlOverride>
    <w:lvlOverride w:ilvl="1">
      <w:lvl w:ilvl="1">
        <w:start w:val="1"/>
        <w:numFmt w:val="decimal"/>
        <w:pStyle w:val="Appendix2"/>
        <w:lvlText w:val="%1.%2"/>
        <w:lvlJc w:val="left"/>
        <w:pPr>
          <w:ind w:left="851" w:hanging="851"/>
        </w:pPr>
        <w:rPr>
          <w:rFonts w:hint="default"/>
          <w:b w:val="0"/>
          <w:bCs/>
          <w:color w:val="005F89"/>
          <w:sz w:val="28"/>
          <w:szCs w:val="28"/>
        </w:rPr>
      </w:lvl>
    </w:lvlOverride>
    <w:lvlOverride w:ilvl="2">
      <w:lvl w:ilvl="2">
        <w:start w:val="1"/>
        <w:numFmt w:val="decimal"/>
        <w:pStyle w:val="Appendix3"/>
        <w:lvlText w:val="%1.%2.%3"/>
        <w:lvlJc w:val="left"/>
        <w:pPr>
          <w:tabs>
            <w:tab w:val="num" w:pos="851"/>
          </w:tabs>
          <w:ind w:left="851" w:hanging="851"/>
        </w:pPr>
        <w:rPr>
          <w:rFonts w:hint="default"/>
          <w:color w:val="005F89"/>
          <w:sz w:val="24"/>
          <w:szCs w:val="24"/>
        </w:rPr>
      </w:lvl>
    </w:lvlOverride>
    <w:lvlOverride w:ilvl="3">
      <w:lvl w:ilvl="3">
        <w:start w:val="1"/>
        <w:numFmt w:val="decimal"/>
        <w:pStyle w:val="Appendix4"/>
        <w:lvlText w:val="%1.%2.%3.%4"/>
        <w:lvlJc w:val="left"/>
        <w:pPr>
          <w:tabs>
            <w:tab w:val="num" w:pos="851"/>
          </w:tabs>
          <w:ind w:left="0" w:firstLine="0"/>
        </w:pPr>
        <w:rPr>
          <w:rFonts w:hint="default"/>
          <w:b w:val="0"/>
          <w:bCs/>
          <w:i w:val="0"/>
          <w:color w:val="005F89"/>
          <w:sz w:val="22"/>
          <w:szCs w:val="22"/>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50">
      <o:colormru v:ext="edit" colors="#00364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szC1MDA3NDdR0lEKTi0uzszPAykwMqkFAJc6wngtAAAA"/>
  </w:docVars>
  <w:rsids>
    <w:rsidRoot w:val="00136C0B"/>
    <w:rsid w:val="00000764"/>
    <w:rsid w:val="000018E2"/>
    <w:rsid w:val="00001C94"/>
    <w:rsid w:val="000026C4"/>
    <w:rsid w:val="00003FC3"/>
    <w:rsid w:val="0000495B"/>
    <w:rsid w:val="00004A06"/>
    <w:rsid w:val="000054A9"/>
    <w:rsid w:val="00005800"/>
    <w:rsid w:val="00005CCC"/>
    <w:rsid w:val="00006259"/>
    <w:rsid w:val="000071F1"/>
    <w:rsid w:val="000116F8"/>
    <w:rsid w:val="00011746"/>
    <w:rsid w:val="00011B2C"/>
    <w:rsid w:val="000121BA"/>
    <w:rsid w:val="0001233A"/>
    <w:rsid w:val="0001247F"/>
    <w:rsid w:val="000127F3"/>
    <w:rsid w:val="00012F5B"/>
    <w:rsid w:val="000137A8"/>
    <w:rsid w:val="00013E60"/>
    <w:rsid w:val="00014F0F"/>
    <w:rsid w:val="00015351"/>
    <w:rsid w:val="00016951"/>
    <w:rsid w:val="00017324"/>
    <w:rsid w:val="00017746"/>
    <w:rsid w:val="00017E95"/>
    <w:rsid w:val="00020FC2"/>
    <w:rsid w:val="0002119B"/>
    <w:rsid w:val="00022295"/>
    <w:rsid w:val="00022390"/>
    <w:rsid w:val="00022CDD"/>
    <w:rsid w:val="00023627"/>
    <w:rsid w:val="00023A2F"/>
    <w:rsid w:val="00023EBD"/>
    <w:rsid w:val="0002402B"/>
    <w:rsid w:val="000250BD"/>
    <w:rsid w:val="00025F51"/>
    <w:rsid w:val="0002631B"/>
    <w:rsid w:val="00026997"/>
    <w:rsid w:val="0002752A"/>
    <w:rsid w:val="00030742"/>
    <w:rsid w:val="0003084D"/>
    <w:rsid w:val="00030F88"/>
    <w:rsid w:val="00031F15"/>
    <w:rsid w:val="000332D5"/>
    <w:rsid w:val="00033979"/>
    <w:rsid w:val="00033E0B"/>
    <w:rsid w:val="00033EFC"/>
    <w:rsid w:val="00034A23"/>
    <w:rsid w:val="00034A41"/>
    <w:rsid w:val="00034E51"/>
    <w:rsid w:val="00034FF8"/>
    <w:rsid w:val="000358A6"/>
    <w:rsid w:val="000358CD"/>
    <w:rsid w:val="00036268"/>
    <w:rsid w:val="00036E97"/>
    <w:rsid w:val="00037DC7"/>
    <w:rsid w:val="00040DED"/>
    <w:rsid w:val="00041006"/>
    <w:rsid w:val="000414B1"/>
    <w:rsid w:val="00041B61"/>
    <w:rsid w:val="00042B95"/>
    <w:rsid w:val="000433B7"/>
    <w:rsid w:val="00044B5A"/>
    <w:rsid w:val="00045103"/>
    <w:rsid w:val="00046382"/>
    <w:rsid w:val="00047783"/>
    <w:rsid w:val="00050547"/>
    <w:rsid w:val="0005083A"/>
    <w:rsid w:val="0005091D"/>
    <w:rsid w:val="00050F60"/>
    <w:rsid w:val="00051674"/>
    <w:rsid w:val="000525F0"/>
    <w:rsid w:val="0005270C"/>
    <w:rsid w:val="0005320E"/>
    <w:rsid w:val="0005359C"/>
    <w:rsid w:val="00053A9D"/>
    <w:rsid w:val="0005420C"/>
    <w:rsid w:val="00055607"/>
    <w:rsid w:val="00056EA3"/>
    <w:rsid w:val="00056F86"/>
    <w:rsid w:val="0005745C"/>
    <w:rsid w:val="0006093A"/>
    <w:rsid w:val="00061AD4"/>
    <w:rsid w:val="00062352"/>
    <w:rsid w:val="00062674"/>
    <w:rsid w:val="00062EB2"/>
    <w:rsid w:val="000635FC"/>
    <w:rsid w:val="00064006"/>
    <w:rsid w:val="00064501"/>
    <w:rsid w:val="00064760"/>
    <w:rsid w:val="00065C65"/>
    <w:rsid w:val="000660DC"/>
    <w:rsid w:val="000661A1"/>
    <w:rsid w:val="000662AD"/>
    <w:rsid w:val="00067BD5"/>
    <w:rsid w:val="00070256"/>
    <w:rsid w:val="00070B7F"/>
    <w:rsid w:val="00071DB1"/>
    <w:rsid w:val="00071EE3"/>
    <w:rsid w:val="00073760"/>
    <w:rsid w:val="0007476D"/>
    <w:rsid w:val="00074C0C"/>
    <w:rsid w:val="000750FA"/>
    <w:rsid w:val="00075CBC"/>
    <w:rsid w:val="000763D9"/>
    <w:rsid w:val="00076AC6"/>
    <w:rsid w:val="00076BBB"/>
    <w:rsid w:val="00076C4B"/>
    <w:rsid w:val="00077623"/>
    <w:rsid w:val="00077C90"/>
    <w:rsid w:val="00080AA0"/>
    <w:rsid w:val="00081994"/>
    <w:rsid w:val="000830EE"/>
    <w:rsid w:val="00083383"/>
    <w:rsid w:val="00083554"/>
    <w:rsid w:val="00083C6C"/>
    <w:rsid w:val="00084279"/>
    <w:rsid w:val="00084AFF"/>
    <w:rsid w:val="00085FA7"/>
    <w:rsid w:val="00086F5F"/>
    <w:rsid w:val="000872ED"/>
    <w:rsid w:val="00087486"/>
    <w:rsid w:val="00087CD6"/>
    <w:rsid w:val="000904AD"/>
    <w:rsid w:val="000904E7"/>
    <w:rsid w:val="00090FFC"/>
    <w:rsid w:val="00091A8A"/>
    <w:rsid w:val="0009230F"/>
    <w:rsid w:val="00092453"/>
    <w:rsid w:val="00093ABF"/>
    <w:rsid w:val="000940F0"/>
    <w:rsid w:val="0009714E"/>
    <w:rsid w:val="0009728D"/>
    <w:rsid w:val="00097C7A"/>
    <w:rsid w:val="00097F04"/>
    <w:rsid w:val="000A0750"/>
    <w:rsid w:val="000A0D8B"/>
    <w:rsid w:val="000A14BA"/>
    <w:rsid w:val="000A14BB"/>
    <w:rsid w:val="000A1CBA"/>
    <w:rsid w:val="000A2613"/>
    <w:rsid w:val="000A34D3"/>
    <w:rsid w:val="000A37B2"/>
    <w:rsid w:val="000A3CCD"/>
    <w:rsid w:val="000A3E19"/>
    <w:rsid w:val="000A3F14"/>
    <w:rsid w:val="000A46FC"/>
    <w:rsid w:val="000A58B6"/>
    <w:rsid w:val="000B12FA"/>
    <w:rsid w:val="000B2A9E"/>
    <w:rsid w:val="000B3639"/>
    <w:rsid w:val="000B3ABA"/>
    <w:rsid w:val="000B3BD8"/>
    <w:rsid w:val="000B3FDE"/>
    <w:rsid w:val="000B4B29"/>
    <w:rsid w:val="000B58AB"/>
    <w:rsid w:val="000B5FDB"/>
    <w:rsid w:val="000C015A"/>
    <w:rsid w:val="000C0208"/>
    <w:rsid w:val="000C126E"/>
    <w:rsid w:val="000C2406"/>
    <w:rsid w:val="000C2667"/>
    <w:rsid w:val="000C371D"/>
    <w:rsid w:val="000C3F30"/>
    <w:rsid w:val="000C4074"/>
    <w:rsid w:val="000C410C"/>
    <w:rsid w:val="000C4159"/>
    <w:rsid w:val="000C4A2C"/>
    <w:rsid w:val="000C5AAD"/>
    <w:rsid w:val="000C5BF8"/>
    <w:rsid w:val="000C763F"/>
    <w:rsid w:val="000C7C60"/>
    <w:rsid w:val="000D1025"/>
    <w:rsid w:val="000D3329"/>
    <w:rsid w:val="000D401B"/>
    <w:rsid w:val="000D49EF"/>
    <w:rsid w:val="000D68DA"/>
    <w:rsid w:val="000E0A44"/>
    <w:rsid w:val="000E10F6"/>
    <w:rsid w:val="000E19F6"/>
    <w:rsid w:val="000E1F4D"/>
    <w:rsid w:val="000E313C"/>
    <w:rsid w:val="000E430E"/>
    <w:rsid w:val="000E4560"/>
    <w:rsid w:val="000E4CD3"/>
    <w:rsid w:val="000E509B"/>
    <w:rsid w:val="000E5169"/>
    <w:rsid w:val="000E5826"/>
    <w:rsid w:val="000E6BE9"/>
    <w:rsid w:val="000E714B"/>
    <w:rsid w:val="000E7E50"/>
    <w:rsid w:val="000F1021"/>
    <w:rsid w:val="000F15E7"/>
    <w:rsid w:val="000F2173"/>
    <w:rsid w:val="000F28FB"/>
    <w:rsid w:val="000F5CDF"/>
    <w:rsid w:val="000F6079"/>
    <w:rsid w:val="000F7607"/>
    <w:rsid w:val="000F7D8C"/>
    <w:rsid w:val="00101B1E"/>
    <w:rsid w:val="001020C1"/>
    <w:rsid w:val="001021DF"/>
    <w:rsid w:val="001025EE"/>
    <w:rsid w:val="00102DD5"/>
    <w:rsid w:val="00103497"/>
    <w:rsid w:val="00105231"/>
    <w:rsid w:val="00110A04"/>
    <w:rsid w:val="00110D57"/>
    <w:rsid w:val="00110F0E"/>
    <w:rsid w:val="001115E5"/>
    <w:rsid w:val="00111A02"/>
    <w:rsid w:val="0011218B"/>
    <w:rsid w:val="00112776"/>
    <w:rsid w:val="00112A53"/>
    <w:rsid w:val="00112B1A"/>
    <w:rsid w:val="001136A6"/>
    <w:rsid w:val="00113C71"/>
    <w:rsid w:val="00114900"/>
    <w:rsid w:val="00115E50"/>
    <w:rsid w:val="00117703"/>
    <w:rsid w:val="00117B59"/>
    <w:rsid w:val="0012059F"/>
    <w:rsid w:val="0012165E"/>
    <w:rsid w:val="00121C96"/>
    <w:rsid w:val="00122398"/>
    <w:rsid w:val="0012338F"/>
    <w:rsid w:val="00124AB1"/>
    <w:rsid w:val="00126F72"/>
    <w:rsid w:val="0013000E"/>
    <w:rsid w:val="00130AED"/>
    <w:rsid w:val="00132AD9"/>
    <w:rsid w:val="00132CF7"/>
    <w:rsid w:val="00134F8C"/>
    <w:rsid w:val="0013580B"/>
    <w:rsid w:val="00136245"/>
    <w:rsid w:val="00136363"/>
    <w:rsid w:val="001365AA"/>
    <w:rsid w:val="00136AC3"/>
    <w:rsid w:val="00136B96"/>
    <w:rsid w:val="00136C0B"/>
    <w:rsid w:val="00136D71"/>
    <w:rsid w:val="00137ABE"/>
    <w:rsid w:val="00137B38"/>
    <w:rsid w:val="00140005"/>
    <w:rsid w:val="001405DB"/>
    <w:rsid w:val="00141359"/>
    <w:rsid w:val="001418D9"/>
    <w:rsid w:val="00141981"/>
    <w:rsid w:val="0014235B"/>
    <w:rsid w:val="00142D2B"/>
    <w:rsid w:val="001430BB"/>
    <w:rsid w:val="00144492"/>
    <w:rsid w:val="001446A7"/>
    <w:rsid w:val="001446C5"/>
    <w:rsid w:val="00144A73"/>
    <w:rsid w:val="00144F7B"/>
    <w:rsid w:val="001450AC"/>
    <w:rsid w:val="0014567A"/>
    <w:rsid w:val="0014635C"/>
    <w:rsid w:val="001467C4"/>
    <w:rsid w:val="00146872"/>
    <w:rsid w:val="00146DC3"/>
    <w:rsid w:val="00147398"/>
    <w:rsid w:val="00147D26"/>
    <w:rsid w:val="00152173"/>
    <w:rsid w:val="001539BF"/>
    <w:rsid w:val="0015557F"/>
    <w:rsid w:val="00155618"/>
    <w:rsid w:val="0015587C"/>
    <w:rsid w:val="00155D6F"/>
    <w:rsid w:val="00155F13"/>
    <w:rsid w:val="00156687"/>
    <w:rsid w:val="00156A55"/>
    <w:rsid w:val="00157559"/>
    <w:rsid w:val="00157671"/>
    <w:rsid w:val="00157EE4"/>
    <w:rsid w:val="00160E34"/>
    <w:rsid w:val="001617D0"/>
    <w:rsid w:val="00161832"/>
    <w:rsid w:val="00161CDF"/>
    <w:rsid w:val="00161FEE"/>
    <w:rsid w:val="00162596"/>
    <w:rsid w:val="00162E28"/>
    <w:rsid w:val="00162E57"/>
    <w:rsid w:val="0016383F"/>
    <w:rsid w:val="001644C5"/>
    <w:rsid w:val="00164609"/>
    <w:rsid w:val="001648DA"/>
    <w:rsid w:val="00164927"/>
    <w:rsid w:val="0016514C"/>
    <w:rsid w:val="00166040"/>
    <w:rsid w:val="001672D1"/>
    <w:rsid w:val="00170374"/>
    <w:rsid w:val="00170DF0"/>
    <w:rsid w:val="00170F50"/>
    <w:rsid w:val="00173870"/>
    <w:rsid w:val="00173A81"/>
    <w:rsid w:val="00174B1C"/>
    <w:rsid w:val="001757E4"/>
    <w:rsid w:val="00175DCA"/>
    <w:rsid w:val="00175F94"/>
    <w:rsid w:val="00176431"/>
    <w:rsid w:val="001774E6"/>
    <w:rsid w:val="001800D8"/>
    <w:rsid w:val="00181A4D"/>
    <w:rsid w:val="00181C12"/>
    <w:rsid w:val="00182276"/>
    <w:rsid w:val="00183C94"/>
    <w:rsid w:val="0018406C"/>
    <w:rsid w:val="00185013"/>
    <w:rsid w:val="00185C67"/>
    <w:rsid w:val="001863D8"/>
    <w:rsid w:val="001865EA"/>
    <w:rsid w:val="00186C12"/>
    <w:rsid w:val="00186E6E"/>
    <w:rsid w:val="00187D36"/>
    <w:rsid w:val="00187E61"/>
    <w:rsid w:val="00190390"/>
    <w:rsid w:val="001905BE"/>
    <w:rsid w:val="00190F86"/>
    <w:rsid w:val="00191B20"/>
    <w:rsid w:val="00192A35"/>
    <w:rsid w:val="001938D9"/>
    <w:rsid w:val="00193A57"/>
    <w:rsid w:val="00195836"/>
    <w:rsid w:val="001967E2"/>
    <w:rsid w:val="00196C36"/>
    <w:rsid w:val="001A172E"/>
    <w:rsid w:val="001A1CE3"/>
    <w:rsid w:val="001A231E"/>
    <w:rsid w:val="001A23C9"/>
    <w:rsid w:val="001A2CAE"/>
    <w:rsid w:val="001A358B"/>
    <w:rsid w:val="001A39EF"/>
    <w:rsid w:val="001A3D53"/>
    <w:rsid w:val="001A40D8"/>
    <w:rsid w:val="001A4DEE"/>
    <w:rsid w:val="001A4E11"/>
    <w:rsid w:val="001A5273"/>
    <w:rsid w:val="001A64E9"/>
    <w:rsid w:val="001A7232"/>
    <w:rsid w:val="001A765F"/>
    <w:rsid w:val="001A7B9F"/>
    <w:rsid w:val="001B02AE"/>
    <w:rsid w:val="001B047A"/>
    <w:rsid w:val="001B04D7"/>
    <w:rsid w:val="001B0A26"/>
    <w:rsid w:val="001B0F08"/>
    <w:rsid w:val="001B1A62"/>
    <w:rsid w:val="001B1E40"/>
    <w:rsid w:val="001B2E4C"/>
    <w:rsid w:val="001B2F80"/>
    <w:rsid w:val="001B318D"/>
    <w:rsid w:val="001B3B83"/>
    <w:rsid w:val="001B4054"/>
    <w:rsid w:val="001B42D0"/>
    <w:rsid w:val="001B5416"/>
    <w:rsid w:val="001B5677"/>
    <w:rsid w:val="001B56CF"/>
    <w:rsid w:val="001B5CCF"/>
    <w:rsid w:val="001B65BC"/>
    <w:rsid w:val="001B672E"/>
    <w:rsid w:val="001B6B45"/>
    <w:rsid w:val="001B78A4"/>
    <w:rsid w:val="001C1C37"/>
    <w:rsid w:val="001C2417"/>
    <w:rsid w:val="001C27A8"/>
    <w:rsid w:val="001C2F7C"/>
    <w:rsid w:val="001C3405"/>
    <w:rsid w:val="001C5CCC"/>
    <w:rsid w:val="001C6A28"/>
    <w:rsid w:val="001C778B"/>
    <w:rsid w:val="001C7BAD"/>
    <w:rsid w:val="001D009E"/>
    <w:rsid w:val="001D1429"/>
    <w:rsid w:val="001D143F"/>
    <w:rsid w:val="001D15DA"/>
    <w:rsid w:val="001D1983"/>
    <w:rsid w:val="001D19D9"/>
    <w:rsid w:val="001D1A96"/>
    <w:rsid w:val="001D24FC"/>
    <w:rsid w:val="001D280B"/>
    <w:rsid w:val="001D31C6"/>
    <w:rsid w:val="001D4703"/>
    <w:rsid w:val="001D4CF0"/>
    <w:rsid w:val="001D4CFE"/>
    <w:rsid w:val="001D4D0E"/>
    <w:rsid w:val="001D60D8"/>
    <w:rsid w:val="001D7E15"/>
    <w:rsid w:val="001D7F0C"/>
    <w:rsid w:val="001E035E"/>
    <w:rsid w:val="001E112D"/>
    <w:rsid w:val="001E196E"/>
    <w:rsid w:val="001E1B48"/>
    <w:rsid w:val="001E2634"/>
    <w:rsid w:val="001E2816"/>
    <w:rsid w:val="001E3033"/>
    <w:rsid w:val="001E3768"/>
    <w:rsid w:val="001E3820"/>
    <w:rsid w:val="001E4364"/>
    <w:rsid w:val="001E46C2"/>
    <w:rsid w:val="001E4E7A"/>
    <w:rsid w:val="001E530E"/>
    <w:rsid w:val="001E5721"/>
    <w:rsid w:val="001E5B9C"/>
    <w:rsid w:val="001E62B1"/>
    <w:rsid w:val="001F0CAF"/>
    <w:rsid w:val="001F21C5"/>
    <w:rsid w:val="001F2433"/>
    <w:rsid w:val="001F3C9C"/>
    <w:rsid w:val="001F4420"/>
    <w:rsid w:val="001F497A"/>
    <w:rsid w:val="001F49F6"/>
    <w:rsid w:val="001F5614"/>
    <w:rsid w:val="001F64C6"/>
    <w:rsid w:val="001F6CC1"/>
    <w:rsid w:val="001F7061"/>
    <w:rsid w:val="001F7162"/>
    <w:rsid w:val="001F751F"/>
    <w:rsid w:val="002007F8"/>
    <w:rsid w:val="00200AB9"/>
    <w:rsid w:val="00200D76"/>
    <w:rsid w:val="00201B15"/>
    <w:rsid w:val="00202354"/>
    <w:rsid w:val="00202BC3"/>
    <w:rsid w:val="002050EE"/>
    <w:rsid w:val="0020549F"/>
    <w:rsid w:val="00205742"/>
    <w:rsid w:val="002063E3"/>
    <w:rsid w:val="00206970"/>
    <w:rsid w:val="00207B06"/>
    <w:rsid w:val="00207DA2"/>
    <w:rsid w:val="00207DB3"/>
    <w:rsid w:val="0021097C"/>
    <w:rsid w:val="00212B9C"/>
    <w:rsid w:val="00213508"/>
    <w:rsid w:val="00213A57"/>
    <w:rsid w:val="002140DF"/>
    <w:rsid w:val="00214382"/>
    <w:rsid w:val="00215100"/>
    <w:rsid w:val="0021590F"/>
    <w:rsid w:val="002161FD"/>
    <w:rsid w:val="00216A02"/>
    <w:rsid w:val="00216AEA"/>
    <w:rsid w:val="0022139F"/>
    <w:rsid w:val="002213C2"/>
    <w:rsid w:val="00221D3A"/>
    <w:rsid w:val="00221F66"/>
    <w:rsid w:val="00222AB8"/>
    <w:rsid w:val="002232A9"/>
    <w:rsid w:val="00223429"/>
    <w:rsid w:val="00224301"/>
    <w:rsid w:val="002244BC"/>
    <w:rsid w:val="00225A5B"/>
    <w:rsid w:val="00225ED9"/>
    <w:rsid w:val="002267E1"/>
    <w:rsid w:val="002269D5"/>
    <w:rsid w:val="002270A8"/>
    <w:rsid w:val="0022719B"/>
    <w:rsid w:val="00227AE7"/>
    <w:rsid w:val="00227E46"/>
    <w:rsid w:val="00231AB1"/>
    <w:rsid w:val="00233883"/>
    <w:rsid w:val="00233A8D"/>
    <w:rsid w:val="00235408"/>
    <w:rsid w:val="002356DC"/>
    <w:rsid w:val="00236D63"/>
    <w:rsid w:val="00237968"/>
    <w:rsid w:val="00237C9C"/>
    <w:rsid w:val="00240AAD"/>
    <w:rsid w:val="00241075"/>
    <w:rsid w:val="002412A5"/>
    <w:rsid w:val="00241432"/>
    <w:rsid w:val="002416AB"/>
    <w:rsid w:val="00241B7C"/>
    <w:rsid w:val="00241F27"/>
    <w:rsid w:val="00242476"/>
    <w:rsid w:val="00242487"/>
    <w:rsid w:val="002426D8"/>
    <w:rsid w:val="002426EF"/>
    <w:rsid w:val="00243236"/>
    <w:rsid w:val="0024347E"/>
    <w:rsid w:val="0024520D"/>
    <w:rsid w:val="0024566B"/>
    <w:rsid w:val="002456F7"/>
    <w:rsid w:val="00246533"/>
    <w:rsid w:val="00246B60"/>
    <w:rsid w:val="00246E08"/>
    <w:rsid w:val="00250129"/>
    <w:rsid w:val="002515D7"/>
    <w:rsid w:val="00251DE5"/>
    <w:rsid w:val="00252388"/>
    <w:rsid w:val="0025271F"/>
    <w:rsid w:val="00252E7D"/>
    <w:rsid w:val="002530E2"/>
    <w:rsid w:val="0025348A"/>
    <w:rsid w:val="002534C4"/>
    <w:rsid w:val="00253A6A"/>
    <w:rsid w:val="00253F58"/>
    <w:rsid w:val="00253FF3"/>
    <w:rsid w:val="002550D2"/>
    <w:rsid w:val="00255634"/>
    <w:rsid w:val="00255E5D"/>
    <w:rsid w:val="0025620A"/>
    <w:rsid w:val="00257144"/>
    <w:rsid w:val="00257502"/>
    <w:rsid w:val="00261ECF"/>
    <w:rsid w:val="00264B98"/>
    <w:rsid w:val="00267209"/>
    <w:rsid w:val="00267D05"/>
    <w:rsid w:val="00267FE9"/>
    <w:rsid w:val="002706C8"/>
    <w:rsid w:val="0027416A"/>
    <w:rsid w:val="00274367"/>
    <w:rsid w:val="002743CE"/>
    <w:rsid w:val="002747E8"/>
    <w:rsid w:val="0027496D"/>
    <w:rsid w:val="00274CEB"/>
    <w:rsid w:val="002758C7"/>
    <w:rsid w:val="002759C2"/>
    <w:rsid w:val="00275E4D"/>
    <w:rsid w:val="002766BB"/>
    <w:rsid w:val="00276962"/>
    <w:rsid w:val="00276D9A"/>
    <w:rsid w:val="00280505"/>
    <w:rsid w:val="00280990"/>
    <w:rsid w:val="0028116A"/>
    <w:rsid w:val="00281C84"/>
    <w:rsid w:val="00283D9A"/>
    <w:rsid w:val="00286560"/>
    <w:rsid w:val="00287257"/>
    <w:rsid w:val="0028758A"/>
    <w:rsid w:val="00290A35"/>
    <w:rsid w:val="00290A63"/>
    <w:rsid w:val="00290F06"/>
    <w:rsid w:val="00291D16"/>
    <w:rsid w:val="00291E2D"/>
    <w:rsid w:val="002921EA"/>
    <w:rsid w:val="0029230E"/>
    <w:rsid w:val="00293B61"/>
    <w:rsid w:val="00293E37"/>
    <w:rsid w:val="002945C6"/>
    <w:rsid w:val="002949F7"/>
    <w:rsid w:val="00295ABC"/>
    <w:rsid w:val="0029685A"/>
    <w:rsid w:val="002973B3"/>
    <w:rsid w:val="00297F6D"/>
    <w:rsid w:val="002A08D2"/>
    <w:rsid w:val="002A0FAA"/>
    <w:rsid w:val="002A2900"/>
    <w:rsid w:val="002A2A05"/>
    <w:rsid w:val="002A3322"/>
    <w:rsid w:val="002A3BCD"/>
    <w:rsid w:val="002A5BA7"/>
    <w:rsid w:val="002A6553"/>
    <w:rsid w:val="002A65B7"/>
    <w:rsid w:val="002A694D"/>
    <w:rsid w:val="002A6F90"/>
    <w:rsid w:val="002A794A"/>
    <w:rsid w:val="002B06C2"/>
    <w:rsid w:val="002B0F7C"/>
    <w:rsid w:val="002B14A1"/>
    <w:rsid w:val="002B29ED"/>
    <w:rsid w:val="002B3088"/>
    <w:rsid w:val="002B3174"/>
    <w:rsid w:val="002B4985"/>
    <w:rsid w:val="002B5651"/>
    <w:rsid w:val="002B58FB"/>
    <w:rsid w:val="002B64D6"/>
    <w:rsid w:val="002B6E76"/>
    <w:rsid w:val="002B7429"/>
    <w:rsid w:val="002B796F"/>
    <w:rsid w:val="002C02CB"/>
    <w:rsid w:val="002C05CC"/>
    <w:rsid w:val="002C0862"/>
    <w:rsid w:val="002C123B"/>
    <w:rsid w:val="002C12DB"/>
    <w:rsid w:val="002C157C"/>
    <w:rsid w:val="002C1F7F"/>
    <w:rsid w:val="002C24DE"/>
    <w:rsid w:val="002C24F3"/>
    <w:rsid w:val="002C26F8"/>
    <w:rsid w:val="002C41BD"/>
    <w:rsid w:val="002C4C76"/>
    <w:rsid w:val="002C5BD8"/>
    <w:rsid w:val="002C7F94"/>
    <w:rsid w:val="002D07F1"/>
    <w:rsid w:val="002D1A3A"/>
    <w:rsid w:val="002D2BBD"/>
    <w:rsid w:val="002D3D8F"/>
    <w:rsid w:val="002D40BE"/>
    <w:rsid w:val="002D4722"/>
    <w:rsid w:val="002D5843"/>
    <w:rsid w:val="002D6716"/>
    <w:rsid w:val="002D7BEC"/>
    <w:rsid w:val="002E3546"/>
    <w:rsid w:val="002E37BF"/>
    <w:rsid w:val="002E467A"/>
    <w:rsid w:val="002E4BE0"/>
    <w:rsid w:val="002E581D"/>
    <w:rsid w:val="002E7697"/>
    <w:rsid w:val="002F0296"/>
    <w:rsid w:val="002F05E0"/>
    <w:rsid w:val="002F1F08"/>
    <w:rsid w:val="002F3FAF"/>
    <w:rsid w:val="002F4C84"/>
    <w:rsid w:val="002F5E04"/>
    <w:rsid w:val="002F681E"/>
    <w:rsid w:val="002F712A"/>
    <w:rsid w:val="002F7481"/>
    <w:rsid w:val="002F7502"/>
    <w:rsid w:val="002F75EC"/>
    <w:rsid w:val="002F7D12"/>
    <w:rsid w:val="00300D41"/>
    <w:rsid w:val="00301E60"/>
    <w:rsid w:val="00302459"/>
    <w:rsid w:val="00302E22"/>
    <w:rsid w:val="003033F5"/>
    <w:rsid w:val="00303CFE"/>
    <w:rsid w:val="00305056"/>
    <w:rsid w:val="003068DF"/>
    <w:rsid w:val="003069E7"/>
    <w:rsid w:val="00306E00"/>
    <w:rsid w:val="00307930"/>
    <w:rsid w:val="00310090"/>
    <w:rsid w:val="00310409"/>
    <w:rsid w:val="00311B4C"/>
    <w:rsid w:val="00312E7E"/>
    <w:rsid w:val="0031307C"/>
    <w:rsid w:val="003137E4"/>
    <w:rsid w:val="003139A9"/>
    <w:rsid w:val="00313C71"/>
    <w:rsid w:val="0031418B"/>
    <w:rsid w:val="0031420F"/>
    <w:rsid w:val="00314786"/>
    <w:rsid w:val="0031540C"/>
    <w:rsid w:val="0031543F"/>
    <w:rsid w:val="003155CB"/>
    <w:rsid w:val="003167D4"/>
    <w:rsid w:val="00316AF3"/>
    <w:rsid w:val="0031740B"/>
    <w:rsid w:val="003178B5"/>
    <w:rsid w:val="00317BED"/>
    <w:rsid w:val="00317E1A"/>
    <w:rsid w:val="003207AF"/>
    <w:rsid w:val="00320BEA"/>
    <w:rsid w:val="003211AE"/>
    <w:rsid w:val="00321378"/>
    <w:rsid w:val="003221B3"/>
    <w:rsid w:val="00322235"/>
    <w:rsid w:val="003223C0"/>
    <w:rsid w:val="0032247B"/>
    <w:rsid w:val="0032494A"/>
    <w:rsid w:val="00324D5A"/>
    <w:rsid w:val="0032522A"/>
    <w:rsid w:val="0032552C"/>
    <w:rsid w:val="003258C4"/>
    <w:rsid w:val="00326A7E"/>
    <w:rsid w:val="0032721F"/>
    <w:rsid w:val="00327904"/>
    <w:rsid w:val="00327ABE"/>
    <w:rsid w:val="003301E5"/>
    <w:rsid w:val="003311ED"/>
    <w:rsid w:val="00332123"/>
    <w:rsid w:val="003323C8"/>
    <w:rsid w:val="0033470A"/>
    <w:rsid w:val="00334D6A"/>
    <w:rsid w:val="00334F37"/>
    <w:rsid w:val="0033560F"/>
    <w:rsid w:val="00335E97"/>
    <w:rsid w:val="00336432"/>
    <w:rsid w:val="003368A4"/>
    <w:rsid w:val="003419E0"/>
    <w:rsid w:val="003420FD"/>
    <w:rsid w:val="00342D06"/>
    <w:rsid w:val="00342EF0"/>
    <w:rsid w:val="003430A5"/>
    <w:rsid w:val="00343275"/>
    <w:rsid w:val="003436DB"/>
    <w:rsid w:val="00343FD8"/>
    <w:rsid w:val="0034620B"/>
    <w:rsid w:val="00346A70"/>
    <w:rsid w:val="00346ADE"/>
    <w:rsid w:val="00346CAF"/>
    <w:rsid w:val="0034750D"/>
    <w:rsid w:val="003477FA"/>
    <w:rsid w:val="003504E2"/>
    <w:rsid w:val="00351611"/>
    <w:rsid w:val="003520D0"/>
    <w:rsid w:val="00352E48"/>
    <w:rsid w:val="0035394C"/>
    <w:rsid w:val="0035426F"/>
    <w:rsid w:val="003555D4"/>
    <w:rsid w:val="0035566C"/>
    <w:rsid w:val="00355B0E"/>
    <w:rsid w:val="00356895"/>
    <w:rsid w:val="00356FD1"/>
    <w:rsid w:val="003573EC"/>
    <w:rsid w:val="00357B76"/>
    <w:rsid w:val="00360481"/>
    <w:rsid w:val="00360F9B"/>
    <w:rsid w:val="0036253B"/>
    <w:rsid w:val="00362993"/>
    <w:rsid w:val="0036325F"/>
    <w:rsid w:val="003634BA"/>
    <w:rsid w:val="003642B1"/>
    <w:rsid w:val="003643E0"/>
    <w:rsid w:val="003656B3"/>
    <w:rsid w:val="00365F6C"/>
    <w:rsid w:val="00367BDC"/>
    <w:rsid w:val="00367FB9"/>
    <w:rsid w:val="003700F9"/>
    <w:rsid w:val="00371C5B"/>
    <w:rsid w:val="00372470"/>
    <w:rsid w:val="00372A5A"/>
    <w:rsid w:val="00372D4C"/>
    <w:rsid w:val="003737B2"/>
    <w:rsid w:val="00373B0B"/>
    <w:rsid w:val="0037445D"/>
    <w:rsid w:val="0037643C"/>
    <w:rsid w:val="0037659D"/>
    <w:rsid w:val="00377501"/>
    <w:rsid w:val="00377C65"/>
    <w:rsid w:val="00380C3A"/>
    <w:rsid w:val="0038286B"/>
    <w:rsid w:val="00382B3C"/>
    <w:rsid w:val="00382D58"/>
    <w:rsid w:val="00383990"/>
    <w:rsid w:val="00383EA5"/>
    <w:rsid w:val="00384E96"/>
    <w:rsid w:val="00385C8B"/>
    <w:rsid w:val="003861B3"/>
    <w:rsid w:val="003912B5"/>
    <w:rsid w:val="00391C69"/>
    <w:rsid w:val="0039225D"/>
    <w:rsid w:val="0039284E"/>
    <w:rsid w:val="003928D7"/>
    <w:rsid w:val="00393525"/>
    <w:rsid w:val="00394775"/>
    <w:rsid w:val="00394CBA"/>
    <w:rsid w:val="00395F48"/>
    <w:rsid w:val="003967DA"/>
    <w:rsid w:val="00397631"/>
    <w:rsid w:val="003A02E9"/>
    <w:rsid w:val="003A1776"/>
    <w:rsid w:val="003A1CE7"/>
    <w:rsid w:val="003A1E49"/>
    <w:rsid w:val="003A28B3"/>
    <w:rsid w:val="003A306A"/>
    <w:rsid w:val="003A4378"/>
    <w:rsid w:val="003A446C"/>
    <w:rsid w:val="003A4DB9"/>
    <w:rsid w:val="003A5888"/>
    <w:rsid w:val="003A5916"/>
    <w:rsid w:val="003A662F"/>
    <w:rsid w:val="003B060A"/>
    <w:rsid w:val="003B272D"/>
    <w:rsid w:val="003B2776"/>
    <w:rsid w:val="003B2E98"/>
    <w:rsid w:val="003B352C"/>
    <w:rsid w:val="003B3AD5"/>
    <w:rsid w:val="003B5B2B"/>
    <w:rsid w:val="003B638B"/>
    <w:rsid w:val="003B7033"/>
    <w:rsid w:val="003B7BF8"/>
    <w:rsid w:val="003C024C"/>
    <w:rsid w:val="003C1070"/>
    <w:rsid w:val="003C154E"/>
    <w:rsid w:val="003C1BE0"/>
    <w:rsid w:val="003C1C81"/>
    <w:rsid w:val="003C2090"/>
    <w:rsid w:val="003C241B"/>
    <w:rsid w:val="003C310E"/>
    <w:rsid w:val="003C377E"/>
    <w:rsid w:val="003C5133"/>
    <w:rsid w:val="003C674C"/>
    <w:rsid w:val="003C6BD8"/>
    <w:rsid w:val="003C6EA0"/>
    <w:rsid w:val="003C7C93"/>
    <w:rsid w:val="003C7F09"/>
    <w:rsid w:val="003D03B4"/>
    <w:rsid w:val="003D07C2"/>
    <w:rsid w:val="003D10E0"/>
    <w:rsid w:val="003D1157"/>
    <w:rsid w:val="003D18A6"/>
    <w:rsid w:val="003D27A2"/>
    <w:rsid w:val="003D28FF"/>
    <w:rsid w:val="003D2911"/>
    <w:rsid w:val="003D33BE"/>
    <w:rsid w:val="003D3499"/>
    <w:rsid w:val="003D57A7"/>
    <w:rsid w:val="003D5C7E"/>
    <w:rsid w:val="003D5F1C"/>
    <w:rsid w:val="003D627F"/>
    <w:rsid w:val="003D6649"/>
    <w:rsid w:val="003E0591"/>
    <w:rsid w:val="003E1941"/>
    <w:rsid w:val="003E1A13"/>
    <w:rsid w:val="003E1A55"/>
    <w:rsid w:val="003E290C"/>
    <w:rsid w:val="003E2E39"/>
    <w:rsid w:val="003E3773"/>
    <w:rsid w:val="003E5914"/>
    <w:rsid w:val="003E66A1"/>
    <w:rsid w:val="003E6FB1"/>
    <w:rsid w:val="003E70F5"/>
    <w:rsid w:val="003E7B85"/>
    <w:rsid w:val="003F00C9"/>
    <w:rsid w:val="003F01C5"/>
    <w:rsid w:val="003F1C3F"/>
    <w:rsid w:val="003F261E"/>
    <w:rsid w:val="003F5381"/>
    <w:rsid w:val="003F580B"/>
    <w:rsid w:val="003F5C24"/>
    <w:rsid w:val="003F6222"/>
    <w:rsid w:val="003F6EDE"/>
    <w:rsid w:val="003F7559"/>
    <w:rsid w:val="003F767F"/>
    <w:rsid w:val="003F79A7"/>
    <w:rsid w:val="004008CC"/>
    <w:rsid w:val="004013C5"/>
    <w:rsid w:val="00401733"/>
    <w:rsid w:val="00401933"/>
    <w:rsid w:val="004019DC"/>
    <w:rsid w:val="00401E4E"/>
    <w:rsid w:val="00403101"/>
    <w:rsid w:val="00404238"/>
    <w:rsid w:val="00404F24"/>
    <w:rsid w:val="00406E71"/>
    <w:rsid w:val="0041094F"/>
    <w:rsid w:val="00411510"/>
    <w:rsid w:val="00411C4D"/>
    <w:rsid w:val="00412B1B"/>
    <w:rsid w:val="0041384D"/>
    <w:rsid w:val="00414B11"/>
    <w:rsid w:val="00414C68"/>
    <w:rsid w:val="00414D51"/>
    <w:rsid w:val="00414F40"/>
    <w:rsid w:val="00415D83"/>
    <w:rsid w:val="004169EA"/>
    <w:rsid w:val="00417C9F"/>
    <w:rsid w:val="00421D62"/>
    <w:rsid w:val="00421DCF"/>
    <w:rsid w:val="004227EC"/>
    <w:rsid w:val="00423454"/>
    <w:rsid w:val="00424C81"/>
    <w:rsid w:val="00424EE5"/>
    <w:rsid w:val="004255F2"/>
    <w:rsid w:val="00426504"/>
    <w:rsid w:val="00426BC2"/>
    <w:rsid w:val="00427EBA"/>
    <w:rsid w:val="00427F41"/>
    <w:rsid w:val="004304D4"/>
    <w:rsid w:val="0043084B"/>
    <w:rsid w:val="004312EA"/>
    <w:rsid w:val="00431E4F"/>
    <w:rsid w:val="004321B7"/>
    <w:rsid w:val="00432465"/>
    <w:rsid w:val="00432A40"/>
    <w:rsid w:val="00435007"/>
    <w:rsid w:val="00435996"/>
    <w:rsid w:val="00435E96"/>
    <w:rsid w:val="00436098"/>
    <w:rsid w:val="004360D6"/>
    <w:rsid w:val="00436472"/>
    <w:rsid w:val="00437140"/>
    <w:rsid w:val="00437C40"/>
    <w:rsid w:val="00437C43"/>
    <w:rsid w:val="00437D22"/>
    <w:rsid w:val="00437F64"/>
    <w:rsid w:val="004402C3"/>
    <w:rsid w:val="00442794"/>
    <w:rsid w:val="0044354D"/>
    <w:rsid w:val="0044482A"/>
    <w:rsid w:val="00446197"/>
    <w:rsid w:val="004464FF"/>
    <w:rsid w:val="00446731"/>
    <w:rsid w:val="00446F25"/>
    <w:rsid w:val="004473CF"/>
    <w:rsid w:val="004501EC"/>
    <w:rsid w:val="00450DBD"/>
    <w:rsid w:val="004510F0"/>
    <w:rsid w:val="0045181A"/>
    <w:rsid w:val="0045185F"/>
    <w:rsid w:val="00451F18"/>
    <w:rsid w:val="00454087"/>
    <w:rsid w:val="00454209"/>
    <w:rsid w:val="0045547A"/>
    <w:rsid w:val="00455570"/>
    <w:rsid w:val="004556B8"/>
    <w:rsid w:val="004557F7"/>
    <w:rsid w:val="00455DB4"/>
    <w:rsid w:val="004567E2"/>
    <w:rsid w:val="00456A90"/>
    <w:rsid w:val="00456B4A"/>
    <w:rsid w:val="004607A0"/>
    <w:rsid w:val="00460A72"/>
    <w:rsid w:val="004612BC"/>
    <w:rsid w:val="0046175F"/>
    <w:rsid w:val="00461799"/>
    <w:rsid w:val="00462BCE"/>
    <w:rsid w:val="00462DD8"/>
    <w:rsid w:val="00463132"/>
    <w:rsid w:val="004633B4"/>
    <w:rsid w:val="00463550"/>
    <w:rsid w:val="00463C87"/>
    <w:rsid w:val="00464399"/>
    <w:rsid w:val="004645BF"/>
    <w:rsid w:val="00464CB3"/>
    <w:rsid w:val="00466E9A"/>
    <w:rsid w:val="00467446"/>
    <w:rsid w:val="00467BB3"/>
    <w:rsid w:val="00467D31"/>
    <w:rsid w:val="00470335"/>
    <w:rsid w:val="0047138A"/>
    <w:rsid w:val="004714F2"/>
    <w:rsid w:val="0047186D"/>
    <w:rsid w:val="0047263F"/>
    <w:rsid w:val="00472DAD"/>
    <w:rsid w:val="00473CD5"/>
    <w:rsid w:val="0047424B"/>
    <w:rsid w:val="0047497A"/>
    <w:rsid w:val="004749AB"/>
    <w:rsid w:val="00474B52"/>
    <w:rsid w:val="0047516B"/>
    <w:rsid w:val="00475368"/>
    <w:rsid w:val="004753EF"/>
    <w:rsid w:val="00475865"/>
    <w:rsid w:val="004758B2"/>
    <w:rsid w:val="00476147"/>
    <w:rsid w:val="004763D8"/>
    <w:rsid w:val="004772AE"/>
    <w:rsid w:val="00477DFC"/>
    <w:rsid w:val="0048000C"/>
    <w:rsid w:val="00480397"/>
    <w:rsid w:val="00481318"/>
    <w:rsid w:val="004813CE"/>
    <w:rsid w:val="00481F40"/>
    <w:rsid w:val="00482643"/>
    <w:rsid w:val="00482C6C"/>
    <w:rsid w:val="004848C7"/>
    <w:rsid w:val="0048490D"/>
    <w:rsid w:val="0048579B"/>
    <w:rsid w:val="00485B30"/>
    <w:rsid w:val="00485CCA"/>
    <w:rsid w:val="004860B9"/>
    <w:rsid w:val="00486EC3"/>
    <w:rsid w:val="0048763D"/>
    <w:rsid w:val="00487DC7"/>
    <w:rsid w:val="004902BB"/>
    <w:rsid w:val="004903D5"/>
    <w:rsid w:val="00490562"/>
    <w:rsid w:val="00490B2F"/>
    <w:rsid w:val="00490B38"/>
    <w:rsid w:val="00490C80"/>
    <w:rsid w:val="00491534"/>
    <w:rsid w:val="00491F7B"/>
    <w:rsid w:val="00493163"/>
    <w:rsid w:val="00494356"/>
    <w:rsid w:val="00494568"/>
    <w:rsid w:val="0049703A"/>
    <w:rsid w:val="00497899"/>
    <w:rsid w:val="004A0050"/>
    <w:rsid w:val="004A1061"/>
    <w:rsid w:val="004A1350"/>
    <w:rsid w:val="004A2C45"/>
    <w:rsid w:val="004A3559"/>
    <w:rsid w:val="004A3AE1"/>
    <w:rsid w:val="004A40A4"/>
    <w:rsid w:val="004A5085"/>
    <w:rsid w:val="004A5852"/>
    <w:rsid w:val="004A6494"/>
    <w:rsid w:val="004A6A08"/>
    <w:rsid w:val="004A6E36"/>
    <w:rsid w:val="004A6EF7"/>
    <w:rsid w:val="004A74D1"/>
    <w:rsid w:val="004A79BC"/>
    <w:rsid w:val="004B007E"/>
    <w:rsid w:val="004B0675"/>
    <w:rsid w:val="004B0B71"/>
    <w:rsid w:val="004B0CE5"/>
    <w:rsid w:val="004B1000"/>
    <w:rsid w:val="004B1512"/>
    <w:rsid w:val="004B1C40"/>
    <w:rsid w:val="004B2477"/>
    <w:rsid w:val="004B2EBD"/>
    <w:rsid w:val="004B329E"/>
    <w:rsid w:val="004B3681"/>
    <w:rsid w:val="004B3C19"/>
    <w:rsid w:val="004B4DE7"/>
    <w:rsid w:val="004B4ED0"/>
    <w:rsid w:val="004B568E"/>
    <w:rsid w:val="004B5CC0"/>
    <w:rsid w:val="004B6D0C"/>
    <w:rsid w:val="004C1223"/>
    <w:rsid w:val="004C175D"/>
    <w:rsid w:val="004C1A02"/>
    <w:rsid w:val="004C1D62"/>
    <w:rsid w:val="004C2DAB"/>
    <w:rsid w:val="004C35FF"/>
    <w:rsid w:val="004C475F"/>
    <w:rsid w:val="004C4FFB"/>
    <w:rsid w:val="004C5C2A"/>
    <w:rsid w:val="004C5FB3"/>
    <w:rsid w:val="004C6E6B"/>
    <w:rsid w:val="004C6F58"/>
    <w:rsid w:val="004D02DB"/>
    <w:rsid w:val="004D203C"/>
    <w:rsid w:val="004D2639"/>
    <w:rsid w:val="004D2EA7"/>
    <w:rsid w:val="004D450A"/>
    <w:rsid w:val="004D5259"/>
    <w:rsid w:val="004D5D30"/>
    <w:rsid w:val="004D5FAB"/>
    <w:rsid w:val="004D6AD1"/>
    <w:rsid w:val="004D6C53"/>
    <w:rsid w:val="004D7354"/>
    <w:rsid w:val="004D7961"/>
    <w:rsid w:val="004E0643"/>
    <w:rsid w:val="004E06C5"/>
    <w:rsid w:val="004E115E"/>
    <w:rsid w:val="004E1687"/>
    <w:rsid w:val="004E1FC4"/>
    <w:rsid w:val="004E2B4C"/>
    <w:rsid w:val="004E3874"/>
    <w:rsid w:val="004E3E3C"/>
    <w:rsid w:val="004E3E67"/>
    <w:rsid w:val="004E4855"/>
    <w:rsid w:val="004E501E"/>
    <w:rsid w:val="004E5799"/>
    <w:rsid w:val="004E57EE"/>
    <w:rsid w:val="004E5FA1"/>
    <w:rsid w:val="004E6FA0"/>
    <w:rsid w:val="004E790F"/>
    <w:rsid w:val="004F0992"/>
    <w:rsid w:val="004F0C8C"/>
    <w:rsid w:val="004F1741"/>
    <w:rsid w:val="004F3FD5"/>
    <w:rsid w:val="004F4812"/>
    <w:rsid w:val="004F54AB"/>
    <w:rsid w:val="004F67B0"/>
    <w:rsid w:val="004F6C0B"/>
    <w:rsid w:val="004F7805"/>
    <w:rsid w:val="004F7BAF"/>
    <w:rsid w:val="00501288"/>
    <w:rsid w:val="005015E6"/>
    <w:rsid w:val="00501A92"/>
    <w:rsid w:val="005022B3"/>
    <w:rsid w:val="00504CF8"/>
    <w:rsid w:val="00505258"/>
    <w:rsid w:val="005053F3"/>
    <w:rsid w:val="00505822"/>
    <w:rsid w:val="005060BB"/>
    <w:rsid w:val="0050625B"/>
    <w:rsid w:val="00507CBA"/>
    <w:rsid w:val="0051020F"/>
    <w:rsid w:val="005106FD"/>
    <w:rsid w:val="0051087D"/>
    <w:rsid w:val="0051097E"/>
    <w:rsid w:val="00510E21"/>
    <w:rsid w:val="00510F67"/>
    <w:rsid w:val="00511057"/>
    <w:rsid w:val="00511EAD"/>
    <w:rsid w:val="0051208C"/>
    <w:rsid w:val="00512CEF"/>
    <w:rsid w:val="00512E9A"/>
    <w:rsid w:val="005146B0"/>
    <w:rsid w:val="00514BB6"/>
    <w:rsid w:val="0051537D"/>
    <w:rsid w:val="00515743"/>
    <w:rsid w:val="00515EB3"/>
    <w:rsid w:val="005161DB"/>
    <w:rsid w:val="005213FA"/>
    <w:rsid w:val="00521FA0"/>
    <w:rsid w:val="005220BA"/>
    <w:rsid w:val="00522475"/>
    <w:rsid w:val="00523814"/>
    <w:rsid w:val="00523B0B"/>
    <w:rsid w:val="00523CE4"/>
    <w:rsid w:val="00524CA7"/>
    <w:rsid w:val="0052520F"/>
    <w:rsid w:val="00525F85"/>
    <w:rsid w:val="00526343"/>
    <w:rsid w:val="00527A22"/>
    <w:rsid w:val="00527DE3"/>
    <w:rsid w:val="00527F4D"/>
    <w:rsid w:val="00530ED3"/>
    <w:rsid w:val="005312F2"/>
    <w:rsid w:val="0053204E"/>
    <w:rsid w:val="005328C2"/>
    <w:rsid w:val="00533839"/>
    <w:rsid w:val="00537A34"/>
    <w:rsid w:val="00540542"/>
    <w:rsid w:val="005425C3"/>
    <w:rsid w:val="0054279C"/>
    <w:rsid w:val="00543F3B"/>
    <w:rsid w:val="005449C8"/>
    <w:rsid w:val="005458F5"/>
    <w:rsid w:val="0054732F"/>
    <w:rsid w:val="005502F1"/>
    <w:rsid w:val="00551387"/>
    <w:rsid w:val="00551A78"/>
    <w:rsid w:val="005523AE"/>
    <w:rsid w:val="005539B9"/>
    <w:rsid w:val="00554D19"/>
    <w:rsid w:val="0055555F"/>
    <w:rsid w:val="0055576B"/>
    <w:rsid w:val="005558B7"/>
    <w:rsid w:val="00556BE9"/>
    <w:rsid w:val="005570E7"/>
    <w:rsid w:val="005605BB"/>
    <w:rsid w:val="00560BC3"/>
    <w:rsid w:val="0056130C"/>
    <w:rsid w:val="00562104"/>
    <w:rsid w:val="00564419"/>
    <w:rsid w:val="00564947"/>
    <w:rsid w:val="00564D60"/>
    <w:rsid w:val="0056572A"/>
    <w:rsid w:val="0056585B"/>
    <w:rsid w:val="00565B7A"/>
    <w:rsid w:val="005669EF"/>
    <w:rsid w:val="00567EC6"/>
    <w:rsid w:val="00570488"/>
    <w:rsid w:val="00571FD7"/>
    <w:rsid w:val="0057300B"/>
    <w:rsid w:val="0057358C"/>
    <w:rsid w:val="0057406A"/>
    <w:rsid w:val="0057485B"/>
    <w:rsid w:val="005750FA"/>
    <w:rsid w:val="005753E0"/>
    <w:rsid w:val="005755C4"/>
    <w:rsid w:val="005760F7"/>
    <w:rsid w:val="00576963"/>
    <w:rsid w:val="00576A76"/>
    <w:rsid w:val="00576DEE"/>
    <w:rsid w:val="00576F16"/>
    <w:rsid w:val="00577483"/>
    <w:rsid w:val="005813B4"/>
    <w:rsid w:val="00581F41"/>
    <w:rsid w:val="00582888"/>
    <w:rsid w:val="00582B08"/>
    <w:rsid w:val="00582C98"/>
    <w:rsid w:val="00582EE9"/>
    <w:rsid w:val="005842F2"/>
    <w:rsid w:val="005856A5"/>
    <w:rsid w:val="00585E30"/>
    <w:rsid w:val="005866B5"/>
    <w:rsid w:val="00586F7D"/>
    <w:rsid w:val="00590C37"/>
    <w:rsid w:val="005921AB"/>
    <w:rsid w:val="00592468"/>
    <w:rsid w:val="00592C46"/>
    <w:rsid w:val="00593D20"/>
    <w:rsid w:val="00594255"/>
    <w:rsid w:val="0059540A"/>
    <w:rsid w:val="00595FD0"/>
    <w:rsid w:val="005A165F"/>
    <w:rsid w:val="005A198E"/>
    <w:rsid w:val="005A1BC9"/>
    <w:rsid w:val="005A2156"/>
    <w:rsid w:val="005A2280"/>
    <w:rsid w:val="005A2A92"/>
    <w:rsid w:val="005A2D47"/>
    <w:rsid w:val="005A39B8"/>
    <w:rsid w:val="005A3B09"/>
    <w:rsid w:val="005A3BC8"/>
    <w:rsid w:val="005A3C3F"/>
    <w:rsid w:val="005A450D"/>
    <w:rsid w:val="005A57C3"/>
    <w:rsid w:val="005A6053"/>
    <w:rsid w:val="005A6A83"/>
    <w:rsid w:val="005B16CF"/>
    <w:rsid w:val="005B189D"/>
    <w:rsid w:val="005B37FA"/>
    <w:rsid w:val="005B4D06"/>
    <w:rsid w:val="005B6692"/>
    <w:rsid w:val="005B6D55"/>
    <w:rsid w:val="005B7C6A"/>
    <w:rsid w:val="005C06B5"/>
    <w:rsid w:val="005C0DDB"/>
    <w:rsid w:val="005C0E4F"/>
    <w:rsid w:val="005C1B45"/>
    <w:rsid w:val="005C1D4F"/>
    <w:rsid w:val="005C211D"/>
    <w:rsid w:val="005C254C"/>
    <w:rsid w:val="005C3B36"/>
    <w:rsid w:val="005C3F26"/>
    <w:rsid w:val="005C48DA"/>
    <w:rsid w:val="005C4DB0"/>
    <w:rsid w:val="005C4E33"/>
    <w:rsid w:val="005C56E3"/>
    <w:rsid w:val="005C6284"/>
    <w:rsid w:val="005C74BF"/>
    <w:rsid w:val="005C7ED3"/>
    <w:rsid w:val="005D0159"/>
    <w:rsid w:val="005D04E4"/>
    <w:rsid w:val="005D0C10"/>
    <w:rsid w:val="005D1091"/>
    <w:rsid w:val="005D1959"/>
    <w:rsid w:val="005D1D42"/>
    <w:rsid w:val="005D2FB2"/>
    <w:rsid w:val="005D57FD"/>
    <w:rsid w:val="005D7CDD"/>
    <w:rsid w:val="005E05D0"/>
    <w:rsid w:val="005E0804"/>
    <w:rsid w:val="005E0D3C"/>
    <w:rsid w:val="005E19C7"/>
    <w:rsid w:val="005E2248"/>
    <w:rsid w:val="005E2AF5"/>
    <w:rsid w:val="005E36BB"/>
    <w:rsid w:val="005E3893"/>
    <w:rsid w:val="005E444B"/>
    <w:rsid w:val="005E4F1A"/>
    <w:rsid w:val="005E5158"/>
    <w:rsid w:val="005E545B"/>
    <w:rsid w:val="005E6204"/>
    <w:rsid w:val="005E66EF"/>
    <w:rsid w:val="005F0B2A"/>
    <w:rsid w:val="005F13A1"/>
    <w:rsid w:val="005F1479"/>
    <w:rsid w:val="005F1D47"/>
    <w:rsid w:val="005F2807"/>
    <w:rsid w:val="005F3A1D"/>
    <w:rsid w:val="005F3E98"/>
    <w:rsid w:val="005F437B"/>
    <w:rsid w:val="005F4F63"/>
    <w:rsid w:val="006002F8"/>
    <w:rsid w:val="0060048D"/>
    <w:rsid w:val="006021AF"/>
    <w:rsid w:val="00602424"/>
    <w:rsid w:val="00602A72"/>
    <w:rsid w:val="00602CA5"/>
    <w:rsid w:val="00602E64"/>
    <w:rsid w:val="00602FDA"/>
    <w:rsid w:val="00603F77"/>
    <w:rsid w:val="00604372"/>
    <w:rsid w:val="006044F6"/>
    <w:rsid w:val="0060452D"/>
    <w:rsid w:val="006067C1"/>
    <w:rsid w:val="006069A2"/>
    <w:rsid w:val="00606A36"/>
    <w:rsid w:val="00606A48"/>
    <w:rsid w:val="00607DA7"/>
    <w:rsid w:val="00610761"/>
    <w:rsid w:val="00611E25"/>
    <w:rsid w:val="00613D65"/>
    <w:rsid w:val="00613DE2"/>
    <w:rsid w:val="00614069"/>
    <w:rsid w:val="00614A23"/>
    <w:rsid w:val="00614A29"/>
    <w:rsid w:val="00614DA3"/>
    <w:rsid w:val="0061592C"/>
    <w:rsid w:val="00615D93"/>
    <w:rsid w:val="00615DD5"/>
    <w:rsid w:val="00615E31"/>
    <w:rsid w:val="00616751"/>
    <w:rsid w:val="00616EC1"/>
    <w:rsid w:val="00617525"/>
    <w:rsid w:val="0061759D"/>
    <w:rsid w:val="00617F0D"/>
    <w:rsid w:val="00622202"/>
    <w:rsid w:val="0062249A"/>
    <w:rsid w:val="006228B0"/>
    <w:rsid w:val="006239B3"/>
    <w:rsid w:val="00625318"/>
    <w:rsid w:val="00625451"/>
    <w:rsid w:val="0062644B"/>
    <w:rsid w:val="00626B8B"/>
    <w:rsid w:val="006302BB"/>
    <w:rsid w:val="006306FC"/>
    <w:rsid w:val="00631E5E"/>
    <w:rsid w:val="0063338E"/>
    <w:rsid w:val="0063357D"/>
    <w:rsid w:val="006335B8"/>
    <w:rsid w:val="0063362E"/>
    <w:rsid w:val="00634943"/>
    <w:rsid w:val="00634CE1"/>
    <w:rsid w:val="00635037"/>
    <w:rsid w:val="00635641"/>
    <w:rsid w:val="00635AC5"/>
    <w:rsid w:val="00636B24"/>
    <w:rsid w:val="00637510"/>
    <w:rsid w:val="006376C8"/>
    <w:rsid w:val="0063789D"/>
    <w:rsid w:val="006401D1"/>
    <w:rsid w:val="00640FF9"/>
    <w:rsid w:val="006416A1"/>
    <w:rsid w:val="0064311A"/>
    <w:rsid w:val="00643228"/>
    <w:rsid w:val="006434B0"/>
    <w:rsid w:val="0064360E"/>
    <w:rsid w:val="00643D85"/>
    <w:rsid w:val="0064462B"/>
    <w:rsid w:val="00644A8B"/>
    <w:rsid w:val="0064503D"/>
    <w:rsid w:val="00645A61"/>
    <w:rsid w:val="00646131"/>
    <w:rsid w:val="006464E9"/>
    <w:rsid w:val="00646A27"/>
    <w:rsid w:val="0064797F"/>
    <w:rsid w:val="00647B25"/>
    <w:rsid w:val="0065198F"/>
    <w:rsid w:val="00652199"/>
    <w:rsid w:val="00653A5F"/>
    <w:rsid w:val="00653E5E"/>
    <w:rsid w:val="00655084"/>
    <w:rsid w:val="0065516B"/>
    <w:rsid w:val="00655688"/>
    <w:rsid w:val="00655A60"/>
    <w:rsid w:val="00656118"/>
    <w:rsid w:val="00656202"/>
    <w:rsid w:val="00656998"/>
    <w:rsid w:val="006613DF"/>
    <w:rsid w:val="00661410"/>
    <w:rsid w:val="00662CC2"/>
    <w:rsid w:val="00662EA2"/>
    <w:rsid w:val="0066343E"/>
    <w:rsid w:val="006641BE"/>
    <w:rsid w:val="00664C09"/>
    <w:rsid w:val="00665EBA"/>
    <w:rsid w:val="00666111"/>
    <w:rsid w:val="0066636A"/>
    <w:rsid w:val="00666544"/>
    <w:rsid w:val="006665A7"/>
    <w:rsid w:val="00666926"/>
    <w:rsid w:val="00666C21"/>
    <w:rsid w:val="006678AC"/>
    <w:rsid w:val="006678E6"/>
    <w:rsid w:val="00667A4D"/>
    <w:rsid w:val="00667E14"/>
    <w:rsid w:val="00670DE4"/>
    <w:rsid w:val="0067163F"/>
    <w:rsid w:val="00671D73"/>
    <w:rsid w:val="00672449"/>
    <w:rsid w:val="00673E19"/>
    <w:rsid w:val="006745D8"/>
    <w:rsid w:val="0067515F"/>
    <w:rsid w:val="006752B0"/>
    <w:rsid w:val="00675378"/>
    <w:rsid w:val="00675C1A"/>
    <w:rsid w:val="0067665D"/>
    <w:rsid w:val="0067670F"/>
    <w:rsid w:val="00676AE4"/>
    <w:rsid w:val="00677ABC"/>
    <w:rsid w:val="006802C3"/>
    <w:rsid w:val="00680ADB"/>
    <w:rsid w:val="00681826"/>
    <w:rsid w:val="0068274A"/>
    <w:rsid w:val="006829A7"/>
    <w:rsid w:val="006903E4"/>
    <w:rsid w:val="006914C3"/>
    <w:rsid w:val="00691B28"/>
    <w:rsid w:val="00692FC1"/>
    <w:rsid w:val="00693452"/>
    <w:rsid w:val="0069347F"/>
    <w:rsid w:val="00693D95"/>
    <w:rsid w:val="00694053"/>
    <w:rsid w:val="0069494B"/>
    <w:rsid w:val="006949D1"/>
    <w:rsid w:val="00694E98"/>
    <w:rsid w:val="0069504C"/>
    <w:rsid w:val="00695357"/>
    <w:rsid w:val="006955F5"/>
    <w:rsid w:val="00695F88"/>
    <w:rsid w:val="006962ED"/>
    <w:rsid w:val="006A036C"/>
    <w:rsid w:val="006A303B"/>
    <w:rsid w:val="006A36BB"/>
    <w:rsid w:val="006A40AD"/>
    <w:rsid w:val="006A4491"/>
    <w:rsid w:val="006A4900"/>
    <w:rsid w:val="006A53D2"/>
    <w:rsid w:val="006A59CF"/>
    <w:rsid w:val="006A6128"/>
    <w:rsid w:val="006A75C7"/>
    <w:rsid w:val="006A79FA"/>
    <w:rsid w:val="006A7C8A"/>
    <w:rsid w:val="006B0603"/>
    <w:rsid w:val="006B13FC"/>
    <w:rsid w:val="006B2899"/>
    <w:rsid w:val="006B379F"/>
    <w:rsid w:val="006B3B02"/>
    <w:rsid w:val="006B3B15"/>
    <w:rsid w:val="006B3DD6"/>
    <w:rsid w:val="006B51A5"/>
    <w:rsid w:val="006B5383"/>
    <w:rsid w:val="006B6E40"/>
    <w:rsid w:val="006B7583"/>
    <w:rsid w:val="006C0CC1"/>
    <w:rsid w:val="006C16AE"/>
    <w:rsid w:val="006C190B"/>
    <w:rsid w:val="006C24D7"/>
    <w:rsid w:val="006C27E8"/>
    <w:rsid w:val="006C29E0"/>
    <w:rsid w:val="006C381D"/>
    <w:rsid w:val="006C3913"/>
    <w:rsid w:val="006C39D2"/>
    <w:rsid w:val="006C5400"/>
    <w:rsid w:val="006C54FE"/>
    <w:rsid w:val="006C582B"/>
    <w:rsid w:val="006C5AB5"/>
    <w:rsid w:val="006C6FE3"/>
    <w:rsid w:val="006C73D4"/>
    <w:rsid w:val="006C746D"/>
    <w:rsid w:val="006C798F"/>
    <w:rsid w:val="006D0A87"/>
    <w:rsid w:val="006D115C"/>
    <w:rsid w:val="006D1AC1"/>
    <w:rsid w:val="006D1D4F"/>
    <w:rsid w:val="006D2702"/>
    <w:rsid w:val="006D3408"/>
    <w:rsid w:val="006D341C"/>
    <w:rsid w:val="006D417A"/>
    <w:rsid w:val="006D53F5"/>
    <w:rsid w:val="006D68E3"/>
    <w:rsid w:val="006D721D"/>
    <w:rsid w:val="006D7A66"/>
    <w:rsid w:val="006D7E87"/>
    <w:rsid w:val="006E02E9"/>
    <w:rsid w:val="006E0B71"/>
    <w:rsid w:val="006E14E5"/>
    <w:rsid w:val="006E1538"/>
    <w:rsid w:val="006E17AC"/>
    <w:rsid w:val="006E1ECE"/>
    <w:rsid w:val="006E3EEC"/>
    <w:rsid w:val="006E5AFA"/>
    <w:rsid w:val="006E6B39"/>
    <w:rsid w:val="006E70F5"/>
    <w:rsid w:val="006E72E5"/>
    <w:rsid w:val="006F0BAA"/>
    <w:rsid w:val="006F2679"/>
    <w:rsid w:val="006F2973"/>
    <w:rsid w:val="006F2A0D"/>
    <w:rsid w:val="006F3EAA"/>
    <w:rsid w:val="006F44EE"/>
    <w:rsid w:val="006F45E2"/>
    <w:rsid w:val="006F52BE"/>
    <w:rsid w:val="006F567B"/>
    <w:rsid w:val="006F590A"/>
    <w:rsid w:val="006F5B0E"/>
    <w:rsid w:val="006F5EAE"/>
    <w:rsid w:val="006F5EC3"/>
    <w:rsid w:val="006F5F1C"/>
    <w:rsid w:val="006F67F9"/>
    <w:rsid w:val="006F7E73"/>
    <w:rsid w:val="00700572"/>
    <w:rsid w:val="00701615"/>
    <w:rsid w:val="00701CF0"/>
    <w:rsid w:val="007020C5"/>
    <w:rsid w:val="00702332"/>
    <w:rsid w:val="00702729"/>
    <w:rsid w:val="00702B2F"/>
    <w:rsid w:val="00702D86"/>
    <w:rsid w:val="0070375A"/>
    <w:rsid w:val="00704D04"/>
    <w:rsid w:val="00704D0F"/>
    <w:rsid w:val="00705084"/>
    <w:rsid w:val="00705B22"/>
    <w:rsid w:val="0070604F"/>
    <w:rsid w:val="007067BB"/>
    <w:rsid w:val="007068C2"/>
    <w:rsid w:val="00706BA4"/>
    <w:rsid w:val="007107E9"/>
    <w:rsid w:val="00710A4C"/>
    <w:rsid w:val="00710D03"/>
    <w:rsid w:val="00711132"/>
    <w:rsid w:val="007111DB"/>
    <w:rsid w:val="00711A3D"/>
    <w:rsid w:val="00711E35"/>
    <w:rsid w:val="0071265C"/>
    <w:rsid w:val="00712896"/>
    <w:rsid w:val="00712EB5"/>
    <w:rsid w:val="0071378A"/>
    <w:rsid w:val="007138FC"/>
    <w:rsid w:val="00713E2E"/>
    <w:rsid w:val="00714D25"/>
    <w:rsid w:val="00715909"/>
    <w:rsid w:val="00715AC9"/>
    <w:rsid w:val="00715B19"/>
    <w:rsid w:val="00716096"/>
    <w:rsid w:val="00716C39"/>
    <w:rsid w:val="00717427"/>
    <w:rsid w:val="007174DE"/>
    <w:rsid w:val="007228B3"/>
    <w:rsid w:val="007229AA"/>
    <w:rsid w:val="007229AB"/>
    <w:rsid w:val="00723C22"/>
    <w:rsid w:val="00723F94"/>
    <w:rsid w:val="007241C9"/>
    <w:rsid w:val="00724225"/>
    <w:rsid w:val="007249ED"/>
    <w:rsid w:val="0072614A"/>
    <w:rsid w:val="0072682C"/>
    <w:rsid w:val="00727475"/>
    <w:rsid w:val="0072789D"/>
    <w:rsid w:val="00727A3C"/>
    <w:rsid w:val="00727B5D"/>
    <w:rsid w:val="00727E3E"/>
    <w:rsid w:val="007300A8"/>
    <w:rsid w:val="00730E16"/>
    <w:rsid w:val="00731083"/>
    <w:rsid w:val="00733107"/>
    <w:rsid w:val="00733139"/>
    <w:rsid w:val="0073329F"/>
    <w:rsid w:val="00733470"/>
    <w:rsid w:val="00734914"/>
    <w:rsid w:val="00734B1F"/>
    <w:rsid w:val="00734BF1"/>
    <w:rsid w:val="00735014"/>
    <w:rsid w:val="00735BA1"/>
    <w:rsid w:val="00735C24"/>
    <w:rsid w:val="007362C6"/>
    <w:rsid w:val="00736BCC"/>
    <w:rsid w:val="00736ECE"/>
    <w:rsid w:val="007418CF"/>
    <w:rsid w:val="00741F16"/>
    <w:rsid w:val="00742425"/>
    <w:rsid w:val="00742836"/>
    <w:rsid w:val="00742A50"/>
    <w:rsid w:val="007432E2"/>
    <w:rsid w:val="007436CF"/>
    <w:rsid w:val="00746453"/>
    <w:rsid w:val="00747151"/>
    <w:rsid w:val="007512E8"/>
    <w:rsid w:val="00752283"/>
    <w:rsid w:val="0075291D"/>
    <w:rsid w:val="00752DB7"/>
    <w:rsid w:val="007532AD"/>
    <w:rsid w:val="0075364E"/>
    <w:rsid w:val="00753D8A"/>
    <w:rsid w:val="00753ECF"/>
    <w:rsid w:val="00754200"/>
    <w:rsid w:val="00754526"/>
    <w:rsid w:val="00754825"/>
    <w:rsid w:val="00756B95"/>
    <w:rsid w:val="00756C03"/>
    <w:rsid w:val="00757A3B"/>
    <w:rsid w:val="00761498"/>
    <w:rsid w:val="007614C9"/>
    <w:rsid w:val="007615F6"/>
    <w:rsid w:val="0076189E"/>
    <w:rsid w:val="00762213"/>
    <w:rsid w:val="007624AE"/>
    <w:rsid w:val="00762828"/>
    <w:rsid w:val="00762BA9"/>
    <w:rsid w:val="0076346B"/>
    <w:rsid w:val="00763681"/>
    <w:rsid w:val="00764257"/>
    <w:rsid w:val="00764368"/>
    <w:rsid w:val="007643DB"/>
    <w:rsid w:val="00764F98"/>
    <w:rsid w:val="007651EE"/>
    <w:rsid w:val="007652CA"/>
    <w:rsid w:val="00765B8B"/>
    <w:rsid w:val="00765FFD"/>
    <w:rsid w:val="0076654F"/>
    <w:rsid w:val="007665B9"/>
    <w:rsid w:val="0076683D"/>
    <w:rsid w:val="00766A27"/>
    <w:rsid w:val="00766FA4"/>
    <w:rsid w:val="00771B88"/>
    <w:rsid w:val="007726AB"/>
    <w:rsid w:val="00772E87"/>
    <w:rsid w:val="00772FFF"/>
    <w:rsid w:val="00773089"/>
    <w:rsid w:val="00774148"/>
    <w:rsid w:val="00774BA0"/>
    <w:rsid w:val="007754B6"/>
    <w:rsid w:val="00775B0B"/>
    <w:rsid w:val="0077609C"/>
    <w:rsid w:val="0077744B"/>
    <w:rsid w:val="007801FF"/>
    <w:rsid w:val="00780A7A"/>
    <w:rsid w:val="007811DA"/>
    <w:rsid w:val="00781489"/>
    <w:rsid w:val="00782526"/>
    <w:rsid w:val="00783411"/>
    <w:rsid w:val="00783ED9"/>
    <w:rsid w:val="00784FCA"/>
    <w:rsid w:val="007871DF"/>
    <w:rsid w:val="0078731B"/>
    <w:rsid w:val="00787346"/>
    <w:rsid w:val="00787F51"/>
    <w:rsid w:val="00790318"/>
    <w:rsid w:val="00790381"/>
    <w:rsid w:val="00791540"/>
    <w:rsid w:val="007922CE"/>
    <w:rsid w:val="00792301"/>
    <w:rsid w:val="00793DDC"/>
    <w:rsid w:val="00793FF7"/>
    <w:rsid w:val="007941BF"/>
    <w:rsid w:val="00795D06"/>
    <w:rsid w:val="00795E5A"/>
    <w:rsid w:val="00795FA8"/>
    <w:rsid w:val="00796C61"/>
    <w:rsid w:val="00797249"/>
    <w:rsid w:val="007975F8"/>
    <w:rsid w:val="00797603"/>
    <w:rsid w:val="00797E9A"/>
    <w:rsid w:val="007A05E8"/>
    <w:rsid w:val="007A1724"/>
    <w:rsid w:val="007A228E"/>
    <w:rsid w:val="007A2F20"/>
    <w:rsid w:val="007A4235"/>
    <w:rsid w:val="007A4735"/>
    <w:rsid w:val="007A4F13"/>
    <w:rsid w:val="007A547F"/>
    <w:rsid w:val="007A5923"/>
    <w:rsid w:val="007A5E0F"/>
    <w:rsid w:val="007A65FF"/>
    <w:rsid w:val="007A7D93"/>
    <w:rsid w:val="007A7EE2"/>
    <w:rsid w:val="007B20E2"/>
    <w:rsid w:val="007B2DAA"/>
    <w:rsid w:val="007B339D"/>
    <w:rsid w:val="007B47A9"/>
    <w:rsid w:val="007B4A52"/>
    <w:rsid w:val="007B4F35"/>
    <w:rsid w:val="007B5837"/>
    <w:rsid w:val="007B69EA"/>
    <w:rsid w:val="007B7091"/>
    <w:rsid w:val="007B77FF"/>
    <w:rsid w:val="007B7E32"/>
    <w:rsid w:val="007C263E"/>
    <w:rsid w:val="007C2730"/>
    <w:rsid w:val="007C2975"/>
    <w:rsid w:val="007C3261"/>
    <w:rsid w:val="007C397D"/>
    <w:rsid w:val="007C464C"/>
    <w:rsid w:val="007C5846"/>
    <w:rsid w:val="007C66F2"/>
    <w:rsid w:val="007C6DAA"/>
    <w:rsid w:val="007D21CC"/>
    <w:rsid w:val="007D37FF"/>
    <w:rsid w:val="007D3D8E"/>
    <w:rsid w:val="007D3EFD"/>
    <w:rsid w:val="007D44EE"/>
    <w:rsid w:val="007D74C0"/>
    <w:rsid w:val="007E0B13"/>
    <w:rsid w:val="007E1281"/>
    <w:rsid w:val="007E147A"/>
    <w:rsid w:val="007E22E7"/>
    <w:rsid w:val="007E2AB1"/>
    <w:rsid w:val="007E2EBD"/>
    <w:rsid w:val="007E3B89"/>
    <w:rsid w:val="007E46F3"/>
    <w:rsid w:val="007E4708"/>
    <w:rsid w:val="007E71B7"/>
    <w:rsid w:val="007E74D4"/>
    <w:rsid w:val="007E752B"/>
    <w:rsid w:val="007F078D"/>
    <w:rsid w:val="007F18C9"/>
    <w:rsid w:val="007F19B9"/>
    <w:rsid w:val="007F2192"/>
    <w:rsid w:val="007F25CF"/>
    <w:rsid w:val="007F2F99"/>
    <w:rsid w:val="007F31FE"/>
    <w:rsid w:val="007F33B0"/>
    <w:rsid w:val="007F4741"/>
    <w:rsid w:val="007F4AB1"/>
    <w:rsid w:val="007F5B9F"/>
    <w:rsid w:val="007F6C42"/>
    <w:rsid w:val="007F6E67"/>
    <w:rsid w:val="007F7679"/>
    <w:rsid w:val="007F7B53"/>
    <w:rsid w:val="008007FA"/>
    <w:rsid w:val="008014B1"/>
    <w:rsid w:val="0080165B"/>
    <w:rsid w:val="0080166D"/>
    <w:rsid w:val="00801ED0"/>
    <w:rsid w:val="008024C9"/>
    <w:rsid w:val="008028C7"/>
    <w:rsid w:val="00802A60"/>
    <w:rsid w:val="00802A6D"/>
    <w:rsid w:val="00802B8D"/>
    <w:rsid w:val="008037BF"/>
    <w:rsid w:val="00803968"/>
    <w:rsid w:val="00804194"/>
    <w:rsid w:val="0080551B"/>
    <w:rsid w:val="00805723"/>
    <w:rsid w:val="0080633C"/>
    <w:rsid w:val="00807077"/>
    <w:rsid w:val="00810988"/>
    <w:rsid w:val="00810C7D"/>
    <w:rsid w:val="00811104"/>
    <w:rsid w:val="0081214E"/>
    <w:rsid w:val="008128D6"/>
    <w:rsid w:val="00812A3D"/>
    <w:rsid w:val="008147A4"/>
    <w:rsid w:val="00814EB7"/>
    <w:rsid w:val="00815562"/>
    <w:rsid w:val="008158B3"/>
    <w:rsid w:val="00815DE5"/>
    <w:rsid w:val="00815DF2"/>
    <w:rsid w:val="00815FC8"/>
    <w:rsid w:val="00816209"/>
    <w:rsid w:val="00816F46"/>
    <w:rsid w:val="0081789D"/>
    <w:rsid w:val="008179AE"/>
    <w:rsid w:val="0082499C"/>
    <w:rsid w:val="00824C85"/>
    <w:rsid w:val="00824FC7"/>
    <w:rsid w:val="00826D8C"/>
    <w:rsid w:val="008302BC"/>
    <w:rsid w:val="0083071B"/>
    <w:rsid w:val="00830A4E"/>
    <w:rsid w:val="00831515"/>
    <w:rsid w:val="008315A2"/>
    <w:rsid w:val="008319B8"/>
    <w:rsid w:val="008320D9"/>
    <w:rsid w:val="00832262"/>
    <w:rsid w:val="0083260D"/>
    <w:rsid w:val="00832BB5"/>
    <w:rsid w:val="00832CB1"/>
    <w:rsid w:val="00833566"/>
    <w:rsid w:val="008335A4"/>
    <w:rsid w:val="008335C6"/>
    <w:rsid w:val="00833B53"/>
    <w:rsid w:val="00833F0A"/>
    <w:rsid w:val="00834202"/>
    <w:rsid w:val="00834FDE"/>
    <w:rsid w:val="00835DC6"/>
    <w:rsid w:val="00835E24"/>
    <w:rsid w:val="00836139"/>
    <w:rsid w:val="0083688F"/>
    <w:rsid w:val="0083701C"/>
    <w:rsid w:val="0083713F"/>
    <w:rsid w:val="0084102F"/>
    <w:rsid w:val="008411B3"/>
    <w:rsid w:val="008424A5"/>
    <w:rsid w:val="0084258E"/>
    <w:rsid w:val="00842DE4"/>
    <w:rsid w:val="00843092"/>
    <w:rsid w:val="00843272"/>
    <w:rsid w:val="0084370C"/>
    <w:rsid w:val="00843D16"/>
    <w:rsid w:val="0084482F"/>
    <w:rsid w:val="008454B3"/>
    <w:rsid w:val="00845CE7"/>
    <w:rsid w:val="008465E8"/>
    <w:rsid w:val="00846A1C"/>
    <w:rsid w:val="00846DE0"/>
    <w:rsid w:val="0084716D"/>
    <w:rsid w:val="008519DD"/>
    <w:rsid w:val="00853545"/>
    <w:rsid w:val="00853831"/>
    <w:rsid w:val="0085579C"/>
    <w:rsid w:val="00857549"/>
    <w:rsid w:val="00857912"/>
    <w:rsid w:val="0086029D"/>
    <w:rsid w:val="008619DC"/>
    <w:rsid w:val="00862361"/>
    <w:rsid w:val="00862786"/>
    <w:rsid w:val="00862E40"/>
    <w:rsid w:val="008631D4"/>
    <w:rsid w:val="0086366D"/>
    <w:rsid w:val="00863F73"/>
    <w:rsid w:val="008645D7"/>
    <w:rsid w:val="00865328"/>
    <w:rsid w:val="00865B6F"/>
    <w:rsid w:val="00866018"/>
    <w:rsid w:val="008664A3"/>
    <w:rsid w:val="00866C48"/>
    <w:rsid w:val="00867F8F"/>
    <w:rsid w:val="008701B0"/>
    <w:rsid w:val="0087033C"/>
    <w:rsid w:val="0087099B"/>
    <w:rsid w:val="00870A19"/>
    <w:rsid w:val="0087144B"/>
    <w:rsid w:val="00871452"/>
    <w:rsid w:val="008714AB"/>
    <w:rsid w:val="00872712"/>
    <w:rsid w:val="00872A9D"/>
    <w:rsid w:val="0087531A"/>
    <w:rsid w:val="00875EBD"/>
    <w:rsid w:val="00876B46"/>
    <w:rsid w:val="0087719F"/>
    <w:rsid w:val="0087782F"/>
    <w:rsid w:val="00877A3F"/>
    <w:rsid w:val="0088012F"/>
    <w:rsid w:val="00880E71"/>
    <w:rsid w:val="008814F9"/>
    <w:rsid w:val="00881D19"/>
    <w:rsid w:val="008829C1"/>
    <w:rsid w:val="00882C47"/>
    <w:rsid w:val="00885251"/>
    <w:rsid w:val="00885567"/>
    <w:rsid w:val="00885F90"/>
    <w:rsid w:val="0088691E"/>
    <w:rsid w:val="008871BA"/>
    <w:rsid w:val="00887896"/>
    <w:rsid w:val="00887C6B"/>
    <w:rsid w:val="0089009A"/>
    <w:rsid w:val="00890313"/>
    <w:rsid w:val="008915E5"/>
    <w:rsid w:val="00892C07"/>
    <w:rsid w:val="00892CD8"/>
    <w:rsid w:val="00894227"/>
    <w:rsid w:val="0089452E"/>
    <w:rsid w:val="00894882"/>
    <w:rsid w:val="00894A10"/>
    <w:rsid w:val="00894AD9"/>
    <w:rsid w:val="00896105"/>
    <w:rsid w:val="008961D5"/>
    <w:rsid w:val="00896651"/>
    <w:rsid w:val="00897965"/>
    <w:rsid w:val="008A16E7"/>
    <w:rsid w:val="008A1BB2"/>
    <w:rsid w:val="008A35D9"/>
    <w:rsid w:val="008A360A"/>
    <w:rsid w:val="008A4EE3"/>
    <w:rsid w:val="008A4F84"/>
    <w:rsid w:val="008A57AB"/>
    <w:rsid w:val="008A5FE5"/>
    <w:rsid w:val="008A6C5A"/>
    <w:rsid w:val="008A7612"/>
    <w:rsid w:val="008A79CB"/>
    <w:rsid w:val="008A7DAE"/>
    <w:rsid w:val="008B1418"/>
    <w:rsid w:val="008B15A7"/>
    <w:rsid w:val="008B2480"/>
    <w:rsid w:val="008B3719"/>
    <w:rsid w:val="008B3778"/>
    <w:rsid w:val="008B3B9D"/>
    <w:rsid w:val="008B3EF4"/>
    <w:rsid w:val="008B4954"/>
    <w:rsid w:val="008B58E0"/>
    <w:rsid w:val="008B5C12"/>
    <w:rsid w:val="008B5DA3"/>
    <w:rsid w:val="008C0F22"/>
    <w:rsid w:val="008C2F24"/>
    <w:rsid w:val="008C3A88"/>
    <w:rsid w:val="008C430F"/>
    <w:rsid w:val="008C5CB8"/>
    <w:rsid w:val="008C6B9F"/>
    <w:rsid w:val="008C70D0"/>
    <w:rsid w:val="008C738F"/>
    <w:rsid w:val="008C799A"/>
    <w:rsid w:val="008C7A05"/>
    <w:rsid w:val="008C7F7D"/>
    <w:rsid w:val="008D0905"/>
    <w:rsid w:val="008D1004"/>
    <w:rsid w:val="008D1BAC"/>
    <w:rsid w:val="008D21C4"/>
    <w:rsid w:val="008D3033"/>
    <w:rsid w:val="008D4486"/>
    <w:rsid w:val="008D510A"/>
    <w:rsid w:val="008D56C9"/>
    <w:rsid w:val="008D6020"/>
    <w:rsid w:val="008D6124"/>
    <w:rsid w:val="008D65B7"/>
    <w:rsid w:val="008D71BC"/>
    <w:rsid w:val="008E00F9"/>
    <w:rsid w:val="008E04D3"/>
    <w:rsid w:val="008E0885"/>
    <w:rsid w:val="008E100E"/>
    <w:rsid w:val="008E1788"/>
    <w:rsid w:val="008E1962"/>
    <w:rsid w:val="008E1A44"/>
    <w:rsid w:val="008E1EFE"/>
    <w:rsid w:val="008E2789"/>
    <w:rsid w:val="008E3D09"/>
    <w:rsid w:val="008E3F87"/>
    <w:rsid w:val="008E4147"/>
    <w:rsid w:val="008E4168"/>
    <w:rsid w:val="008E422C"/>
    <w:rsid w:val="008E427E"/>
    <w:rsid w:val="008E46EE"/>
    <w:rsid w:val="008E48D0"/>
    <w:rsid w:val="008E4B17"/>
    <w:rsid w:val="008E511E"/>
    <w:rsid w:val="008E53AB"/>
    <w:rsid w:val="008E6523"/>
    <w:rsid w:val="008E6BFD"/>
    <w:rsid w:val="008E6F0C"/>
    <w:rsid w:val="008E6F34"/>
    <w:rsid w:val="008E719A"/>
    <w:rsid w:val="008E7B49"/>
    <w:rsid w:val="008F00D5"/>
    <w:rsid w:val="008F0BE5"/>
    <w:rsid w:val="008F278F"/>
    <w:rsid w:val="008F38A5"/>
    <w:rsid w:val="008F3EB0"/>
    <w:rsid w:val="008F4476"/>
    <w:rsid w:val="008F4C93"/>
    <w:rsid w:val="008F530C"/>
    <w:rsid w:val="008F5799"/>
    <w:rsid w:val="008F5E4C"/>
    <w:rsid w:val="008F6420"/>
    <w:rsid w:val="00900D85"/>
    <w:rsid w:val="00903868"/>
    <w:rsid w:val="009044A0"/>
    <w:rsid w:val="009045EF"/>
    <w:rsid w:val="009047AA"/>
    <w:rsid w:val="009049C8"/>
    <w:rsid w:val="0090757D"/>
    <w:rsid w:val="00910032"/>
    <w:rsid w:val="00910940"/>
    <w:rsid w:val="009113E3"/>
    <w:rsid w:val="00912304"/>
    <w:rsid w:val="00912E2C"/>
    <w:rsid w:val="009133F2"/>
    <w:rsid w:val="0091340B"/>
    <w:rsid w:val="00914D00"/>
    <w:rsid w:val="00914EC7"/>
    <w:rsid w:val="00914ECB"/>
    <w:rsid w:val="009153AE"/>
    <w:rsid w:val="00915830"/>
    <w:rsid w:val="00915B8D"/>
    <w:rsid w:val="00916BF0"/>
    <w:rsid w:val="00916C2C"/>
    <w:rsid w:val="009173DA"/>
    <w:rsid w:val="00917C46"/>
    <w:rsid w:val="00920209"/>
    <w:rsid w:val="0092051A"/>
    <w:rsid w:val="009208EC"/>
    <w:rsid w:val="0092115E"/>
    <w:rsid w:val="009219DC"/>
    <w:rsid w:val="00921F40"/>
    <w:rsid w:val="00922223"/>
    <w:rsid w:val="009229D0"/>
    <w:rsid w:val="00923153"/>
    <w:rsid w:val="00923F6B"/>
    <w:rsid w:val="00925489"/>
    <w:rsid w:val="009257B7"/>
    <w:rsid w:val="00925827"/>
    <w:rsid w:val="009304EF"/>
    <w:rsid w:val="00930FDD"/>
    <w:rsid w:val="009312B1"/>
    <w:rsid w:val="009322EE"/>
    <w:rsid w:val="00932A8E"/>
    <w:rsid w:val="00932CE9"/>
    <w:rsid w:val="0093449B"/>
    <w:rsid w:val="00937104"/>
    <w:rsid w:val="00937C16"/>
    <w:rsid w:val="00941CF8"/>
    <w:rsid w:val="00941D9F"/>
    <w:rsid w:val="00942051"/>
    <w:rsid w:val="00942208"/>
    <w:rsid w:val="009436DC"/>
    <w:rsid w:val="00943B9E"/>
    <w:rsid w:val="00944A65"/>
    <w:rsid w:val="009451C4"/>
    <w:rsid w:val="0094569E"/>
    <w:rsid w:val="00945D1D"/>
    <w:rsid w:val="00946359"/>
    <w:rsid w:val="0094670F"/>
    <w:rsid w:val="009474CF"/>
    <w:rsid w:val="00947824"/>
    <w:rsid w:val="0095089D"/>
    <w:rsid w:val="00950B4C"/>
    <w:rsid w:val="00950F39"/>
    <w:rsid w:val="00951FE7"/>
    <w:rsid w:val="00954C96"/>
    <w:rsid w:val="00955044"/>
    <w:rsid w:val="009551A5"/>
    <w:rsid w:val="009551D0"/>
    <w:rsid w:val="00955B56"/>
    <w:rsid w:val="00955B7A"/>
    <w:rsid w:val="00957E7C"/>
    <w:rsid w:val="00957EF4"/>
    <w:rsid w:val="00960009"/>
    <w:rsid w:val="00961C63"/>
    <w:rsid w:val="00961EC7"/>
    <w:rsid w:val="00962F21"/>
    <w:rsid w:val="009631AC"/>
    <w:rsid w:val="0096392E"/>
    <w:rsid w:val="00963941"/>
    <w:rsid w:val="0096414F"/>
    <w:rsid w:val="00964998"/>
    <w:rsid w:val="00964C07"/>
    <w:rsid w:val="00964E7B"/>
    <w:rsid w:val="009658CC"/>
    <w:rsid w:val="009666EE"/>
    <w:rsid w:val="009672A0"/>
    <w:rsid w:val="00967368"/>
    <w:rsid w:val="00967BCC"/>
    <w:rsid w:val="009702E0"/>
    <w:rsid w:val="009705C0"/>
    <w:rsid w:val="00970A16"/>
    <w:rsid w:val="00970E81"/>
    <w:rsid w:val="00971B11"/>
    <w:rsid w:val="00971EAC"/>
    <w:rsid w:val="009724D7"/>
    <w:rsid w:val="00972527"/>
    <w:rsid w:val="009732CD"/>
    <w:rsid w:val="00973C54"/>
    <w:rsid w:val="009742D8"/>
    <w:rsid w:val="0097553C"/>
    <w:rsid w:val="009778AC"/>
    <w:rsid w:val="009807D3"/>
    <w:rsid w:val="009839EF"/>
    <w:rsid w:val="009847D4"/>
    <w:rsid w:val="009849AE"/>
    <w:rsid w:val="00985476"/>
    <w:rsid w:val="00985A46"/>
    <w:rsid w:val="00985FE8"/>
    <w:rsid w:val="009863CA"/>
    <w:rsid w:val="00987285"/>
    <w:rsid w:val="009876B8"/>
    <w:rsid w:val="00987B50"/>
    <w:rsid w:val="00987B56"/>
    <w:rsid w:val="0099042E"/>
    <w:rsid w:val="009911BE"/>
    <w:rsid w:val="00991363"/>
    <w:rsid w:val="00991CCE"/>
    <w:rsid w:val="00991FD6"/>
    <w:rsid w:val="009924FC"/>
    <w:rsid w:val="00992AC3"/>
    <w:rsid w:val="00993037"/>
    <w:rsid w:val="009930BF"/>
    <w:rsid w:val="009933ED"/>
    <w:rsid w:val="00994AA3"/>
    <w:rsid w:val="00994B34"/>
    <w:rsid w:val="00994E77"/>
    <w:rsid w:val="00994FC1"/>
    <w:rsid w:val="00995B1E"/>
    <w:rsid w:val="00996526"/>
    <w:rsid w:val="0099681F"/>
    <w:rsid w:val="00996EC8"/>
    <w:rsid w:val="009A0CB1"/>
    <w:rsid w:val="009A11C4"/>
    <w:rsid w:val="009A1AEF"/>
    <w:rsid w:val="009A2228"/>
    <w:rsid w:val="009A2601"/>
    <w:rsid w:val="009A2807"/>
    <w:rsid w:val="009A2AC7"/>
    <w:rsid w:val="009A2C13"/>
    <w:rsid w:val="009A326D"/>
    <w:rsid w:val="009A3CBA"/>
    <w:rsid w:val="009A443B"/>
    <w:rsid w:val="009A4C3C"/>
    <w:rsid w:val="009A5327"/>
    <w:rsid w:val="009A70FD"/>
    <w:rsid w:val="009B0C7B"/>
    <w:rsid w:val="009B1E17"/>
    <w:rsid w:val="009B2493"/>
    <w:rsid w:val="009B3634"/>
    <w:rsid w:val="009B54B4"/>
    <w:rsid w:val="009B5930"/>
    <w:rsid w:val="009B642B"/>
    <w:rsid w:val="009B6501"/>
    <w:rsid w:val="009B652B"/>
    <w:rsid w:val="009B6623"/>
    <w:rsid w:val="009B66B3"/>
    <w:rsid w:val="009B6C8C"/>
    <w:rsid w:val="009B6FC2"/>
    <w:rsid w:val="009B70E0"/>
    <w:rsid w:val="009C045F"/>
    <w:rsid w:val="009C205C"/>
    <w:rsid w:val="009C227C"/>
    <w:rsid w:val="009C23D7"/>
    <w:rsid w:val="009C2D8F"/>
    <w:rsid w:val="009C3471"/>
    <w:rsid w:val="009C3B96"/>
    <w:rsid w:val="009C3CCF"/>
    <w:rsid w:val="009C48B8"/>
    <w:rsid w:val="009C4D6E"/>
    <w:rsid w:val="009C4EED"/>
    <w:rsid w:val="009C56E2"/>
    <w:rsid w:val="009C5943"/>
    <w:rsid w:val="009C5A09"/>
    <w:rsid w:val="009C5BC4"/>
    <w:rsid w:val="009C6266"/>
    <w:rsid w:val="009C6765"/>
    <w:rsid w:val="009C7249"/>
    <w:rsid w:val="009D0303"/>
    <w:rsid w:val="009D0835"/>
    <w:rsid w:val="009D23CE"/>
    <w:rsid w:val="009D33DE"/>
    <w:rsid w:val="009D42F6"/>
    <w:rsid w:val="009D48CB"/>
    <w:rsid w:val="009D49CF"/>
    <w:rsid w:val="009D51AD"/>
    <w:rsid w:val="009D53A6"/>
    <w:rsid w:val="009D6B8B"/>
    <w:rsid w:val="009D6FCE"/>
    <w:rsid w:val="009D775F"/>
    <w:rsid w:val="009D785A"/>
    <w:rsid w:val="009E023D"/>
    <w:rsid w:val="009E0773"/>
    <w:rsid w:val="009E07C5"/>
    <w:rsid w:val="009E0975"/>
    <w:rsid w:val="009E122C"/>
    <w:rsid w:val="009E17D8"/>
    <w:rsid w:val="009E22B3"/>
    <w:rsid w:val="009E2B6A"/>
    <w:rsid w:val="009E391F"/>
    <w:rsid w:val="009E3E3B"/>
    <w:rsid w:val="009E4598"/>
    <w:rsid w:val="009E4846"/>
    <w:rsid w:val="009E4C77"/>
    <w:rsid w:val="009E50C7"/>
    <w:rsid w:val="009E559A"/>
    <w:rsid w:val="009E57FA"/>
    <w:rsid w:val="009E6737"/>
    <w:rsid w:val="009E6DB6"/>
    <w:rsid w:val="009E6F3B"/>
    <w:rsid w:val="009E79A1"/>
    <w:rsid w:val="009E7FB3"/>
    <w:rsid w:val="009F011A"/>
    <w:rsid w:val="009F0F16"/>
    <w:rsid w:val="009F23EB"/>
    <w:rsid w:val="009F2B37"/>
    <w:rsid w:val="009F34BE"/>
    <w:rsid w:val="009F38B2"/>
    <w:rsid w:val="009F3D52"/>
    <w:rsid w:val="009F4028"/>
    <w:rsid w:val="009F44BA"/>
    <w:rsid w:val="009F5812"/>
    <w:rsid w:val="009F5DF0"/>
    <w:rsid w:val="009F6310"/>
    <w:rsid w:val="009F6523"/>
    <w:rsid w:val="009F7981"/>
    <w:rsid w:val="009F7CA9"/>
    <w:rsid w:val="00A003D2"/>
    <w:rsid w:val="00A00C84"/>
    <w:rsid w:val="00A02425"/>
    <w:rsid w:val="00A033A7"/>
    <w:rsid w:val="00A033CD"/>
    <w:rsid w:val="00A03E27"/>
    <w:rsid w:val="00A044BB"/>
    <w:rsid w:val="00A05709"/>
    <w:rsid w:val="00A05B1A"/>
    <w:rsid w:val="00A062A5"/>
    <w:rsid w:val="00A0747A"/>
    <w:rsid w:val="00A07A60"/>
    <w:rsid w:val="00A07E77"/>
    <w:rsid w:val="00A10995"/>
    <w:rsid w:val="00A10BA5"/>
    <w:rsid w:val="00A12634"/>
    <w:rsid w:val="00A13333"/>
    <w:rsid w:val="00A14E49"/>
    <w:rsid w:val="00A15439"/>
    <w:rsid w:val="00A1609D"/>
    <w:rsid w:val="00A168FF"/>
    <w:rsid w:val="00A16EE0"/>
    <w:rsid w:val="00A20BC1"/>
    <w:rsid w:val="00A2214C"/>
    <w:rsid w:val="00A226D8"/>
    <w:rsid w:val="00A22D28"/>
    <w:rsid w:val="00A230AF"/>
    <w:rsid w:val="00A25CAC"/>
    <w:rsid w:val="00A26650"/>
    <w:rsid w:val="00A30083"/>
    <w:rsid w:val="00A309F3"/>
    <w:rsid w:val="00A3193A"/>
    <w:rsid w:val="00A324A7"/>
    <w:rsid w:val="00A35392"/>
    <w:rsid w:val="00A36112"/>
    <w:rsid w:val="00A3622C"/>
    <w:rsid w:val="00A367F6"/>
    <w:rsid w:val="00A37666"/>
    <w:rsid w:val="00A37A0E"/>
    <w:rsid w:val="00A37C4C"/>
    <w:rsid w:val="00A37E0A"/>
    <w:rsid w:val="00A4004D"/>
    <w:rsid w:val="00A425BC"/>
    <w:rsid w:val="00A42B71"/>
    <w:rsid w:val="00A42F80"/>
    <w:rsid w:val="00A43382"/>
    <w:rsid w:val="00A436B3"/>
    <w:rsid w:val="00A45570"/>
    <w:rsid w:val="00A4612C"/>
    <w:rsid w:val="00A46383"/>
    <w:rsid w:val="00A4705F"/>
    <w:rsid w:val="00A4797D"/>
    <w:rsid w:val="00A500EA"/>
    <w:rsid w:val="00A50AB0"/>
    <w:rsid w:val="00A51F06"/>
    <w:rsid w:val="00A52A2A"/>
    <w:rsid w:val="00A52D6E"/>
    <w:rsid w:val="00A52F12"/>
    <w:rsid w:val="00A544AB"/>
    <w:rsid w:val="00A550A0"/>
    <w:rsid w:val="00A608EF"/>
    <w:rsid w:val="00A609BB"/>
    <w:rsid w:val="00A60C76"/>
    <w:rsid w:val="00A60CCC"/>
    <w:rsid w:val="00A60FA5"/>
    <w:rsid w:val="00A61750"/>
    <w:rsid w:val="00A6180F"/>
    <w:rsid w:val="00A61900"/>
    <w:rsid w:val="00A62844"/>
    <w:rsid w:val="00A62A8C"/>
    <w:rsid w:val="00A62B30"/>
    <w:rsid w:val="00A6332E"/>
    <w:rsid w:val="00A63443"/>
    <w:rsid w:val="00A63E13"/>
    <w:rsid w:val="00A65B6C"/>
    <w:rsid w:val="00A66A7F"/>
    <w:rsid w:val="00A708EC"/>
    <w:rsid w:val="00A70960"/>
    <w:rsid w:val="00A70B5B"/>
    <w:rsid w:val="00A7191C"/>
    <w:rsid w:val="00A721B1"/>
    <w:rsid w:val="00A731F5"/>
    <w:rsid w:val="00A74AD6"/>
    <w:rsid w:val="00A76F17"/>
    <w:rsid w:val="00A76F6F"/>
    <w:rsid w:val="00A7771C"/>
    <w:rsid w:val="00A77F71"/>
    <w:rsid w:val="00A80E82"/>
    <w:rsid w:val="00A81E98"/>
    <w:rsid w:val="00A81F54"/>
    <w:rsid w:val="00A82224"/>
    <w:rsid w:val="00A82341"/>
    <w:rsid w:val="00A82790"/>
    <w:rsid w:val="00A83F9D"/>
    <w:rsid w:val="00A850D6"/>
    <w:rsid w:val="00A85AC3"/>
    <w:rsid w:val="00A85AFA"/>
    <w:rsid w:val="00A86092"/>
    <w:rsid w:val="00A8685B"/>
    <w:rsid w:val="00A902A8"/>
    <w:rsid w:val="00A9031A"/>
    <w:rsid w:val="00A90958"/>
    <w:rsid w:val="00A90AAE"/>
    <w:rsid w:val="00A90FB5"/>
    <w:rsid w:val="00A916FD"/>
    <w:rsid w:val="00A91C08"/>
    <w:rsid w:val="00A921C5"/>
    <w:rsid w:val="00A92397"/>
    <w:rsid w:val="00A924B9"/>
    <w:rsid w:val="00A92E73"/>
    <w:rsid w:val="00A93D0C"/>
    <w:rsid w:val="00A9590D"/>
    <w:rsid w:val="00A95E7E"/>
    <w:rsid w:val="00AA076C"/>
    <w:rsid w:val="00AA0923"/>
    <w:rsid w:val="00AA0DBE"/>
    <w:rsid w:val="00AA0F32"/>
    <w:rsid w:val="00AA1D89"/>
    <w:rsid w:val="00AA341F"/>
    <w:rsid w:val="00AA362C"/>
    <w:rsid w:val="00AA4701"/>
    <w:rsid w:val="00AA4D2D"/>
    <w:rsid w:val="00AA514E"/>
    <w:rsid w:val="00AA583E"/>
    <w:rsid w:val="00AA5949"/>
    <w:rsid w:val="00AA5F96"/>
    <w:rsid w:val="00AA7FA5"/>
    <w:rsid w:val="00AB0F0D"/>
    <w:rsid w:val="00AB128A"/>
    <w:rsid w:val="00AB3B4B"/>
    <w:rsid w:val="00AB434E"/>
    <w:rsid w:val="00AB46D9"/>
    <w:rsid w:val="00AB504C"/>
    <w:rsid w:val="00AB50A8"/>
    <w:rsid w:val="00AB6440"/>
    <w:rsid w:val="00AB6BD2"/>
    <w:rsid w:val="00AB6DFD"/>
    <w:rsid w:val="00AC0BC9"/>
    <w:rsid w:val="00AC1146"/>
    <w:rsid w:val="00AC22C0"/>
    <w:rsid w:val="00AC3060"/>
    <w:rsid w:val="00AC3083"/>
    <w:rsid w:val="00AC3AC8"/>
    <w:rsid w:val="00AC40F9"/>
    <w:rsid w:val="00AC43B0"/>
    <w:rsid w:val="00AC4BCF"/>
    <w:rsid w:val="00AC5520"/>
    <w:rsid w:val="00AC6584"/>
    <w:rsid w:val="00AC6CD4"/>
    <w:rsid w:val="00AC7142"/>
    <w:rsid w:val="00AC7BC0"/>
    <w:rsid w:val="00AD002C"/>
    <w:rsid w:val="00AD070D"/>
    <w:rsid w:val="00AD0A47"/>
    <w:rsid w:val="00AD142F"/>
    <w:rsid w:val="00AD18B4"/>
    <w:rsid w:val="00AD202F"/>
    <w:rsid w:val="00AD222C"/>
    <w:rsid w:val="00AD2394"/>
    <w:rsid w:val="00AD2BEE"/>
    <w:rsid w:val="00AD2E10"/>
    <w:rsid w:val="00AD31D0"/>
    <w:rsid w:val="00AD3767"/>
    <w:rsid w:val="00AD39FC"/>
    <w:rsid w:val="00AD495D"/>
    <w:rsid w:val="00AD4C70"/>
    <w:rsid w:val="00AD5FA4"/>
    <w:rsid w:val="00AD69A6"/>
    <w:rsid w:val="00AD6E8C"/>
    <w:rsid w:val="00AD74B7"/>
    <w:rsid w:val="00AD7535"/>
    <w:rsid w:val="00AD77B0"/>
    <w:rsid w:val="00AD7EED"/>
    <w:rsid w:val="00AE0956"/>
    <w:rsid w:val="00AE1A2E"/>
    <w:rsid w:val="00AE3226"/>
    <w:rsid w:val="00AE4438"/>
    <w:rsid w:val="00AE750F"/>
    <w:rsid w:val="00AE7A24"/>
    <w:rsid w:val="00AF01D7"/>
    <w:rsid w:val="00AF0574"/>
    <w:rsid w:val="00AF12D9"/>
    <w:rsid w:val="00AF17E8"/>
    <w:rsid w:val="00AF328A"/>
    <w:rsid w:val="00AF3545"/>
    <w:rsid w:val="00AF4EEC"/>
    <w:rsid w:val="00AF59EA"/>
    <w:rsid w:val="00AF5A98"/>
    <w:rsid w:val="00AF6B14"/>
    <w:rsid w:val="00AF76D8"/>
    <w:rsid w:val="00B00CD7"/>
    <w:rsid w:val="00B021EE"/>
    <w:rsid w:val="00B02284"/>
    <w:rsid w:val="00B03299"/>
    <w:rsid w:val="00B0398D"/>
    <w:rsid w:val="00B054AC"/>
    <w:rsid w:val="00B056F0"/>
    <w:rsid w:val="00B072DC"/>
    <w:rsid w:val="00B07E3A"/>
    <w:rsid w:val="00B117F0"/>
    <w:rsid w:val="00B11C08"/>
    <w:rsid w:val="00B13BA5"/>
    <w:rsid w:val="00B16019"/>
    <w:rsid w:val="00B1700F"/>
    <w:rsid w:val="00B1751E"/>
    <w:rsid w:val="00B17A04"/>
    <w:rsid w:val="00B17A32"/>
    <w:rsid w:val="00B2049F"/>
    <w:rsid w:val="00B20667"/>
    <w:rsid w:val="00B2152D"/>
    <w:rsid w:val="00B21AC8"/>
    <w:rsid w:val="00B21C91"/>
    <w:rsid w:val="00B22412"/>
    <w:rsid w:val="00B228D1"/>
    <w:rsid w:val="00B22C83"/>
    <w:rsid w:val="00B22FA7"/>
    <w:rsid w:val="00B240C0"/>
    <w:rsid w:val="00B24886"/>
    <w:rsid w:val="00B24DA2"/>
    <w:rsid w:val="00B2550D"/>
    <w:rsid w:val="00B25B63"/>
    <w:rsid w:val="00B268FA"/>
    <w:rsid w:val="00B26DB4"/>
    <w:rsid w:val="00B2744B"/>
    <w:rsid w:val="00B302BB"/>
    <w:rsid w:val="00B30895"/>
    <w:rsid w:val="00B30D14"/>
    <w:rsid w:val="00B30E3E"/>
    <w:rsid w:val="00B30F4D"/>
    <w:rsid w:val="00B33135"/>
    <w:rsid w:val="00B33185"/>
    <w:rsid w:val="00B339C5"/>
    <w:rsid w:val="00B33C42"/>
    <w:rsid w:val="00B34C73"/>
    <w:rsid w:val="00B35D07"/>
    <w:rsid w:val="00B37F46"/>
    <w:rsid w:val="00B40563"/>
    <w:rsid w:val="00B40E3D"/>
    <w:rsid w:val="00B434B9"/>
    <w:rsid w:val="00B43BD5"/>
    <w:rsid w:val="00B44249"/>
    <w:rsid w:val="00B4427B"/>
    <w:rsid w:val="00B44315"/>
    <w:rsid w:val="00B445E6"/>
    <w:rsid w:val="00B44B63"/>
    <w:rsid w:val="00B44B9F"/>
    <w:rsid w:val="00B45925"/>
    <w:rsid w:val="00B45FD5"/>
    <w:rsid w:val="00B469F3"/>
    <w:rsid w:val="00B47954"/>
    <w:rsid w:val="00B52034"/>
    <w:rsid w:val="00B52F04"/>
    <w:rsid w:val="00B5304C"/>
    <w:rsid w:val="00B53CE2"/>
    <w:rsid w:val="00B53F85"/>
    <w:rsid w:val="00B55139"/>
    <w:rsid w:val="00B562FB"/>
    <w:rsid w:val="00B56DCD"/>
    <w:rsid w:val="00B56EFB"/>
    <w:rsid w:val="00B5732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727A"/>
    <w:rsid w:val="00B67829"/>
    <w:rsid w:val="00B67AE4"/>
    <w:rsid w:val="00B70DD4"/>
    <w:rsid w:val="00B7122B"/>
    <w:rsid w:val="00B7249C"/>
    <w:rsid w:val="00B72C7C"/>
    <w:rsid w:val="00B73E4C"/>
    <w:rsid w:val="00B758FA"/>
    <w:rsid w:val="00B760A1"/>
    <w:rsid w:val="00B77236"/>
    <w:rsid w:val="00B77C86"/>
    <w:rsid w:val="00B77D14"/>
    <w:rsid w:val="00B77F79"/>
    <w:rsid w:val="00B811E4"/>
    <w:rsid w:val="00B81B2D"/>
    <w:rsid w:val="00B820A9"/>
    <w:rsid w:val="00B841A5"/>
    <w:rsid w:val="00B862C8"/>
    <w:rsid w:val="00B866E6"/>
    <w:rsid w:val="00B86781"/>
    <w:rsid w:val="00B86C58"/>
    <w:rsid w:val="00B86D3F"/>
    <w:rsid w:val="00B86F96"/>
    <w:rsid w:val="00B9007A"/>
    <w:rsid w:val="00B90960"/>
    <w:rsid w:val="00B90CDF"/>
    <w:rsid w:val="00B90FC7"/>
    <w:rsid w:val="00B91236"/>
    <w:rsid w:val="00B91BDD"/>
    <w:rsid w:val="00B9314A"/>
    <w:rsid w:val="00B93C7D"/>
    <w:rsid w:val="00B945AB"/>
    <w:rsid w:val="00B95D8C"/>
    <w:rsid w:val="00BA00FA"/>
    <w:rsid w:val="00BA0E18"/>
    <w:rsid w:val="00BA1386"/>
    <w:rsid w:val="00BA18CE"/>
    <w:rsid w:val="00BA18D2"/>
    <w:rsid w:val="00BA1C90"/>
    <w:rsid w:val="00BA2A11"/>
    <w:rsid w:val="00BA2EC6"/>
    <w:rsid w:val="00BA4751"/>
    <w:rsid w:val="00BA4F68"/>
    <w:rsid w:val="00BA5B47"/>
    <w:rsid w:val="00BA691B"/>
    <w:rsid w:val="00BA7263"/>
    <w:rsid w:val="00BA750A"/>
    <w:rsid w:val="00BB0131"/>
    <w:rsid w:val="00BB11EB"/>
    <w:rsid w:val="00BB1225"/>
    <w:rsid w:val="00BB2200"/>
    <w:rsid w:val="00BB38BE"/>
    <w:rsid w:val="00BB4568"/>
    <w:rsid w:val="00BB47E8"/>
    <w:rsid w:val="00BB4CF2"/>
    <w:rsid w:val="00BB5284"/>
    <w:rsid w:val="00BB65AC"/>
    <w:rsid w:val="00BB7F64"/>
    <w:rsid w:val="00BB7F77"/>
    <w:rsid w:val="00BC0CA5"/>
    <w:rsid w:val="00BC0F52"/>
    <w:rsid w:val="00BC142A"/>
    <w:rsid w:val="00BC1936"/>
    <w:rsid w:val="00BC1D42"/>
    <w:rsid w:val="00BC3000"/>
    <w:rsid w:val="00BC36D8"/>
    <w:rsid w:val="00BC3862"/>
    <w:rsid w:val="00BC46BE"/>
    <w:rsid w:val="00BC4B08"/>
    <w:rsid w:val="00BC4D6A"/>
    <w:rsid w:val="00BC51A7"/>
    <w:rsid w:val="00BC5346"/>
    <w:rsid w:val="00BD080D"/>
    <w:rsid w:val="00BD0BB4"/>
    <w:rsid w:val="00BD0C8D"/>
    <w:rsid w:val="00BD0DA7"/>
    <w:rsid w:val="00BD0FF0"/>
    <w:rsid w:val="00BD12FE"/>
    <w:rsid w:val="00BD219B"/>
    <w:rsid w:val="00BD21E4"/>
    <w:rsid w:val="00BD222D"/>
    <w:rsid w:val="00BD2E82"/>
    <w:rsid w:val="00BD30FF"/>
    <w:rsid w:val="00BD3608"/>
    <w:rsid w:val="00BD66AD"/>
    <w:rsid w:val="00BD6D57"/>
    <w:rsid w:val="00BD7845"/>
    <w:rsid w:val="00BD78DD"/>
    <w:rsid w:val="00BE1DCA"/>
    <w:rsid w:val="00BE2D67"/>
    <w:rsid w:val="00BE5C6D"/>
    <w:rsid w:val="00BE7804"/>
    <w:rsid w:val="00BE78D5"/>
    <w:rsid w:val="00BE7E7D"/>
    <w:rsid w:val="00BF0713"/>
    <w:rsid w:val="00BF47E7"/>
    <w:rsid w:val="00BF4998"/>
    <w:rsid w:val="00BF4FC1"/>
    <w:rsid w:val="00BF57F1"/>
    <w:rsid w:val="00BF60DD"/>
    <w:rsid w:val="00C021EF"/>
    <w:rsid w:val="00C028D7"/>
    <w:rsid w:val="00C02C8C"/>
    <w:rsid w:val="00C02F2B"/>
    <w:rsid w:val="00C04AC2"/>
    <w:rsid w:val="00C051E7"/>
    <w:rsid w:val="00C05DE6"/>
    <w:rsid w:val="00C05E39"/>
    <w:rsid w:val="00C07901"/>
    <w:rsid w:val="00C07FA7"/>
    <w:rsid w:val="00C10013"/>
    <w:rsid w:val="00C10728"/>
    <w:rsid w:val="00C10877"/>
    <w:rsid w:val="00C10C1F"/>
    <w:rsid w:val="00C10F0A"/>
    <w:rsid w:val="00C10FF9"/>
    <w:rsid w:val="00C119AF"/>
    <w:rsid w:val="00C12EA3"/>
    <w:rsid w:val="00C135CE"/>
    <w:rsid w:val="00C13BA8"/>
    <w:rsid w:val="00C13F81"/>
    <w:rsid w:val="00C15078"/>
    <w:rsid w:val="00C15233"/>
    <w:rsid w:val="00C15CE2"/>
    <w:rsid w:val="00C15D60"/>
    <w:rsid w:val="00C15E0D"/>
    <w:rsid w:val="00C1711C"/>
    <w:rsid w:val="00C2028E"/>
    <w:rsid w:val="00C205C4"/>
    <w:rsid w:val="00C20800"/>
    <w:rsid w:val="00C210DD"/>
    <w:rsid w:val="00C22293"/>
    <w:rsid w:val="00C22AFB"/>
    <w:rsid w:val="00C22F92"/>
    <w:rsid w:val="00C235B4"/>
    <w:rsid w:val="00C2419F"/>
    <w:rsid w:val="00C258CC"/>
    <w:rsid w:val="00C25B10"/>
    <w:rsid w:val="00C26328"/>
    <w:rsid w:val="00C267E3"/>
    <w:rsid w:val="00C273BD"/>
    <w:rsid w:val="00C27AF8"/>
    <w:rsid w:val="00C3102F"/>
    <w:rsid w:val="00C333CE"/>
    <w:rsid w:val="00C336D1"/>
    <w:rsid w:val="00C33E86"/>
    <w:rsid w:val="00C342A1"/>
    <w:rsid w:val="00C34323"/>
    <w:rsid w:val="00C34B87"/>
    <w:rsid w:val="00C35DA5"/>
    <w:rsid w:val="00C35EF0"/>
    <w:rsid w:val="00C36C36"/>
    <w:rsid w:val="00C36E6F"/>
    <w:rsid w:val="00C36F9A"/>
    <w:rsid w:val="00C37086"/>
    <w:rsid w:val="00C40330"/>
    <w:rsid w:val="00C42FF7"/>
    <w:rsid w:val="00C433BA"/>
    <w:rsid w:val="00C43429"/>
    <w:rsid w:val="00C4388A"/>
    <w:rsid w:val="00C4721F"/>
    <w:rsid w:val="00C4776E"/>
    <w:rsid w:val="00C47BEE"/>
    <w:rsid w:val="00C50ADA"/>
    <w:rsid w:val="00C51013"/>
    <w:rsid w:val="00C5107C"/>
    <w:rsid w:val="00C51897"/>
    <w:rsid w:val="00C52920"/>
    <w:rsid w:val="00C533B4"/>
    <w:rsid w:val="00C53BE7"/>
    <w:rsid w:val="00C54150"/>
    <w:rsid w:val="00C558F7"/>
    <w:rsid w:val="00C5656A"/>
    <w:rsid w:val="00C571A7"/>
    <w:rsid w:val="00C5751B"/>
    <w:rsid w:val="00C576E7"/>
    <w:rsid w:val="00C57A6B"/>
    <w:rsid w:val="00C57C38"/>
    <w:rsid w:val="00C604BE"/>
    <w:rsid w:val="00C61AFF"/>
    <w:rsid w:val="00C623DF"/>
    <w:rsid w:val="00C625F2"/>
    <w:rsid w:val="00C631F4"/>
    <w:rsid w:val="00C63600"/>
    <w:rsid w:val="00C63B2A"/>
    <w:rsid w:val="00C63F3F"/>
    <w:rsid w:val="00C63F97"/>
    <w:rsid w:val="00C65588"/>
    <w:rsid w:val="00C672EB"/>
    <w:rsid w:val="00C677A0"/>
    <w:rsid w:val="00C7004B"/>
    <w:rsid w:val="00C7007B"/>
    <w:rsid w:val="00C70B84"/>
    <w:rsid w:val="00C70EB5"/>
    <w:rsid w:val="00C70FFC"/>
    <w:rsid w:val="00C7169C"/>
    <w:rsid w:val="00C72A83"/>
    <w:rsid w:val="00C72D06"/>
    <w:rsid w:val="00C73777"/>
    <w:rsid w:val="00C7480C"/>
    <w:rsid w:val="00C75100"/>
    <w:rsid w:val="00C75345"/>
    <w:rsid w:val="00C75F70"/>
    <w:rsid w:val="00C76621"/>
    <w:rsid w:val="00C7722D"/>
    <w:rsid w:val="00C778D9"/>
    <w:rsid w:val="00C807D5"/>
    <w:rsid w:val="00C80AB2"/>
    <w:rsid w:val="00C8159C"/>
    <w:rsid w:val="00C81E85"/>
    <w:rsid w:val="00C82344"/>
    <w:rsid w:val="00C82493"/>
    <w:rsid w:val="00C82F73"/>
    <w:rsid w:val="00C83919"/>
    <w:rsid w:val="00C83994"/>
    <w:rsid w:val="00C83A17"/>
    <w:rsid w:val="00C8419D"/>
    <w:rsid w:val="00C8474F"/>
    <w:rsid w:val="00C85FF4"/>
    <w:rsid w:val="00C86947"/>
    <w:rsid w:val="00C872DC"/>
    <w:rsid w:val="00C90FC1"/>
    <w:rsid w:val="00C911B7"/>
    <w:rsid w:val="00C911C8"/>
    <w:rsid w:val="00C92BB3"/>
    <w:rsid w:val="00C935F2"/>
    <w:rsid w:val="00C93921"/>
    <w:rsid w:val="00C9397B"/>
    <w:rsid w:val="00C93CD5"/>
    <w:rsid w:val="00C942E3"/>
    <w:rsid w:val="00C94AB5"/>
    <w:rsid w:val="00C95A58"/>
    <w:rsid w:val="00C95FE4"/>
    <w:rsid w:val="00CA061F"/>
    <w:rsid w:val="00CA0BF3"/>
    <w:rsid w:val="00CA12BF"/>
    <w:rsid w:val="00CA13C3"/>
    <w:rsid w:val="00CA3AB9"/>
    <w:rsid w:val="00CA4B57"/>
    <w:rsid w:val="00CA51E5"/>
    <w:rsid w:val="00CA56BB"/>
    <w:rsid w:val="00CA5825"/>
    <w:rsid w:val="00CA5BD6"/>
    <w:rsid w:val="00CA6399"/>
    <w:rsid w:val="00CA7093"/>
    <w:rsid w:val="00CA7381"/>
    <w:rsid w:val="00CA7F8A"/>
    <w:rsid w:val="00CB0A60"/>
    <w:rsid w:val="00CB18B9"/>
    <w:rsid w:val="00CB1A41"/>
    <w:rsid w:val="00CB280A"/>
    <w:rsid w:val="00CB283E"/>
    <w:rsid w:val="00CB2B21"/>
    <w:rsid w:val="00CB3603"/>
    <w:rsid w:val="00CB3E77"/>
    <w:rsid w:val="00CB6083"/>
    <w:rsid w:val="00CB6D68"/>
    <w:rsid w:val="00CB71B2"/>
    <w:rsid w:val="00CB783B"/>
    <w:rsid w:val="00CC06A2"/>
    <w:rsid w:val="00CC1957"/>
    <w:rsid w:val="00CC2A2F"/>
    <w:rsid w:val="00CC3001"/>
    <w:rsid w:val="00CC4246"/>
    <w:rsid w:val="00CC43B1"/>
    <w:rsid w:val="00CC49A2"/>
    <w:rsid w:val="00CC54D5"/>
    <w:rsid w:val="00CC60B7"/>
    <w:rsid w:val="00CC64A4"/>
    <w:rsid w:val="00CC6855"/>
    <w:rsid w:val="00CC6BBF"/>
    <w:rsid w:val="00CD063A"/>
    <w:rsid w:val="00CD234A"/>
    <w:rsid w:val="00CD3541"/>
    <w:rsid w:val="00CD42DB"/>
    <w:rsid w:val="00CD497B"/>
    <w:rsid w:val="00CD6382"/>
    <w:rsid w:val="00CD713A"/>
    <w:rsid w:val="00CD79FC"/>
    <w:rsid w:val="00CD7B8B"/>
    <w:rsid w:val="00CD7F82"/>
    <w:rsid w:val="00CE1136"/>
    <w:rsid w:val="00CE1277"/>
    <w:rsid w:val="00CE2AAE"/>
    <w:rsid w:val="00CE2C1C"/>
    <w:rsid w:val="00CE3F16"/>
    <w:rsid w:val="00CE414B"/>
    <w:rsid w:val="00CE4C7D"/>
    <w:rsid w:val="00CE5036"/>
    <w:rsid w:val="00CE61FA"/>
    <w:rsid w:val="00CE6CB8"/>
    <w:rsid w:val="00CE6DA2"/>
    <w:rsid w:val="00CE74C4"/>
    <w:rsid w:val="00CE76E9"/>
    <w:rsid w:val="00CE7757"/>
    <w:rsid w:val="00CF05AB"/>
    <w:rsid w:val="00CF0FDA"/>
    <w:rsid w:val="00CF1905"/>
    <w:rsid w:val="00CF1B77"/>
    <w:rsid w:val="00CF2200"/>
    <w:rsid w:val="00CF243B"/>
    <w:rsid w:val="00CF24F5"/>
    <w:rsid w:val="00CF2E1B"/>
    <w:rsid w:val="00CF307E"/>
    <w:rsid w:val="00CF4402"/>
    <w:rsid w:val="00CF4DD4"/>
    <w:rsid w:val="00CF4DEC"/>
    <w:rsid w:val="00CF5312"/>
    <w:rsid w:val="00CF64CD"/>
    <w:rsid w:val="00CF68BE"/>
    <w:rsid w:val="00CF72AE"/>
    <w:rsid w:val="00CF7AF2"/>
    <w:rsid w:val="00D009A7"/>
    <w:rsid w:val="00D0186E"/>
    <w:rsid w:val="00D01875"/>
    <w:rsid w:val="00D01BD7"/>
    <w:rsid w:val="00D01DBF"/>
    <w:rsid w:val="00D022A5"/>
    <w:rsid w:val="00D0359A"/>
    <w:rsid w:val="00D04BBE"/>
    <w:rsid w:val="00D04F95"/>
    <w:rsid w:val="00D066E1"/>
    <w:rsid w:val="00D06C7C"/>
    <w:rsid w:val="00D06DBD"/>
    <w:rsid w:val="00D06F28"/>
    <w:rsid w:val="00D07207"/>
    <w:rsid w:val="00D07480"/>
    <w:rsid w:val="00D07A61"/>
    <w:rsid w:val="00D11136"/>
    <w:rsid w:val="00D119A0"/>
    <w:rsid w:val="00D11C4C"/>
    <w:rsid w:val="00D120A9"/>
    <w:rsid w:val="00D128BC"/>
    <w:rsid w:val="00D12D1E"/>
    <w:rsid w:val="00D12E99"/>
    <w:rsid w:val="00D133EE"/>
    <w:rsid w:val="00D13795"/>
    <w:rsid w:val="00D13D3A"/>
    <w:rsid w:val="00D14543"/>
    <w:rsid w:val="00D14C38"/>
    <w:rsid w:val="00D15350"/>
    <w:rsid w:val="00D1546A"/>
    <w:rsid w:val="00D1561B"/>
    <w:rsid w:val="00D15F39"/>
    <w:rsid w:val="00D15FAA"/>
    <w:rsid w:val="00D172E2"/>
    <w:rsid w:val="00D20685"/>
    <w:rsid w:val="00D21B1A"/>
    <w:rsid w:val="00D231FA"/>
    <w:rsid w:val="00D2618C"/>
    <w:rsid w:val="00D2659E"/>
    <w:rsid w:val="00D26647"/>
    <w:rsid w:val="00D26884"/>
    <w:rsid w:val="00D270FC"/>
    <w:rsid w:val="00D27432"/>
    <w:rsid w:val="00D30E7F"/>
    <w:rsid w:val="00D31A0C"/>
    <w:rsid w:val="00D31DA5"/>
    <w:rsid w:val="00D32380"/>
    <w:rsid w:val="00D323F5"/>
    <w:rsid w:val="00D325DB"/>
    <w:rsid w:val="00D32AEF"/>
    <w:rsid w:val="00D33BF2"/>
    <w:rsid w:val="00D3484B"/>
    <w:rsid w:val="00D35167"/>
    <w:rsid w:val="00D35E1E"/>
    <w:rsid w:val="00D35FAA"/>
    <w:rsid w:val="00D406FC"/>
    <w:rsid w:val="00D40CB5"/>
    <w:rsid w:val="00D41233"/>
    <w:rsid w:val="00D42B33"/>
    <w:rsid w:val="00D446B7"/>
    <w:rsid w:val="00D44992"/>
    <w:rsid w:val="00D45BBF"/>
    <w:rsid w:val="00D46CD5"/>
    <w:rsid w:val="00D46EEF"/>
    <w:rsid w:val="00D473D4"/>
    <w:rsid w:val="00D50B0E"/>
    <w:rsid w:val="00D518D0"/>
    <w:rsid w:val="00D52E39"/>
    <w:rsid w:val="00D5331E"/>
    <w:rsid w:val="00D53515"/>
    <w:rsid w:val="00D53B3B"/>
    <w:rsid w:val="00D54030"/>
    <w:rsid w:val="00D5488A"/>
    <w:rsid w:val="00D553F7"/>
    <w:rsid w:val="00D5594C"/>
    <w:rsid w:val="00D55C8F"/>
    <w:rsid w:val="00D55F61"/>
    <w:rsid w:val="00D56640"/>
    <w:rsid w:val="00D56ABA"/>
    <w:rsid w:val="00D56B89"/>
    <w:rsid w:val="00D5709B"/>
    <w:rsid w:val="00D57768"/>
    <w:rsid w:val="00D57A96"/>
    <w:rsid w:val="00D60876"/>
    <w:rsid w:val="00D60BB8"/>
    <w:rsid w:val="00D6248E"/>
    <w:rsid w:val="00D62C99"/>
    <w:rsid w:val="00D634CF"/>
    <w:rsid w:val="00D64322"/>
    <w:rsid w:val="00D64EB6"/>
    <w:rsid w:val="00D65B11"/>
    <w:rsid w:val="00D65E1E"/>
    <w:rsid w:val="00D665A8"/>
    <w:rsid w:val="00D670C8"/>
    <w:rsid w:val="00D67BAB"/>
    <w:rsid w:val="00D70324"/>
    <w:rsid w:val="00D72E17"/>
    <w:rsid w:val="00D73C13"/>
    <w:rsid w:val="00D743D0"/>
    <w:rsid w:val="00D752BF"/>
    <w:rsid w:val="00D75464"/>
    <w:rsid w:val="00D760FA"/>
    <w:rsid w:val="00D7707F"/>
    <w:rsid w:val="00D77B8E"/>
    <w:rsid w:val="00D807E1"/>
    <w:rsid w:val="00D8116D"/>
    <w:rsid w:val="00D81340"/>
    <w:rsid w:val="00D8295F"/>
    <w:rsid w:val="00D82FDB"/>
    <w:rsid w:val="00D830AA"/>
    <w:rsid w:val="00D83E11"/>
    <w:rsid w:val="00D842D2"/>
    <w:rsid w:val="00D8574B"/>
    <w:rsid w:val="00D85A5C"/>
    <w:rsid w:val="00D85E1A"/>
    <w:rsid w:val="00D85E97"/>
    <w:rsid w:val="00D85FB2"/>
    <w:rsid w:val="00D90A41"/>
    <w:rsid w:val="00D90B23"/>
    <w:rsid w:val="00D912E7"/>
    <w:rsid w:val="00D92142"/>
    <w:rsid w:val="00D9299A"/>
    <w:rsid w:val="00D94B35"/>
    <w:rsid w:val="00D94BC2"/>
    <w:rsid w:val="00D94C86"/>
    <w:rsid w:val="00D94F5C"/>
    <w:rsid w:val="00D94FC4"/>
    <w:rsid w:val="00D96077"/>
    <w:rsid w:val="00D97545"/>
    <w:rsid w:val="00DA006C"/>
    <w:rsid w:val="00DA0946"/>
    <w:rsid w:val="00DA0971"/>
    <w:rsid w:val="00DA0972"/>
    <w:rsid w:val="00DA09F8"/>
    <w:rsid w:val="00DA2C94"/>
    <w:rsid w:val="00DA2D45"/>
    <w:rsid w:val="00DA3804"/>
    <w:rsid w:val="00DA3A91"/>
    <w:rsid w:val="00DA4272"/>
    <w:rsid w:val="00DA4DA9"/>
    <w:rsid w:val="00DA6CC7"/>
    <w:rsid w:val="00DB0074"/>
    <w:rsid w:val="00DB0A57"/>
    <w:rsid w:val="00DB1203"/>
    <w:rsid w:val="00DB13E4"/>
    <w:rsid w:val="00DB29AC"/>
    <w:rsid w:val="00DB3121"/>
    <w:rsid w:val="00DB362B"/>
    <w:rsid w:val="00DB62EA"/>
    <w:rsid w:val="00DB6455"/>
    <w:rsid w:val="00DB6473"/>
    <w:rsid w:val="00DB7BD3"/>
    <w:rsid w:val="00DB7F7E"/>
    <w:rsid w:val="00DC0D8C"/>
    <w:rsid w:val="00DC2519"/>
    <w:rsid w:val="00DC2B3B"/>
    <w:rsid w:val="00DC4548"/>
    <w:rsid w:val="00DC4A1A"/>
    <w:rsid w:val="00DC5678"/>
    <w:rsid w:val="00DC64AF"/>
    <w:rsid w:val="00DC6D3F"/>
    <w:rsid w:val="00DC7327"/>
    <w:rsid w:val="00DC737B"/>
    <w:rsid w:val="00DC7C9F"/>
    <w:rsid w:val="00DD055A"/>
    <w:rsid w:val="00DD05DA"/>
    <w:rsid w:val="00DD0FAD"/>
    <w:rsid w:val="00DD160F"/>
    <w:rsid w:val="00DD17E9"/>
    <w:rsid w:val="00DD2037"/>
    <w:rsid w:val="00DD243C"/>
    <w:rsid w:val="00DD2A66"/>
    <w:rsid w:val="00DD3639"/>
    <w:rsid w:val="00DD3941"/>
    <w:rsid w:val="00DD6000"/>
    <w:rsid w:val="00DD62F1"/>
    <w:rsid w:val="00DD634A"/>
    <w:rsid w:val="00DD7DEF"/>
    <w:rsid w:val="00DE077F"/>
    <w:rsid w:val="00DE0B54"/>
    <w:rsid w:val="00DE1AE4"/>
    <w:rsid w:val="00DE1AF9"/>
    <w:rsid w:val="00DE2B4C"/>
    <w:rsid w:val="00DE2BC3"/>
    <w:rsid w:val="00DE2E8A"/>
    <w:rsid w:val="00DE4CB4"/>
    <w:rsid w:val="00DE4E70"/>
    <w:rsid w:val="00DE4F4D"/>
    <w:rsid w:val="00DE5343"/>
    <w:rsid w:val="00DE57F1"/>
    <w:rsid w:val="00DE59AB"/>
    <w:rsid w:val="00DE5DD7"/>
    <w:rsid w:val="00DE6423"/>
    <w:rsid w:val="00DE6C97"/>
    <w:rsid w:val="00DF0A41"/>
    <w:rsid w:val="00DF123D"/>
    <w:rsid w:val="00DF1917"/>
    <w:rsid w:val="00DF1A0B"/>
    <w:rsid w:val="00DF2029"/>
    <w:rsid w:val="00DF221E"/>
    <w:rsid w:val="00DF2BEC"/>
    <w:rsid w:val="00DF35BD"/>
    <w:rsid w:val="00DF3833"/>
    <w:rsid w:val="00DF3A68"/>
    <w:rsid w:val="00DF491A"/>
    <w:rsid w:val="00DF4C97"/>
    <w:rsid w:val="00DF4D73"/>
    <w:rsid w:val="00DF5440"/>
    <w:rsid w:val="00E000AA"/>
    <w:rsid w:val="00E00434"/>
    <w:rsid w:val="00E007C6"/>
    <w:rsid w:val="00E00D1F"/>
    <w:rsid w:val="00E0238B"/>
    <w:rsid w:val="00E04AB0"/>
    <w:rsid w:val="00E04DEF"/>
    <w:rsid w:val="00E05B2A"/>
    <w:rsid w:val="00E05B98"/>
    <w:rsid w:val="00E06208"/>
    <w:rsid w:val="00E063C4"/>
    <w:rsid w:val="00E065A6"/>
    <w:rsid w:val="00E067B6"/>
    <w:rsid w:val="00E06FD9"/>
    <w:rsid w:val="00E10760"/>
    <w:rsid w:val="00E10D55"/>
    <w:rsid w:val="00E11779"/>
    <w:rsid w:val="00E123CD"/>
    <w:rsid w:val="00E125CC"/>
    <w:rsid w:val="00E13464"/>
    <w:rsid w:val="00E13864"/>
    <w:rsid w:val="00E13E0F"/>
    <w:rsid w:val="00E1488F"/>
    <w:rsid w:val="00E14C0A"/>
    <w:rsid w:val="00E1706C"/>
    <w:rsid w:val="00E174D1"/>
    <w:rsid w:val="00E203FD"/>
    <w:rsid w:val="00E20C22"/>
    <w:rsid w:val="00E20CB9"/>
    <w:rsid w:val="00E20F27"/>
    <w:rsid w:val="00E2112D"/>
    <w:rsid w:val="00E2159A"/>
    <w:rsid w:val="00E22735"/>
    <w:rsid w:val="00E22C9F"/>
    <w:rsid w:val="00E22E8C"/>
    <w:rsid w:val="00E23131"/>
    <w:rsid w:val="00E24A89"/>
    <w:rsid w:val="00E25626"/>
    <w:rsid w:val="00E25817"/>
    <w:rsid w:val="00E25AB7"/>
    <w:rsid w:val="00E264DB"/>
    <w:rsid w:val="00E26881"/>
    <w:rsid w:val="00E26FD2"/>
    <w:rsid w:val="00E27589"/>
    <w:rsid w:val="00E2788A"/>
    <w:rsid w:val="00E27E04"/>
    <w:rsid w:val="00E27E48"/>
    <w:rsid w:val="00E30FF9"/>
    <w:rsid w:val="00E3118B"/>
    <w:rsid w:val="00E329CD"/>
    <w:rsid w:val="00E32D13"/>
    <w:rsid w:val="00E338E0"/>
    <w:rsid w:val="00E33F82"/>
    <w:rsid w:val="00E3534D"/>
    <w:rsid w:val="00E36A23"/>
    <w:rsid w:val="00E3777A"/>
    <w:rsid w:val="00E378EA"/>
    <w:rsid w:val="00E37CAB"/>
    <w:rsid w:val="00E40027"/>
    <w:rsid w:val="00E41089"/>
    <w:rsid w:val="00E410AD"/>
    <w:rsid w:val="00E41234"/>
    <w:rsid w:val="00E41C92"/>
    <w:rsid w:val="00E42760"/>
    <w:rsid w:val="00E4299F"/>
    <w:rsid w:val="00E433EB"/>
    <w:rsid w:val="00E4438E"/>
    <w:rsid w:val="00E445BF"/>
    <w:rsid w:val="00E44EE5"/>
    <w:rsid w:val="00E456E7"/>
    <w:rsid w:val="00E456FB"/>
    <w:rsid w:val="00E4676F"/>
    <w:rsid w:val="00E46815"/>
    <w:rsid w:val="00E47132"/>
    <w:rsid w:val="00E47380"/>
    <w:rsid w:val="00E47675"/>
    <w:rsid w:val="00E500D0"/>
    <w:rsid w:val="00E511AF"/>
    <w:rsid w:val="00E51FC1"/>
    <w:rsid w:val="00E52136"/>
    <w:rsid w:val="00E52834"/>
    <w:rsid w:val="00E53174"/>
    <w:rsid w:val="00E532B4"/>
    <w:rsid w:val="00E53439"/>
    <w:rsid w:val="00E536A1"/>
    <w:rsid w:val="00E5376B"/>
    <w:rsid w:val="00E53EE7"/>
    <w:rsid w:val="00E54284"/>
    <w:rsid w:val="00E54F91"/>
    <w:rsid w:val="00E55BE2"/>
    <w:rsid w:val="00E55C09"/>
    <w:rsid w:val="00E55ED9"/>
    <w:rsid w:val="00E56AB1"/>
    <w:rsid w:val="00E56CE4"/>
    <w:rsid w:val="00E57676"/>
    <w:rsid w:val="00E62192"/>
    <w:rsid w:val="00E625BD"/>
    <w:rsid w:val="00E63217"/>
    <w:rsid w:val="00E6361B"/>
    <w:rsid w:val="00E63C28"/>
    <w:rsid w:val="00E63F7C"/>
    <w:rsid w:val="00E640DC"/>
    <w:rsid w:val="00E64C2F"/>
    <w:rsid w:val="00E65714"/>
    <w:rsid w:val="00E6724E"/>
    <w:rsid w:val="00E673DD"/>
    <w:rsid w:val="00E67432"/>
    <w:rsid w:val="00E67CE1"/>
    <w:rsid w:val="00E7086B"/>
    <w:rsid w:val="00E714A9"/>
    <w:rsid w:val="00E7179A"/>
    <w:rsid w:val="00E73D04"/>
    <w:rsid w:val="00E745AA"/>
    <w:rsid w:val="00E76772"/>
    <w:rsid w:val="00E7723B"/>
    <w:rsid w:val="00E80C61"/>
    <w:rsid w:val="00E80D8E"/>
    <w:rsid w:val="00E80F95"/>
    <w:rsid w:val="00E81CA2"/>
    <w:rsid w:val="00E82206"/>
    <w:rsid w:val="00E827D2"/>
    <w:rsid w:val="00E82C08"/>
    <w:rsid w:val="00E84B11"/>
    <w:rsid w:val="00E8522C"/>
    <w:rsid w:val="00E85798"/>
    <w:rsid w:val="00E85C7C"/>
    <w:rsid w:val="00E867CB"/>
    <w:rsid w:val="00E93147"/>
    <w:rsid w:val="00E934B5"/>
    <w:rsid w:val="00E94DA3"/>
    <w:rsid w:val="00E970CE"/>
    <w:rsid w:val="00E97141"/>
    <w:rsid w:val="00E972F8"/>
    <w:rsid w:val="00E97E53"/>
    <w:rsid w:val="00EA0108"/>
    <w:rsid w:val="00EA0125"/>
    <w:rsid w:val="00EA05E9"/>
    <w:rsid w:val="00EA06EA"/>
    <w:rsid w:val="00EA06F2"/>
    <w:rsid w:val="00EA0E11"/>
    <w:rsid w:val="00EA11BB"/>
    <w:rsid w:val="00EA2898"/>
    <w:rsid w:val="00EA353E"/>
    <w:rsid w:val="00EA4958"/>
    <w:rsid w:val="00EA55EE"/>
    <w:rsid w:val="00EA58C6"/>
    <w:rsid w:val="00EA6676"/>
    <w:rsid w:val="00EA67C4"/>
    <w:rsid w:val="00EA68F4"/>
    <w:rsid w:val="00EA6F25"/>
    <w:rsid w:val="00EB06F7"/>
    <w:rsid w:val="00EB131D"/>
    <w:rsid w:val="00EB13E7"/>
    <w:rsid w:val="00EB181A"/>
    <w:rsid w:val="00EB2175"/>
    <w:rsid w:val="00EB2306"/>
    <w:rsid w:val="00EB27E9"/>
    <w:rsid w:val="00EB28A0"/>
    <w:rsid w:val="00EB4142"/>
    <w:rsid w:val="00EB4F69"/>
    <w:rsid w:val="00EB51D7"/>
    <w:rsid w:val="00EB522D"/>
    <w:rsid w:val="00EB5D2F"/>
    <w:rsid w:val="00EB6A5F"/>
    <w:rsid w:val="00EB75B5"/>
    <w:rsid w:val="00EB7E19"/>
    <w:rsid w:val="00EB7E5A"/>
    <w:rsid w:val="00EC0646"/>
    <w:rsid w:val="00EC358C"/>
    <w:rsid w:val="00EC3B22"/>
    <w:rsid w:val="00EC44BA"/>
    <w:rsid w:val="00EC469F"/>
    <w:rsid w:val="00EC4799"/>
    <w:rsid w:val="00EC49A5"/>
    <w:rsid w:val="00EC4DA7"/>
    <w:rsid w:val="00EC566F"/>
    <w:rsid w:val="00EC5B59"/>
    <w:rsid w:val="00EC600E"/>
    <w:rsid w:val="00EC67C1"/>
    <w:rsid w:val="00EC7384"/>
    <w:rsid w:val="00EC758A"/>
    <w:rsid w:val="00EC75A7"/>
    <w:rsid w:val="00EC7668"/>
    <w:rsid w:val="00EC77C2"/>
    <w:rsid w:val="00EC790A"/>
    <w:rsid w:val="00EC7D4D"/>
    <w:rsid w:val="00ED0A03"/>
    <w:rsid w:val="00ED0D9C"/>
    <w:rsid w:val="00ED158C"/>
    <w:rsid w:val="00ED19AA"/>
    <w:rsid w:val="00ED1FF4"/>
    <w:rsid w:val="00ED21A0"/>
    <w:rsid w:val="00ED3018"/>
    <w:rsid w:val="00ED421B"/>
    <w:rsid w:val="00ED4562"/>
    <w:rsid w:val="00ED4A15"/>
    <w:rsid w:val="00ED4ABF"/>
    <w:rsid w:val="00ED4FA4"/>
    <w:rsid w:val="00ED538B"/>
    <w:rsid w:val="00ED55DF"/>
    <w:rsid w:val="00ED56A8"/>
    <w:rsid w:val="00ED5838"/>
    <w:rsid w:val="00ED5AC7"/>
    <w:rsid w:val="00ED608B"/>
    <w:rsid w:val="00ED6667"/>
    <w:rsid w:val="00ED6E15"/>
    <w:rsid w:val="00ED70F0"/>
    <w:rsid w:val="00EE0870"/>
    <w:rsid w:val="00EE14E1"/>
    <w:rsid w:val="00EE1885"/>
    <w:rsid w:val="00EE1968"/>
    <w:rsid w:val="00EE1A05"/>
    <w:rsid w:val="00EE2971"/>
    <w:rsid w:val="00EE29EF"/>
    <w:rsid w:val="00EE3538"/>
    <w:rsid w:val="00EE47A2"/>
    <w:rsid w:val="00EE484D"/>
    <w:rsid w:val="00EE52BF"/>
    <w:rsid w:val="00EE55F8"/>
    <w:rsid w:val="00EE5E0F"/>
    <w:rsid w:val="00EE61B8"/>
    <w:rsid w:val="00EE7FA1"/>
    <w:rsid w:val="00EF079C"/>
    <w:rsid w:val="00EF0B45"/>
    <w:rsid w:val="00EF1F7C"/>
    <w:rsid w:val="00EF23FF"/>
    <w:rsid w:val="00EF35C2"/>
    <w:rsid w:val="00EF3EC5"/>
    <w:rsid w:val="00EF4267"/>
    <w:rsid w:val="00EF461A"/>
    <w:rsid w:val="00EF47EB"/>
    <w:rsid w:val="00EF5F05"/>
    <w:rsid w:val="00EF62E5"/>
    <w:rsid w:val="00EF683E"/>
    <w:rsid w:val="00EF75B8"/>
    <w:rsid w:val="00EF7CFC"/>
    <w:rsid w:val="00F0019A"/>
    <w:rsid w:val="00F00436"/>
    <w:rsid w:val="00F00EBE"/>
    <w:rsid w:val="00F01072"/>
    <w:rsid w:val="00F020E5"/>
    <w:rsid w:val="00F02E8C"/>
    <w:rsid w:val="00F038A7"/>
    <w:rsid w:val="00F03B32"/>
    <w:rsid w:val="00F03BC2"/>
    <w:rsid w:val="00F03FCB"/>
    <w:rsid w:val="00F05CCF"/>
    <w:rsid w:val="00F0640B"/>
    <w:rsid w:val="00F0688E"/>
    <w:rsid w:val="00F07238"/>
    <w:rsid w:val="00F0734E"/>
    <w:rsid w:val="00F07FF5"/>
    <w:rsid w:val="00F10601"/>
    <w:rsid w:val="00F11A7D"/>
    <w:rsid w:val="00F11D3E"/>
    <w:rsid w:val="00F123A6"/>
    <w:rsid w:val="00F123D3"/>
    <w:rsid w:val="00F12ABC"/>
    <w:rsid w:val="00F12E22"/>
    <w:rsid w:val="00F12E47"/>
    <w:rsid w:val="00F13415"/>
    <w:rsid w:val="00F13535"/>
    <w:rsid w:val="00F13C0D"/>
    <w:rsid w:val="00F13D7A"/>
    <w:rsid w:val="00F1404D"/>
    <w:rsid w:val="00F14B40"/>
    <w:rsid w:val="00F14C1F"/>
    <w:rsid w:val="00F1509B"/>
    <w:rsid w:val="00F15E61"/>
    <w:rsid w:val="00F176E9"/>
    <w:rsid w:val="00F17A68"/>
    <w:rsid w:val="00F21450"/>
    <w:rsid w:val="00F214F5"/>
    <w:rsid w:val="00F21D5D"/>
    <w:rsid w:val="00F21EA5"/>
    <w:rsid w:val="00F2264E"/>
    <w:rsid w:val="00F233D7"/>
    <w:rsid w:val="00F246DC"/>
    <w:rsid w:val="00F24809"/>
    <w:rsid w:val="00F24F88"/>
    <w:rsid w:val="00F257D0"/>
    <w:rsid w:val="00F25CE7"/>
    <w:rsid w:val="00F260E7"/>
    <w:rsid w:val="00F279F7"/>
    <w:rsid w:val="00F27D2A"/>
    <w:rsid w:val="00F27F90"/>
    <w:rsid w:val="00F3074A"/>
    <w:rsid w:val="00F30FB6"/>
    <w:rsid w:val="00F32E1A"/>
    <w:rsid w:val="00F33B0A"/>
    <w:rsid w:val="00F350A2"/>
    <w:rsid w:val="00F35224"/>
    <w:rsid w:val="00F35922"/>
    <w:rsid w:val="00F36D41"/>
    <w:rsid w:val="00F37079"/>
    <w:rsid w:val="00F37C06"/>
    <w:rsid w:val="00F41020"/>
    <w:rsid w:val="00F422CE"/>
    <w:rsid w:val="00F425AE"/>
    <w:rsid w:val="00F433E2"/>
    <w:rsid w:val="00F434E8"/>
    <w:rsid w:val="00F43954"/>
    <w:rsid w:val="00F43C04"/>
    <w:rsid w:val="00F43DCF"/>
    <w:rsid w:val="00F43E37"/>
    <w:rsid w:val="00F4562A"/>
    <w:rsid w:val="00F4667E"/>
    <w:rsid w:val="00F46707"/>
    <w:rsid w:val="00F47C9A"/>
    <w:rsid w:val="00F47FEF"/>
    <w:rsid w:val="00F51B2D"/>
    <w:rsid w:val="00F5407F"/>
    <w:rsid w:val="00F54B70"/>
    <w:rsid w:val="00F54F29"/>
    <w:rsid w:val="00F551DE"/>
    <w:rsid w:val="00F552F0"/>
    <w:rsid w:val="00F55A3D"/>
    <w:rsid w:val="00F55A45"/>
    <w:rsid w:val="00F5706D"/>
    <w:rsid w:val="00F60535"/>
    <w:rsid w:val="00F626E5"/>
    <w:rsid w:val="00F62AC0"/>
    <w:rsid w:val="00F6364B"/>
    <w:rsid w:val="00F63768"/>
    <w:rsid w:val="00F63D3F"/>
    <w:rsid w:val="00F642F0"/>
    <w:rsid w:val="00F6465F"/>
    <w:rsid w:val="00F64954"/>
    <w:rsid w:val="00F64E6B"/>
    <w:rsid w:val="00F64EA6"/>
    <w:rsid w:val="00F6552B"/>
    <w:rsid w:val="00F6605B"/>
    <w:rsid w:val="00F66DEC"/>
    <w:rsid w:val="00F673FE"/>
    <w:rsid w:val="00F677E1"/>
    <w:rsid w:val="00F701A3"/>
    <w:rsid w:val="00F70510"/>
    <w:rsid w:val="00F70556"/>
    <w:rsid w:val="00F705F2"/>
    <w:rsid w:val="00F7064E"/>
    <w:rsid w:val="00F71548"/>
    <w:rsid w:val="00F7184D"/>
    <w:rsid w:val="00F71BEB"/>
    <w:rsid w:val="00F71CE6"/>
    <w:rsid w:val="00F71F49"/>
    <w:rsid w:val="00F7208C"/>
    <w:rsid w:val="00F720D6"/>
    <w:rsid w:val="00F727B0"/>
    <w:rsid w:val="00F746FB"/>
    <w:rsid w:val="00F7523E"/>
    <w:rsid w:val="00F76090"/>
    <w:rsid w:val="00F7645E"/>
    <w:rsid w:val="00F76FD6"/>
    <w:rsid w:val="00F77772"/>
    <w:rsid w:val="00F80576"/>
    <w:rsid w:val="00F818BA"/>
    <w:rsid w:val="00F82770"/>
    <w:rsid w:val="00F83B8C"/>
    <w:rsid w:val="00F847E0"/>
    <w:rsid w:val="00F84B24"/>
    <w:rsid w:val="00F8587E"/>
    <w:rsid w:val="00F86BF0"/>
    <w:rsid w:val="00F872FA"/>
    <w:rsid w:val="00F87527"/>
    <w:rsid w:val="00F9062A"/>
    <w:rsid w:val="00F91EA9"/>
    <w:rsid w:val="00F933EF"/>
    <w:rsid w:val="00F935EA"/>
    <w:rsid w:val="00F942A0"/>
    <w:rsid w:val="00F96933"/>
    <w:rsid w:val="00FA042C"/>
    <w:rsid w:val="00FA0679"/>
    <w:rsid w:val="00FA08B5"/>
    <w:rsid w:val="00FA13EB"/>
    <w:rsid w:val="00FA1492"/>
    <w:rsid w:val="00FA1EC2"/>
    <w:rsid w:val="00FA1F6B"/>
    <w:rsid w:val="00FA295E"/>
    <w:rsid w:val="00FA2B48"/>
    <w:rsid w:val="00FA2F10"/>
    <w:rsid w:val="00FA3C3D"/>
    <w:rsid w:val="00FA3C3E"/>
    <w:rsid w:val="00FA3C5C"/>
    <w:rsid w:val="00FA3C9B"/>
    <w:rsid w:val="00FA4148"/>
    <w:rsid w:val="00FA4C93"/>
    <w:rsid w:val="00FA5EFB"/>
    <w:rsid w:val="00FA5F60"/>
    <w:rsid w:val="00FA6AA1"/>
    <w:rsid w:val="00FA713C"/>
    <w:rsid w:val="00FA71E3"/>
    <w:rsid w:val="00FB07C5"/>
    <w:rsid w:val="00FB0945"/>
    <w:rsid w:val="00FB0AB8"/>
    <w:rsid w:val="00FB0BB9"/>
    <w:rsid w:val="00FB129E"/>
    <w:rsid w:val="00FB14A2"/>
    <w:rsid w:val="00FB1E26"/>
    <w:rsid w:val="00FB3540"/>
    <w:rsid w:val="00FB4E31"/>
    <w:rsid w:val="00FB5093"/>
    <w:rsid w:val="00FB5457"/>
    <w:rsid w:val="00FB73BE"/>
    <w:rsid w:val="00FB79DE"/>
    <w:rsid w:val="00FC13DB"/>
    <w:rsid w:val="00FC16DA"/>
    <w:rsid w:val="00FC16EE"/>
    <w:rsid w:val="00FC1FE3"/>
    <w:rsid w:val="00FC2292"/>
    <w:rsid w:val="00FC2B85"/>
    <w:rsid w:val="00FC3BA3"/>
    <w:rsid w:val="00FC467A"/>
    <w:rsid w:val="00FC4990"/>
    <w:rsid w:val="00FC5768"/>
    <w:rsid w:val="00FC5B5A"/>
    <w:rsid w:val="00FC5CB1"/>
    <w:rsid w:val="00FC755F"/>
    <w:rsid w:val="00FC7877"/>
    <w:rsid w:val="00FC7DE1"/>
    <w:rsid w:val="00FD0AA2"/>
    <w:rsid w:val="00FD1115"/>
    <w:rsid w:val="00FD1648"/>
    <w:rsid w:val="00FD1800"/>
    <w:rsid w:val="00FD1958"/>
    <w:rsid w:val="00FD227B"/>
    <w:rsid w:val="00FD2D9B"/>
    <w:rsid w:val="00FD3CEC"/>
    <w:rsid w:val="00FD4346"/>
    <w:rsid w:val="00FD4ADC"/>
    <w:rsid w:val="00FD5283"/>
    <w:rsid w:val="00FD53D5"/>
    <w:rsid w:val="00FD5FA7"/>
    <w:rsid w:val="00FD63D3"/>
    <w:rsid w:val="00FD640B"/>
    <w:rsid w:val="00FD6F3D"/>
    <w:rsid w:val="00FD701F"/>
    <w:rsid w:val="00FE062A"/>
    <w:rsid w:val="00FE0C1F"/>
    <w:rsid w:val="00FE1F51"/>
    <w:rsid w:val="00FE25B8"/>
    <w:rsid w:val="00FE26EF"/>
    <w:rsid w:val="00FE29EC"/>
    <w:rsid w:val="00FE2B64"/>
    <w:rsid w:val="00FE31E5"/>
    <w:rsid w:val="00FE3222"/>
    <w:rsid w:val="00FE3CFE"/>
    <w:rsid w:val="00FE42B4"/>
    <w:rsid w:val="00FE438B"/>
    <w:rsid w:val="00FE4DA6"/>
    <w:rsid w:val="00FE4F6A"/>
    <w:rsid w:val="00FE56D6"/>
    <w:rsid w:val="00FE5B97"/>
    <w:rsid w:val="00FE61F4"/>
    <w:rsid w:val="00FE665F"/>
    <w:rsid w:val="00FE7DB2"/>
    <w:rsid w:val="00FE7FAF"/>
    <w:rsid w:val="00FF01D6"/>
    <w:rsid w:val="00FF08E2"/>
    <w:rsid w:val="00FF221A"/>
    <w:rsid w:val="00FF2AAA"/>
    <w:rsid w:val="00FF2D7C"/>
    <w:rsid w:val="00FF3ACD"/>
    <w:rsid w:val="00FF448B"/>
    <w:rsid w:val="00FF463E"/>
    <w:rsid w:val="00FF470C"/>
    <w:rsid w:val="00FF4BF7"/>
    <w:rsid w:val="00FF5E14"/>
    <w:rsid w:val="00FF6268"/>
    <w:rsid w:val="00FF7227"/>
    <w:rsid w:val="00FF7F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364a"/>
    </o:shapedefaults>
    <o:shapelayout v:ext="edit">
      <o:idmap v:ext="edit" data="2"/>
    </o:shapelayout>
  </w:shapeDefaults>
  <w:decimalSymbol w:val="."/>
  <w:listSeparator w:val=","/>
  <w14:docId w14:val="3BC4DC6F"/>
  <w15:docId w15:val="{FAEDD063-3204-41E0-8AFC-0B3F7854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2332"/>
  </w:style>
  <w:style w:type="paragraph" w:styleId="Heading1">
    <w:name w:val="heading 1"/>
    <w:next w:val="BodyText"/>
    <w:qFormat/>
    <w:rsid w:val="00D325DB"/>
    <w:pPr>
      <w:keepNext/>
      <w:numPr>
        <w:numId w:val="12"/>
      </w:numPr>
      <w:spacing w:before="840" w:after="240" w:line="360" w:lineRule="atLeast"/>
      <w:ind w:left="431" w:hanging="431"/>
      <w:outlineLvl w:val="0"/>
    </w:pPr>
    <w:rPr>
      <w:rFonts w:cs="Calibri"/>
      <w:snapToGrid w:val="0"/>
      <w:color w:val="005F89"/>
      <w:kern w:val="32"/>
      <w:sz w:val="32"/>
      <w:szCs w:val="32"/>
      <w:lang w:val="en-GB" w:eastAsia="ko-KR"/>
    </w:rPr>
  </w:style>
  <w:style w:type="paragraph" w:styleId="Heading2">
    <w:name w:val="heading 2"/>
    <w:basedOn w:val="Heading1"/>
    <w:next w:val="BodyText"/>
    <w:qFormat/>
    <w:rsid w:val="00D60BB8"/>
    <w:pPr>
      <w:numPr>
        <w:ilvl w:val="1"/>
      </w:numPr>
      <w:spacing w:before="360"/>
      <w:ind w:left="567"/>
      <w:outlineLvl w:val="1"/>
    </w:pPr>
    <w:rPr>
      <w:bCs/>
      <w:iCs/>
      <w:sz w:val="28"/>
      <w:szCs w:val="28"/>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uiPriority w:val="39"/>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D57A96"/>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66343E"/>
    <w:pPr>
      <w:numPr>
        <w:numId w:val="11"/>
      </w:numPr>
      <w:spacing w:after="60" w:line="260" w:lineRule="atLeast"/>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4B568E"/>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D325DB"/>
    <w:pPr>
      <w:numPr>
        <w:numId w:val="0"/>
      </w:numPr>
    </w:p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38286B"/>
    <w:pPr>
      <w:spacing w:after="280" w:line="280" w:lineRule="atLeast"/>
      <w:ind w:left="567" w:right="567"/>
    </w:pPr>
    <w:rPr>
      <w:rFonts w:ascii="Courier New" w:hAnsi="Courier New" w:cs="Courier New"/>
      <w:sz w:val="20"/>
    </w:rPr>
  </w:style>
  <w:style w:type="character" w:customStyle="1" w:styleId="Codein-line">
    <w:name w:val="Code in-line"/>
    <w:rsid w:val="0038286B"/>
    <w:rPr>
      <w:rFonts w:ascii="Courier New" w:hAnsi="Courier New"/>
      <w:sz w:val="20"/>
    </w:rPr>
  </w:style>
  <w:style w:type="character" w:styleId="CommentReference">
    <w:name w:val="annotation reference"/>
    <w:uiPriority w:val="99"/>
    <w:semiHidden/>
    <w:rsid w:val="001E530E"/>
    <w:rPr>
      <w:sz w:val="16"/>
      <w:szCs w:val="16"/>
    </w:rPr>
  </w:style>
  <w:style w:type="paragraph" w:styleId="CommentText">
    <w:name w:val="annotation text"/>
    <w:basedOn w:val="Normal"/>
    <w:link w:val="CommentTextChar"/>
    <w:uiPriority w:val="99"/>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link w:val="SubtitleChar"/>
    <w:uiPriority w:val="11"/>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uiPriority w:val="99"/>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styleId="ListTable1Light">
    <w:name w:val="List Table 1 Light"/>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styleId="ListTable1Light-Accent1">
    <w:name w:val="List Table 1 Light Accent 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styleId="ListTable1Light-Accent2">
    <w:name w:val="List Table 1 Light Accent 2"/>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styleId="PlainTable1">
    <w:name w:val="Plain Table 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styleId="PlainTable3">
    <w:name w:val="Plain Table 3"/>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3A1CE7"/>
    <w:pPr>
      <w:numPr>
        <w:numId w:val="13"/>
      </w:numPr>
      <w:tabs>
        <w:tab w:val="left" w:pos="1418"/>
      </w:tabs>
      <w:ind w:left="1418" w:hanging="1418"/>
    </w:pPr>
    <w:rPr>
      <w:szCs w:val="36"/>
    </w:rPr>
  </w:style>
  <w:style w:type="paragraph" w:customStyle="1" w:styleId="Appendix2">
    <w:name w:val="Appendix 2"/>
    <w:basedOn w:val="Heading2"/>
    <w:next w:val="BodyText"/>
    <w:qFormat/>
    <w:rsid w:val="00D325DB"/>
    <w:pPr>
      <w:numPr>
        <w:numId w:val="13"/>
      </w:numPr>
    </w:pPr>
  </w:style>
  <w:style w:type="paragraph" w:customStyle="1" w:styleId="Appendix3">
    <w:name w:val="Appendix 3"/>
    <w:basedOn w:val="Normal"/>
    <w:next w:val="BodyText"/>
    <w:qFormat/>
    <w:rsid w:val="00D325DB"/>
    <w:pPr>
      <w:keepNext/>
      <w:numPr>
        <w:ilvl w:val="2"/>
        <w:numId w:val="14"/>
      </w:numPr>
      <w:spacing w:before="360" w:after="240" w:line="360" w:lineRule="atLeast"/>
      <w:outlineLvl w:val="2"/>
    </w:pPr>
    <w:rPr>
      <w:rFonts w:asciiTheme="minorHAnsi" w:hAnsiTheme="minorHAnsi" w:cstheme="minorHAnsi"/>
      <w:bCs/>
      <w:iCs/>
      <w:snapToGrid w:val="0"/>
      <w:color w:val="005F89"/>
      <w:kern w:val="32"/>
      <w:sz w:val="24"/>
      <w:szCs w:val="28"/>
    </w:rPr>
  </w:style>
  <w:style w:type="paragraph" w:customStyle="1" w:styleId="Appendix4">
    <w:name w:val="Appendix 4"/>
    <w:basedOn w:val="Normal"/>
    <w:next w:val="BodyText"/>
    <w:qFormat/>
    <w:rsid w:val="001B4054"/>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D325DB"/>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5F89" w:themeFill="text1" w:themeFillTint="E6"/>
      </w:tcPr>
    </w:tblStylePr>
  </w:style>
  <w:style w:type="table" w:styleId="GridTable1Light-Accent3">
    <w:name w:val="Grid Table 1 Light Accent 3"/>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bold" w:hAnsi="Segoe UI Semibold"/>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66343E"/>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paragraph" w:customStyle="1" w:styleId="Heading2nonumber">
    <w:name w:val="Heading 2 no number"/>
    <w:basedOn w:val="Heading2"/>
    <w:qFormat/>
    <w:rsid w:val="00D518D0"/>
    <w:pPr>
      <w:numPr>
        <w:ilvl w:val="0"/>
        <w:numId w:val="0"/>
      </w:numPr>
      <w:ind w:left="576" w:hanging="576"/>
    </w:pPr>
  </w:style>
  <w:style w:type="paragraph" w:customStyle="1" w:styleId="Heading3nonumber">
    <w:name w:val="Heading 3 no number"/>
    <w:basedOn w:val="Heading3"/>
    <w:qFormat/>
    <w:rsid w:val="0014567A"/>
    <w:pPr>
      <w:numPr>
        <w:ilvl w:val="0"/>
        <w:numId w:val="0"/>
      </w:numPr>
      <w:spacing w:before="0" w:after="120" w:line="240" w:lineRule="atLeast"/>
      <w:outlineLvl w:val="9"/>
    </w:pPr>
    <w:rPr>
      <w:sz w:val="24"/>
    </w:rPr>
  </w:style>
  <w:style w:type="character" w:customStyle="1" w:styleId="SubtitleChar">
    <w:name w:val="Subtitle Char"/>
    <w:basedOn w:val="DefaultParagraphFont"/>
    <w:link w:val="Subtitle"/>
    <w:uiPriority w:val="11"/>
    <w:rsid w:val="00A70B5B"/>
    <w:rPr>
      <w:rFonts w:asciiTheme="minorHAnsi" w:hAnsiTheme="minorHAnsi" w:cstheme="minorHAnsi"/>
      <w:b/>
      <w:bCs/>
      <w:color w:val="005F89"/>
      <w:kern w:val="28"/>
      <w:sz w:val="36"/>
      <w:szCs w:val="44"/>
      <w:lang w:val="en-GB" w:eastAsia="ko-KR"/>
    </w:rPr>
  </w:style>
  <w:style w:type="character" w:styleId="UnresolvedMention">
    <w:name w:val="Unresolved Mention"/>
    <w:basedOn w:val="DefaultParagraphFont"/>
    <w:uiPriority w:val="99"/>
    <w:semiHidden/>
    <w:unhideWhenUsed/>
    <w:rsid w:val="008465E8"/>
    <w:rPr>
      <w:color w:val="605E5C"/>
      <w:shd w:val="clear" w:color="auto" w:fill="E1DFDD"/>
    </w:rPr>
  </w:style>
  <w:style w:type="table" w:styleId="TableGridLight">
    <w:name w:val="Grid Table Light"/>
    <w:basedOn w:val="TableNormal"/>
    <w:uiPriority w:val="40"/>
    <w:rsid w:val="008D21C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41217035">
      <w:bodyDiv w:val="1"/>
      <w:marLeft w:val="0"/>
      <w:marRight w:val="0"/>
      <w:marTop w:val="0"/>
      <w:marBottom w:val="0"/>
      <w:divBdr>
        <w:top w:val="none" w:sz="0" w:space="0" w:color="auto"/>
        <w:left w:val="none" w:sz="0" w:space="0" w:color="auto"/>
        <w:bottom w:val="none" w:sz="0" w:space="0" w:color="auto"/>
        <w:right w:val="none" w:sz="0" w:space="0" w:color="auto"/>
      </w:divBdr>
      <w:divsChild>
        <w:div w:id="243881741">
          <w:marLeft w:val="0"/>
          <w:marRight w:val="0"/>
          <w:marTop w:val="0"/>
          <w:marBottom w:val="0"/>
          <w:divBdr>
            <w:top w:val="none" w:sz="0" w:space="0" w:color="auto"/>
            <w:left w:val="none" w:sz="0" w:space="0" w:color="auto"/>
            <w:bottom w:val="none" w:sz="0" w:space="0" w:color="auto"/>
            <w:right w:val="none" w:sz="0" w:space="0" w:color="auto"/>
          </w:divBdr>
        </w:div>
      </w:divsChild>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0611843">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28733">
      <w:bodyDiv w:val="1"/>
      <w:marLeft w:val="0"/>
      <w:marRight w:val="0"/>
      <w:marTop w:val="0"/>
      <w:marBottom w:val="0"/>
      <w:divBdr>
        <w:top w:val="none" w:sz="0" w:space="0" w:color="auto"/>
        <w:left w:val="none" w:sz="0" w:space="0" w:color="auto"/>
        <w:bottom w:val="none" w:sz="0" w:space="0" w:color="auto"/>
        <w:right w:val="none" w:sz="0" w:space="0" w:color="auto"/>
      </w:divBdr>
      <w:divsChild>
        <w:div w:id="19016298">
          <w:marLeft w:val="0"/>
          <w:marRight w:val="0"/>
          <w:marTop w:val="0"/>
          <w:marBottom w:val="0"/>
          <w:divBdr>
            <w:top w:val="none" w:sz="0" w:space="0" w:color="auto"/>
            <w:left w:val="none" w:sz="0" w:space="0" w:color="auto"/>
            <w:bottom w:val="none" w:sz="0" w:space="0" w:color="auto"/>
            <w:right w:val="none" w:sz="0" w:space="0" w:color="auto"/>
          </w:divBdr>
        </w:div>
      </w:divsChild>
    </w:div>
    <w:div w:id="1200436153">
      <w:bodyDiv w:val="1"/>
      <w:marLeft w:val="0"/>
      <w:marRight w:val="0"/>
      <w:marTop w:val="0"/>
      <w:marBottom w:val="0"/>
      <w:divBdr>
        <w:top w:val="none" w:sz="0" w:space="0" w:color="auto"/>
        <w:left w:val="none" w:sz="0" w:space="0" w:color="auto"/>
        <w:bottom w:val="none" w:sz="0" w:space="0" w:color="auto"/>
        <w:right w:val="none" w:sz="0" w:space="0" w:color="auto"/>
      </w:divBdr>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806701848">
      <w:bodyDiv w:val="1"/>
      <w:marLeft w:val="0"/>
      <w:marRight w:val="0"/>
      <w:marTop w:val="0"/>
      <w:marBottom w:val="0"/>
      <w:divBdr>
        <w:top w:val="none" w:sz="0" w:space="0" w:color="auto"/>
        <w:left w:val="none" w:sz="0" w:space="0" w:color="auto"/>
        <w:bottom w:val="none" w:sz="0" w:space="0" w:color="auto"/>
        <w:right w:val="none" w:sz="0" w:space="0" w:color="auto"/>
      </w:divBdr>
      <w:divsChild>
        <w:div w:id="883567418">
          <w:marLeft w:val="0"/>
          <w:marRight w:val="0"/>
          <w:marTop w:val="0"/>
          <w:marBottom w:val="0"/>
          <w:divBdr>
            <w:top w:val="none" w:sz="0" w:space="0" w:color="auto"/>
            <w:left w:val="none" w:sz="0" w:space="0" w:color="auto"/>
            <w:bottom w:val="none" w:sz="0" w:space="0" w:color="auto"/>
            <w:right w:val="none" w:sz="0" w:space="0" w:color="auto"/>
          </w:divBdr>
          <w:divsChild>
            <w:div w:id="1050618400">
              <w:marLeft w:val="0"/>
              <w:marRight w:val="0"/>
              <w:marTop w:val="0"/>
              <w:marBottom w:val="0"/>
              <w:divBdr>
                <w:top w:val="none" w:sz="0" w:space="0" w:color="auto"/>
                <w:left w:val="none" w:sz="0" w:space="0" w:color="auto"/>
                <w:bottom w:val="none" w:sz="0" w:space="0" w:color="auto"/>
                <w:right w:val="none" w:sz="0" w:space="0" w:color="auto"/>
              </w:divBdr>
              <w:divsChild>
                <w:div w:id="1944918626">
                  <w:marLeft w:val="0"/>
                  <w:marRight w:val="0"/>
                  <w:marTop w:val="0"/>
                  <w:marBottom w:val="0"/>
                  <w:divBdr>
                    <w:top w:val="none" w:sz="0" w:space="0" w:color="auto"/>
                    <w:left w:val="none" w:sz="0" w:space="0" w:color="auto"/>
                    <w:bottom w:val="none" w:sz="0" w:space="0" w:color="auto"/>
                    <w:right w:val="none" w:sz="0" w:space="0" w:color="auto"/>
                  </w:divBdr>
                  <w:divsChild>
                    <w:div w:id="1870143667">
                      <w:marLeft w:val="0"/>
                      <w:marRight w:val="0"/>
                      <w:marTop w:val="0"/>
                      <w:marBottom w:val="0"/>
                      <w:divBdr>
                        <w:top w:val="none" w:sz="0" w:space="0" w:color="auto"/>
                        <w:left w:val="none" w:sz="0" w:space="0" w:color="auto"/>
                        <w:bottom w:val="none" w:sz="0" w:space="0" w:color="auto"/>
                        <w:right w:val="none" w:sz="0" w:space="0" w:color="auto"/>
                      </w:divBdr>
                      <w:divsChild>
                        <w:div w:id="1379817548">
                          <w:marLeft w:val="0"/>
                          <w:marRight w:val="0"/>
                          <w:marTop w:val="0"/>
                          <w:marBottom w:val="0"/>
                          <w:divBdr>
                            <w:top w:val="none" w:sz="0" w:space="0" w:color="auto"/>
                            <w:left w:val="none" w:sz="0" w:space="0" w:color="auto"/>
                            <w:bottom w:val="none" w:sz="0" w:space="0" w:color="auto"/>
                            <w:right w:val="none" w:sz="0" w:space="0" w:color="auto"/>
                          </w:divBdr>
                          <w:divsChild>
                            <w:div w:id="34721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792822">
      <w:bodyDiv w:val="1"/>
      <w:marLeft w:val="0"/>
      <w:marRight w:val="0"/>
      <w:marTop w:val="0"/>
      <w:marBottom w:val="0"/>
      <w:divBdr>
        <w:top w:val="none" w:sz="0" w:space="0" w:color="auto"/>
        <w:left w:val="none" w:sz="0" w:space="0" w:color="auto"/>
        <w:bottom w:val="none" w:sz="0" w:space="0" w:color="auto"/>
        <w:right w:val="none" w:sz="0" w:space="0" w:color="auto"/>
      </w:divBdr>
      <w:divsChild>
        <w:div w:id="1463309211">
          <w:marLeft w:val="0"/>
          <w:marRight w:val="0"/>
          <w:marTop w:val="0"/>
          <w:marBottom w:val="0"/>
          <w:divBdr>
            <w:top w:val="none" w:sz="0" w:space="0" w:color="auto"/>
            <w:left w:val="none" w:sz="0" w:space="0" w:color="auto"/>
            <w:bottom w:val="none" w:sz="0" w:space="0" w:color="auto"/>
            <w:right w:val="none" w:sz="0" w:space="0" w:color="auto"/>
          </w:divBdr>
          <w:divsChild>
            <w:div w:id="2143571772">
              <w:marLeft w:val="0"/>
              <w:marRight w:val="0"/>
              <w:marTop w:val="0"/>
              <w:marBottom w:val="0"/>
              <w:divBdr>
                <w:top w:val="none" w:sz="0" w:space="0" w:color="auto"/>
                <w:left w:val="none" w:sz="0" w:space="0" w:color="auto"/>
                <w:bottom w:val="none" w:sz="0" w:space="0" w:color="auto"/>
                <w:right w:val="none" w:sz="0" w:space="0" w:color="auto"/>
              </w:divBdr>
              <w:divsChild>
                <w:div w:id="876310382">
                  <w:marLeft w:val="0"/>
                  <w:marRight w:val="0"/>
                  <w:marTop w:val="0"/>
                  <w:marBottom w:val="0"/>
                  <w:divBdr>
                    <w:top w:val="none" w:sz="0" w:space="0" w:color="auto"/>
                    <w:left w:val="none" w:sz="0" w:space="0" w:color="auto"/>
                    <w:bottom w:val="none" w:sz="0" w:space="0" w:color="auto"/>
                    <w:right w:val="none" w:sz="0" w:space="0" w:color="auto"/>
                  </w:divBdr>
                  <w:divsChild>
                    <w:div w:id="1102921937">
                      <w:marLeft w:val="0"/>
                      <w:marRight w:val="0"/>
                      <w:marTop w:val="0"/>
                      <w:marBottom w:val="0"/>
                      <w:divBdr>
                        <w:top w:val="none" w:sz="0" w:space="0" w:color="auto"/>
                        <w:left w:val="none" w:sz="0" w:space="0" w:color="auto"/>
                        <w:bottom w:val="none" w:sz="0" w:space="0" w:color="auto"/>
                        <w:right w:val="none" w:sz="0" w:space="0" w:color="auto"/>
                      </w:divBdr>
                      <w:divsChild>
                        <w:div w:id="2138335318">
                          <w:marLeft w:val="0"/>
                          <w:marRight w:val="0"/>
                          <w:marTop w:val="0"/>
                          <w:marBottom w:val="0"/>
                          <w:divBdr>
                            <w:top w:val="none" w:sz="0" w:space="0" w:color="auto"/>
                            <w:left w:val="none" w:sz="0" w:space="0" w:color="auto"/>
                            <w:bottom w:val="none" w:sz="0" w:space="0" w:color="auto"/>
                            <w:right w:val="none" w:sz="0" w:space="0" w:color="auto"/>
                          </w:divBdr>
                          <w:divsChild>
                            <w:div w:id="61730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 w:id="2124107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creativecommons.org/licenses/by-sa/4.0/"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svg"/><Relationship Id="rId22"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ID xmlns="8228d8e9-cc2d-4be2-9152-6eed6b2f3705">GN5-1-23-5F29EA</Document_x0020_ID>
    <_dlc_DocId xmlns="c02d189a-470e-4a9f-94cc-a52c046988c1">2F6ZAXJRW4C3-2112464626-30</_dlc_DocId>
    <_dlc_DocIdUrl xmlns="c02d189a-470e-4a9f-94cc-a52c046988c1">
      <Url>https://geantprojects.sharepoint.com/sites/gn5-2wp1/_layouts/15/DocIdRedir.aspx?ID=2F6ZAXJRW4C3-2112464626-30</Url>
      <Description>2F6ZAXJRW4C3-2112464626-30</Description>
    </_dlc_DocIdUrl>
    <TaxCatchAll xmlns="c02d189a-470e-4a9f-94cc-a52c046988c1" xsi:nil="true"/>
    <lcf76f155ced4ddcb4097134ff3c332f xmlns="4086992a-fa1a-49f4-8081-ca4aa2240a9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DE57C3661A364DA52E6A2D3D8F1068" ma:contentTypeVersion="12" ma:contentTypeDescription="Create a new document." ma:contentTypeScope="" ma:versionID="34bc3a88b3ebc5c9695c977d16591f27">
  <xsd:schema xmlns:xsd="http://www.w3.org/2001/XMLSchema" xmlns:xs="http://www.w3.org/2001/XMLSchema" xmlns:p="http://schemas.microsoft.com/office/2006/metadata/properties" xmlns:ns2="c02d189a-470e-4a9f-94cc-a52c046988c1" xmlns:ns3="8228d8e9-cc2d-4be2-9152-6eed6b2f3705" xmlns:ns4="4086992a-fa1a-49f4-8081-ca4aa2240a9e" targetNamespace="http://schemas.microsoft.com/office/2006/metadata/properties" ma:root="true" ma:fieldsID="64448c9d2305366e161f1d33d284e875" ns2:_="" ns3:_="" ns4:_="">
    <xsd:import namespace="c02d189a-470e-4a9f-94cc-a52c046988c1"/>
    <xsd:import namespace="8228d8e9-cc2d-4be2-9152-6eed6b2f3705"/>
    <xsd:import namespace="4086992a-fa1a-49f4-8081-ca4aa2240a9e"/>
    <xsd:element name="properties">
      <xsd:complexType>
        <xsd:sequence>
          <xsd:element name="documentManagement">
            <xsd:complexType>
              <xsd:all>
                <xsd:element ref="ns2:_dlc_DocId" minOccurs="0"/>
                <xsd:element ref="ns2:_dlc_DocIdUrl" minOccurs="0"/>
                <xsd:element ref="ns2:_dlc_DocIdPersistId" minOccurs="0"/>
                <xsd:element ref="ns3:Document_x0020_ID" minOccurs="0"/>
                <xsd:element ref="ns4:lcf76f155ced4ddcb4097134ff3c332f" minOccurs="0"/>
                <xsd:element ref="ns2:TaxCatchAll" minOccurs="0"/>
                <xsd:element ref="ns4:MediaServiceMetadata" minOccurs="0"/>
                <xsd:element ref="ns4:MediaServiceFastMetadata" minOccurs="0"/>
                <xsd:element ref="ns4:MediaServiceSearchProperties" minOccurs="0"/>
                <xsd:element ref="ns4:MediaServiceObjectDetectorVersions"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d189a-470e-4a9f-94cc-a52c046988c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82c6f55-379f-462f-9e29-61c684b2ee87}" ma:internalName="TaxCatchAll" ma:showField="CatchAllData" ma:web="c02d189a-470e-4a9f-94cc-a52c046988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28d8e9-cc2d-4be2-9152-6eed6b2f3705" elementFormDefault="qualified">
    <xsd:import namespace="http://schemas.microsoft.com/office/2006/documentManagement/types"/>
    <xsd:import namespace="http://schemas.microsoft.com/office/infopath/2007/PartnerControls"/>
    <xsd:element name="Document_x0020_ID" ma:index="11" nillable="true" ma:displayName="Document ID" ma:description="This column will be updated automatically 1 minute after the document is added." ma:internalName="Document_x0020_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86992a-fa1a-49f4-8081-ca4aa2240a9e"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7bb1876-7c32-4edf-a4b5-251c22916113" ma:termSetId="00000000-0000-0000-0000-000000000000"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8228d8e9-cc2d-4be2-9152-6eed6b2f3705"/>
    <ds:schemaRef ds:uri="c02d189a-470e-4a9f-94cc-a52c046988c1"/>
    <ds:schemaRef ds:uri="4086992a-fa1a-49f4-8081-ca4aa2240a9e"/>
  </ds:schemaRefs>
</ds:datastoreItem>
</file>

<file path=customXml/itemProps2.xml><?xml version="1.0" encoding="utf-8"?>
<ds:datastoreItem xmlns:ds="http://schemas.openxmlformats.org/officeDocument/2006/customXml" ds:itemID="{1A239E72-CFF6-4C39-84C9-CC7BA8C72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d189a-470e-4a9f-94cc-a52c046988c1"/>
    <ds:schemaRef ds:uri="8228d8e9-cc2d-4be2-9152-6eed6b2f3705"/>
    <ds:schemaRef ds:uri="4086992a-fa1a-49f4-8081-ca4aa2240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3553D4-71ED-4E41-A5F6-7ED8A31F06AD}">
  <ds:schemaRefs>
    <ds:schemaRef ds:uri="http://schemas.openxmlformats.org/officeDocument/2006/bibliography"/>
  </ds:schemaRefs>
</ds:datastoreItem>
</file>

<file path=customXml/itemProps4.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5.xml><?xml version="1.0" encoding="utf-8"?>
<ds:datastoreItem xmlns:ds="http://schemas.openxmlformats.org/officeDocument/2006/customXml" ds:itemID="{33EE9606-B1ED-4444-9035-61915F50F8F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503</TotalTime>
  <Pages>25</Pages>
  <Words>9384</Words>
  <Characters>53490</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lt;Doc Property: Title&gt;</vt:lpstr>
    </vt:vector>
  </TitlesOfParts>
  <Company>GÉANT Association</Company>
  <LinksUpToDate>false</LinksUpToDate>
  <CharactersWithSpaces>62749</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oc Property: Title&gt;</dc:title>
  <dc:subject/>
  <dc:creator>Branko</dc:creator>
  <cp:keywords>&lt;Doc Property: Keywords&gt;</cp:keywords>
  <dc:description/>
  <cp:lastModifiedBy>Branko</cp:lastModifiedBy>
  <cp:revision>9</cp:revision>
  <cp:lastPrinted>2025-04-15T13:25:00Z</cp:lastPrinted>
  <dcterms:created xsi:type="dcterms:W3CDTF">2025-04-14T12:18:00Z</dcterms:created>
  <dcterms:modified xsi:type="dcterms:W3CDTF">2025-04-15T13:27:00Z</dcterms:modified>
  <cp:category>Deliverabl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E57C3661A364DA52E6A2D3D8F1068</vt:lpwstr>
  </property>
  <property fmtid="{D5CDD505-2E9C-101B-9397-08002B2CF9AE}" pid="3" name="_dlc_DocIdItemGuid">
    <vt:lpwstr>811a6f9b-1a2d-4d7b-be23-68cd3fae276c</vt:lpwstr>
  </property>
</Properties>
</file>